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16 w16cex w16sdtdh wp14">
  <w:body>
    <w:p w:rsidR="00D63BD9" w:rsidP="0069228E" w:rsidRDefault="00D63BD9" w14:paraId="5E7FAD17" w14:textId="77777777">
      <w:pPr>
        <w:ind w:firstLine="0"/>
        <w:jc w:val="center"/>
      </w:pPr>
      <w:r>
        <w:rPr>
          <w:noProof/>
          <w:lang w:val="en-MY" w:eastAsia="zh-CN"/>
        </w:rPr>
        <w:drawing>
          <wp:inline distT="0" distB="0" distL="0" distR="0" wp14:anchorId="27E43257" wp14:editId="786BFA42">
            <wp:extent cx="4592180" cy="1442802"/>
            <wp:effectExtent l="0" t="0" r="0" b="5080"/>
            <wp:docPr id="3" name="Picture 3" descr="UM Prospective Stud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M Prospective Student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622038" cy="1452183"/>
                    </a:xfrm>
                    <a:prstGeom prst="rect">
                      <a:avLst/>
                    </a:prstGeom>
                    <a:noFill/>
                    <a:ln>
                      <a:noFill/>
                    </a:ln>
                  </pic:spPr>
                </pic:pic>
              </a:graphicData>
            </a:graphic>
          </wp:inline>
        </w:drawing>
      </w:r>
    </w:p>
    <w:p w:rsidR="00D63BD9" w:rsidP="005801B1" w:rsidRDefault="00D63BD9" w14:paraId="63203BF9" w14:textId="77777777">
      <w:pPr>
        <w:ind w:firstLine="0"/>
        <w:jc w:val="left"/>
      </w:pPr>
    </w:p>
    <w:p w:rsidRPr="00D63BD9" w:rsidR="00D63BD9" w:rsidP="005801B1" w:rsidRDefault="00D63BD9" w14:paraId="66A99985" w14:textId="77777777">
      <w:pPr>
        <w:ind w:firstLine="0"/>
        <w:jc w:val="center"/>
        <w:rPr>
          <w:rFonts w:eastAsia="Times New Roman" w:cs="Times New Roman"/>
          <w:sz w:val="28"/>
          <w:szCs w:val="24"/>
        </w:rPr>
      </w:pPr>
      <w:r w:rsidRPr="00D63BD9">
        <w:rPr>
          <w:rFonts w:eastAsia="Times New Roman" w:cs="Times New Roman"/>
          <w:sz w:val="28"/>
          <w:szCs w:val="24"/>
        </w:rPr>
        <w:t xml:space="preserve">MASTER OF DATA SCIENCE (SEMESTER 2 – 2022/2023) </w:t>
      </w:r>
    </w:p>
    <w:p w:rsidRPr="00D63BD9" w:rsidR="00D63BD9" w:rsidP="005801B1" w:rsidRDefault="00D63BD9" w14:paraId="137369E5" w14:textId="77777777">
      <w:pPr>
        <w:ind w:firstLine="0"/>
        <w:jc w:val="center"/>
        <w:rPr>
          <w:rFonts w:eastAsia="Times New Roman" w:cs="Times New Roman"/>
          <w:sz w:val="28"/>
          <w:szCs w:val="24"/>
        </w:rPr>
      </w:pPr>
      <w:r w:rsidRPr="00D63BD9">
        <w:rPr>
          <w:rFonts w:eastAsia="Times New Roman" w:cs="Times New Roman"/>
          <w:sz w:val="28"/>
          <w:szCs w:val="24"/>
        </w:rPr>
        <w:t>FACULTY OF COMPUTER SCIENCE &amp; INFORMATION TECHNOLOGY</w:t>
      </w:r>
    </w:p>
    <w:p w:rsidRPr="00D63BD9" w:rsidR="00D63BD9" w:rsidP="005801B1" w:rsidRDefault="00D63BD9" w14:paraId="4DB24338" w14:textId="3144937E">
      <w:pPr>
        <w:ind w:firstLine="0"/>
        <w:jc w:val="center"/>
        <w:rPr>
          <w:rFonts w:eastAsia="Times New Roman" w:cs="Times New Roman"/>
          <w:sz w:val="28"/>
          <w:szCs w:val="24"/>
        </w:rPr>
      </w:pPr>
      <w:r w:rsidRPr="00D63BD9">
        <w:rPr>
          <w:rFonts w:eastAsia="Times New Roman" w:cs="Times New Roman"/>
          <w:sz w:val="28"/>
          <w:szCs w:val="24"/>
        </w:rPr>
        <w:t xml:space="preserve">WQD7007 BIG DATA MANAGEMENT  </w:t>
      </w:r>
    </w:p>
    <w:p w:rsidRPr="00D63BD9" w:rsidR="00D63BD9" w:rsidP="005801B1" w:rsidRDefault="00D63BD9" w14:paraId="4BCD7915" w14:textId="65E6EA6D">
      <w:pPr>
        <w:ind w:firstLine="0"/>
        <w:jc w:val="center"/>
        <w:rPr>
          <w:rFonts w:eastAsia="Times New Roman" w:cs="Times New Roman"/>
          <w:sz w:val="28"/>
          <w:szCs w:val="24"/>
        </w:rPr>
      </w:pPr>
      <w:r w:rsidRPr="00D63BD9">
        <w:rPr>
          <w:rFonts w:eastAsia="Times New Roman" w:cs="Times New Roman"/>
          <w:sz w:val="28"/>
          <w:szCs w:val="24"/>
        </w:rPr>
        <w:t>GROUP ASSIGNMENT</w:t>
      </w:r>
    </w:p>
    <w:p w:rsidRPr="00727BAE" w:rsidR="00D63BD9" w:rsidP="005801B1" w:rsidRDefault="00C76237" w14:paraId="608EFE9D" w14:textId="27EAC387">
      <w:pPr>
        <w:ind w:firstLine="0"/>
        <w:jc w:val="center"/>
        <w:rPr>
          <w:rFonts w:eastAsia="Times New Roman" w:cs="Times New Roman"/>
          <w:b/>
          <w:sz w:val="28"/>
          <w:szCs w:val="24"/>
        </w:rPr>
      </w:pPr>
      <w:r w:rsidRPr="00012338">
        <w:rPr>
          <w:rFonts w:eastAsia="Times New Roman" w:cs="Times New Roman"/>
          <w:b/>
          <w:sz w:val="28"/>
          <w:szCs w:val="24"/>
        </w:rPr>
        <w:t>PRODUCT RECOMMENDATION SYSTEM</w:t>
      </w:r>
    </w:p>
    <w:p w:rsidRPr="00D63BD9" w:rsidR="00D63BD9" w:rsidP="005801B1" w:rsidRDefault="00D63BD9" w14:paraId="68CAB436" w14:textId="77777777">
      <w:pPr>
        <w:spacing w:after="0"/>
        <w:ind w:firstLine="0"/>
        <w:jc w:val="center"/>
        <w:rPr>
          <w:rFonts w:eastAsia="Times New Roman" w:cs="Times New Roman"/>
          <w:sz w:val="28"/>
          <w:szCs w:val="24"/>
        </w:rPr>
      </w:pPr>
      <w:r w:rsidRPr="00D63BD9">
        <w:rPr>
          <w:rFonts w:eastAsia="Times New Roman" w:cs="Times New Roman"/>
          <w:sz w:val="28"/>
          <w:szCs w:val="24"/>
        </w:rPr>
        <w:t>GROUP MEMBERS:</w:t>
      </w:r>
    </w:p>
    <w:tbl>
      <w:tblPr>
        <w:tblW w:w="5715" w:type="dxa"/>
        <w:jc w:val="center"/>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2055"/>
        <w:gridCol w:w="3660"/>
      </w:tblGrid>
      <w:tr w:rsidRPr="00D63BD9" w:rsidR="00D63BD9" w:rsidTr="00947357" w14:paraId="0A314212" w14:textId="77777777">
        <w:trPr>
          <w:jc w:val="center"/>
        </w:trPr>
        <w:tc>
          <w:tcPr>
            <w:tcW w:w="2055" w:type="dxa"/>
            <w:shd w:val="clear" w:color="auto" w:fill="auto"/>
            <w:tcMar>
              <w:top w:w="100" w:type="dxa"/>
              <w:left w:w="100" w:type="dxa"/>
              <w:bottom w:w="100" w:type="dxa"/>
              <w:right w:w="100" w:type="dxa"/>
            </w:tcMar>
          </w:tcPr>
          <w:p w:rsidRPr="00E40E22" w:rsidR="00D63BD9" w:rsidP="005801B1" w:rsidRDefault="00D63BD9" w14:paraId="43705A07" w14:textId="77777777">
            <w:pPr>
              <w:pStyle w:val="NoSpacing"/>
              <w:jc w:val="center"/>
              <w:rPr>
                <w:sz w:val="28"/>
                <w:szCs w:val="28"/>
              </w:rPr>
            </w:pPr>
            <w:r w:rsidRPr="00E40E22">
              <w:rPr>
                <w:sz w:val="28"/>
                <w:szCs w:val="28"/>
              </w:rPr>
              <w:t>STUDENT ID</w:t>
            </w:r>
          </w:p>
        </w:tc>
        <w:tc>
          <w:tcPr>
            <w:tcW w:w="3660" w:type="dxa"/>
            <w:shd w:val="clear" w:color="auto" w:fill="auto"/>
            <w:tcMar>
              <w:top w:w="100" w:type="dxa"/>
              <w:left w:w="100" w:type="dxa"/>
              <w:bottom w:w="100" w:type="dxa"/>
              <w:right w:w="100" w:type="dxa"/>
            </w:tcMar>
          </w:tcPr>
          <w:p w:rsidRPr="00E40E22" w:rsidR="00D63BD9" w:rsidP="005801B1" w:rsidRDefault="00D63BD9" w14:paraId="483A9349" w14:textId="77777777">
            <w:pPr>
              <w:pStyle w:val="NoSpacing"/>
              <w:jc w:val="center"/>
              <w:rPr>
                <w:sz w:val="28"/>
                <w:szCs w:val="28"/>
              </w:rPr>
            </w:pPr>
            <w:r w:rsidRPr="00E40E22">
              <w:rPr>
                <w:sz w:val="28"/>
                <w:szCs w:val="28"/>
              </w:rPr>
              <w:t>NAMES</w:t>
            </w:r>
          </w:p>
        </w:tc>
      </w:tr>
      <w:tr w:rsidRPr="00D63BD9" w:rsidR="00D63BD9" w:rsidTr="00947357" w14:paraId="5600EF9D" w14:textId="77777777">
        <w:trPr>
          <w:jc w:val="center"/>
        </w:trPr>
        <w:tc>
          <w:tcPr>
            <w:tcW w:w="2055" w:type="dxa"/>
            <w:shd w:val="clear" w:color="auto" w:fill="auto"/>
            <w:tcMar>
              <w:top w:w="100" w:type="dxa"/>
              <w:left w:w="100" w:type="dxa"/>
              <w:bottom w:w="100" w:type="dxa"/>
              <w:right w:w="100" w:type="dxa"/>
            </w:tcMar>
          </w:tcPr>
          <w:p w:rsidRPr="00E40E22" w:rsidR="00D63BD9" w:rsidP="005801B1" w:rsidRDefault="00D63BD9" w14:paraId="1EC06B42" w14:textId="77777777">
            <w:pPr>
              <w:pStyle w:val="NoSpacing"/>
              <w:jc w:val="center"/>
              <w:rPr>
                <w:sz w:val="28"/>
                <w:szCs w:val="28"/>
              </w:rPr>
            </w:pPr>
            <w:r w:rsidRPr="00E40E22">
              <w:rPr>
                <w:sz w:val="28"/>
                <w:szCs w:val="28"/>
              </w:rPr>
              <w:t>S2190151</w:t>
            </w:r>
          </w:p>
        </w:tc>
        <w:tc>
          <w:tcPr>
            <w:tcW w:w="3660" w:type="dxa"/>
            <w:shd w:val="clear" w:color="auto" w:fill="auto"/>
            <w:tcMar>
              <w:top w:w="100" w:type="dxa"/>
              <w:left w:w="100" w:type="dxa"/>
              <w:bottom w:w="100" w:type="dxa"/>
              <w:right w:w="100" w:type="dxa"/>
            </w:tcMar>
          </w:tcPr>
          <w:p w:rsidRPr="00E40E22" w:rsidR="00D63BD9" w:rsidP="005801B1" w:rsidRDefault="00D63BD9" w14:paraId="56DF77BA" w14:textId="77777777">
            <w:pPr>
              <w:pStyle w:val="NoSpacing"/>
              <w:jc w:val="center"/>
              <w:rPr>
                <w:sz w:val="28"/>
                <w:szCs w:val="28"/>
              </w:rPr>
            </w:pPr>
            <w:r w:rsidRPr="00E40E22">
              <w:rPr>
                <w:sz w:val="28"/>
                <w:szCs w:val="28"/>
              </w:rPr>
              <w:t>WEE HIN SHEIK</w:t>
            </w:r>
          </w:p>
        </w:tc>
      </w:tr>
      <w:tr w:rsidRPr="00D63BD9" w:rsidR="00D63BD9" w:rsidTr="00947357" w14:paraId="4E9AFCC0" w14:textId="77777777">
        <w:trPr>
          <w:jc w:val="center"/>
        </w:trPr>
        <w:tc>
          <w:tcPr>
            <w:tcW w:w="2055" w:type="dxa"/>
            <w:shd w:val="clear" w:color="auto" w:fill="auto"/>
            <w:tcMar>
              <w:top w:w="100" w:type="dxa"/>
              <w:left w:w="100" w:type="dxa"/>
              <w:bottom w:w="100" w:type="dxa"/>
              <w:right w:w="100" w:type="dxa"/>
            </w:tcMar>
          </w:tcPr>
          <w:p w:rsidRPr="00E40E22" w:rsidR="00D63BD9" w:rsidP="005801B1" w:rsidRDefault="00D63BD9" w14:paraId="7CF53A17" w14:textId="77777777">
            <w:pPr>
              <w:pStyle w:val="NoSpacing"/>
              <w:jc w:val="center"/>
              <w:rPr>
                <w:sz w:val="28"/>
                <w:szCs w:val="28"/>
              </w:rPr>
            </w:pPr>
            <w:r w:rsidRPr="00E40E22">
              <w:rPr>
                <w:sz w:val="28"/>
                <w:szCs w:val="28"/>
              </w:rPr>
              <w:t>S2196123</w:t>
            </w:r>
          </w:p>
        </w:tc>
        <w:tc>
          <w:tcPr>
            <w:tcW w:w="3660" w:type="dxa"/>
            <w:shd w:val="clear" w:color="auto" w:fill="auto"/>
            <w:tcMar>
              <w:top w:w="100" w:type="dxa"/>
              <w:left w:w="100" w:type="dxa"/>
              <w:bottom w:w="100" w:type="dxa"/>
              <w:right w:w="100" w:type="dxa"/>
            </w:tcMar>
          </w:tcPr>
          <w:p w:rsidRPr="00E40E22" w:rsidR="00D63BD9" w:rsidP="005801B1" w:rsidRDefault="00D63BD9" w14:paraId="66C27F50" w14:textId="686E9BCE">
            <w:pPr>
              <w:pStyle w:val="NoSpacing"/>
              <w:jc w:val="center"/>
              <w:rPr>
                <w:sz w:val="28"/>
                <w:szCs w:val="28"/>
              </w:rPr>
            </w:pPr>
            <w:r w:rsidRPr="00E40E22">
              <w:rPr>
                <w:sz w:val="28"/>
                <w:szCs w:val="28"/>
              </w:rPr>
              <w:t>SAMUEL TAN</w:t>
            </w:r>
            <w:r w:rsidR="00F60BC1">
              <w:rPr>
                <w:sz w:val="28"/>
                <w:szCs w:val="28"/>
              </w:rPr>
              <w:t xml:space="preserve"> JOO WOON</w:t>
            </w:r>
          </w:p>
        </w:tc>
      </w:tr>
      <w:tr w:rsidRPr="00D63BD9" w:rsidR="00D63BD9" w:rsidTr="00947357" w14:paraId="3D297CD1" w14:textId="77777777">
        <w:trPr>
          <w:jc w:val="center"/>
        </w:trPr>
        <w:tc>
          <w:tcPr>
            <w:tcW w:w="2055" w:type="dxa"/>
            <w:shd w:val="clear" w:color="auto" w:fill="auto"/>
            <w:tcMar>
              <w:top w:w="100" w:type="dxa"/>
              <w:left w:w="100" w:type="dxa"/>
              <w:bottom w:w="100" w:type="dxa"/>
              <w:right w:w="100" w:type="dxa"/>
            </w:tcMar>
          </w:tcPr>
          <w:p w:rsidRPr="00E40E22" w:rsidR="00D63BD9" w:rsidP="005801B1" w:rsidRDefault="00D63BD9" w14:paraId="2ADF1FAD" w14:textId="77777777">
            <w:pPr>
              <w:pStyle w:val="NoSpacing"/>
              <w:jc w:val="center"/>
              <w:rPr>
                <w:sz w:val="28"/>
                <w:szCs w:val="28"/>
              </w:rPr>
            </w:pPr>
            <w:r w:rsidRPr="00E40E22">
              <w:rPr>
                <w:sz w:val="28"/>
                <w:szCs w:val="28"/>
              </w:rPr>
              <w:t>22051081</w:t>
            </w:r>
          </w:p>
        </w:tc>
        <w:tc>
          <w:tcPr>
            <w:tcW w:w="3660" w:type="dxa"/>
            <w:shd w:val="clear" w:color="auto" w:fill="auto"/>
            <w:tcMar>
              <w:top w:w="100" w:type="dxa"/>
              <w:left w:w="100" w:type="dxa"/>
              <w:bottom w:w="100" w:type="dxa"/>
              <w:right w:w="100" w:type="dxa"/>
            </w:tcMar>
          </w:tcPr>
          <w:p w:rsidRPr="00E40E22" w:rsidR="00D63BD9" w:rsidP="005801B1" w:rsidRDefault="00D63BD9" w14:paraId="4CCF0617" w14:textId="77777777">
            <w:pPr>
              <w:pStyle w:val="NoSpacing"/>
              <w:jc w:val="center"/>
              <w:rPr>
                <w:sz w:val="28"/>
                <w:szCs w:val="28"/>
              </w:rPr>
            </w:pPr>
            <w:r w:rsidRPr="00E40E22">
              <w:rPr>
                <w:sz w:val="28"/>
                <w:szCs w:val="28"/>
              </w:rPr>
              <w:t>TAN KAI YING</w:t>
            </w:r>
          </w:p>
        </w:tc>
      </w:tr>
      <w:tr w:rsidRPr="00D63BD9" w:rsidR="00D63BD9" w:rsidTr="00947357" w14:paraId="7218A5AC" w14:textId="77777777">
        <w:trPr>
          <w:jc w:val="center"/>
        </w:trPr>
        <w:tc>
          <w:tcPr>
            <w:tcW w:w="2055" w:type="dxa"/>
            <w:shd w:val="clear" w:color="auto" w:fill="auto"/>
            <w:tcMar>
              <w:top w:w="100" w:type="dxa"/>
              <w:left w:w="100" w:type="dxa"/>
              <w:bottom w:w="100" w:type="dxa"/>
              <w:right w:w="100" w:type="dxa"/>
            </w:tcMar>
          </w:tcPr>
          <w:p w:rsidRPr="00E40E22" w:rsidR="00D63BD9" w:rsidP="005801B1" w:rsidRDefault="00D63BD9" w14:paraId="7BA63D4E" w14:textId="77777777">
            <w:pPr>
              <w:pStyle w:val="NoSpacing"/>
              <w:jc w:val="center"/>
              <w:rPr>
                <w:sz w:val="28"/>
                <w:szCs w:val="28"/>
              </w:rPr>
            </w:pPr>
            <w:r w:rsidRPr="00E40E22">
              <w:rPr>
                <w:sz w:val="28"/>
                <w:szCs w:val="28"/>
              </w:rPr>
              <w:t>22050480</w:t>
            </w:r>
          </w:p>
        </w:tc>
        <w:tc>
          <w:tcPr>
            <w:tcW w:w="3660" w:type="dxa"/>
            <w:shd w:val="clear" w:color="auto" w:fill="auto"/>
            <w:tcMar>
              <w:top w:w="100" w:type="dxa"/>
              <w:left w:w="100" w:type="dxa"/>
              <w:bottom w:w="100" w:type="dxa"/>
              <w:right w:w="100" w:type="dxa"/>
            </w:tcMar>
          </w:tcPr>
          <w:p w:rsidRPr="00E40E22" w:rsidR="00D63BD9" w:rsidP="005801B1" w:rsidRDefault="00D63BD9" w14:paraId="338AE24E" w14:textId="77777777">
            <w:pPr>
              <w:pStyle w:val="NoSpacing"/>
              <w:jc w:val="center"/>
              <w:rPr>
                <w:sz w:val="28"/>
                <w:szCs w:val="28"/>
              </w:rPr>
            </w:pPr>
            <w:r w:rsidRPr="00E40E22">
              <w:rPr>
                <w:sz w:val="28"/>
                <w:szCs w:val="28"/>
              </w:rPr>
              <w:t>LEE TSE LYN</w:t>
            </w:r>
          </w:p>
        </w:tc>
      </w:tr>
    </w:tbl>
    <w:p w:rsidRPr="00D63BD9" w:rsidR="00D63BD9" w:rsidP="005801B1" w:rsidRDefault="00D63BD9" w14:paraId="1875F32C" w14:textId="77777777">
      <w:pPr>
        <w:ind w:firstLine="0"/>
        <w:rPr>
          <w:rFonts w:eastAsia="Times New Roman" w:cs="Times New Roman"/>
          <w:sz w:val="28"/>
          <w:szCs w:val="24"/>
        </w:rPr>
      </w:pPr>
    </w:p>
    <w:p w:rsidRPr="00D63BD9" w:rsidR="00D63BD9" w:rsidP="005801B1" w:rsidRDefault="00D63BD9" w14:paraId="7FFE9C46" w14:textId="3A022910">
      <w:pPr>
        <w:ind w:firstLine="0"/>
        <w:jc w:val="center"/>
        <w:rPr>
          <w:rFonts w:eastAsia="Times New Roman" w:cs="Times New Roman"/>
          <w:sz w:val="28"/>
          <w:szCs w:val="24"/>
        </w:rPr>
      </w:pPr>
      <w:r w:rsidRPr="00D63BD9">
        <w:rPr>
          <w:rFonts w:eastAsia="Times New Roman" w:cs="Times New Roman"/>
          <w:sz w:val="28"/>
          <w:szCs w:val="24"/>
        </w:rPr>
        <w:t>LECTURER: DR. SHIVAKUMARA PALAIAHNAKOTE</w:t>
      </w:r>
    </w:p>
    <w:p w:rsidR="005B4B62" w:rsidP="005801B1" w:rsidRDefault="00D63BD9" w14:paraId="1D4DE0FB" w14:textId="3805146B">
      <w:pPr>
        <w:ind w:firstLine="0"/>
        <w:jc w:val="center"/>
        <w:rPr>
          <w:rFonts w:eastAsia="Times New Roman" w:cs="Times New Roman"/>
          <w:sz w:val="28"/>
          <w:szCs w:val="28"/>
          <w:highlight w:val="yellow"/>
        </w:rPr>
      </w:pPr>
      <w:r w:rsidRPr="01CD04B8" w:rsidR="00D63BD9">
        <w:rPr>
          <w:rFonts w:eastAsia="Times New Roman" w:cs="Times New Roman"/>
          <w:sz w:val="28"/>
          <w:szCs w:val="28"/>
        </w:rPr>
        <w:t xml:space="preserve">DATE: </w:t>
      </w:r>
      <w:r w:rsidRPr="01CD04B8" w:rsidR="00DD53DE">
        <w:rPr>
          <w:rFonts w:eastAsia="Times New Roman" w:cs="Times New Roman"/>
          <w:sz w:val="28"/>
          <w:szCs w:val="28"/>
        </w:rPr>
        <w:t>2</w:t>
      </w:r>
      <w:r w:rsidRPr="01CD04B8" w:rsidR="087F76C3">
        <w:rPr>
          <w:rFonts w:eastAsia="Times New Roman" w:cs="Times New Roman"/>
          <w:sz w:val="28"/>
          <w:szCs w:val="28"/>
        </w:rPr>
        <w:t>3</w:t>
      </w:r>
      <w:r w:rsidRPr="01CD04B8" w:rsidR="00DD53DE">
        <w:rPr>
          <w:rFonts w:eastAsia="Times New Roman" w:cs="Times New Roman"/>
          <w:sz w:val="28"/>
          <w:szCs w:val="28"/>
        </w:rPr>
        <w:t xml:space="preserve"> JUNE</w:t>
      </w:r>
      <w:r w:rsidRPr="01CD04B8" w:rsidR="00D63BD9">
        <w:rPr>
          <w:rFonts w:eastAsia="Times New Roman" w:cs="Times New Roman"/>
          <w:sz w:val="28"/>
          <w:szCs w:val="28"/>
        </w:rPr>
        <w:t xml:space="preserve"> 2023</w:t>
      </w:r>
    </w:p>
    <w:p w:rsidR="005B4B62" w:rsidRDefault="005B4B62" w14:paraId="4AE441EC" w14:textId="485E361B">
      <w:pPr>
        <w:spacing w:line="259" w:lineRule="auto"/>
        <w:ind w:firstLine="0"/>
        <w:jc w:val="left"/>
        <w:rPr>
          <w:rFonts w:eastAsia="Times New Roman" w:cs="Times New Roman"/>
          <w:sz w:val="28"/>
          <w:szCs w:val="28"/>
          <w:highlight w:val="yellow"/>
        </w:rPr>
      </w:pPr>
      <w:r w:rsidRPr="7183665B">
        <w:rPr>
          <w:rFonts w:eastAsia="Times New Roman" w:cs="Times New Roman"/>
          <w:sz w:val="28"/>
          <w:szCs w:val="28"/>
          <w:highlight w:val="yellow"/>
        </w:rPr>
        <w:br w:type="page"/>
      </w:r>
    </w:p>
    <w:sdt>
      <w:sdtPr>
        <w:rPr>
          <w:rFonts w:eastAsia="SimSun" w:cstheme="minorBidi"/>
          <w:b w:val="0"/>
          <w:bCs w:val="0"/>
          <w:sz w:val="24"/>
          <w:szCs w:val="22"/>
        </w:rPr>
        <w:id w:val="1595668664"/>
        <w:docPartObj>
          <w:docPartGallery w:val="Table of Contents"/>
          <w:docPartUnique/>
        </w:docPartObj>
      </w:sdtPr>
      <w:sdtEndPr>
        <w:rPr>
          <w:rFonts w:cs="Times New Roman"/>
          <w:noProof/>
        </w:rPr>
      </w:sdtEndPr>
      <w:sdtContent>
        <w:p w:rsidRPr="00136652" w:rsidR="00440B3A" w:rsidP="00DE0B9C" w:rsidRDefault="00440B3A" w14:paraId="54539CA6" w14:textId="509642D1">
          <w:pPr>
            <w:pStyle w:val="TOCHeading"/>
          </w:pPr>
          <w:r w:rsidRPr="00136652">
            <w:t>Table of Contents</w:t>
          </w:r>
        </w:p>
        <w:p w:rsidR="00D70B10" w:rsidP="003E5CD9" w:rsidRDefault="00440B3A" w14:paraId="566BB84F" w14:textId="66E1625C">
          <w:pPr>
            <w:pStyle w:val="TOC1"/>
            <w:tabs>
              <w:tab w:val="left" w:pos="1100"/>
              <w:tab w:val="right" w:leader="dot" w:pos="9350"/>
            </w:tabs>
            <w:rPr>
              <w:rFonts w:asciiTheme="minorHAnsi" w:hAnsiTheme="minorHAnsi" w:eastAsiaTheme="minorEastAsia"/>
              <w:noProof/>
              <w:kern w:val="2"/>
              <w:sz w:val="22"/>
              <w:lang w:eastAsia="zh-CN"/>
              <w14:ligatures w14:val="standardContextual"/>
            </w:rPr>
          </w:pPr>
          <w:r w:rsidRPr="00136652">
            <w:rPr>
              <w:rFonts w:cs="Times New Roman"/>
            </w:rPr>
            <w:fldChar w:fldCharType="begin"/>
          </w:r>
          <w:r w:rsidRPr="00136652">
            <w:rPr>
              <w:rFonts w:cs="Times New Roman"/>
            </w:rPr>
            <w:instrText xml:space="preserve"> TOC \o "1-3" \h \z \u </w:instrText>
          </w:r>
          <w:r w:rsidRPr="00136652">
            <w:rPr>
              <w:rFonts w:cs="Times New Roman"/>
            </w:rPr>
            <w:fldChar w:fldCharType="separate"/>
          </w:r>
          <w:hyperlink w:history="1" w:anchor="_Toc138364972">
            <w:r w:rsidRPr="00BB359B" w:rsidR="00D70B10">
              <w:rPr>
                <w:rStyle w:val="Hyperlink"/>
                <w:noProof/>
              </w:rPr>
              <w:t>1</w:t>
            </w:r>
            <w:r w:rsidR="00D70B10">
              <w:rPr>
                <w:rFonts w:asciiTheme="minorHAnsi" w:hAnsiTheme="minorHAnsi" w:eastAsiaTheme="minorEastAsia"/>
                <w:noProof/>
                <w:kern w:val="2"/>
                <w:sz w:val="22"/>
                <w:lang w:eastAsia="zh-CN"/>
                <w14:ligatures w14:val="standardContextual"/>
              </w:rPr>
              <w:tab/>
            </w:r>
            <w:r w:rsidRPr="00BB359B" w:rsidR="00D70B10">
              <w:rPr>
                <w:rStyle w:val="Hyperlink"/>
                <w:noProof/>
              </w:rPr>
              <w:t>Introduction</w:t>
            </w:r>
            <w:r w:rsidR="00D70B10">
              <w:rPr>
                <w:noProof/>
                <w:webHidden/>
              </w:rPr>
              <w:tab/>
            </w:r>
            <w:r w:rsidR="00D70B10">
              <w:rPr>
                <w:noProof/>
                <w:webHidden/>
              </w:rPr>
              <w:fldChar w:fldCharType="begin"/>
            </w:r>
            <w:r w:rsidR="00D70B10">
              <w:rPr>
                <w:noProof/>
                <w:webHidden/>
              </w:rPr>
              <w:instrText xml:space="preserve"> PAGEREF _Toc138364972 \h </w:instrText>
            </w:r>
            <w:r w:rsidR="00D70B10">
              <w:rPr>
                <w:noProof/>
                <w:webHidden/>
              </w:rPr>
            </w:r>
            <w:r w:rsidR="00D70B10">
              <w:rPr>
                <w:noProof/>
                <w:webHidden/>
              </w:rPr>
              <w:fldChar w:fldCharType="separate"/>
            </w:r>
            <w:r w:rsidR="00D70B10">
              <w:rPr>
                <w:noProof/>
                <w:webHidden/>
              </w:rPr>
              <w:t>3</w:t>
            </w:r>
            <w:r w:rsidR="00D70B10">
              <w:rPr>
                <w:noProof/>
                <w:webHidden/>
              </w:rPr>
              <w:fldChar w:fldCharType="end"/>
            </w:r>
          </w:hyperlink>
        </w:p>
        <w:p w:rsidR="00D70B10" w:rsidP="003E5CD9" w:rsidRDefault="00D70B10" w14:paraId="7D8AA169" w14:textId="292B488D">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73">
            <w:r w:rsidRPr="00BB359B">
              <w:rPr>
                <w:rStyle w:val="Hyperlink"/>
                <w:noProof/>
              </w:rPr>
              <w:t>1.1</w:t>
            </w:r>
            <w:r>
              <w:rPr>
                <w:rFonts w:asciiTheme="minorHAnsi" w:hAnsiTheme="minorHAnsi" w:eastAsiaTheme="minorEastAsia"/>
                <w:noProof/>
                <w:kern w:val="2"/>
                <w:sz w:val="22"/>
                <w:lang w:eastAsia="zh-CN"/>
                <w14:ligatures w14:val="standardContextual"/>
              </w:rPr>
              <w:tab/>
            </w:r>
            <w:r w:rsidRPr="00BB359B">
              <w:rPr>
                <w:rStyle w:val="Hyperlink"/>
                <w:noProof/>
              </w:rPr>
              <w:t>Problem Statement</w:t>
            </w:r>
            <w:r>
              <w:rPr>
                <w:noProof/>
                <w:webHidden/>
              </w:rPr>
              <w:tab/>
            </w:r>
            <w:r>
              <w:rPr>
                <w:noProof/>
                <w:webHidden/>
              </w:rPr>
              <w:fldChar w:fldCharType="begin"/>
            </w:r>
            <w:r>
              <w:rPr>
                <w:noProof/>
                <w:webHidden/>
              </w:rPr>
              <w:instrText xml:space="preserve"> PAGEREF _Toc138364973 \h </w:instrText>
            </w:r>
            <w:r>
              <w:rPr>
                <w:noProof/>
                <w:webHidden/>
              </w:rPr>
            </w:r>
            <w:r>
              <w:rPr>
                <w:noProof/>
                <w:webHidden/>
              </w:rPr>
              <w:fldChar w:fldCharType="separate"/>
            </w:r>
            <w:r>
              <w:rPr>
                <w:noProof/>
                <w:webHidden/>
              </w:rPr>
              <w:t>3</w:t>
            </w:r>
            <w:r>
              <w:rPr>
                <w:noProof/>
                <w:webHidden/>
              </w:rPr>
              <w:fldChar w:fldCharType="end"/>
            </w:r>
          </w:hyperlink>
        </w:p>
        <w:p w:rsidR="00D70B10" w:rsidP="003E5CD9" w:rsidRDefault="00D70B10" w14:paraId="4A5F3CDE" w14:textId="730DBE33">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74">
            <w:r w:rsidRPr="00BB359B">
              <w:rPr>
                <w:rStyle w:val="Hyperlink"/>
                <w:noProof/>
              </w:rPr>
              <w:t>1.2</w:t>
            </w:r>
            <w:r>
              <w:rPr>
                <w:rFonts w:asciiTheme="minorHAnsi" w:hAnsiTheme="minorHAnsi" w:eastAsiaTheme="minorEastAsia"/>
                <w:noProof/>
                <w:kern w:val="2"/>
                <w:sz w:val="22"/>
                <w:lang w:eastAsia="zh-CN"/>
                <w14:ligatures w14:val="standardContextual"/>
              </w:rPr>
              <w:tab/>
            </w:r>
            <w:r w:rsidRPr="00BB359B">
              <w:rPr>
                <w:rStyle w:val="Hyperlink"/>
                <w:noProof/>
              </w:rPr>
              <w:t>Project Objective</w:t>
            </w:r>
            <w:r>
              <w:rPr>
                <w:noProof/>
                <w:webHidden/>
              </w:rPr>
              <w:tab/>
            </w:r>
            <w:r>
              <w:rPr>
                <w:noProof/>
                <w:webHidden/>
              </w:rPr>
              <w:fldChar w:fldCharType="begin"/>
            </w:r>
            <w:r>
              <w:rPr>
                <w:noProof/>
                <w:webHidden/>
              </w:rPr>
              <w:instrText xml:space="preserve"> PAGEREF _Toc138364974 \h </w:instrText>
            </w:r>
            <w:r>
              <w:rPr>
                <w:noProof/>
                <w:webHidden/>
              </w:rPr>
            </w:r>
            <w:r>
              <w:rPr>
                <w:noProof/>
                <w:webHidden/>
              </w:rPr>
              <w:fldChar w:fldCharType="separate"/>
            </w:r>
            <w:r>
              <w:rPr>
                <w:noProof/>
                <w:webHidden/>
              </w:rPr>
              <w:t>4</w:t>
            </w:r>
            <w:r>
              <w:rPr>
                <w:noProof/>
                <w:webHidden/>
              </w:rPr>
              <w:fldChar w:fldCharType="end"/>
            </w:r>
          </w:hyperlink>
        </w:p>
        <w:p w:rsidR="00D70B10" w:rsidP="003E5CD9" w:rsidRDefault="00D70B10" w14:paraId="42AEF713" w14:textId="055FE5D2">
          <w:pPr>
            <w:pStyle w:val="TOC1"/>
            <w:tabs>
              <w:tab w:val="left" w:pos="1100"/>
              <w:tab w:val="right" w:leader="dot" w:pos="9350"/>
            </w:tabs>
            <w:rPr>
              <w:rFonts w:asciiTheme="minorHAnsi" w:hAnsiTheme="minorHAnsi" w:eastAsiaTheme="minorEastAsia"/>
              <w:noProof/>
              <w:kern w:val="2"/>
              <w:sz w:val="22"/>
              <w:lang w:eastAsia="zh-CN"/>
              <w14:ligatures w14:val="standardContextual"/>
            </w:rPr>
          </w:pPr>
          <w:hyperlink w:history="1" w:anchor="_Toc138364975">
            <w:r w:rsidRPr="00BB359B">
              <w:rPr>
                <w:rStyle w:val="Hyperlink"/>
                <w:noProof/>
              </w:rPr>
              <w:t>2</w:t>
            </w:r>
            <w:r>
              <w:rPr>
                <w:rFonts w:asciiTheme="minorHAnsi" w:hAnsiTheme="minorHAnsi" w:eastAsiaTheme="minorEastAsia"/>
                <w:noProof/>
                <w:kern w:val="2"/>
                <w:sz w:val="22"/>
                <w:lang w:eastAsia="zh-CN"/>
                <w14:ligatures w14:val="standardContextual"/>
              </w:rPr>
              <w:tab/>
            </w:r>
            <w:r w:rsidRPr="00BB359B">
              <w:rPr>
                <w:rStyle w:val="Hyperlink"/>
                <w:noProof/>
              </w:rPr>
              <w:t>Big Data Architecture &amp; Methodology</w:t>
            </w:r>
            <w:r>
              <w:rPr>
                <w:noProof/>
                <w:webHidden/>
              </w:rPr>
              <w:tab/>
            </w:r>
            <w:r>
              <w:rPr>
                <w:noProof/>
                <w:webHidden/>
              </w:rPr>
              <w:fldChar w:fldCharType="begin"/>
            </w:r>
            <w:r>
              <w:rPr>
                <w:noProof/>
                <w:webHidden/>
              </w:rPr>
              <w:instrText xml:space="preserve"> PAGEREF _Toc138364975 \h </w:instrText>
            </w:r>
            <w:r>
              <w:rPr>
                <w:noProof/>
                <w:webHidden/>
              </w:rPr>
            </w:r>
            <w:r>
              <w:rPr>
                <w:noProof/>
                <w:webHidden/>
              </w:rPr>
              <w:fldChar w:fldCharType="separate"/>
            </w:r>
            <w:r>
              <w:rPr>
                <w:noProof/>
                <w:webHidden/>
              </w:rPr>
              <w:t>4</w:t>
            </w:r>
            <w:r>
              <w:rPr>
                <w:noProof/>
                <w:webHidden/>
              </w:rPr>
              <w:fldChar w:fldCharType="end"/>
            </w:r>
          </w:hyperlink>
        </w:p>
        <w:p w:rsidR="00D70B10" w:rsidP="003E5CD9" w:rsidRDefault="00D70B10" w14:paraId="4D49795B" w14:textId="095FA383">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76">
            <w:r w:rsidRPr="00BB359B">
              <w:rPr>
                <w:rStyle w:val="Hyperlink"/>
                <w:noProof/>
              </w:rPr>
              <w:t>2.1</w:t>
            </w:r>
            <w:r>
              <w:rPr>
                <w:rFonts w:asciiTheme="minorHAnsi" w:hAnsiTheme="minorHAnsi" w:eastAsiaTheme="minorEastAsia"/>
                <w:noProof/>
                <w:kern w:val="2"/>
                <w:sz w:val="22"/>
                <w:lang w:eastAsia="zh-CN"/>
                <w14:ligatures w14:val="standardContextual"/>
              </w:rPr>
              <w:tab/>
            </w:r>
            <w:r w:rsidRPr="00BB359B">
              <w:rPr>
                <w:rStyle w:val="Hyperlink"/>
                <w:noProof/>
              </w:rPr>
              <w:t>Architecture of the project</w:t>
            </w:r>
            <w:r>
              <w:rPr>
                <w:noProof/>
                <w:webHidden/>
              </w:rPr>
              <w:tab/>
            </w:r>
            <w:r>
              <w:rPr>
                <w:noProof/>
                <w:webHidden/>
              </w:rPr>
              <w:fldChar w:fldCharType="begin"/>
            </w:r>
            <w:r>
              <w:rPr>
                <w:noProof/>
                <w:webHidden/>
              </w:rPr>
              <w:instrText xml:space="preserve"> PAGEREF _Toc138364976 \h </w:instrText>
            </w:r>
            <w:r>
              <w:rPr>
                <w:noProof/>
                <w:webHidden/>
              </w:rPr>
            </w:r>
            <w:r>
              <w:rPr>
                <w:noProof/>
                <w:webHidden/>
              </w:rPr>
              <w:fldChar w:fldCharType="separate"/>
            </w:r>
            <w:r>
              <w:rPr>
                <w:noProof/>
                <w:webHidden/>
              </w:rPr>
              <w:t>4</w:t>
            </w:r>
            <w:r>
              <w:rPr>
                <w:noProof/>
                <w:webHidden/>
              </w:rPr>
              <w:fldChar w:fldCharType="end"/>
            </w:r>
          </w:hyperlink>
        </w:p>
        <w:p w:rsidR="00D70B10" w:rsidP="003E5CD9" w:rsidRDefault="00D70B10" w14:paraId="16C16FA7" w14:textId="365025D9">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77">
            <w:r w:rsidRPr="00BB359B">
              <w:rPr>
                <w:rStyle w:val="Hyperlink"/>
                <w:noProof/>
              </w:rPr>
              <w:t>2.2</w:t>
            </w:r>
            <w:r>
              <w:rPr>
                <w:rFonts w:asciiTheme="minorHAnsi" w:hAnsiTheme="minorHAnsi" w:eastAsiaTheme="minorEastAsia"/>
                <w:noProof/>
                <w:kern w:val="2"/>
                <w:sz w:val="22"/>
                <w:lang w:eastAsia="zh-CN"/>
                <w14:ligatures w14:val="standardContextual"/>
              </w:rPr>
              <w:tab/>
            </w:r>
            <w:r w:rsidRPr="00BB359B">
              <w:rPr>
                <w:rStyle w:val="Hyperlink"/>
                <w:noProof/>
              </w:rPr>
              <w:t>Technology and tools used</w:t>
            </w:r>
            <w:r>
              <w:rPr>
                <w:noProof/>
                <w:webHidden/>
              </w:rPr>
              <w:tab/>
            </w:r>
            <w:r>
              <w:rPr>
                <w:noProof/>
                <w:webHidden/>
              </w:rPr>
              <w:fldChar w:fldCharType="begin"/>
            </w:r>
            <w:r>
              <w:rPr>
                <w:noProof/>
                <w:webHidden/>
              </w:rPr>
              <w:instrText xml:space="preserve"> PAGEREF _Toc138364977 \h </w:instrText>
            </w:r>
            <w:r>
              <w:rPr>
                <w:noProof/>
                <w:webHidden/>
              </w:rPr>
            </w:r>
            <w:r>
              <w:rPr>
                <w:noProof/>
                <w:webHidden/>
              </w:rPr>
              <w:fldChar w:fldCharType="separate"/>
            </w:r>
            <w:r>
              <w:rPr>
                <w:noProof/>
                <w:webHidden/>
              </w:rPr>
              <w:t>5</w:t>
            </w:r>
            <w:r>
              <w:rPr>
                <w:noProof/>
                <w:webHidden/>
              </w:rPr>
              <w:fldChar w:fldCharType="end"/>
            </w:r>
          </w:hyperlink>
        </w:p>
        <w:p w:rsidR="00D70B10" w:rsidP="003E5CD9" w:rsidRDefault="00D70B10" w14:paraId="15E51A1C" w14:textId="5F81D6FD">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78">
            <w:r w:rsidRPr="00BB359B">
              <w:rPr>
                <w:rStyle w:val="Hyperlink"/>
                <w:noProof/>
              </w:rPr>
              <w:t>2.2.1</w:t>
            </w:r>
            <w:r>
              <w:rPr>
                <w:rFonts w:asciiTheme="minorHAnsi" w:hAnsiTheme="minorHAnsi" w:eastAsiaTheme="minorEastAsia"/>
                <w:noProof/>
                <w:kern w:val="2"/>
                <w:sz w:val="22"/>
                <w:lang w:eastAsia="zh-CN"/>
                <w14:ligatures w14:val="standardContextual"/>
              </w:rPr>
              <w:tab/>
            </w:r>
            <w:r w:rsidRPr="00BB359B">
              <w:rPr>
                <w:rStyle w:val="Hyperlink"/>
                <w:noProof/>
              </w:rPr>
              <w:t>Hadoop tools</w:t>
            </w:r>
            <w:r>
              <w:rPr>
                <w:noProof/>
                <w:webHidden/>
              </w:rPr>
              <w:tab/>
            </w:r>
            <w:r>
              <w:rPr>
                <w:noProof/>
                <w:webHidden/>
              </w:rPr>
              <w:fldChar w:fldCharType="begin"/>
            </w:r>
            <w:r>
              <w:rPr>
                <w:noProof/>
                <w:webHidden/>
              </w:rPr>
              <w:instrText xml:space="preserve"> PAGEREF _Toc138364978 \h </w:instrText>
            </w:r>
            <w:r>
              <w:rPr>
                <w:noProof/>
                <w:webHidden/>
              </w:rPr>
            </w:r>
            <w:r>
              <w:rPr>
                <w:noProof/>
                <w:webHidden/>
              </w:rPr>
              <w:fldChar w:fldCharType="separate"/>
            </w:r>
            <w:r>
              <w:rPr>
                <w:noProof/>
                <w:webHidden/>
              </w:rPr>
              <w:t>5</w:t>
            </w:r>
            <w:r>
              <w:rPr>
                <w:noProof/>
                <w:webHidden/>
              </w:rPr>
              <w:fldChar w:fldCharType="end"/>
            </w:r>
          </w:hyperlink>
        </w:p>
        <w:p w:rsidR="00D70B10" w:rsidP="003E5CD9" w:rsidRDefault="00D70B10" w14:paraId="11275FBE" w14:textId="3BD4A7F8">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79">
            <w:r w:rsidRPr="00BB359B">
              <w:rPr>
                <w:rStyle w:val="Hyperlink"/>
                <w:noProof/>
              </w:rPr>
              <w:t>2.2.2</w:t>
            </w:r>
            <w:r>
              <w:rPr>
                <w:rFonts w:asciiTheme="minorHAnsi" w:hAnsiTheme="minorHAnsi" w:eastAsiaTheme="minorEastAsia"/>
                <w:noProof/>
                <w:kern w:val="2"/>
                <w:sz w:val="22"/>
                <w:lang w:eastAsia="zh-CN"/>
                <w14:ligatures w14:val="standardContextual"/>
              </w:rPr>
              <w:tab/>
            </w:r>
            <w:r w:rsidRPr="00BB359B">
              <w:rPr>
                <w:rStyle w:val="Hyperlink"/>
                <w:noProof/>
              </w:rPr>
              <w:t>Supporting tools for Hadoop</w:t>
            </w:r>
            <w:r>
              <w:rPr>
                <w:noProof/>
                <w:webHidden/>
              </w:rPr>
              <w:tab/>
            </w:r>
            <w:r>
              <w:rPr>
                <w:noProof/>
                <w:webHidden/>
              </w:rPr>
              <w:fldChar w:fldCharType="begin"/>
            </w:r>
            <w:r>
              <w:rPr>
                <w:noProof/>
                <w:webHidden/>
              </w:rPr>
              <w:instrText xml:space="preserve"> PAGEREF _Toc138364979 \h </w:instrText>
            </w:r>
            <w:r>
              <w:rPr>
                <w:noProof/>
                <w:webHidden/>
              </w:rPr>
            </w:r>
            <w:r>
              <w:rPr>
                <w:noProof/>
                <w:webHidden/>
              </w:rPr>
              <w:fldChar w:fldCharType="separate"/>
            </w:r>
            <w:r>
              <w:rPr>
                <w:noProof/>
                <w:webHidden/>
              </w:rPr>
              <w:t>6</w:t>
            </w:r>
            <w:r>
              <w:rPr>
                <w:noProof/>
                <w:webHidden/>
              </w:rPr>
              <w:fldChar w:fldCharType="end"/>
            </w:r>
          </w:hyperlink>
        </w:p>
        <w:p w:rsidR="00D70B10" w:rsidP="003E5CD9" w:rsidRDefault="00D70B10" w14:paraId="2E90BF03" w14:textId="518FA531">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80">
            <w:r w:rsidRPr="00BB359B">
              <w:rPr>
                <w:rStyle w:val="Hyperlink"/>
                <w:noProof/>
              </w:rPr>
              <w:t>2.2.3</w:t>
            </w:r>
            <w:r>
              <w:rPr>
                <w:rFonts w:asciiTheme="minorHAnsi" w:hAnsiTheme="minorHAnsi" w:eastAsiaTheme="minorEastAsia"/>
                <w:noProof/>
                <w:kern w:val="2"/>
                <w:sz w:val="22"/>
                <w:lang w:eastAsia="zh-CN"/>
                <w14:ligatures w14:val="standardContextual"/>
              </w:rPr>
              <w:tab/>
            </w:r>
            <w:r w:rsidRPr="00BB359B">
              <w:rPr>
                <w:rStyle w:val="Hyperlink"/>
                <w:noProof/>
              </w:rPr>
              <w:t>Infrastructure tools</w:t>
            </w:r>
            <w:r>
              <w:rPr>
                <w:noProof/>
                <w:webHidden/>
              </w:rPr>
              <w:tab/>
            </w:r>
            <w:r>
              <w:rPr>
                <w:noProof/>
                <w:webHidden/>
              </w:rPr>
              <w:fldChar w:fldCharType="begin"/>
            </w:r>
            <w:r>
              <w:rPr>
                <w:noProof/>
                <w:webHidden/>
              </w:rPr>
              <w:instrText xml:space="preserve"> PAGEREF _Toc138364980 \h </w:instrText>
            </w:r>
            <w:r>
              <w:rPr>
                <w:noProof/>
                <w:webHidden/>
              </w:rPr>
            </w:r>
            <w:r>
              <w:rPr>
                <w:noProof/>
                <w:webHidden/>
              </w:rPr>
              <w:fldChar w:fldCharType="separate"/>
            </w:r>
            <w:r>
              <w:rPr>
                <w:noProof/>
                <w:webHidden/>
              </w:rPr>
              <w:t>7</w:t>
            </w:r>
            <w:r>
              <w:rPr>
                <w:noProof/>
                <w:webHidden/>
              </w:rPr>
              <w:fldChar w:fldCharType="end"/>
            </w:r>
          </w:hyperlink>
        </w:p>
        <w:p w:rsidR="00D70B10" w:rsidP="003E5CD9" w:rsidRDefault="00D70B10" w14:paraId="01FC9868" w14:textId="2984C0F7">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81">
            <w:r w:rsidRPr="00BB359B">
              <w:rPr>
                <w:rStyle w:val="Hyperlink"/>
                <w:noProof/>
              </w:rPr>
              <w:t>2.2.4</w:t>
            </w:r>
            <w:r>
              <w:rPr>
                <w:rFonts w:asciiTheme="minorHAnsi" w:hAnsiTheme="minorHAnsi" w:eastAsiaTheme="minorEastAsia"/>
                <w:noProof/>
                <w:kern w:val="2"/>
                <w:sz w:val="22"/>
                <w:lang w:eastAsia="zh-CN"/>
                <w14:ligatures w14:val="standardContextual"/>
              </w:rPr>
              <w:tab/>
            </w:r>
            <w:r w:rsidRPr="00BB359B">
              <w:rPr>
                <w:rStyle w:val="Hyperlink"/>
                <w:noProof/>
              </w:rPr>
              <w:t>Analytics and Visualization tools</w:t>
            </w:r>
            <w:r>
              <w:rPr>
                <w:noProof/>
                <w:webHidden/>
              </w:rPr>
              <w:tab/>
            </w:r>
            <w:r>
              <w:rPr>
                <w:noProof/>
                <w:webHidden/>
              </w:rPr>
              <w:fldChar w:fldCharType="begin"/>
            </w:r>
            <w:r>
              <w:rPr>
                <w:noProof/>
                <w:webHidden/>
              </w:rPr>
              <w:instrText xml:space="preserve"> PAGEREF _Toc138364981 \h </w:instrText>
            </w:r>
            <w:r>
              <w:rPr>
                <w:noProof/>
                <w:webHidden/>
              </w:rPr>
            </w:r>
            <w:r>
              <w:rPr>
                <w:noProof/>
                <w:webHidden/>
              </w:rPr>
              <w:fldChar w:fldCharType="separate"/>
            </w:r>
            <w:r>
              <w:rPr>
                <w:noProof/>
                <w:webHidden/>
              </w:rPr>
              <w:t>8</w:t>
            </w:r>
            <w:r>
              <w:rPr>
                <w:noProof/>
                <w:webHidden/>
              </w:rPr>
              <w:fldChar w:fldCharType="end"/>
            </w:r>
          </w:hyperlink>
        </w:p>
        <w:p w:rsidR="00D70B10" w:rsidP="003E5CD9" w:rsidRDefault="00D70B10" w14:paraId="526F77BE" w14:textId="0C893C02">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82">
            <w:r w:rsidRPr="00BB359B">
              <w:rPr>
                <w:rStyle w:val="Hyperlink"/>
                <w:noProof/>
              </w:rPr>
              <w:t>2.3</w:t>
            </w:r>
            <w:r>
              <w:rPr>
                <w:rFonts w:asciiTheme="minorHAnsi" w:hAnsiTheme="minorHAnsi" w:eastAsiaTheme="minorEastAsia"/>
                <w:noProof/>
                <w:kern w:val="2"/>
                <w:sz w:val="22"/>
                <w:lang w:eastAsia="zh-CN"/>
                <w14:ligatures w14:val="standardContextual"/>
              </w:rPr>
              <w:tab/>
            </w:r>
            <w:r w:rsidRPr="00BB359B">
              <w:rPr>
                <w:rStyle w:val="Hyperlink"/>
                <w:noProof/>
              </w:rPr>
              <w:t>Infrastructure of the project</w:t>
            </w:r>
            <w:r>
              <w:rPr>
                <w:noProof/>
                <w:webHidden/>
              </w:rPr>
              <w:tab/>
            </w:r>
            <w:r>
              <w:rPr>
                <w:noProof/>
                <w:webHidden/>
              </w:rPr>
              <w:fldChar w:fldCharType="begin"/>
            </w:r>
            <w:r>
              <w:rPr>
                <w:noProof/>
                <w:webHidden/>
              </w:rPr>
              <w:instrText xml:space="preserve"> PAGEREF _Toc138364982 \h </w:instrText>
            </w:r>
            <w:r>
              <w:rPr>
                <w:noProof/>
                <w:webHidden/>
              </w:rPr>
            </w:r>
            <w:r>
              <w:rPr>
                <w:noProof/>
                <w:webHidden/>
              </w:rPr>
              <w:fldChar w:fldCharType="separate"/>
            </w:r>
            <w:r>
              <w:rPr>
                <w:noProof/>
                <w:webHidden/>
              </w:rPr>
              <w:t>9</w:t>
            </w:r>
            <w:r>
              <w:rPr>
                <w:noProof/>
                <w:webHidden/>
              </w:rPr>
              <w:fldChar w:fldCharType="end"/>
            </w:r>
          </w:hyperlink>
        </w:p>
        <w:p w:rsidR="00D70B10" w:rsidP="003E5CD9" w:rsidRDefault="00D70B10" w14:paraId="19518314" w14:textId="4A4AF43C">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83">
            <w:r w:rsidRPr="00BB359B">
              <w:rPr>
                <w:rStyle w:val="Hyperlink"/>
                <w:noProof/>
              </w:rPr>
              <w:t>2.4</w:t>
            </w:r>
            <w:r>
              <w:rPr>
                <w:rFonts w:asciiTheme="minorHAnsi" w:hAnsiTheme="minorHAnsi" w:eastAsiaTheme="minorEastAsia"/>
                <w:noProof/>
                <w:kern w:val="2"/>
                <w:sz w:val="22"/>
                <w:lang w:eastAsia="zh-CN"/>
                <w14:ligatures w14:val="standardContextual"/>
              </w:rPr>
              <w:tab/>
            </w:r>
            <w:r w:rsidRPr="00BB359B">
              <w:rPr>
                <w:rStyle w:val="Hyperlink"/>
                <w:noProof/>
              </w:rPr>
              <w:t>Product Recommendation Algorithm</w:t>
            </w:r>
            <w:r>
              <w:rPr>
                <w:noProof/>
                <w:webHidden/>
              </w:rPr>
              <w:tab/>
            </w:r>
            <w:r>
              <w:rPr>
                <w:noProof/>
                <w:webHidden/>
              </w:rPr>
              <w:fldChar w:fldCharType="begin"/>
            </w:r>
            <w:r>
              <w:rPr>
                <w:noProof/>
                <w:webHidden/>
              </w:rPr>
              <w:instrText xml:space="preserve"> PAGEREF _Toc138364983 \h </w:instrText>
            </w:r>
            <w:r>
              <w:rPr>
                <w:noProof/>
                <w:webHidden/>
              </w:rPr>
            </w:r>
            <w:r>
              <w:rPr>
                <w:noProof/>
                <w:webHidden/>
              </w:rPr>
              <w:fldChar w:fldCharType="separate"/>
            </w:r>
            <w:r>
              <w:rPr>
                <w:noProof/>
                <w:webHidden/>
              </w:rPr>
              <w:t>10</w:t>
            </w:r>
            <w:r>
              <w:rPr>
                <w:noProof/>
                <w:webHidden/>
              </w:rPr>
              <w:fldChar w:fldCharType="end"/>
            </w:r>
          </w:hyperlink>
        </w:p>
        <w:p w:rsidR="00D70B10" w:rsidP="003E5CD9" w:rsidRDefault="00D70B10" w14:paraId="671E5295" w14:textId="56034277">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84">
            <w:r w:rsidRPr="00BB359B">
              <w:rPr>
                <w:rStyle w:val="Hyperlink"/>
                <w:noProof/>
              </w:rPr>
              <w:t>2.4.1</w:t>
            </w:r>
            <w:r>
              <w:rPr>
                <w:rFonts w:asciiTheme="minorHAnsi" w:hAnsiTheme="minorHAnsi" w:eastAsiaTheme="minorEastAsia"/>
                <w:noProof/>
                <w:kern w:val="2"/>
                <w:sz w:val="22"/>
                <w:lang w:eastAsia="zh-CN"/>
                <w14:ligatures w14:val="standardContextual"/>
              </w:rPr>
              <w:tab/>
            </w:r>
            <w:r w:rsidRPr="00BB359B">
              <w:rPr>
                <w:rStyle w:val="Hyperlink"/>
                <w:noProof/>
              </w:rPr>
              <w:t>ChatGPT API</w:t>
            </w:r>
            <w:r>
              <w:rPr>
                <w:noProof/>
                <w:webHidden/>
              </w:rPr>
              <w:tab/>
            </w:r>
            <w:r>
              <w:rPr>
                <w:noProof/>
                <w:webHidden/>
              </w:rPr>
              <w:fldChar w:fldCharType="begin"/>
            </w:r>
            <w:r>
              <w:rPr>
                <w:noProof/>
                <w:webHidden/>
              </w:rPr>
              <w:instrText xml:space="preserve"> PAGEREF _Toc138364984 \h </w:instrText>
            </w:r>
            <w:r>
              <w:rPr>
                <w:noProof/>
                <w:webHidden/>
              </w:rPr>
            </w:r>
            <w:r>
              <w:rPr>
                <w:noProof/>
                <w:webHidden/>
              </w:rPr>
              <w:fldChar w:fldCharType="separate"/>
            </w:r>
            <w:r>
              <w:rPr>
                <w:noProof/>
                <w:webHidden/>
              </w:rPr>
              <w:t>10</w:t>
            </w:r>
            <w:r>
              <w:rPr>
                <w:noProof/>
                <w:webHidden/>
              </w:rPr>
              <w:fldChar w:fldCharType="end"/>
            </w:r>
          </w:hyperlink>
        </w:p>
        <w:p w:rsidR="00D70B10" w:rsidP="003E5CD9" w:rsidRDefault="00D70B10" w14:paraId="11530070" w14:textId="383EF305">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85">
            <w:r w:rsidRPr="00BB359B">
              <w:rPr>
                <w:rStyle w:val="Hyperlink"/>
                <w:noProof/>
              </w:rPr>
              <w:t>2.4.2</w:t>
            </w:r>
            <w:r>
              <w:rPr>
                <w:rFonts w:asciiTheme="minorHAnsi" w:hAnsiTheme="minorHAnsi" w:eastAsiaTheme="minorEastAsia"/>
                <w:noProof/>
                <w:kern w:val="2"/>
                <w:sz w:val="22"/>
                <w:lang w:eastAsia="zh-CN"/>
                <w14:ligatures w14:val="standardContextual"/>
              </w:rPr>
              <w:tab/>
            </w:r>
            <w:r w:rsidRPr="00BB359B">
              <w:rPr>
                <w:rStyle w:val="Hyperlink"/>
                <w:noProof/>
              </w:rPr>
              <w:t>Fuzzy Search Algorithm</w:t>
            </w:r>
            <w:r>
              <w:rPr>
                <w:noProof/>
                <w:webHidden/>
              </w:rPr>
              <w:tab/>
            </w:r>
            <w:r>
              <w:rPr>
                <w:noProof/>
                <w:webHidden/>
              </w:rPr>
              <w:fldChar w:fldCharType="begin"/>
            </w:r>
            <w:r>
              <w:rPr>
                <w:noProof/>
                <w:webHidden/>
              </w:rPr>
              <w:instrText xml:space="preserve"> PAGEREF _Toc138364985 \h </w:instrText>
            </w:r>
            <w:r>
              <w:rPr>
                <w:noProof/>
                <w:webHidden/>
              </w:rPr>
            </w:r>
            <w:r>
              <w:rPr>
                <w:noProof/>
                <w:webHidden/>
              </w:rPr>
              <w:fldChar w:fldCharType="separate"/>
            </w:r>
            <w:r>
              <w:rPr>
                <w:noProof/>
                <w:webHidden/>
              </w:rPr>
              <w:t>12</w:t>
            </w:r>
            <w:r>
              <w:rPr>
                <w:noProof/>
                <w:webHidden/>
              </w:rPr>
              <w:fldChar w:fldCharType="end"/>
            </w:r>
          </w:hyperlink>
        </w:p>
        <w:p w:rsidR="00D70B10" w:rsidP="003E5CD9" w:rsidRDefault="00D70B10" w14:paraId="38448827" w14:textId="675654BA">
          <w:pPr>
            <w:pStyle w:val="TOC1"/>
            <w:tabs>
              <w:tab w:val="left" w:pos="1100"/>
              <w:tab w:val="right" w:leader="dot" w:pos="9350"/>
            </w:tabs>
            <w:rPr>
              <w:rFonts w:asciiTheme="minorHAnsi" w:hAnsiTheme="minorHAnsi" w:eastAsiaTheme="minorEastAsia"/>
              <w:noProof/>
              <w:kern w:val="2"/>
              <w:sz w:val="22"/>
              <w:lang w:eastAsia="zh-CN"/>
              <w14:ligatures w14:val="standardContextual"/>
            </w:rPr>
          </w:pPr>
          <w:hyperlink w:history="1" w:anchor="_Toc138364986">
            <w:r w:rsidRPr="00BB359B">
              <w:rPr>
                <w:rStyle w:val="Hyperlink"/>
                <w:noProof/>
              </w:rPr>
              <w:t>3</w:t>
            </w:r>
            <w:r>
              <w:rPr>
                <w:rFonts w:asciiTheme="minorHAnsi" w:hAnsiTheme="minorHAnsi" w:eastAsiaTheme="minorEastAsia"/>
                <w:noProof/>
                <w:kern w:val="2"/>
                <w:sz w:val="22"/>
                <w:lang w:eastAsia="zh-CN"/>
                <w14:ligatures w14:val="standardContextual"/>
              </w:rPr>
              <w:tab/>
            </w:r>
            <w:r w:rsidRPr="00BB359B">
              <w:rPr>
                <w:rStyle w:val="Hyperlink"/>
                <w:noProof/>
              </w:rPr>
              <w:t>Results &amp; Discussions</w:t>
            </w:r>
            <w:r>
              <w:rPr>
                <w:noProof/>
                <w:webHidden/>
              </w:rPr>
              <w:tab/>
            </w:r>
            <w:r>
              <w:rPr>
                <w:noProof/>
                <w:webHidden/>
              </w:rPr>
              <w:fldChar w:fldCharType="begin"/>
            </w:r>
            <w:r>
              <w:rPr>
                <w:noProof/>
                <w:webHidden/>
              </w:rPr>
              <w:instrText xml:space="preserve"> PAGEREF _Toc138364986 \h </w:instrText>
            </w:r>
            <w:r>
              <w:rPr>
                <w:noProof/>
                <w:webHidden/>
              </w:rPr>
            </w:r>
            <w:r>
              <w:rPr>
                <w:noProof/>
                <w:webHidden/>
              </w:rPr>
              <w:fldChar w:fldCharType="separate"/>
            </w:r>
            <w:r>
              <w:rPr>
                <w:noProof/>
                <w:webHidden/>
              </w:rPr>
              <w:t>13</w:t>
            </w:r>
            <w:r>
              <w:rPr>
                <w:noProof/>
                <w:webHidden/>
              </w:rPr>
              <w:fldChar w:fldCharType="end"/>
            </w:r>
          </w:hyperlink>
        </w:p>
        <w:p w:rsidR="00D70B10" w:rsidP="003E5CD9" w:rsidRDefault="00D70B10" w14:paraId="3828143D" w14:textId="2436880D">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87">
            <w:r w:rsidRPr="00BB359B">
              <w:rPr>
                <w:rStyle w:val="Hyperlink"/>
                <w:noProof/>
              </w:rPr>
              <w:t>3.1</w:t>
            </w:r>
            <w:r>
              <w:rPr>
                <w:rFonts w:asciiTheme="minorHAnsi" w:hAnsiTheme="minorHAnsi" w:eastAsiaTheme="minorEastAsia"/>
                <w:noProof/>
                <w:kern w:val="2"/>
                <w:sz w:val="22"/>
                <w:lang w:eastAsia="zh-CN"/>
                <w14:ligatures w14:val="standardContextual"/>
              </w:rPr>
              <w:tab/>
            </w:r>
            <w:r w:rsidRPr="00BB359B">
              <w:rPr>
                <w:rStyle w:val="Hyperlink"/>
                <w:noProof/>
              </w:rPr>
              <w:t>Datasets</w:t>
            </w:r>
            <w:r>
              <w:rPr>
                <w:noProof/>
                <w:webHidden/>
              </w:rPr>
              <w:tab/>
            </w:r>
            <w:r>
              <w:rPr>
                <w:noProof/>
                <w:webHidden/>
              </w:rPr>
              <w:fldChar w:fldCharType="begin"/>
            </w:r>
            <w:r>
              <w:rPr>
                <w:noProof/>
                <w:webHidden/>
              </w:rPr>
              <w:instrText xml:space="preserve"> PAGEREF _Toc138364987 \h </w:instrText>
            </w:r>
            <w:r>
              <w:rPr>
                <w:noProof/>
                <w:webHidden/>
              </w:rPr>
            </w:r>
            <w:r>
              <w:rPr>
                <w:noProof/>
                <w:webHidden/>
              </w:rPr>
              <w:fldChar w:fldCharType="separate"/>
            </w:r>
            <w:r>
              <w:rPr>
                <w:noProof/>
                <w:webHidden/>
              </w:rPr>
              <w:t>13</w:t>
            </w:r>
            <w:r>
              <w:rPr>
                <w:noProof/>
                <w:webHidden/>
              </w:rPr>
              <w:fldChar w:fldCharType="end"/>
            </w:r>
          </w:hyperlink>
        </w:p>
        <w:p w:rsidR="00D70B10" w:rsidP="003E5CD9" w:rsidRDefault="00D70B10" w14:paraId="749D3A5B" w14:textId="0DA51E7B">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88">
            <w:r w:rsidRPr="00BB359B">
              <w:rPr>
                <w:rStyle w:val="Hyperlink"/>
                <w:noProof/>
              </w:rPr>
              <w:t>3.2</w:t>
            </w:r>
            <w:r>
              <w:rPr>
                <w:rFonts w:asciiTheme="minorHAnsi" w:hAnsiTheme="minorHAnsi" w:eastAsiaTheme="minorEastAsia"/>
                <w:noProof/>
                <w:kern w:val="2"/>
                <w:sz w:val="22"/>
                <w:lang w:eastAsia="zh-CN"/>
                <w14:ligatures w14:val="standardContextual"/>
              </w:rPr>
              <w:tab/>
            </w:r>
            <w:r w:rsidRPr="00BB359B">
              <w:rPr>
                <w:rStyle w:val="Hyperlink"/>
                <w:noProof/>
              </w:rPr>
              <w:t>Trending Results</w:t>
            </w:r>
            <w:r>
              <w:rPr>
                <w:noProof/>
                <w:webHidden/>
              </w:rPr>
              <w:tab/>
            </w:r>
            <w:r>
              <w:rPr>
                <w:noProof/>
                <w:webHidden/>
              </w:rPr>
              <w:fldChar w:fldCharType="begin"/>
            </w:r>
            <w:r>
              <w:rPr>
                <w:noProof/>
                <w:webHidden/>
              </w:rPr>
              <w:instrText xml:space="preserve"> PAGEREF _Toc138364988 \h </w:instrText>
            </w:r>
            <w:r>
              <w:rPr>
                <w:noProof/>
                <w:webHidden/>
              </w:rPr>
            </w:r>
            <w:r>
              <w:rPr>
                <w:noProof/>
                <w:webHidden/>
              </w:rPr>
              <w:fldChar w:fldCharType="separate"/>
            </w:r>
            <w:r>
              <w:rPr>
                <w:noProof/>
                <w:webHidden/>
              </w:rPr>
              <w:t>14</w:t>
            </w:r>
            <w:r>
              <w:rPr>
                <w:noProof/>
                <w:webHidden/>
              </w:rPr>
              <w:fldChar w:fldCharType="end"/>
            </w:r>
          </w:hyperlink>
        </w:p>
        <w:p w:rsidR="00D70B10" w:rsidP="003E5CD9" w:rsidRDefault="00D70B10" w14:paraId="4ED498DD" w14:textId="44DB9BC3">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89">
            <w:r w:rsidRPr="00BB359B">
              <w:rPr>
                <w:rStyle w:val="Hyperlink"/>
                <w:noProof/>
              </w:rPr>
              <w:t>3.3</w:t>
            </w:r>
            <w:r>
              <w:rPr>
                <w:rFonts w:asciiTheme="minorHAnsi" w:hAnsiTheme="minorHAnsi" w:eastAsiaTheme="minorEastAsia"/>
                <w:noProof/>
                <w:kern w:val="2"/>
                <w:sz w:val="22"/>
                <w:lang w:eastAsia="zh-CN"/>
                <w14:ligatures w14:val="standardContextual"/>
              </w:rPr>
              <w:tab/>
            </w:r>
            <w:r w:rsidRPr="00BB359B">
              <w:rPr>
                <w:rStyle w:val="Hyperlink"/>
                <w:noProof/>
              </w:rPr>
              <w:t>Data Pipeline</w:t>
            </w:r>
            <w:r>
              <w:rPr>
                <w:noProof/>
                <w:webHidden/>
              </w:rPr>
              <w:tab/>
            </w:r>
            <w:r>
              <w:rPr>
                <w:noProof/>
                <w:webHidden/>
              </w:rPr>
              <w:fldChar w:fldCharType="begin"/>
            </w:r>
            <w:r>
              <w:rPr>
                <w:noProof/>
                <w:webHidden/>
              </w:rPr>
              <w:instrText xml:space="preserve"> PAGEREF _Toc138364989 \h </w:instrText>
            </w:r>
            <w:r>
              <w:rPr>
                <w:noProof/>
                <w:webHidden/>
              </w:rPr>
            </w:r>
            <w:r>
              <w:rPr>
                <w:noProof/>
                <w:webHidden/>
              </w:rPr>
              <w:fldChar w:fldCharType="separate"/>
            </w:r>
            <w:r>
              <w:rPr>
                <w:noProof/>
                <w:webHidden/>
              </w:rPr>
              <w:t>15</w:t>
            </w:r>
            <w:r>
              <w:rPr>
                <w:noProof/>
                <w:webHidden/>
              </w:rPr>
              <w:fldChar w:fldCharType="end"/>
            </w:r>
          </w:hyperlink>
        </w:p>
        <w:p w:rsidR="00D70B10" w:rsidP="003E5CD9" w:rsidRDefault="00D70B10" w14:paraId="4CF92E07" w14:textId="3C1FEFE0">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90">
            <w:r w:rsidRPr="00BB359B">
              <w:rPr>
                <w:rStyle w:val="Hyperlink"/>
                <w:noProof/>
              </w:rPr>
              <w:t>3.4</w:t>
            </w:r>
            <w:r>
              <w:rPr>
                <w:rFonts w:asciiTheme="minorHAnsi" w:hAnsiTheme="minorHAnsi" w:eastAsiaTheme="minorEastAsia"/>
                <w:noProof/>
                <w:kern w:val="2"/>
                <w:sz w:val="22"/>
                <w:lang w:eastAsia="zh-CN"/>
                <w14:ligatures w14:val="standardContextual"/>
              </w:rPr>
              <w:tab/>
            </w:r>
            <w:r w:rsidRPr="00BB359B">
              <w:rPr>
                <w:rStyle w:val="Hyperlink"/>
                <w:noProof/>
              </w:rPr>
              <w:t>Result – The data application</w:t>
            </w:r>
            <w:r>
              <w:rPr>
                <w:noProof/>
                <w:webHidden/>
              </w:rPr>
              <w:tab/>
            </w:r>
            <w:r>
              <w:rPr>
                <w:noProof/>
                <w:webHidden/>
              </w:rPr>
              <w:fldChar w:fldCharType="begin"/>
            </w:r>
            <w:r>
              <w:rPr>
                <w:noProof/>
                <w:webHidden/>
              </w:rPr>
              <w:instrText xml:space="preserve"> PAGEREF _Toc138364990 \h </w:instrText>
            </w:r>
            <w:r>
              <w:rPr>
                <w:noProof/>
                <w:webHidden/>
              </w:rPr>
            </w:r>
            <w:r>
              <w:rPr>
                <w:noProof/>
                <w:webHidden/>
              </w:rPr>
              <w:fldChar w:fldCharType="separate"/>
            </w:r>
            <w:r>
              <w:rPr>
                <w:noProof/>
                <w:webHidden/>
              </w:rPr>
              <w:t>17</w:t>
            </w:r>
            <w:r>
              <w:rPr>
                <w:noProof/>
                <w:webHidden/>
              </w:rPr>
              <w:fldChar w:fldCharType="end"/>
            </w:r>
          </w:hyperlink>
        </w:p>
        <w:p w:rsidR="00D70B10" w:rsidP="003E5CD9" w:rsidRDefault="00D70B10" w14:paraId="0E6790EC" w14:textId="00299CF9">
          <w:pPr>
            <w:pStyle w:val="TOC3"/>
            <w:tabs>
              <w:tab w:val="left" w:pos="1900"/>
              <w:tab w:val="right" w:leader="dot" w:pos="9350"/>
            </w:tabs>
            <w:rPr>
              <w:rFonts w:asciiTheme="minorHAnsi" w:hAnsiTheme="minorHAnsi" w:eastAsiaTheme="minorEastAsia"/>
              <w:noProof/>
              <w:kern w:val="2"/>
              <w:sz w:val="22"/>
              <w:lang w:eastAsia="zh-CN"/>
              <w14:ligatures w14:val="standardContextual"/>
            </w:rPr>
          </w:pPr>
          <w:hyperlink w:history="1" w:anchor="_Toc138364991">
            <w:r w:rsidRPr="00BB359B">
              <w:rPr>
                <w:rStyle w:val="Hyperlink"/>
                <w:noProof/>
              </w:rPr>
              <w:t>3.4.1</w:t>
            </w:r>
            <w:r>
              <w:rPr>
                <w:rFonts w:asciiTheme="minorHAnsi" w:hAnsiTheme="minorHAnsi" w:eastAsiaTheme="minorEastAsia"/>
                <w:noProof/>
                <w:kern w:val="2"/>
                <w:sz w:val="22"/>
                <w:lang w:eastAsia="zh-CN"/>
                <w14:ligatures w14:val="standardContextual"/>
              </w:rPr>
              <w:tab/>
            </w:r>
            <w:r w:rsidRPr="00BB359B">
              <w:rPr>
                <w:rStyle w:val="Hyperlink"/>
                <w:noProof/>
              </w:rPr>
              <w:t>Streamlit</w:t>
            </w:r>
            <w:r>
              <w:rPr>
                <w:noProof/>
                <w:webHidden/>
              </w:rPr>
              <w:tab/>
            </w:r>
            <w:r>
              <w:rPr>
                <w:noProof/>
                <w:webHidden/>
              </w:rPr>
              <w:fldChar w:fldCharType="begin"/>
            </w:r>
            <w:r>
              <w:rPr>
                <w:noProof/>
                <w:webHidden/>
              </w:rPr>
              <w:instrText xml:space="preserve"> PAGEREF _Toc138364991 \h </w:instrText>
            </w:r>
            <w:r>
              <w:rPr>
                <w:noProof/>
                <w:webHidden/>
              </w:rPr>
            </w:r>
            <w:r>
              <w:rPr>
                <w:noProof/>
                <w:webHidden/>
              </w:rPr>
              <w:fldChar w:fldCharType="separate"/>
            </w:r>
            <w:r>
              <w:rPr>
                <w:noProof/>
                <w:webHidden/>
              </w:rPr>
              <w:t>17</w:t>
            </w:r>
            <w:r>
              <w:rPr>
                <w:noProof/>
                <w:webHidden/>
              </w:rPr>
              <w:fldChar w:fldCharType="end"/>
            </w:r>
          </w:hyperlink>
        </w:p>
        <w:p w:rsidR="00D70B10" w:rsidP="003E5CD9" w:rsidRDefault="00D70B10" w14:paraId="362F6110" w14:textId="4C97C147">
          <w:pPr>
            <w:pStyle w:val="TOC2"/>
            <w:tabs>
              <w:tab w:val="left" w:pos="1540"/>
              <w:tab w:val="right" w:leader="dot" w:pos="9350"/>
            </w:tabs>
            <w:rPr>
              <w:rFonts w:asciiTheme="minorHAnsi" w:hAnsiTheme="minorHAnsi" w:eastAsiaTheme="minorEastAsia"/>
              <w:noProof/>
              <w:kern w:val="2"/>
              <w:sz w:val="22"/>
              <w:lang w:eastAsia="zh-CN"/>
              <w14:ligatures w14:val="standardContextual"/>
            </w:rPr>
          </w:pPr>
          <w:hyperlink w:history="1" w:anchor="_Toc138364992">
            <w:r w:rsidRPr="00BB359B">
              <w:rPr>
                <w:rStyle w:val="Hyperlink"/>
                <w:noProof/>
              </w:rPr>
              <w:t>3.5</w:t>
            </w:r>
            <w:r>
              <w:rPr>
                <w:rFonts w:asciiTheme="minorHAnsi" w:hAnsiTheme="minorHAnsi" w:eastAsiaTheme="minorEastAsia"/>
                <w:noProof/>
                <w:kern w:val="2"/>
                <w:sz w:val="22"/>
                <w:lang w:eastAsia="zh-CN"/>
                <w14:ligatures w14:val="standardContextual"/>
              </w:rPr>
              <w:tab/>
            </w:r>
            <w:r w:rsidRPr="00BB359B">
              <w:rPr>
                <w:rStyle w:val="Hyperlink"/>
                <w:noProof/>
              </w:rPr>
              <w:t>Comparison of MySQL and MongoDB as Data Source</w:t>
            </w:r>
            <w:r>
              <w:rPr>
                <w:noProof/>
                <w:webHidden/>
              </w:rPr>
              <w:tab/>
            </w:r>
            <w:r>
              <w:rPr>
                <w:noProof/>
                <w:webHidden/>
              </w:rPr>
              <w:fldChar w:fldCharType="begin"/>
            </w:r>
            <w:r>
              <w:rPr>
                <w:noProof/>
                <w:webHidden/>
              </w:rPr>
              <w:instrText xml:space="preserve"> PAGEREF _Toc138364992 \h </w:instrText>
            </w:r>
            <w:r>
              <w:rPr>
                <w:noProof/>
                <w:webHidden/>
              </w:rPr>
            </w:r>
            <w:r>
              <w:rPr>
                <w:noProof/>
                <w:webHidden/>
              </w:rPr>
              <w:fldChar w:fldCharType="separate"/>
            </w:r>
            <w:r>
              <w:rPr>
                <w:noProof/>
                <w:webHidden/>
              </w:rPr>
              <w:t>18</w:t>
            </w:r>
            <w:r>
              <w:rPr>
                <w:noProof/>
                <w:webHidden/>
              </w:rPr>
              <w:fldChar w:fldCharType="end"/>
            </w:r>
          </w:hyperlink>
        </w:p>
        <w:p w:rsidR="00D70B10" w:rsidP="003E5CD9" w:rsidRDefault="00D70B10" w14:paraId="52AB668C" w14:textId="42CE23F7">
          <w:pPr>
            <w:pStyle w:val="TOC1"/>
            <w:tabs>
              <w:tab w:val="left" w:pos="1100"/>
              <w:tab w:val="right" w:leader="dot" w:pos="9350"/>
            </w:tabs>
            <w:rPr>
              <w:rFonts w:asciiTheme="minorHAnsi" w:hAnsiTheme="minorHAnsi" w:eastAsiaTheme="minorEastAsia"/>
              <w:noProof/>
              <w:kern w:val="2"/>
              <w:sz w:val="22"/>
              <w:lang w:eastAsia="zh-CN"/>
              <w14:ligatures w14:val="standardContextual"/>
            </w:rPr>
          </w:pPr>
          <w:hyperlink w:history="1" w:anchor="_Toc138364993">
            <w:r w:rsidRPr="00BB359B">
              <w:rPr>
                <w:rStyle w:val="Hyperlink"/>
                <w:noProof/>
              </w:rPr>
              <w:t>4</w:t>
            </w:r>
            <w:r>
              <w:rPr>
                <w:rFonts w:asciiTheme="minorHAnsi" w:hAnsiTheme="minorHAnsi" w:eastAsiaTheme="minorEastAsia"/>
                <w:noProof/>
                <w:kern w:val="2"/>
                <w:sz w:val="22"/>
                <w:lang w:eastAsia="zh-CN"/>
                <w14:ligatures w14:val="standardContextual"/>
              </w:rPr>
              <w:tab/>
            </w:r>
            <w:r w:rsidRPr="00BB359B">
              <w:rPr>
                <w:rStyle w:val="Hyperlink"/>
                <w:noProof/>
              </w:rPr>
              <w:t>Conclusions and Future Work</w:t>
            </w:r>
            <w:r>
              <w:rPr>
                <w:noProof/>
                <w:webHidden/>
              </w:rPr>
              <w:tab/>
            </w:r>
            <w:r>
              <w:rPr>
                <w:noProof/>
                <w:webHidden/>
              </w:rPr>
              <w:fldChar w:fldCharType="begin"/>
            </w:r>
            <w:r>
              <w:rPr>
                <w:noProof/>
                <w:webHidden/>
              </w:rPr>
              <w:instrText xml:space="preserve"> PAGEREF _Toc138364993 \h </w:instrText>
            </w:r>
            <w:r>
              <w:rPr>
                <w:noProof/>
                <w:webHidden/>
              </w:rPr>
            </w:r>
            <w:r>
              <w:rPr>
                <w:noProof/>
                <w:webHidden/>
              </w:rPr>
              <w:fldChar w:fldCharType="separate"/>
            </w:r>
            <w:r>
              <w:rPr>
                <w:noProof/>
                <w:webHidden/>
              </w:rPr>
              <w:t>19</w:t>
            </w:r>
            <w:r>
              <w:rPr>
                <w:noProof/>
                <w:webHidden/>
              </w:rPr>
              <w:fldChar w:fldCharType="end"/>
            </w:r>
          </w:hyperlink>
        </w:p>
        <w:p w:rsidR="00D70B10" w:rsidP="003E5CD9" w:rsidRDefault="00D70B10" w14:paraId="1489EA7E" w14:textId="2F4BCB83">
          <w:pPr>
            <w:pStyle w:val="TOC1"/>
            <w:tabs>
              <w:tab w:val="left" w:pos="1100"/>
              <w:tab w:val="right" w:leader="dot" w:pos="9350"/>
            </w:tabs>
            <w:rPr>
              <w:rFonts w:asciiTheme="minorHAnsi" w:hAnsiTheme="minorHAnsi" w:eastAsiaTheme="minorEastAsia"/>
              <w:noProof/>
              <w:kern w:val="2"/>
              <w:sz w:val="22"/>
              <w:lang w:eastAsia="zh-CN"/>
              <w14:ligatures w14:val="standardContextual"/>
            </w:rPr>
          </w:pPr>
          <w:hyperlink w:history="1" w:anchor="_Toc138364994">
            <w:r w:rsidRPr="00BB359B">
              <w:rPr>
                <w:rStyle w:val="Hyperlink"/>
                <w:noProof/>
              </w:rPr>
              <w:t>5</w:t>
            </w:r>
            <w:r>
              <w:rPr>
                <w:rFonts w:asciiTheme="minorHAnsi" w:hAnsiTheme="minorHAnsi" w:eastAsiaTheme="minorEastAsia"/>
                <w:noProof/>
                <w:kern w:val="2"/>
                <w:sz w:val="22"/>
                <w:lang w:eastAsia="zh-CN"/>
                <w14:ligatures w14:val="standardContextual"/>
              </w:rPr>
              <w:tab/>
            </w:r>
            <w:r w:rsidRPr="00BB359B">
              <w:rPr>
                <w:rStyle w:val="Hyperlink"/>
                <w:noProof/>
              </w:rPr>
              <w:t>References</w:t>
            </w:r>
            <w:r>
              <w:rPr>
                <w:noProof/>
                <w:webHidden/>
              </w:rPr>
              <w:tab/>
            </w:r>
            <w:r>
              <w:rPr>
                <w:noProof/>
                <w:webHidden/>
              </w:rPr>
              <w:fldChar w:fldCharType="begin"/>
            </w:r>
            <w:r>
              <w:rPr>
                <w:noProof/>
                <w:webHidden/>
              </w:rPr>
              <w:instrText xml:space="preserve"> PAGEREF _Toc138364994 \h </w:instrText>
            </w:r>
            <w:r>
              <w:rPr>
                <w:noProof/>
                <w:webHidden/>
              </w:rPr>
            </w:r>
            <w:r>
              <w:rPr>
                <w:noProof/>
                <w:webHidden/>
              </w:rPr>
              <w:fldChar w:fldCharType="separate"/>
            </w:r>
            <w:r>
              <w:rPr>
                <w:noProof/>
                <w:webHidden/>
              </w:rPr>
              <w:t>20</w:t>
            </w:r>
            <w:r>
              <w:rPr>
                <w:noProof/>
                <w:webHidden/>
              </w:rPr>
              <w:fldChar w:fldCharType="end"/>
            </w:r>
          </w:hyperlink>
        </w:p>
        <w:p w:rsidRPr="00440B3A" w:rsidR="00440B3A" w:rsidP="003E5CD9" w:rsidRDefault="00440B3A" w14:paraId="26AD7DD3" w14:textId="09F5B141">
          <w:pPr>
            <w:rPr>
              <w:rFonts w:cs="Times New Roman"/>
            </w:rPr>
          </w:pPr>
          <w:r w:rsidRPr="00136652">
            <w:rPr>
              <w:rFonts w:cs="Times New Roman"/>
              <w:b/>
              <w:bCs/>
              <w:noProof/>
            </w:rPr>
            <w:fldChar w:fldCharType="end"/>
          </w:r>
        </w:p>
      </w:sdtContent>
    </w:sdt>
    <w:p w:rsidRPr="00DE0B9C" w:rsidR="007F53F7" w:rsidP="00DE0B9C" w:rsidRDefault="00440B3A" w14:paraId="2C078E63" w14:textId="10168B0D">
      <w:pPr>
        <w:pStyle w:val="Heading1"/>
      </w:pPr>
      <w:bookmarkStart w:name="_Toc138364972" w:id="0"/>
      <w:r w:rsidRPr="00DE0B9C">
        <w:t>Introduction</w:t>
      </w:r>
      <w:bookmarkEnd w:id="0"/>
    </w:p>
    <w:p w:rsidR="5C133291" w:rsidP="008C3107" w:rsidRDefault="5C133291" w14:paraId="2F7839DB" w14:textId="5E112950">
      <w:pPr>
        <w:ind w:firstLine="0"/>
      </w:pPr>
      <w:r>
        <w:t>Product recommendation systems have revolutionized the e-commerce industry, where businesses are utilizing artificial intelligence to recommend products to customers based on their browsing history and purchase patterns</w:t>
      </w:r>
      <w:r w:rsidR="2A17D796">
        <w:t xml:space="preserve"> </w:t>
      </w:r>
      <w:r w:rsidR="5C04F977">
        <w:t>(</w:t>
      </w:r>
      <w:r w:rsidRPr="45FC10AD" w:rsidR="5C04F977">
        <w:rPr>
          <w:rFonts w:eastAsia="Times New Roman" w:cs="Times New Roman"/>
          <w:color w:val="000000" w:themeColor="text1"/>
          <w:szCs w:val="24"/>
        </w:rPr>
        <w:t xml:space="preserve">Lee and </w:t>
      </w:r>
      <w:proofErr w:type="spellStart"/>
      <w:r w:rsidRPr="45FC10AD" w:rsidR="5C04F977">
        <w:rPr>
          <w:rFonts w:eastAsia="Times New Roman" w:cs="Times New Roman"/>
          <w:color w:val="000000" w:themeColor="text1"/>
          <w:szCs w:val="24"/>
        </w:rPr>
        <w:t>Hosanagar</w:t>
      </w:r>
      <w:proofErr w:type="spellEnd"/>
      <w:r w:rsidRPr="45FC10AD" w:rsidR="5C04F977">
        <w:rPr>
          <w:rFonts w:eastAsia="Times New Roman" w:cs="Times New Roman"/>
          <w:color w:val="000000" w:themeColor="text1"/>
          <w:szCs w:val="24"/>
        </w:rPr>
        <w:t>, 2017)</w:t>
      </w:r>
      <w:r>
        <w:t xml:space="preserve">. These systems not only enhance user experience but also </w:t>
      </w:r>
      <w:r w:rsidR="151038B6">
        <w:t>have</w:t>
      </w:r>
      <w:r>
        <w:t xml:space="preserve"> a significant impact on sales. Integrating product recommendation systems with other marketing tactics, such as email campaigns and social media ads, can further enhance their impact on sales</w:t>
      </w:r>
      <w:r w:rsidR="70129EC2">
        <w:t xml:space="preserve"> (</w:t>
      </w:r>
      <w:r w:rsidRPr="45FC10AD" w:rsidR="70129EC2">
        <w:rPr>
          <w:rFonts w:eastAsia="Times New Roman" w:cs="Times New Roman"/>
          <w:color w:val="000000" w:themeColor="text1"/>
          <w:szCs w:val="24"/>
        </w:rPr>
        <w:t xml:space="preserve">Lee and </w:t>
      </w:r>
      <w:proofErr w:type="spellStart"/>
      <w:r w:rsidRPr="45FC10AD" w:rsidR="70129EC2">
        <w:rPr>
          <w:rFonts w:eastAsia="Times New Roman" w:cs="Times New Roman"/>
          <w:color w:val="000000" w:themeColor="text1"/>
          <w:szCs w:val="24"/>
        </w:rPr>
        <w:t>Hosanagar</w:t>
      </w:r>
      <w:proofErr w:type="spellEnd"/>
      <w:r w:rsidRPr="45FC10AD" w:rsidR="70129EC2">
        <w:rPr>
          <w:rFonts w:eastAsia="Times New Roman" w:cs="Times New Roman"/>
          <w:color w:val="000000" w:themeColor="text1"/>
          <w:szCs w:val="24"/>
        </w:rPr>
        <w:t xml:space="preserve">, 2017). </w:t>
      </w:r>
      <w:r>
        <w:t xml:space="preserve"> Background information shows that with advancements in technology, companies are now able to cater to individual customer preferences by using sophisticated algorithms. </w:t>
      </w:r>
    </w:p>
    <w:p w:rsidR="098FCFFE" w:rsidP="008C3107" w:rsidRDefault="098FCFFE" w14:paraId="6A7127D4" w14:textId="61972ECA">
      <w:pPr>
        <w:ind w:firstLine="0"/>
      </w:pPr>
      <w:r>
        <w:t xml:space="preserve">Based on the research done by </w:t>
      </w:r>
      <w:proofErr w:type="spellStart"/>
      <w:r w:rsidRPr="45FC10AD">
        <w:rPr>
          <w:rFonts w:eastAsia="Times New Roman" w:cs="Times New Roman"/>
          <w:color w:val="000000" w:themeColor="text1"/>
          <w:szCs w:val="24"/>
        </w:rPr>
        <w:t>Knotzer</w:t>
      </w:r>
      <w:proofErr w:type="spellEnd"/>
      <w:r w:rsidRPr="45FC10AD">
        <w:rPr>
          <w:rFonts w:eastAsia="Times New Roman" w:cs="Times New Roman"/>
          <w:color w:val="000000" w:themeColor="text1"/>
          <w:szCs w:val="24"/>
        </w:rPr>
        <w:t xml:space="preserve"> (2018)</w:t>
      </w:r>
      <w:r w:rsidRPr="45FC10AD" w:rsidR="5C133291">
        <w:rPr>
          <w:szCs w:val="24"/>
        </w:rPr>
        <w:t>, it i</w:t>
      </w:r>
      <w:r w:rsidR="5C133291">
        <w:t>s estimated that product recommendations account for up to 31% of total e-commerce site revenue. The rise in popularity of these recommendation systems has led many companies across all sectors to adopt them, from fashion retailers like ASOS and ZARA to online marketplaces such as Amazon</w:t>
      </w:r>
      <w:r w:rsidR="4834B52F">
        <w:t xml:space="preserve"> (</w:t>
      </w:r>
      <w:proofErr w:type="spellStart"/>
      <w:r w:rsidRPr="45FC10AD" w:rsidR="4834B52F">
        <w:rPr>
          <w:rFonts w:eastAsia="Times New Roman" w:cs="Times New Roman"/>
          <w:color w:val="000000" w:themeColor="text1"/>
          <w:szCs w:val="24"/>
        </w:rPr>
        <w:t>Knotzer</w:t>
      </w:r>
      <w:proofErr w:type="spellEnd"/>
      <w:r w:rsidRPr="45FC10AD" w:rsidR="4834B52F">
        <w:rPr>
          <w:rFonts w:eastAsia="Times New Roman" w:cs="Times New Roman"/>
          <w:color w:val="000000" w:themeColor="text1"/>
          <w:szCs w:val="24"/>
        </w:rPr>
        <w:t>, 2018)</w:t>
      </w:r>
      <w:r w:rsidR="5C133291">
        <w:t xml:space="preserve">. However innovative these systems may be, they still require human intervention and specialized knowledge for successful implementation. According to Lee (2014), "personalized product recommendations have been shown to increase customer engagement and sales conversion rates." </w:t>
      </w:r>
      <w:r w:rsidR="7608CE90">
        <w:t>as</w:t>
      </w:r>
      <w:r w:rsidR="5C133291">
        <w:t xml:space="preserve"> customers want to feel seen and understood by the brands they interact with. By providing personalized recommendations, businesses </w:t>
      </w:r>
      <w:proofErr w:type="gramStart"/>
      <w:r w:rsidR="5C133291">
        <w:t>are able to</w:t>
      </w:r>
      <w:proofErr w:type="gramEnd"/>
      <w:r w:rsidR="5C133291">
        <w:t xml:space="preserve"> demonstrate that they not only understand their customers' needs but also care about fulfilling them in a way that's tailored just for them. Furthermore, if those suggestions align with their interests or previous buying behaviors, it reinforces their trust in the brand's ability to cater to their individual needs</w:t>
      </w:r>
      <w:r w:rsidR="06E0ADFE">
        <w:t xml:space="preserve"> (Lee, 2014)</w:t>
      </w:r>
      <w:r w:rsidR="5C133291">
        <w:t xml:space="preserve">. </w:t>
      </w:r>
    </w:p>
    <w:p w:rsidR="002343E8" w:rsidP="008C3107" w:rsidRDefault="002343E8" w14:paraId="263D4CF1" w14:textId="77777777">
      <w:pPr>
        <w:ind w:firstLine="0"/>
      </w:pPr>
    </w:p>
    <w:p w:rsidRPr="00797824" w:rsidR="00C361F6" w:rsidP="00386807" w:rsidRDefault="00C361F6" w14:paraId="732CA0A1" w14:textId="384616CD">
      <w:pPr>
        <w:pStyle w:val="Heading2"/>
        <w:spacing w:line="360" w:lineRule="auto"/>
      </w:pPr>
      <w:bookmarkStart w:name="_Toc138364973" w:id="1"/>
      <w:r w:rsidRPr="00797824">
        <w:t>Problem Statement</w:t>
      </w:r>
      <w:bookmarkEnd w:id="1"/>
    </w:p>
    <w:p w:rsidR="424C4FCB" w:rsidP="00386807" w:rsidRDefault="424C4FCB" w14:paraId="78F22CCD" w14:textId="24CC1776">
      <w:pPr>
        <w:ind w:firstLine="0"/>
      </w:pPr>
      <w:r w:rsidRPr="1388ED9C">
        <w:rPr>
          <w:rFonts w:eastAsia="Times New Roman" w:cs="Times New Roman"/>
          <w:szCs w:val="24"/>
        </w:rPr>
        <w:t xml:space="preserve">E-commerce companies have thousands and millions of products in their catalogues. However, not all the products are in line with the current trends. Customers would spend hours scrolling and looking for the correct products. As a result, customers would be </w:t>
      </w:r>
      <w:r w:rsidRPr="1388ED9C" w:rsidR="00B34E52">
        <w:rPr>
          <w:rFonts w:eastAsia="Times New Roman" w:cs="Times New Roman"/>
          <w:szCs w:val="24"/>
        </w:rPr>
        <w:t>frustrated,</w:t>
      </w:r>
      <w:r w:rsidRPr="1388ED9C">
        <w:rPr>
          <w:rFonts w:eastAsia="Times New Roman" w:cs="Times New Roman"/>
          <w:szCs w:val="24"/>
        </w:rPr>
        <w:t xml:space="preserve"> and customer satisfaction would be negatively impacted. Therefore, it is essential to leverage on the potential of big data to develop a product recommendation system.  </w:t>
      </w:r>
    </w:p>
    <w:p w:rsidRPr="00C361F6" w:rsidR="00C361F6" w:rsidP="00386807" w:rsidRDefault="00C361F6" w14:paraId="73E59960" w14:textId="6E1CB291">
      <w:pPr>
        <w:pStyle w:val="Heading2"/>
        <w:spacing w:line="360" w:lineRule="auto"/>
      </w:pPr>
      <w:bookmarkStart w:name="_Toc138364974" w:id="2"/>
      <w:r>
        <w:t>Project Objective</w:t>
      </w:r>
      <w:bookmarkEnd w:id="2"/>
    </w:p>
    <w:p w:rsidRPr="00362432" w:rsidR="00362432" w:rsidP="00386807" w:rsidRDefault="00D06F7F" w14:paraId="0CF167AA" w14:textId="7BF83AD5">
      <w:pPr>
        <w:ind w:firstLine="0"/>
      </w:pPr>
      <w:r w:rsidRPr="1388ED9C">
        <w:rPr>
          <w:rFonts w:eastAsia="Times New Roman" w:cs="Times New Roman"/>
          <w:szCs w:val="24"/>
        </w:rPr>
        <w:t>To</w:t>
      </w:r>
      <w:r w:rsidRPr="1388ED9C" w:rsidR="5FF0AA19">
        <w:rPr>
          <w:rFonts w:eastAsia="Times New Roman" w:cs="Times New Roman"/>
          <w:szCs w:val="24"/>
        </w:rPr>
        <w:t xml:space="preserve"> streamline product discovery and increase customer satisfaction, this project has 2 main objectives. They are listed as following: </w:t>
      </w:r>
    </w:p>
    <w:p w:rsidRPr="00362432" w:rsidR="00362432" w:rsidP="00386807" w:rsidRDefault="5FF0AA19" w14:paraId="0BFB0C22" w14:textId="279C5AC9">
      <w:pPr>
        <w:pStyle w:val="ListParagraph"/>
        <w:numPr>
          <w:ilvl w:val="0"/>
          <w:numId w:val="5"/>
        </w:numPr>
        <w:rPr>
          <w:rFonts w:eastAsia="Times New Roman" w:cs="Times New Roman"/>
          <w:szCs w:val="24"/>
        </w:rPr>
      </w:pPr>
      <w:r w:rsidRPr="1388ED9C">
        <w:rPr>
          <w:rFonts w:eastAsia="Times New Roman" w:cs="Times New Roman"/>
          <w:szCs w:val="24"/>
        </w:rPr>
        <w:t>To design and develop a product recommendation system that is based on current trends.</w:t>
      </w:r>
    </w:p>
    <w:p w:rsidRPr="00E46E64" w:rsidR="00D0790C" w:rsidP="00386807" w:rsidRDefault="5FF0AA19" w14:paraId="14565106" w14:textId="1A5B009C">
      <w:pPr>
        <w:pStyle w:val="ListParagraph"/>
        <w:numPr>
          <w:ilvl w:val="0"/>
          <w:numId w:val="5"/>
        </w:numPr>
        <w:rPr>
          <w:szCs w:val="24"/>
        </w:rPr>
      </w:pPr>
      <w:r w:rsidRPr="1388ED9C">
        <w:rPr>
          <w:rFonts w:eastAsia="Times New Roman" w:cs="Times New Roman"/>
          <w:szCs w:val="24"/>
        </w:rPr>
        <w:t>To publish the recommended products in online platform.</w:t>
      </w:r>
    </w:p>
    <w:p w:rsidRPr="00D833C1" w:rsidR="00E46E64" w:rsidP="00DD22CF" w:rsidRDefault="00E46E64" w14:paraId="4513BA51" w14:textId="77777777">
      <w:pPr>
        <w:ind w:firstLine="0"/>
        <w:rPr>
          <w:szCs w:val="24"/>
        </w:rPr>
      </w:pPr>
    </w:p>
    <w:p w:rsidR="003759F7" w:rsidP="00386807" w:rsidRDefault="00711D5F" w14:paraId="1B651E73" w14:textId="5C34ECB4">
      <w:pPr>
        <w:pStyle w:val="Heading1"/>
        <w:spacing w:line="360" w:lineRule="auto"/>
      </w:pPr>
      <w:bookmarkStart w:name="_Toc138364975" w:id="3"/>
      <w:r>
        <w:t>Big Data Architecture</w:t>
      </w:r>
      <w:r w:rsidR="00CA7647">
        <w:t xml:space="preserve"> &amp; Methodology</w:t>
      </w:r>
      <w:bookmarkEnd w:id="3"/>
    </w:p>
    <w:p w:rsidRPr="000403EC" w:rsidR="000403EC" w:rsidP="00386807" w:rsidRDefault="00710FCE" w14:paraId="1CD30E56" w14:textId="2276FF48">
      <w:pPr>
        <w:ind w:firstLine="0"/>
      </w:pPr>
      <w:r>
        <w:t xml:space="preserve">This chapter </w:t>
      </w:r>
      <w:r w:rsidR="00CF17C7">
        <w:t>discusses</w:t>
      </w:r>
      <w:r>
        <w:t xml:space="preserve"> the</w:t>
      </w:r>
      <w:r w:rsidR="000B1E11">
        <w:t xml:space="preserve"> methodology </w:t>
      </w:r>
      <w:r w:rsidR="00A163E9">
        <w:t xml:space="preserve">and </w:t>
      </w:r>
      <w:r w:rsidR="00287027">
        <w:t xml:space="preserve">implementation </w:t>
      </w:r>
      <w:r w:rsidR="00F268D5">
        <w:t>details</w:t>
      </w:r>
      <w:r w:rsidR="00131C24">
        <w:t xml:space="preserve"> of the project</w:t>
      </w:r>
      <w:r w:rsidR="00453E7F">
        <w:t xml:space="preserve">. </w:t>
      </w:r>
      <w:r w:rsidR="008D1815">
        <w:t xml:space="preserve">Section 2.1 </w:t>
      </w:r>
      <w:r w:rsidR="00CF17C7">
        <w:t>discusses</w:t>
      </w:r>
      <w:r w:rsidR="008D1815">
        <w:t xml:space="preserve"> the overall architecture </w:t>
      </w:r>
      <w:r w:rsidR="0001640B">
        <w:t>of the project</w:t>
      </w:r>
      <w:r w:rsidR="00617C72">
        <w:t xml:space="preserve">. </w:t>
      </w:r>
      <w:r w:rsidR="00DF2330">
        <w:t xml:space="preserve">Furthermore, </w:t>
      </w:r>
      <w:r w:rsidR="00712F3B">
        <w:t>t</w:t>
      </w:r>
      <w:r w:rsidR="00DB5A27">
        <w:t>ools used in the project will be discussed in s</w:t>
      </w:r>
      <w:r w:rsidR="00EB75CE">
        <w:t xml:space="preserve">ection </w:t>
      </w:r>
      <w:r w:rsidR="009763D4">
        <w:t>2.</w:t>
      </w:r>
      <w:r w:rsidR="000D3B86">
        <w:t>2</w:t>
      </w:r>
      <w:r w:rsidR="005944B4">
        <w:t>.</w:t>
      </w:r>
      <w:r w:rsidR="00957DA5">
        <w:t xml:space="preserve"> </w:t>
      </w:r>
      <w:r w:rsidR="00453E7F">
        <w:t xml:space="preserve">The </w:t>
      </w:r>
      <w:r w:rsidR="00110BB1">
        <w:t>system</w:t>
      </w:r>
      <w:r w:rsidR="00453E7F">
        <w:t xml:space="preserve"> is hosted on the home server and all the tools and applications can be </w:t>
      </w:r>
      <w:r w:rsidR="00AA796E">
        <w:t>accessed</w:t>
      </w:r>
      <w:r w:rsidR="00453E7F">
        <w:t xml:space="preserve"> from the public internet </w:t>
      </w:r>
      <w:r w:rsidR="00EB0CDE">
        <w:t>where</w:t>
      </w:r>
      <w:r w:rsidR="00314F10">
        <w:t xml:space="preserve"> the infrastructure used to power the system</w:t>
      </w:r>
      <w:r w:rsidR="00EB0CDE">
        <w:t xml:space="preserve"> will be discussed further </w:t>
      </w:r>
      <w:r w:rsidR="00453E7F">
        <w:t>in section 2.3.</w:t>
      </w:r>
    </w:p>
    <w:p w:rsidR="000403EC" w:rsidP="00E277A3" w:rsidRDefault="00CB229F" w14:paraId="74DEFAE9" w14:textId="24FA9C55">
      <w:pPr>
        <w:pStyle w:val="Heading2"/>
      </w:pPr>
      <w:bookmarkStart w:name="_Toc138364976" w:id="4"/>
      <w:r>
        <w:t xml:space="preserve">Architecture of </w:t>
      </w:r>
      <w:r w:rsidR="00001917">
        <w:t>the project</w:t>
      </w:r>
      <w:bookmarkEnd w:id="4"/>
    </w:p>
    <w:p w:rsidRPr="00E7592F" w:rsidR="00EE12AF" w:rsidP="00E103D6" w:rsidRDefault="00E04DC0" w14:paraId="25BCBC0E" w14:textId="3F96A726">
      <w:pPr>
        <w:ind w:firstLine="0"/>
      </w:pPr>
      <w:r>
        <w:t xml:space="preserve">This section discusses the </w:t>
      </w:r>
      <w:r w:rsidR="00507DC8">
        <w:t xml:space="preserve">overall </w:t>
      </w:r>
      <w:r>
        <w:t xml:space="preserve">architecture </w:t>
      </w:r>
      <w:r w:rsidR="00133EEF">
        <w:t xml:space="preserve">and methodology </w:t>
      </w:r>
      <w:r>
        <w:t xml:space="preserve">of </w:t>
      </w:r>
      <w:r w:rsidR="00B65912">
        <w:t xml:space="preserve">the </w:t>
      </w:r>
      <w:r w:rsidR="00C836EC">
        <w:t>product recommendation system</w:t>
      </w:r>
      <w:r w:rsidR="00FC4F6B">
        <w:t xml:space="preserve"> as shown </w:t>
      </w:r>
      <w:r w:rsidR="00862473">
        <w:t>in</w:t>
      </w:r>
      <w:r w:rsidR="00FC4F6B">
        <w:t xml:space="preserve"> Figure 2.1</w:t>
      </w:r>
      <w:r w:rsidR="00B65912">
        <w:t>.</w:t>
      </w:r>
      <w:r w:rsidR="00310DFB">
        <w:t xml:space="preserve"> </w:t>
      </w:r>
      <w:r w:rsidR="003E6D0E">
        <w:t xml:space="preserve">The project </w:t>
      </w:r>
      <w:r w:rsidR="00684311">
        <w:t>simulates</w:t>
      </w:r>
      <w:r w:rsidR="003E6D0E">
        <w:t xml:space="preserve"> the data pipeline flow in the </w:t>
      </w:r>
      <w:r w:rsidR="002F7638">
        <w:t>real-life</w:t>
      </w:r>
      <w:r w:rsidR="003E6D0E">
        <w:t xml:space="preserve"> situations</w:t>
      </w:r>
      <w:r w:rsidR="00264A64">
        <w:t xml:space="preserve"> by </w:t>
      </w:r>
      <w:r w:rsidR="00F25C2E">
        <w:t>segregating</w:t>
      </w:r>
      <w:r w:rsidR="003E1CDD">
        <w:t xml:space="preserve"> the</w:t>
      </w:r>
      <w:r w:rsidR="00A84304">
        <w:t xml:space="preserve"> data pipeline into </w:t>
      </w:r>
      <w:r w:rsidR="00E32BAB">
        <w:t>five parts</w:t>
      </w:r>
      <w:r w:rsidR="00C751E0">
        <w:t xml:space="preserve">, which are </w:t>
      </w:r>
      <w:r w:rsidR="001158F1">
        <w:t>data source</w:t>
      </w:r>
      <w:r w:rsidR="00F630D9">
        <w:t>, data</w:t>
      </w:r>
      <w:r w:rsidR="00DF5876">
        <w:t xml:space="preserve"> integration</w:t>
      </w:r>
      <w:r w:rsidR="00C23500">
        <w:t xml:space="preserve">, </w:t>
      </w:r>
      <w:r w:rsidR="00E95B20">
        <w:t xml:space="preserve">data warehouse, analytics </w:t>
      </w:r>
      <w:r w:rsidR="00177BFC">
        <w:t>environment,</w:t>
      </w:r>
      <w:r w:rsidR="00E95B20">
        <w:t xml:space="preserve"> and </w:t>
      </w:r>
      <w:r w:rsidR="0013292B">
        <w:t xml:space="preserve">visualization &amp; deployment. </w:t>
      </w:r>
      <w:r w:rsidR="00964AA1">
        <w:t xml:space="preserve">The </w:t>
      </w:r>
      <w:r w:rsidR="00090580">
        <w:t>data source</w:t>
      </w:r>
      <w:r w:rsidR="00F25C2E">
        <w:t xml:space="preserve"> consists of MySQL and MongoDB</w:t>
      </w:r>
      <w:r w:rsidR="003B6FAE">
        <w:t xml:space="preserve"> where MySQL is used to </w:t>
      </w:r>
      <w:r w:rsidR="003A17B4">
        <w:t>store the product data</w:t>
      </w:r>
      <w:r w:rsidR="004844CC">
        <w:t xml:space="preserve">, which </w:t>
      </w:r>
      <w:r w:rsidR="003515AA">
        <w:t>is used</w:t>
      </w:r>
      <w:r w:rsidR="004844CC">
        <w:t xml:space="preserve"> to mimic the </w:t>
      </w:r>
      <w:r w:rsidR="00737B65">
        <w:t xml:space="preserve">product database in the ecommerce </w:t>
      </w:r>
      <w:r w:rsidR="00FE2E63">
        <w:t>website</w:t>
      </w:r>
      <w:r w:rsidR="00E85FB3">
        <w:t xml:space="preserve">. </w:t>
      </w:r>
      <w:r w:rsidR="007A716E">
        <w:t xml:space="preserve">On the other hand, </w:t>
      </w:r>
      <w:r w:rsidR="008D5235">
        <w:t>M</w:t>
      </w:r>
      <w:r w:rsidR="003515AA">
        <w:t xml:space="preserve">ongoDB </w:t>
      </w:r>
      <w:r w:rsidR="00062DD6">
        <w:t xml:space="preserve">is used to store </w:t>
      </w:r>
      <w:r w:rsidR="00A72898">
        <w:t xml:space="preserve">trending </w:t>
      </w:r>
      <w:r w:rsidR="00B83FD8">
        <w:t>items</w:t>
      </w:r>
      <w:r w:rsidR="00A72898">
        <w:t xml:space="preserve"> </w:t>
      </w:r>
      <w:r w:rsidR="002A18C8">
        <w:t xml:space="preserve">retrieved from Google </w:t>
      </w:r>
      <w:r w:rsidR="007304A8">
        <w:t>Trends</w:t>
      </w:r>
      <w:r w:rsidR="001504E0">
        <w:t xml:space="preserve"> where it is</w:t>
      </w:r>
      <w:r w:rsidR="00650D78">
        <w:t xml:space="preserve"> scheduled to run daily.</w:t>
      </w:r>
      <w:r w:rsidR="00FB5A86">
        <w:t xml:space="preserve"> </w:t>
      </w:r>
      <w:r w:rsidR="00232FED">
        <w:t xml:space="preserve">To </w:t>
      </w:r>
      <w:r w:rsidR="005D6DDE">
        <w:t>integrate the data from multiple sources into data</w:t>
      </w:r>
      <w:r w:rsidR="0078288F">
        <w:t xml:space="preserve"> warehouse, </w:t>
      </w:r>
      <w:r w:rsidR="00830648">
        <w:t xml:space="preserve">Apache </w:t>
      </w:r>
      <w:proofErr w:type="spellStart"/>
      <w:r w:rsidR="00830648">
        <w:t>Nifi</w:t>
      </w:r>
      <w:proofErr w:type="spellEnd"/>
      <w:r w:rsidR="00830648">
        <w:t xml:space="preserve"> comes into place</w:t>
      </w:r>
      <w:r w:rsidR="00437BD9">
        <w:t xml:space="preserve"> </w:t>
      </w:r>
      <w:r w:rsidR="00A0033C">
        <w:t>combining</w:t>
      </w:r>
      <w:r w:rsidR="007E0512">
        <w:t xml:space="preserve"> the data from </w:t>
      </w:r>
      <w:r w:rsidR="000960F9">
        <w:t>MySQL and MongoDB in Hive,</w:t>
      </w:r>
      <w:r w:rsidR="00790178">
        <w:t xml:space="preserve"> the data warehouse</w:t>
      </w:r>
      <w:r w:rsidR="003206E0">
        <w:t xml:space="preserve"> in</w:t>
      </w:r>
      <w:r w:rsidR="00E7592F">
        <w:t xml:space="preserve"> this</w:t>
      </w:r>
      <w:r w:rsidR="003206E0">
        <w:t xml:space="preserve"> project</w:t>
      </w:r>
      <w:r w:rsidR="00E7592F">
        <w:t>.</w:t>
      </w:r>
      <w:r w:rsidR="00774418">
        <w:t xml:space="preserve"> </w:t>
      </w:r>
      <w:r w:rsidR="001E2290">
        <w:t xml:space="preserve">After the data pipeline </w:t>
      </w:r>
      <w:r w:rsidR="00D26BB3">
        <w:t xml:space="preserve">is done, the </w:t>
      </w:r>
      <w:r w:rsidR="00624390">
        <w:t xml:space="preserve">data in data warehouse is then used to </w:t>
      </w:r>
      <w:r w:rsidR="006C5EA1">
        <w:t>determine the product to recommend according to the current trend</w:t>
      </w:r>
      <w:r w:rsidR="00BA3921">
        <w:t xml:space="preserve">. </w:t>
      </w:r>
      <w:r w:rsidR="004411D5">
        <w:t xml:space="preserve">To </w:t>
      </w:r>
      <w:r w:rsidR="00F943D2">
        <w:t xml:space="preserve">identify the </w:t>
      </w:r>
      <w:r w:rsidR="00F374AA">
        <w:t xml:space="preserve">product </w:t>
      </w:r>
      <w:r w:rsidR="00A93A11">
        <w:t>to recommend</w:t>
      </w:r>
      <w:r w:rsidR="006129A6">
        <w:t xml:space="preserve">, </w:t>
      </w:r>
      <w:r w:rsidR="00AA377D">
        <w:t xml:space="preserve">ChatGPT is come into </w:t>
      </w:r>
      <w:r w:rsidR="008E14D2">
        <w:t xml:space="preserve">place to convert </w:t>
      </w:r>
      <w:r w:rsidR="00084C6D">
        <w:t xml:space="preserve">Google Trend item into </w:t>
      </w:r>
      <w:r w:rsidR="00355BF2">
        <w:t>related products</w:t>
      </w:r>
      <w:r w:rsidR="008B4095">
        <w:t xml:space="preserve">. The related product </w:t>
      </w:r>
      <w:r w:rsidR="00151D82">
        <w:t xml:space="preserve">keywords </w:t>
      </w:r>
      <w:r w:rsidR="00386EDE">
        <w:t>are</w:t>
      </w:r>
      <w:r w:rsidR="008B4095">
        <w:t xml:space="preserve"> then </w:t>
      </w:r>
      <w:r w:rsidR="007A0026">
        <w:t>used to find similar products in the product table</w:t>
      </w:r>
      <w:r w:rsidR="005A0D80">
        <w:t xml:space="preserve"> using fuzzy search algorithm</w:t>
      </w:r>
      <w:r w:rsidR="0080707F">
        <w:t xml:space="preserve"> (Paiva, 2013)</w:t>
      </w:r>
      <w:r w:rsidR="002F6835">
        <w:t>.</w:t>
      </w:r>
      <w:r w:rsidR="00FB156E">
        <w:t xml:space="preserve"> </w:t>
      </w:r>
      <w:r w:rsidR="000B2497">
        <w:t xml:space="preserve">After a list of similar products </w:t>
      </w:r>
      <w:r w:rsidR="00C01CD2">
        <w:t>is</w:t>
      </w:r>
      <w:r w:rsidR="000B2497">
        <w:t xml:space="preserve"> generated</w:t>
      </w:r>
      <w:r w:rsidR="00830008">
        <w:t xml:space="preserve">, the list is </w:t>
      </w:r>
      <w:r w:rsidR="009D53E3">
        <w:t>saved</w:t>
      </w:r>
      <w:r w:rsidR="00830008">
        <w:t xml:space="preserve"> into MongoDB for </w:t>
      </w:r>
      <w:r w:rsidR="004B4699">
        <w:t>visualization and deployment</w:t>
      </w:r>
      <w:r w:rsidR="00E4192D">
        <w:t xml:space="preserve"> </w:t>
      </w:r>
      <w:r w:rsidR="0011655C">
        <w:t>purposes</w:t>
      </w:r>
      <w:r w:rsidR="00847439">
        <w:t xml:space="preserve">. The </w:t>
      </w:r>
      <w:r w:rsidR="00DB3D99">
        <w:t>recommended products are then</w:t>
      </w:r>
      <w:r w:rsidR="002A6541">
        <w:t xml:space="preserve"> displayed with </w:t>
      </w:r>
      <w:proofErr w:type="spellStart"/>
      <w:r w:rsidR="002A6541">
        <w:t>streamlit</w:t>
      </w:r>
      <w:proofErr w:type="spellEnd"/>
      <w:r w:rsidR="002A6541">
        <w:t xml:space="preserve"> applications.</w:t>
      </w:r>
      <w:r w:rsidR="009E0DFA">
        <w:t xml:space="preserve"> </w:t>
      </w:r>
      <w:r w:rsidR="00CA2012">
        <w:t xml:space="preserve">More details of the </w:t>
      </w:r>
      <w:r w:rsidR="00DE1861">
        <w:t xml:space="preserve">result will be discussed in </w:t>
      </w:r>
      <w:r w:rsidR="00174717">
        <w:t>Chapter</w:t>
      </w:r>
      <w:r w:rsidR="00DE1861">
        <w:t xml:space="preserve"> 3.</w:t>
      </w:r>
    </w:p>
    <w:p w:rsidR="00E277A3" w:rsidP="00E277A3" w:rsidRDefault="00FB4A3C" w14:paraId="2D728604" w14:textId="7AA3A85B">
      <w:pPr>
        <w:ind w:firstLine="0"/>
      </w:pPr>
      <w:r w:rsidRPr="00FB4A3C">
        <w:rPr>
          <w:noProof/>
        </w:rPr>
        <w:drawing>
          <wp:inline distT="0" distB="0" distL="0" distR="0" wp14:anchorId="737E996D" wp14:editId="7B9095AB">
            <wp:extent cx="5943600" cy="3341370"/>
            <wp:effectExtent l="0" t="0" r="0" b="0"/>
            <wp:docPr id="1967525573" name="Picture 1967525573"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525573" name="Picture 1" descr="A picture containing text, screenshot, diagram, font&#10;&#10;Description automatically generated"/>
                    <pic:cNvPicPr/>
                  </pic:nvPicPr>
                  <pic:blipFill>
                    <a:blip r:embed="rId12"/>
                    <a:stretch>
                      <a:fillRect/>
                    </a:stretch>
                  </pic:blipFill>
                  <pic:spPr>
                    <a:xfrm>
                      <a:off x="0" y="0"/>
                      <a:ext cx="5943600" cy="3341370"/>
                    </a:xfrm>
                    <a:prstGeom prst="rect">
                      <a:avLst/>
                    </a:prstGeom>
                  </pic:spPr>
                </pic:pic>
              </a:graphicData>
            </a:graphic>
          </wp:inline>
        </w:drawing>
      </w:r>
    </w:p>
    <w:p w:rsidRPr="00E277A3" w:rsidR="00AC00CE" w:rsidP="00720E13" w:rsidRDefault="001F6ADC" w14:paraId="1E7B0766" w14:textId="4B888837">
      <w:pPr>
        <w:ind w:firstLine="0"/>
        <w:jc w:val="center"/>
      </w:pPr>
      <w:r>
        <w:t>Figure 2.1</w:t>
      </w:r>
      <w:r w:rsidR="00874B43">
        <w:t>:</w:t>
      </w:r>
      <w:r>
        <w:t xml:space="preserve"> Architecture</w:t>
      </w:r>
      <w:r w:rsidR="00C4387F">
        <w:t xml:space="preserve"> </w:t>
      </w:r>
      <w:r w:rsidR="00F70C09">
        <w:t>of the project</w:t>
      </w:r>
    </w:p>
    <w:p w:rsidR="000403EC" w:rsidP="00797824" w:rsidRDefault="00584182" w14:paraId="294CA432" w14:textId="75EA612D">
      <w:pPr>
        <w:pStyle w:val="Heading2"/>
      </w:pPr>
      <w:bookmarkStart w:name="_Toc138364977" w:id="5"/>
      <w:r>
        <w:t>Technology and t</w:t>
      </w:r>
      <w:r w:rsidR="00E56BD4">
        <w:t xml:space="preserve">ools </w:t>
      </w:r>
      <w:proofErr w:type="gramStart"/>
      <w:r w:rsidR="006A2CE7">
        <w:t>used</w:t>
      </w:r>
      <w:bookmarkEnd w:id="5"/>
      <w:proofErr w:type="gramEnd"/>
    </w:p>
    <w:p w:rsidR="00721B00" w:rsidP="00721B00" w:rsidRDefault="00D27C4A" w14:paraId="2B950435" w14:textId="3FEFAA49">
      <w:pPr>
        <w:ind w:firstLine="0"/>
      </w:pPr>
      <w:r>
        <w:t xml:space="preserve">The technology and </w:t>
      </w:r>
      <w:r w:rsidR="00174491">
        <w:t xml:space="preserve">tools used in the project can be </w:t>
      </w:r>
      <w:r w:rsidR="005B6912">
        <w:t xml:space="preserve">separated </w:t>
      </w:r>
      <w:r w:rsidR="00D442C9">
        <w:t>in</w:t>
      </w:r>
      <w:r w:rsidR="00CF3B04">
        <w:t xml:space="preserve">to </w:t>
      </w:r>
      <w:r w:rsidR="007716A5">
        <w:t>four</w:t>
      </w:r>
      <w:r w:rsidR="004B5E7D">
        <w:t xml:space="preserve"> </w:t>
      </w:r>
      <w:r w:rsidR="00CF3B04">
        <w:t xml:space="preserve">categories, which are </w:t>
      </w:r>
      <w:r w:rsidR="00442B6F">
        <w:t xml:space="preserve">tools in </w:t>
      </w:r>
      <w:r w:rsidR="00CF3B04">
        <w:t>Hadoop</w:t>
      </w:r>
      <w:r w:rsidR="004821BF">
        <w:t xml:space="preserve"> environments</w:t>
      </w:r>
      <w:r w:rsidR="001948BB">
        <w:t xml:space="preserve">, </w:t>
      </w:r>
      <w:r w:rsidR="002E187E">
        <w:t>supporting tools</w:t>
      </w:r>
      <w:r w:rsidR="00BB5F37">
        <w:t xml:space="preserve"> that </w:t>
      </w:r>
      <w:r w:rsidR="006C0272">
        <w:t>are used</w:t>
      </w:r>
      <w:r w:rsidR="00BB5F37">
        <w:t xml:space="preserve"> to </w:t>
      </w:r>
      <w:r w:rsidR="003E482E">
        <w:t xml:space="preserve">ease the </w:t>
      </w:r>
      <w:r w:rsidR="00D83802">
        <w:t>uses</w:t>
      </w:r>
      <w:r w:rsidR="00DD6E4F">
        <w:t xml:space="preserve"> of </w:t>
      </w:r>
      <w:r w:rsidR="002E6385">
        <w:t xml:space="preserve">Hadoop tools </w:t>
      </w:r>
      <w:r w:rsidR="0059270E">
        <w:t xml:space="preserve">such as </w:t>
      </w:r>
      <w:r w:rsidR="00C92B15">
        <w:t>UI to access the server</w:t>
      </w:r>
      <w:r w:rsidR="00B27A02">
        <w:t xml:space="preserve">, infrastructure tools that </w:t>
      </w:r>
      <w:r w:rsidR="009561EA">
        <w:t xml:space="preserve">used </w:t>
      </w:r>
      <w:r w:rsidR="006731A8">
        <w:t xml:space="preserve">to </w:t>
      </w:r>
      <w:r w:rsidR="009B02E2">
        <w:t xml:space="preserve">power the </w:t>
      </w:r>
      <w:r w:rsidR="00701588">
        <w:t>infrast</w:t>
      </w:r>
      <w:r w:rsidR="001D7F43">
        <w:t xml:space="preserve">ructure </w:t>
      </w:r>
      <w:r w:rsidR="009057B5">
        <w:t>for the project</w:t>
      </w:r>
      <w:r w:rsidR="008437EF">
        <w:t xml:space="preserve"> and </w:t>
      </w:r>
      <w:r w:rsidR="00C02A46">
        <w:t>a</w:t>
      </w:r>
      <w:r w:rsidR="00064642">
        <w:t>nalytics</w:t>
      </w:r>
      <w:r w:rsidR="008F62D0">
        <w:t xml:space="preserve"> and</w:t>
      </w:r>
      <w:r w:rsidR="00E33856">
        <w:t xml:space="preserve"> </w:t>
      </w:r>
      <w:r w:rsidR="00C02A46">
        <w:t>v</w:t>
      </w:r>
      <w:r w:rsidR="00E33856">
        <w:t>isualization</w:t>
      </w:r>
      <w:r w:rsidR="007A6950">
        <w:t xml:space="preserve"> tools</w:t>
      </w:r>
      <w:r w:rsidR="00A81B68">
        <w:t xml:space="preserve"> </w:t>
      </w:r>
      <w:r w:rsidR="00105592">
        <w:t xml:space="preserve">that used to turn it into a data </w:t>
      </w:r>
      <w:r w:rsidR="002033DC">
        <w:t>application</w:t>
      </w:r>
      <w:r w:rsidR="00C92B15">
        <w:t xml:space="preserve">. </w:t>
      </w:r>
    </w:p>
    <w:p w:rsidRPr="00721B00" w:rsidR="0097056C" w:rsidP="00721B00" w:rsidRDefault="0097056C" w14:paraId="549CE29D" w14:textId="77777777">
      <w:pPr>
        <w:ind w:firstLine="0"/>
      </w:pPr>
    </w:p>
    <w:p w:rsidRPr="007A7E72" w:rsidR="000403EC" w:rsidP="007A7E72" w:rsidRDefault="00154FDC" w14:paraId="0038FCD8" w14:textId="402376B0">
      <w:pPr>
        <w:pStyle w:val="Heading3"/>
      </w:pPr>
      <w:bookmarkStart w:name="_Toc138364978" w:id="6"/>
      <w:r w:rsidRPr="007A7E72">
        <w:t>Hadoop</w:t>
      </w:r>
      <w:r w:rsidRPr="007A7E72" w:rsidR="00482FCE">
        <w:t xml:space="preserve"> tools</w:t>
      </w:r>
      <w:bookmarkEnd w:id="6"/>
    </w:p>
    <w:p w:rsidRPr="00D973AD" w:rsidR="008567D3" w:rsidP="00D973AD" w:rsidRDefault="008567D3" w14:paraId="1BA4D08B" w14:textId="063EB77D">
      <w:pPr>
        <w:pStyle w:val="Heading4"/>
      </w:pPr>
      <w:r w:rsidRPr="00D973AD">
        <w:t>MySQL</w:t>
      </w:r>
    </w:p>
    <w:p w:rsidR="009851B3" w:rsidP="00512B20" w:rsidRDefault="007641A8" w14:paraId="1EC165C6" w14:textId="64FB3D56">
      <w:pPr>
        <w:spacing w:after="0" w:line="480" w:lineRule="auto"/>
        <w:ind w:firstLine="0"/>
      </w:pPr>
      <w:r w:rsidRPr="007641A8">
        <w:t>MySQL is an open-source relational database management system used to store, manage, and retrieve structured data efficiently.</w:t>
      </w:r>
      <w:r w:rsidR="00141EA5">
        <w:t xml:space="preserve"> </w:t>
      </w:r>
      <w:r w:rsidR="00AD2532">
        <w:t xml:space="preserve">In this project, it is </w:t>
      </w:r>
      <w:r w:rsidR="000F5291">
        <w:t>used</w:t>
      </w:r>
      <w:r w:rsidR="00AD2532">
        <w:t xml:space="preserve"> as one of the data </w:t>
      </w:r>
      <w:r w:rsidR="00F24310">
        <w:t>sources</w:t>
      </w:r>
      <w:r w:rsidR="00AD2532">
        <w:t xml:space="preserve"> that </w:t>
      </w:r>
      <w:r w:rsidR="006F633E">
        <w:t>stores</w:t>
      </w:r>
      <w:r w:rsidR="00AD2532">
        <w:t xml:space="preserve"> </w:t>
      </w:r>
      <w:r w:rsidR="008E69F4">
        <w:t>product data t</w:t>
      </w:r>
      <w:r w:rsidR="00CE582B">
        <w:t>o simulate operational database in real life</w:t>
      </w:r>
      <w:r w:rsidR="00456A0F">
        <w:t xml:space="preserve"> and compare with MongoDB</w:t>
      </w:r>
      <w:r w:rsidR="00CE582B">
        <w:t xml:space="preserve">. </w:t>
      </w:r>
    </w:p>
    <w:p w:rsidR="00EE520F" w:rsidP="001F62AD" w:rsidRDefault="00EE520F" w14:paraId="2BBE788E" w14:textId="21603214">
      <w:pPr>
        <w:pStyle w:val="Heading4"/>
      </w:pPr>
      <w:r>
        <w:t>MongoDB</w:t>
      </w:r>
    </w:p>
    <w:p w:rsidR="00DB6CD4" w:rsidP="001F62AD" w:rsidRDefault="00A64F8F" w14:paraId="79A039EE" w14:textId="1194C1F3">
      <w:pPr>
        <w:spacing w:after="0"/>
        <w:ind w:firstLine="0"/>
      </w:pPr>
      <w:r w:rsidRPr="00A64F8F">
        <w:t>MongoDB is a NoSQL document-oriented database system designed for flexible and scalable data storage and retrieval.</w:t>
      </w:r>
      <w:r w:rsidR="000F5291">
        <w:t xml:space="preserve"> In this</w:t>
      </w:r>
      <w:r w:rsidR="005563E3">
        <w:t xml:space="preserve"> project, it is </w:t>
      </w:r>
      <w:r w:rsidR="00F24310">
        <w:t>used as one of the data sources that store</w:t>
      </w:r>
      <w:r w:rsidR="0085418B">
        <w:t xml:space="preserve"> </w:t>
      </w:r>
      <w:r w:rsidR="00DD4216">
        <w:t>trend</w:t>
      </w:r>
      <w:r w:rsidR="007112CB">
        <w:t xml:space="preserve"> </w:t>
      </w:r>
      <w:r w:rsidR="007E206E">
        <w:t>data to simulate</w:t>
      </w:r>
      <w:r w:rsidR="00926C05">
        <w:t xml:space="preserve"> operation database in real life and compare with MySQL. </w:t>
      </w:r>
    </w:p>
    <w:p w:rsidR="00AF1E71" w:rsidP="001F62AD" w:rsidRDefault="00AF1E71" w14:paraId="5D424826" w14:textId="77777777">
      <w:pPr>
        <w:spacing w:after="0"/>
        <w:ind w:firstLine="0"/>
      </w:pPr>
    </w:p>
    <w:p w:rsidR="00B24F46" w:rsidP="001F62AD" w:rsidRDefault="008443A4" w14:paraId="38F71C17" w14:textId="60217D57">
      <w:pPr>
        <w:pStyle w:val="Heading4"/>
      </w:pPr>
      <w:r>
        <w:t xml:space="preserve">Apache </w:t>
      </w:r>
      <w:proofErr w:type="spellStart"/>
      <w:r>
        <w:t>Nifi</w:t>
      </w:r>
      <w:proofErr w:type="spellEnd"/>
    </w:p>
    <w:p w:rsidR="00A335F9" w:rsidP="001F62AD" w:rsidRDefault="00AA39F0" w14:paraId="361C5558" w14:textId="2ED0CCFB">
      <w:pPr>
        <w:spacing w:after="0"/>
        <w:ind w:firstLine="0"/>
      </w:pPr>
      <w:r w:rsidRPr="00AA39F0">
        <w:t xml:space="preserve">Apache </w:t>
      </w:r>
      <w:proofErr w:type="spellStart"/>
      <w:r w:rsidRPr="00AA39F0">
        <w:t>NiFi</w:t>
      </w:r>
      <w:proofErr w:type="spellEnd"/>
      <w:r w:rsidRPr="00AA39F0">
        <w:t xml:space="preserve"> is an open-source data integration platform that facilitates the seamless flow, transformation, and routing of data between various systems.</w:t>
      </w:r>
      <w:r w:rsidR="006D6E2C">
        <w:t xml:space="preserve"> In this project, </w:t>
      </w:r>
      <w:proofErr w:type="spellStart"/>
      <w:r w:rsidR="00DE7186">
        <w:t>Nifi</w:t>
      </w:r>
      <w:proofErr w:type="spellEnd"/>
      <w:r w:rsidR="00DE7186">
        <w:t xml:space="preserve"> is used to </w:t>
      </w:r>
      <w:r w:rsidR="00C02E18">
        <w:t>integrate</w:t>
      </w:r>
      <w:r w:rsidR="00034A40">
        <w:t xml:space="preserve"> data from </w:t>
      </w:r>
      <w:r w:rsidR="006568AB">
        <w:t>MySQ</w:t>
      </w:r>
      <w:r w:rsidR="00EE0B4F">
        <w:t xml:space="preserve">L </w:t>
      </w:r>
      <w:r w:rsidR="00FB43AC">
        <w:t xml:space="preserve">and </w:t>
      </w:r>
      <w:r w:rsidR="003A2088">
        <w:t xml:space="preserve">MongoDB </w:t>
      </w:r>
      <w:r w:rsidR="00D4380C">
        <w:t>to Hive</w:t>
      </w:r>
      <w:r w:rsidR="00D37074">
        <w:t>.</w:t>
      </w:r>
      <w:r w:rsidR="00271621">
        <w:t xml:space="preserve"> This is to simulate the data pipeline </w:t>
      </w:r>
      <w:r w:rsidR="000203B1">
        <w:t>from transactional database to data warehouse.</w:t>
      </w:r>
      <w:r w:rsidR="00D37074">
        <w:t xml:space="preserve"> </w:t>
      </w:r>
      <w:r w:rsidR="00393D6D">
        <w:br/>
      </w:r>
    </w:p>
    <w:p w:rsidR="00DD399B" w:rsidP="001F62AD" w:rsidRDefault="00784DFE" w14:paraId="458FED5B" w14:textId="76A1D091">
      <w:pPr>
        <w:pStyle w:val="Heading4"/>
      </w:pPr>
      <w:r>
        <w:t>Hive</w:t>
      </w:r>
      <w:r w:rsidR="00F031F9">
        <w:t xml:space="preserve"> </w:t>
      </w:r>
      <w:r w:rsidR="00E437F0">
        <w:t>(Data Warehouse)</w:t>
      </w:r>
    </w:p>
    <w:p w:rsidR="00784DFE" w:rsidP="001F62AD" w:rsidRDefault="00610893" w14:paraId="4CD9F73F" w14:textId="3448E09F">
      <w:pPr>
        <w:spacing w:after="0"/>
        <w:ind w:firstLine="0"/>
      </w:pPr>
      <w:r w:rsidRPr="00610893">
        <w:t>Hive is a data warehouse infrastructure built on top of Hadoop that provides a SQL-like query language for analyzing and processing large datasets.</w:t>
      </w:r>
      <w:r w:rsidR="00832272">
        <w:t xml:space="preserve"> In this project, Hive </w:t>
      </w:r>
      <w:r w:rsidR="00A50CE6">
        <w:t>is used as the data wareh</w:t>
      </w:r>
      <w:r w:rsidR="009B6703">
        <w:t xml:space="preserve">ouse </w:t>
      </w:r>
      <w:r w:rsidR="008117FE">
        <w:t xml:space="preserve">for </w:t>
      </w:r>
      <w:r w:rsidR="001A16FB">
        <w:t>analytics purposes.</w:t>
      </w:r>
    </w:p>
    <w:p w:rsidR="00F12A33" w:rsidP="00703E9B" w:rsidRDefault="00F12A33" w14:paraId="49610F58" w14:textId="77777777">
      <w:pPr>
        <w:spacing w:after="0" w:line="480" w:lineRule="auto"/>
        <w:ind w:firstLine="0"/>
      </w:pPr>
    </w:p>
    <w:p w:rsidR="005672FE" w:rsidP="00F664E6" w:rsidRDefault="00547292" w14:paraId="5D02058A" w14:textId="1FA0F9B9">
      <w:pPr>
        <w:pStyle w:val="Heading4"/>
      </w:pPr>
      <w:r>
        <w:t>Hadoop</w:t>
      </w:r>
    </w:p>
    <w:p w:rsidR="0045782F" w:rsidP="002A1A4C" w:rsidRDefault="007626AB" w14:paraId="10F06FDE" w14:textId="444146F3">
      <w:pPr>
        <w:ind w:firstLine="0"/>
      </w:pPr>
      <w:r w:rsidRPr="007626AB">
        <w:t xml:space="preserve">Hadoop is a distributed computing framework that allows for the storage and processing of large-scale data across clusters of commodity hardware. </w:t>
      </w:r>
      <w:r w:rsidR="00E33E7F">
        <w:t xml:space="preserve">In this project, </w:t>
      </w:r>
      <w:r w:rsidR="00A92FD5">
        <w:t xml:space="preserve">HDFS is used </w:t>
      </w:r>
      <w:r w:rsidR="00801FFB">
        <w:t>for</w:t>
      </w:r>
      <w:r w:rsidR="00A92FD5">
        <w:t xml:space="preserve"> </w:t>
      </w:r>
      <w:r w:rsidR="00633921">
        <w:t>storage</w:t>
      </w:r>
      <w:r w:rsidR="007D5BB9">
        <w:t xml:space="preserve"> and MapReduce is used to power Hive as the processing engine. </w:t>
      </w:r>
    </w:p>
    <w:p w:rsidRPr="002869C4" w:rsidR="00455C70" w:rsidP="002A1A4C" w:rsidRDefault="00455C70" w14:paraId="793F90E0" w14:textId="77777777">
      <w:pPr>
        <w:ind w:firstLine="0"/>
      </w:pPr>
    </w:p>
    <w:p w:rsidR="00B53B6F" w:rsidP="007A7E72" w:rsidRDefault="00C87EC7" w14:paraId="10F419BE" w14:textId="2C374878">
      <w:pPr>
        <w:pStyle w:val="Heading3"/>
      </w:pPr>
      <w:bookmarkStart w:name="_Toc138364979" w:id="7"/>
      <w:r>
        <w:t xml:space="preserve">Supporting tools for </w:t>
      </w:r>
      <w:r w:rsidR="005734D2">
        <w:t>Hadoop</w:t>
      </w:r>
      <w:bookmarkEnd w:id="7"/>
    </w:p>
    <w:p w:rsidR="0036608D" w:rsidP="002E3125" w:rsidRDefault="006F7CFA" w14:paraId="6DCCE858" w14:textId="3E6039C3">
      <w:pPr>
        <w:pStyle w:val="Heading4"/>
      </w:pPr>
      <w:r>
        <w:t>PhpMyAdmin</w:t>
      </w:r>
    </w:p>
    <w:p w:rsidR="00AB218C" w:rsidP="008161AB" w:rsidRDefault="00B813F0" w14:paraId="45F27238" w14:textId="5AA97F9D">
      <w:pPr>
        <w:ind w:firstLine="0"/>
      </w:pPr>
      <w:r w:rsidRPr="00B813F0">
        <w:t>PhpMyAdmin is a web-based graphical interface that allows users to easily manage and interact with MySQL through a browser.</w:t>
      </w:r>
    </w:p>
    <w:p w:rsidR="00DE0E92" w:rsidP="008161AB" w:rsidRDefault="00DE0E92" w14:paraId="57FACDD4" w14:textId="5AA97F9D">
      <w:pPr>
        <w:ind w:firstLine="0"/>
      </w:pPr>
    </w:p>
    <w:p w:rsidR="00D11BFC" w:rsidP="00BB1FCE" w:rsidRDefault="000B79FF" w14:paraId="20E30D4D" w14:textId="0949A645">
      <w:pPr>
        <w:pStyle w:val="Heading4"/>
      </w:pPr>
      <w:r>
        <w:t>MySQL Workbench</w:t>
      </w:r>
    </w:p>
    <w:p w:rsidR="000F043F" w:rsidP="00FF3770" w:rsidRDefault="00C23D29" w14:paraId="304EF7F7" w14:textId="5CEFD55D">
      <w:pPr>
        <w:ind w:firstLine="0"/>
      </w:pPr>
      <w:r w:rsidRPr="00C23D29">
        <w:t xml:space="preserve">MySQL Workbench is a comprehensive visual tool that enables developers and database administrators to design, model, and manage MySQL databases in </w:t>
      </w:r>
      <w:r w:rsidRPr="00C23D29" w:rsidR="00453056">
        <w:t>a</w:t>
      </w:r>
      <w:r w:rsidRPr="00C23D29">
        <w:t xml:space="preserve"> user-friendly interface</w:t>
      </w:r>
      <w:r w:rsidR="008F4353">
        <w:t xml:space="preserve">. It </w:t>
      </w:r>
      <w:r w:rsidR="00E1356E">
        <w:t>allows access to MySQL database</w:t>
      </w:r>
      <w:r w:rsidR="00C52961">
        <w:t xml:space="preserve"> from the</w:t>
      </w:r>
      <w:r w:rsidR="00993A34">
        <w:t xml:space="preserve"> local </w:t>
      </w:r>
      <w:r w:rsidR="00EB0567">
        <w:t>computer</w:t>
      </w:r>
      <w:r w:rsidR="00993A34">
        <w:t>.</w:t>
      </w:r>
    </w:p>
    <w:p w:rsidR="00BB764E" w:rsidP="0053063A" w:rsidRDefault="004300C7" w14:paraId="42526473" w14:textId="32150336">
      <w:pPr>
        <w:pStyle w:val="Heading4"/>
      </w:pPr>
      <w:r>
        <w:t>Hue</w:t>
      </w:r>
    </w:p>
    <w:p w:rsidR="001F7EA8" w:rsidP="001F7EA8" w:rsidRDefault="004C05C1" w14:paraId="3FF228B7" w14:textId="6245C9EC">
      <w:pPr>
        <w:ind w:firstLine="0"/>
      </w:pPr>
      <w:r w:rsidRPr="004C05C1">
        <w:t>Hue is a web-based user interface that provides a comprehensive platform for interacting with Apache Hadoop and its ecosystem, facilitating easy data querying, analysis, and job scheduling.</w:t>
      </w:r>
      <w:r w:rsidR="00777BDB">
        <w:t xml:space="preserve"> </w:t>
      </w:r>
      <w:r w:rsidR="00CA0766">
        <w:t xml:space="preserve">In this project, </w:t>
      </w:r>
      <w:r w:rsidR="00D23F94">
        <w:t>Hue</w:t>
      </w:r>
      <w:r w:rsidR="006D29DF">
        <w:t xml:space="preserve"> is used </w:t>
      </w:r>
      <w:r w:rsidR="002F5657">
        <w:t xml:space="preserve">to </w:t>
      </w:r>
      <w:r w:rsidR="007C76AC">
        <w:t>provide access</w:t>
      </w:r>
      <w:r w:rsidR="00CB0BE8">
        <w:t xml:space="preserve"> t</w:t>
      </w:r>
      <w:r w:rsidR="00F4527A">
        <w:t>o Hive data warehouses</w:t>
      </w:r>
      <w:r w:rsidR="000E4875">
        <w:t xml:space="preserve"> </w:t>
      </w:r>
      <w:r w:rsidR="00035277">
        <w:t xml:space="preserve">through a </w:t>
      </w:r>
      <w:r w:rsidR="000E4875">
        <w:t>browser.</w:t>
      </w:r>
    </w:p>
    <w:p w:rsidRPr="001F7EA8" w:rsidR="007A18C1" w:rsidP="001F7EA8" w:rsidRDefault="007A18C1" w14:paraId="40CEE0FC" w14:textId="77777777">
      <w:pPr>
        <w:ind w:firstLine="0"/>
      </w:pPr>
    </w:p>
    <w:p w:rsidR="00580B91" w:rsidP="00721942" w:rsidRDefault="009C754E" w14:paraId="7455DC28" w14:textId="542DEBD7">
      <w:pPr>
        <w:pStyle w:val="Heading4"/>
      </w:pPr>
      <w:proofErr w:type="spellStart"/>
      <w:r>
        <w:t>DbVisualizer</w:t>
      </w:r>
      <w:proofErr w:type="spellEnd"/>
    </w:p>
    <w:p w:rsidR="00E8767E" w:rsidP="008161AB" w:rsidRDefault="00A338AF" w14:paraId="0D3CA03D" w14:textId="4D80EDB5">
      <w:pPr>
        <w:ind w:firstLine="0"/>
      </w:pPr>
      <w:proofErr w:type="spellStart"/>
      <w:r>
        <w:t>DbVisualizer</w:t>
      </w:r>
      <w:proofErr w:type="spellEnd"/>
      <w:r>
        <w:t xml:space="preserve"> </w:t>
      </w:r>
      <w:r w:rsidR="00F41CED">
        <w:t xml:space="preserve">is </w:t>
      </w:r>
      <w:r w:rsidR="0061484C">
        <w:t>an SQL</w:t>
      </w:r>
      <w:r w:rsidR="00F41CED">
        <w:t xml:space="preserve"> client and database management software</w:t>
      </w:r>
      <w:r w:rsidR="00D34375">
        <w:t xml:space="preserve">. The software comes with </w:t>
      </w:r>
      <w:r w:rsidR="00AB48F6">
        <w:t>a commercial</w:t>
      </w:r>
      <w:r w:rsidR="00D34375">
        <w:t xml:space="preserve"> and free version. In this project, the free version of the software is used to access the Hive data warehouse</w:t>
      </w:r>
      <w:r w:rsidR="00B54224">
        <w:t xml:space="preserve"> from the local computer.</w:t>
      </w:r>
    </w:p>
    <w:p w:rsidRPr="002E3125" w:rsidR="00333C9B" w:rsidP="008161AB" w:rsidRDefault="00333C9B" w14:paraId="51D4335F" w14:textId="77777777">
      <w:pPr>
        <w:ind w:firstLine="0"/>
      </w:pPr>
    </w:p>
    <w:p w:rsidRPr="0036608D" w:rsidR="0036608D" w:rsidP="007A7E72" w:rsidRDefault="003624FE" w14:paraId="3229DBA7" w14:textId="3D2EDA58">
      <w:pPr>
        <w:pStyle w:val="Heading3"/>
      </w:pPr>
      <w:bookmarkStart w:name="_Toc138364980" w:id="8"/>
      <w:r>
        <w:t>Infrastructure tools</w:t>
      </w:r>
      <w:bookmarkEnd w:id="8"/>
    </w:p>
    <w:p w:rsidR="00BA7648" w:rsidP="005D2652" w:rsidRDefault="00BD34BF" w14:paraId="233C4B09" w14:textId="4A9A711F">
      <w:pPr>
        <w:pStyle w:val="Heading4"/>
      </w:pPr>
      <w:r>
        <w:t>Home Server</w:t>
      </w:r>
    </w:p>
    <w:p w:rsidR="00C300F2" w:rsidP="00E150F7" w:rsidRDefault="007D4984" w14:paraId="2357DE2E" w14:textId="4088A65C">
      <w:pPr>
        <w:ind w:firstLine="0"/>
      </w:pPr>
      <w:r>
        <w:t xml:space="preserve">The home server </w:t>
      </w:r>
      <w:r w:rsidR="0022477A">
        <w:t xml:space="preserve">is running with </w:t>
      </w:r>
      <w:proofErr w:type="spellStart"/>
      <w:r w:rsidR="0022477A">
        <w:t>proxmox</w:t>
      </w:r>
      <w:proofErr w:type="spellEnd"/>
      <w:r w:rsidR="0011496F">
        <w:t>, an open</w:t>
      </w:r>
      <w:r w:rsidR="006E5D67">
        <w:t>-</w:t>
      </w:r>
      <w:r w:rsidR="0011496F">
        <w:t xml:space="preserve">source, </w:t>
      </w:r>
      <w:r w:rsidR="00EA3859">
        <w:t>T</w:t>
      </w:r>
      <w:r w:rsidR="0011496F">
        <w:t>ype 1 hypervisor</w:t>
      </w:r>
      <w:r w:rsidR="0054537A">
        <w:t xml:space="preserve"> where the </w:t>
      </w:r>
      <w:r w:rsidR="00083CA6">
        <w:t>project is running</w:t>
      </w:r>
      <w:r w:rsidR="00E0031E">
        <w:t xml:space="preserve"> </w:t>
      </w:r>
      <w:r w:rsidR="00A80876">
        <w:t xml:space="preserve">in Ubuntu </w:t>
      </w:r>
      <w:r w:rsidR="00EA0B58">
        <w:t xml:space="preserve">Server </w:t>
      </w:r>
      <w:r w:rsidR="0040437E">
        <w:t>22.04 LTS virtual machine.</w:t>
      </w:r>
      <w:r w:rsidR="00652260">
        <w:t xml:space="preserve"> </w:t>
      </w:r>
      <w:r w:rsidR="00CB71D3">
        <w:t>Figure 2.</w:t>
      </w:r>
      <w:r w:rsidR="0059282B">
        <w:t>2</w:t>
      </w:r>
      <w:r w:rsidR="00AE2AE2">
        <w:t xml:space="preserve"> shows the screenshot of the </w:t>
      </w:r>
      <w:proofErr w:type="spellStart"/>
      <w:r w:rsidR="00AE2AE2">
        <w:t>proxmox</w:t>
      </w:r>
      <w:proofErr w:type="spellEnd"/>
      <w:r w:rsidR="00AE2AE2">
        <w:t xml:space="preserve"> that used to</w:t>
      </w:r>
      <w:r w:rsidR="004934DE">
        <w:t xml:space="preserve"> run the virtual machine</w:t>
      </w:r>
      <w:r w:rsidR="00EC7A01">
        <w:t>.</w:t>
      </w:r>
    </w:p>
    <w:p w:rsidR="00A24762" w:rsidP="00740CF9" w:rsidRDefault="00A24762" w14:paraId="21AFC824" w14:textId="4C6B419E">
      <w:pPr>
        <w:ind w:firstLine="0"/>
        <w:jc w:val="center"/>
      </w:pPr>
      <w:r>
        <w:rPr>
          <w:noProof/>
        </w:rPr>
        <w:drawing>
          <wp:inline distT="0" distB="0" distL="0" distR="0" wp14:anchorId="49C119AC" wp14:editId="6404BD0D">
            <wp:extent cx="4369981" cy="2654670"/>
            <wp:effectExtent l="0" t="0" r="0" b="0"/>
            <wp:docPr id="9960423" name="Picture 99604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0423" name="Picture 1" descr="A screenshot of a computer&#10;&#10;Description automatically generated with medium confidence"/>
                    <pic:cNvPicPr/>
                  </pic:nvPicPr>
                  <pic:blipFill>
                    <a:blip r:embed="rId13"/>
                    <a:stretch>
                      <a:fillRect/>
                    </a:stretch>
                  </pic:blipFill>
                  <pic:spPr>
                    <a:xfrm>
                      <a:off x="0" y="0"/>
                      <a:ext cx="4378842" cy="2660053"/>
                    </a:xfrm>
                    <a:prstGeom prst="rect">
                      <a:avLst/>
                    </a:prstGeom>
                  </pic:spPr>
                </pic:pic>
              </a:graphicData>
            </a:graphic>
          </wp:inline>
        </w:drawing>
      </w:r>
    </w:p>
    <w:p w:rsidR="00B648D6" w:rsidP="00646ACB" w:rsidRDefault="00E27963" w14:paraId="30F857F2" w14:textId="0B19595E">
      <w:pPr>
        <w:ind w:firstLine="0"/>
        <w:jc w:val="center"/>
      </w:pPr>
      <w:r>
        <w:t>Figure 2.</w:t>
      </w:r>
      <w:r w:rsidR="0059282B">
        <w:t>2</w:t>
      </w:r>
      <w:r w:rsidR="001B15AA">
        <w:t xml:space="preserve">: Screenshot of </w:t>
      </w:r>
      <w:proofErr w:type="spellStart"/>
      <w:r w:rsidR="001B15AA">
        <w:t>Proxmox</w:t>
      </w:r>
      <w:proofErr w:type="spellEnd"/>
      <w:r w:rsidR="004D2B47">
        <w:t xml:space="preserve"> and virtual machines</w:t>
      </w:r>
    </w:p>
    <w:p w:rsidR="00646ACB" w:rsidP="00727AE5" w:rsidRDefault="000A38CD" w14:paraId="1C925130" w14:textId="65D04EDC">
      <w:pPr>
        <w:pStyle w:val="Heading4"/>
      </w:pPr>
      <w:r>
        <w:t>Docker and docker</w:t>
      </w:r>
      <w:r w:rsidR="00376269">
        <w:t>-</w:t>
      </w:r>
      <w:proofErr w:type="gramStart"/>
      <w:r w:rsidR="003418CA">
        <w:t>compose</w:t>
      </w:r>
      <w:proofErr w:type="gramEnd"/>
    </w:p>
    <w:p w:rsidR="00291E99" w:rsidP="00581D49" w:rsidRDefault="00345116" w14:paraId="2ACA5563" w14:textId="21B0FB7C">
      <w:pPr>
        <w:ind w:firstLine="0"/>
      </w:pPr>
      <w:r w:rsidRPr="00345116">
        <w:t>Docker is an open-source platform that enables developers to automate the deployment and management of applications within lightweight, isolated containers. Docker Compose is a tool that simplifies the orchestration of multiple Docker containers, allowing for the definition and management of multi-container applications.</w:t>
      </w:r>
      <w:r>
        <w:t xml:space="preserve"> </w:t>
      </w:r>
      <w:r w:rsidR="001637B7">
        <w:t>In this project, d</w:t>
      </w:r>
      <w:r w:rsidR="000F7877">
        <w:t xml:space="preserve">ocker compose is used to </w:t>
      </w:r>
      <w:r w:rsidR="00B31D2F">
        <w:t xml:space="preserve">run the </w:t>
      </w:r>
      <w:r w:rsidR="006E2CE3">
        <w:t>H</w:t>
      </w:r>
      <w:r w:rsidR="002166AC">
        <w:t xml:space="preserve">adoop and development </w:t>
      </w:r>
      <w:r w:rsidR="00921BC4">
        <w:t xml:space="preserve">application </w:t>
      </w:r>
      <w:r w:rsidR="00936545">
        <w:t>in the server</w:t>
      </w:r>
      <w:r w:rsidR="006267B7">
        <w:t>.</w:t>
      </w:r>
    </w:p>
    <w:p w:rsidRPr="00291E99" w:rsidR="00515BF6" w:rsidP="00581D49" w:rsidRDefault="00515BF6" w14:paraId="3955D8A6" w14:textId="77777777">
      <w:pPr>
        <w:ind w:firstLine="0"/>
      </w:pPr>
    </w:p>
    <w:p w:rsidRPr="001D4DDA" w:rsidR="00461CCD" w:rsidP="00855DC5" w:rsidRDefault="00D2796D" w14:paraId="05E7852D" w14:textId="06B00165">
      <w:pPr>
        <w:pStyle w:val="Heading3"/>
      </w:pPr>
      <w:bookmarkStart w:name="_Toc138364981" w:id="9"/>
      <w:r w:rsidRPr="001D4DDA">
        <w:t>Analytics and Visualization tools</w:t>
      </w:r>
      <w:bookmarkEnd w:id="9"/>
    </w:p>
    <w:p w:rsidRPr="001D4DDA" w:rsidR="006150BE" w:rsidP="00EC7544" w:rsidRDefault="00C74F87" w14:paraId="317666D6" w14:textId="388ADDAF">
      <w:pPr>
        <w:pStyle w:val="Heading4"/>
      </w:pPr>
      <w:proofErr w:type="spellStart"/>
      <w:r w:rsidRPr="001D4DDA">
        <w:t>JupyterLab</w:t>
      </w:r>
      <w:proofErr w:type="spellEnd"/>
    </w:p>
    <w:p w:rsidR="00FF3B20" w:rsidP="00E150F7" w:rsidRDefault="005A596B" w14:paraId="143D36B2" w14:textId="7A965A0F">
      <w:pPr>
        <w:ind w:firstLine="0"/>
      </w:pPr>
      <w:proofErr w:type="spellStart"/>
      <w:r w:rsidRPr="005A596B">
        <w:t>JupyterLab</w:t>
      </w:r>
      <w:proofErr w:type="spellEnd"/>
      <w:r w:rsidRPr="005A596B">
        <w:t xml:space="preserve"> is an interactive, web-based development environment that allows users to create and share documents containing live code, visualizations, and narrative text.</w:t>
      </w:r>
      <w:r w:rsidR="00A15BBC">
        <w:t xml:space="preserve"> In this project, </w:t>
      </w:r>
      <w:proofErr w:type="spellStart"/>
      <w:r w:rsidR="00A15BBC">
        <w:t>JupyterLab</w:t>
      </w:r>
      <w:proofErr w:type="spellEnd"/>
      <w:r w:rsidR="00A15BBC">
        <w:t xml:space="preserve"> is used as the coding platform </w:t>
      </w:r>
      <w:r w:rsidR="003D77B2">
        <w:t>where all the team members can write the code in the online platform</w:t>
      </w:r>
      <w:r w:rsidR="00A96622">
        <w:t xml:space="preserve"> to avoid environment conflicts in local system</w:t>
      </w:r>
      <w:r w:rsidR="00606E4B">
        <w:t xml:space="preserve"> of the team members. </w:t>
      </w:r>
    </w:p>
    <w:p w:rsidR="00794A0F" w:rsidP="00E150F7" w:rsidRDefault="00794A0F" w14:paraId="6507DCFB" w14:textId="77777777">
      <w:pPr>
        <w:ind w:firstLine="0"/>
      </w:pPr>
    </w:p>
    <w:p w:rsidR="00D36AA4" w:rsidP="008346B6" w:rsidRDefault="00D337CD" w14:paraId="0D0ED672" w14:textId="4F137A8D">
      <w:pPr>
        <w:pStyle w:val="Heading4"/>
      </w:pPr>
      <w:r>
        <w:t>ChatGPT</w:t>
      </w:r>
      <w:r w:rsidR="000679C4">
        <w:t xml:space="preserve"> API</w:t>
      </w:r>
    </w:p>
    <w:p w:rsidR="7AD30DB7" w:rsidP="00D152B5" w:rsidRDefault="00893F39" w14:paraId="59A3EC7E" w14:textId="6288C3A7">
      <w:pPr>
        <w:ind w:firstLine="0"/>
      </w:pPr>
      <w:r w:rsidRPr="00893F39">
        <w:t>ChatGPT is a powerful language model developed by OpenAI that utilizes deep learning techniques to generate human-like responses and engage in conversational interactions with users</w:t>
      </w:r>
      <w:r w:rsidR="001528C8">
        <w:t xml:space="preserve"> </w:t>
      </w:r>
      <w:r w:rsidR="001528C8">
        <w:t>(OpenAI, 2023)</w:t>
      </w:r>
      <w:r w:rsidRPr="00893F39">
        <w:t>.</w:t>
      </w:r>
      <w:r w:rsidR="00083F1A">
        <w:t xml:space="preserve"> In this project, ChatGPT is used to</w:t>
      </w:r>
      <w:r w:rsidR="004677CF">
        <w:t xml:space="preserve"> get </w:t>
      </w:r>
      <w:r w:rsidR="00CB20C8">
        <w:t>recommendations</w:t>
      </w:r>
      <w:r w:rsidR="004677CF">
        <w:t xml:space="preserve"> for </w:t>
      </w:r>
      <w:r w:rsidR="00EC6938">
        <w:t>products</w:t>
      </w:r>
      <w:r w:rsidR="004677CF">
        <w:t xml:space="preserve"> to buy based on current trending </w:t>
      </w:r>
      <w:r w:rsidR="00636F8E">
        <w:t>items</w:t>
      </w:r>
      <w:r w:rsidR="009158F9">
        <w:t>.</w:t>
      </w:r>
    </w:p>
    <w:p w:rsidRPr="00AE202A" w:rsidR="00AE202A" w:rsidP="003C1AE4" w:rsidRDefault="00AE202A" w14:paraId="6903B41A" w14:textId="77777777">
      <w:pPr>
        <w:ind w:firstLine="0"/>
      </w:pPr>
    </w:p>
    <w:p w:rsidR="009F296C" w:rsidP="005804B3" w:rsidRDefault="00D079B4" w14:paraId="5702206F" w14:textId="5B12FC14">
      <w:pPr>
        <w:pStyle w:val="Heading4"/>
      </w:pPr>
      <w:proofErr w:type="spellStart"/>
      <w:r>
        <w:t>Streamlit</w:t>
      </w:r>
      <w:proofErr w:type="spellEnd"/>
    </w:p>
    <w:p w:rsidR="00E23915" w:rsidP="003A1575" w:rsidRDefault="003A1575" w14:paraId="15429C14" w14:textId="6402FC35">
      <w:pPr>
        <w:ind w:firstLine="0"/>
        <w:jc w:val="left"/>
      </w:pPr>
      <w:proofErr w:type="spellStart"/>
      <w:r>
        <w:t>Streamlit</w:t>
      </w:r>
      <w:proofErr w:type="spellEnd"/>
      <w:r>
        <w:t xml:space="preserve"> is an open-source software framework mainly </w:t>
      </w:r>
      <w:r w:rsidR="0030669E">
        <w:t>utilized</w:t>
      </w:r>
      <w:r>
        <w:t xml:space="preserve"> for data science and machine learning (</w:t>
      </w:r>
      <w:proofErr w:type="spellStart"/>
      <w:r>
        <w:t>Sarangpure</w:t>
      </w:r>
      <w:proofErr w:type="spellEnd"/>
      <w:r>
        <w:t xml:space="preserve"> et al., 2023). </w:t>
      </w:r>
      <w:proofErr w:type="spellStart"/>
      <w:r>
        <w:t>Streamlit</w:t>
      </w:r>
      <w:proofErr w:type="spellEnd"/>
      <w:r>
        <w:t xml:space="preserve"> uses a few lines of code to develop </w:t>
      </w:r>
      <w:r w:rsidR="00622AD5">
        <w:t>the</w:t>
      </w:r>
      <w:r>
        <w:t xml:space="preserve"> applications</w:t>
      </w:r>
      <w:r w:rsidR="003E116E">
        <w:t>, then the</w:t>
      </w:r>
      <w:r>
        <w:t xml:space="preserve"> code is immediately updated in the current kernel when one types in the source file when the specified source file is saved. After then, the output will appear on the screen. </w:t>
      </w:r>
    </w:p>
    <w:p w:rsidRPr="007F4ACC" w:rsidR="002404C7" w:rsidP="00FA08D7" w:rsidRDefault="002404C7" w14:paraId="719C69A4" w14:textId="77777777">
      <w:pPr>
        <w:ind w:firstLine="0"/>
        <w:jc w:val="center"/>
      </w:pPr>
    </w:p>
    <w:p w:rsidR="000403EC" w:rsidP="00797824" w:rsidRDefault="009E3B40" w14:paraId="6C9E2D12" w14:textId="4BD6FAC7">
      <w:pPr>
        <w:pStyle w:val="Heading2"/>
      </w:pPr>
      <w:bookmarkStart w:name="_Toc138364982" w:id="10"/>
      <w:r>
        <w:t>Infrastructure of the project</w:t>
      </w:r>
      <w:bookmarkEnd w:id="10"/>
    </w:p>
    <w:p w:rsidR="000403EC" w:rsidP="009B6303" w:rsidRDefault="000D243C" w14:paraId="7DDDB0D1" w14:textId="4294BC7B">
      <w:pPr>
        <w:ind w:firstLine="0"/>
      </w:pPr>
      <w:r>
        <w:t>This section discusses the infrastructure used in the project</w:t>
      </w:r>
      <w:r w:rsidR="00296E1F">
        <w:t xml:space="preserve">. The project is </w:t>
      </w:r>
      <w:r w:rsidR="00C8207D">
        <w:t xml:space="preserve">hosted </w:t>
      </w:r>
      <w:r w:rsidR="00360BC1">
        <w:t>on</w:t>
      </w:r>
      <w:r w:rsidR="00BB70A5">
        <w:t xml:space="preserve"> the</w:t>
      </w:r>
      <w:r w:rsidR="00C8207D">
        <w:t xml:space="preserve"> </w:t>
      </w:r>
      <w:r w:rsidR="001B4A16">
        <w:t>home serve</w:t>
      </w:r>
      <w:r w:rsidR="00874494">
        <w:t>r</w:t>
      </w:r>
      <w:r w:rsidR="00446611">
        <w:t xml:space="preserve"> </w:t>
      </w:r>
      <w:r w:rsidR="00355D0C">
        <w:t xml:space="preserve">and tools can be accessed from the internet with the URL </w:t>
      </w:r>
      <w:r w:rsidR="000E1587">
        <w:t>provided in table 2.1.</w:t>
      </w:r>
      <w:r w:rsidR="009846C1">
        <w:t xml:space="preserve"> </w:t>
      </w:r>
      <w:r w:rsidR="00F179B6">
        <w:t xml:space="preserve">The application and the tools </w:t>
      </w:r>
      <w:r w:rsidR="005F4D71">
        <w:t>are</w:t>
      </w:r>
      <w:r w:rsidR="005561EF">
        <w:t xml:space="preserve"> </w:t>
      </w:r>
      <w:r w:rsidR="003844B7">
        <w:t xml:space="preserve">powered by </w:t>
      </w:r>
      <w:r w:rsidR="00B66BAC">
        <w:t>docker running in container</w:t>
      </w:r>
      <w:r w:rsidR="005129F0">
        <w:t xml:space="preserve"> </w:t>
      </w:r>
      <w:r w:rsidR="00162E4A">
        <w:t>with docker-compose</w:t>
      </w:r>
      <w:r w:rsidR="00A47E70">
        <w:t>.</w:t>
      </w:r>
      <w:r w:rsidR="000209C1">
        <w:t xml:space="preserve"> </w:t>
      </w:r>
    </w:p>
    <w:p w:rsidR="00CF7DF1" w:rsidP="009B6303" w:rsidRDefault="00CF7DF1" w14:paraId="57050349" w14:textId="77777777">
      <w:pPr>
        <w:ind w:firstLine="0"/>
      </w:pPr>
    </w:p>
    <w:tbl>
      <w:tblPr>
        <w:tblStyle w:val="TableGrid"/>
        <w:tblW w:w="0" w:type="auto"/>
        <w:tblLook w:val="04A0" w:firstRow="1" w:lastRow="0" w:firstColumn="1" w:lastColumn="0" w:noHBand="0" w:noVBand="1"/>
      </w:tblPr>
      <w:tblGrid>
        <w:gridCol w:w="4675"/>
        <w:gridCol w:w="4675"/>
      </w:tblGrid>
      <w:tr w:rsidR="00ED2CF2" w:rsidTr="00ED2CF2" w14:paraId="78AC2ED9" w14:textId="77777777">
        <w:tc>
          <w:tcPr>
            <w:tcW w:w="4675" w:type="dxa"/>
          </w:tcPr>
          <w:p w:rsidRPr="00B036A3" w:rsidR="00ED2CF2" w:rsidP="00195564" w:rsidRDefault="009A5405" w14:paraId="56212556" w14:textId="2713ACD6">
            <w:pPr>
              <w:ind w:firstLine="0"/>
              <w:rPr>
                <w:b/>
                <w:bCs/>
              </w:rPr>
            </w:pPr>
            <w:r w:rsidRPr="00B036A3">
              <w:rPr>
                <w:b/>
                <w:bCs/>
              </w:rPr>
              <w:t>Tools used</w:t>
            </w:r>
          </w:p>
        </w:tc>
        <w:tc>
          <w:tcPr>
            <w:tcW w:w="4675" w:type="dxa"/>
          </w:tcPr>
          <w:p w:rsidRPr="00B036A3" w:rsidR="00ED2CF2" w:rsidP="00195564" w:rsidRDefault="000033CE" w14:paraId="50A22D2E" w14:textId="5DBEB005">
            <w:pPr>
              <w:ind w:firstLine="0"/>
              <w:rPr>
                <w:b/>
                <w:bCs/>
              </w:rPr>
            </w:pPr>
            <w:r w:rsidRPr="00B036A3">
              <w:rPr>
                <w:b/>
                <w:bCs/>
              </w:rPr>
              <w:t>URL to access the tools</w:t>
            </w:r>
          </w:p>
        </w:tc>
      </w:tr>
      <w:tr w:rsidR="00ED2CF2" w:rsidTr="00ED2CF2" w14:paraId="2ADF284A" w14:textId="77777777">
        <w:tc>
          <w:tcPr>
            <w:tcW w:w="4675" w:type="dxa"/>
          </w:tcPr>
          <w:p w:rsidR="00ED2CF2" w:rsidP="00195564" w:rsidRDefault="00ED012A" w14:paraId="008E45AE" w14:textId="2148155D">
            <w:pPr>
              <w:ind w:firstLine="0"/>
            </w:pPr>
            <w:r>
              <w:t>MySQL</w:t>
            </w:r>
          </w:p>
        </w:tc>
        <w:tc>
          <w:tcPr>
            <w:tcW w:w="4675" w:type="dxa"/>
          </w:tcPr>
          <w:p w:rsidR="00ED2CF2" w:rsidP="00195564" w:rsidRDefault="00CD2A77" w14:paraId="6D13C7A6" w14:textId="6E733488">
            <w:pPr>
              <w:ind w:firstLine="0"/>
            </w:pPr>
            <w:r>
              <w:t>tersakiti.top:3306</w:t>
            </w:r>
          </w:p>
        </w:tc>
      </w:tr>
      <w:tr w:rsidR="00ED2CF2" w:rsidTr="00ED2CF2" w14:paraId="4336DF95" w14:textId="77777777">
        <w:tc>
          <w:tcPr>
            <w:tcW w:w="4675" w:type="dxa"/>
          </w:tcPr>
          <w:p w:rsidR="00ED2CF2" w:rsidP="00195564" w:rsidRDefault="003B3E41" w14:paraId="4E195CFF" w14:textId="47B12E62">
            <w:pPr>
              <w:ind w:firstLine="0"/>
            </w:pPr>
            <w:r>
              <w:t>MongoDB</w:t>
            </w:r>
          </w:p>
        </w:tc>
        <w:tc>
          <w:tcPr>
            <w:tcW w:w="4675" w:type="dxa"/>
          </w:tcPr>
          <w:p w:rsidR="00ED2CF2" w:rsidP="00195564" w:rsidRDefault="00AA0F69" w14:paraId="3E1192BB" w14:textId="70111826">
            <w:pPr>
              <w:ind w:firstLine="0"/>
            </w:pPr>
            <w:r>
              <w:t>t</w:t>
            </w:r>
            <w:r w:rsidR="00F66C1F">
              <w:t>ersakiti.top:27017</w:t>
            </w:r>
          </w:p>
        </w:tc>
      </w:tr>
      <w:tr w:rsidR="00ED2CF2" w:rsidTr="00ED2CF2" w14:paraId="4289E0E4" w14:textId="77777777">
        <w:tc>
          <w:tcPr>
            <w:tcW w:w="4675" w:type="dxa"/>
          </w:tcPr>
          <w:p w:rsidR="00ED2CF2" w:rsidP="00195564" w:rsidRDefault="0019766E" w14:paraId="2B2C3431" w14:textId="190A4FC5">
            <w:pPr>
              <w:ind w:firstLine="0"/>
            </w:pPr>
            <w:r>
              <w:t xml:space="preserve">Apache </w:t>
            </w:r>
            <w:proofErr w:type="spellStart"/>
            <w:r>
              <w:t>Nifi</w:t>
            </w:r>
            <w:proofErr w:type="spellEnd"/>
          </w:p>
        </w:tc>
        <w:tc>
          <w:tcPr>
            <w:tcW w:w="4675" w:type="dxa"/>
          </w:tcPr>
          <w:p w:rsidR="00ED2CF2" w:rsidP="00195564" w:rsidRDefault="00A94581" w14:paraId="59DB0634" w14:textId="1FFDBE5A">
            <w:pPr>
              <w:ind w:firstLine="0"/>
            </w:pPr>
            <w:r>
              <w:t>http://</w:t>
            </w:r>
            <w:r w:rsidR="00AB4F4F">
              <w:t>nifi.tersakiti.top</w:t>
            </w:r>
            <w:r w:rsidR="00B9694E">
              <w:t>:8080/nifi</w:t>
            </w:r>
          </w:p>
        </w:tc>
      </w:tr>
      <w:tr w:rsidR="0048302D" w:rsidTr="00ED2CF2" w14:paraId="17D246FB" w14:textId="77777777">
        <w:tc>
          <w:tcPr>
            <w:tcW w:w="4675" w:type="dxa"/>
          </w:tcPr>
          <w:p w:rsidR="0048302D" w:rsidP="00195564" w:rsidRDefault="0053033C" w14:paraId="261FB380" w14:textId="62B2E281">
            <w:pPr>
              <w:ind w:firstLine="0"/>
            </w:pPr>
            <w:proofErr w:type="spellStart"/>
            <w:r w:rsidRPr="0053033C">
              <w:t>JupyterLab</w:t>
            </w:r>
            <w:proofErr w:type="spellEnd"/>
          </w:p>
        </w:tc>
        <w:tc>
          <w:tcPr>
            <w:tcW w:w="4675" w:type="dxa"/>
          </w:tcPr>
          <w:p w:rsidR="0048302D" w:rsidP="00195564" w:rsidRDefault="008843F9" w14:paraId="29360108" w14:textId="3D8B9874">
            <w:pPr>
              <w:ind w:firstLine="0"/>
            </w:pPr>
            <w:r w:rsidRPr="008843F9">
              <w:t>http://jupyterlab.tersakiti.top:8080</w:t>
            </w:r>
          </w:p>
        </w:tc>
      </w:tr>
      <w:tr w:rsidR="0048302D" w:rsidTr="00ED2CF2" w14:paraId="048F4423" w14:textId="77777777">
        <w:tc>
          <w:tcPr>
            <w:tcW w:w="4675" w:type="dxa"/>
          </w:tcPr>
          <w:p w:rsidR="0048302D" w:rsidP="00195564" w:rsidRDefault="00624D6A" w14:paraId="52022652" w14:textId="1E7A6B2B">
            <w:pPr>
              <w:ind w:firstLine="0"/>
            </w:pPr>
            <w:r w:rsidRPr="00624D6A">
              <w:t>Mongo Express</w:t>
            </w:r>
          </w:p>
        </w:tc>
        <w:tc>
          <w:tcPr>
            <w:tcW w:w="4675" w:type="dxa"/>
          </w:tcPr>
          <w:p w:rsidR="0048302D" w:rsidP="00195564" w:rsidRDefault="009B6FDF" w14:paraId="3785014A" w14:textId="21D97040">
            <w:pPr>
              <w:ind w:firstLine="0"/>
            </w:pPr>
            <w:r w:rsidRPr="009B6FDF">
              <w:t>http://mexpress.tersakiti.top:8080</w:t>
            </w:r>
          </w:p>
        </w:tc>
      </w:tr>
      <w:tr w:rsidR="0048302D" w:rsidTr="00ED2CF2" w14:paraId="6CB75153" w14:textId="77777777">
        <w:tc>
          <w:tcPr>
            <w:tcW w:w="4675" w:type="dxa"/>
          </w:tcPr>
          <w:p w:rsidR="0048302D" w:rsidP="00195564" w:rsidRDefault="00FD69DA" w14:paraId="77052E42" w14:textId="640EE593">
            <w:pPr>
              <w:ind w:firstLine="0"/>
            </w:pPr>
            <w:r>
              <w:t>Hue</w:t>
            </w:r>
          </w:p>
        </w:tc>
        <w:tc>
          <w:tcPr>
            <w:tcW w:w="4675" w:type="dxa"/>
          </w:tcPr>
          <w:p w:rsidR="0048302D" w:rsidP="00195564" w:rsidRDefault="00FD69DA" w14:paraId="1CCC8281" w14:textId="50465660">
            <w:pPr>
              <w:ind w:firstLine="0"/>
            </w:pPr>
            <w:r w:rsidRPr="00FD69DA">
              <w:t>http://hue.tersakiti.top:8080</w:t>
            </w:r>
          </w:p>
        </w:tc>
      </w:tr>
      <w:tr w:rsidR="0048302D" w:rsidTr="00ED2CF2" w14:paraId="5C5B2951" w14:textId="77777777">
        <w:tc>
          <w:tcPr>
            <w:tcW w:w="4675" w:type="dxa"/>
          </w:tcPr>
          <w:p w:rsidR="0048302D" w:rsidP="00195564" w:rsidRDefault="00DF34C0" w14:paraId="76EEE797" w14:textId="7FB825EB">
            <w:pPr>
              <w:ind w:firstLine="0"/>
            </w:pPr>
            <w:r>
              <w:t>PhpMyAdmin</w:t>
            </w:r>
          </w:p>
        </w:tc>
        <w:tc>
          <w:tcPr>
            <w:tcW w:w="4675" w:type="dxa"/>
          </w:tcPr>
          <w:p w:rsidR="0048302D" w:rsidP="00195564" w:rsidRDefault="00DF34C0" w14:paraId="46378E4E" w14:textId="0E3E8793">
            <w:pPr>
              <w:ind w:firstLine="0"/>
            </w:pPr>
            <w:r w:rsidRPr="00DF34C0">
              <w:t>http://phpmyadmin.tersakiti.top:8080</w:t>
            </w:r>
          </w:p>
        </w:tc>
      </w:tr>
      <w:tr w:rsidR="00A574BA" w:rsidTr="00ED2CF2" w14:paraId="1C61EBD9" w14:textId="77777777">
        <w:tc>
          <w:tcPr>
            <w:tcW w:w="4675" w:type="dxa"/>
          </w:tcPr>
          <w:p w:rsidR="00A574BA" w:rsidP="00195564" w:rsidRDefault="00FB0125" w14:paraId="4845E23B" w14:textId="7B3ED125">
            <w:pPr>
              <w:ind w:firstLine="0"/>
            </w:pPr>
            <w:r>
              <w:t xml:space="preserve">HDFS </w:t>
            </w:r>
            <w:proofErr w:type="spellStart"/>
            <w:r>
              <w:t>Namenode</w:t>
            </w:r>
            <w:proofErr w:type="spellEnd"/>
          </w:p>
        </w:tc>
        <w:tc>
          <w:tcPr>
            <w:tcW w:w="4675" w:type="dxa"/>
          </w:tcPr>
          <w:p w:rsidRPr="00DF34C0" w:rsidR="00A574BA" w:rsidP="00195564" w:rsidRDefault="00A574BA" w14:paraId="3C04BA0A" w14:textId="66C800F4">
            <w:pPr>
              <w:ind w:firstLine="0"/>
            </w:pPr>
            <w:r w:rsidRPr="00A574BA">
              <w:t>http://namenode.tersakiti.top:8080</w:t>
            </w:r>
          </w:p>
        </w:tc>
      </w:tr>
    </w:tbl>
    <w:p w:rsidR="001B4C52" w:rsidP="0039202B" w:rsidRDefault="006C51A1" w14:paraId="2136DDF1" w14:textId="3638057D">
      <w:pPr>
        <w:spacing w:before="120" w:line="480" w:lineRule="auto"/>
        <w:ind w:firstLine="0"/>
        <w:jc w:val="center"/>
      </w:pPr>
      <w:r>
        <w:t>Table 2.1</w:t>
      </w:r>
      <w:r w:rsidR="00F22BAF">
        <w:t>:</w:t>
      </w:r>
      <w:r w:rsidR="006C7E4A">
        <w:t xml:space="preserve"> </w:t>
      </w:r>
      <w:r w:rsidR="00F22BAF">
        <w:t xml:space="preserve">URL to access the tools used in the </w:t>
      </w:r>
      <w:r w:rsidR="00964317">
        <w:t>project.</w:t>
      </w:r>
    </w:p>
    <w:p w:rsidR="003469FC" w:rsidP="0039242B" w:rsidRDefault="003469FC" w14:paraId="6DF37994" w14:textId="77777777">
      <w:pPr>
        <w:spacing w:before="120" w:line="480" w:lineRule="auto"/>
        <w:ind w:firstLine="0"/>
      </w:pPr>
    </w:p>
    <w:p w:rsidR="000403EC" w:rsidP="00797824" w:rsidRDefault="009568E2" w14:paraId="3B3A7030" w14:textId="1722BE6E">
      <w:pPr>
        <w:pStyle w:val="Heading2"/>
      </w:pPr>
      <w:bookmarkStart w:name="_Toc138364983" w:id="11"/>
      <w:r>
        <w:t>Product Recommendat</w:t>
      </w:r>
      <w:r w:rsidR="00244F16">
        <w:t>ion</w:t>
      </w:r>
      <w:r w:rsidR="00CE6428">
        <w:t xml:space="preserve"> Algorithm</w:t>
      </w:r>
      <w:bookmarkEnd w:id="11"/>
    </w:p>
    <w:p w:rsidR="00D81546" w:rsidP="00D81546" w:rsidRDefault="00125FA3" w14:paraId="2ADBD729" w14:textId="48682B42">
      <w:pPr>
        <w:pStyle w:val="Heading3"/>
      </w:pPr>
      <w:bookmarkStart w:name="_Toc138364984" w:id="12"/>
      <w:r>
        <w:t>ChatGPT AP</w:t>
      </w:r>
      <w:r w:rsidR="00B84909">
        <w:t>I</w:t>
      </w:r>
      <w:bookmarkEnd w:id="12"/>
    </w:p>
    <w:p w:rsidR="00D81546" w:rsidP="009942DC" w:rsidRDefault="00C23A8D" w14:paraId="19BFF180" w14:textId="4B6E1D4E">
      <w:pPr>
        <w:ind w:firstLine="0"/>
      </w:pPr>
      <w:r>
        <w:t>In this project, ChatGPT</w:t>
      </w:r>
      <w:r w:rsidR="00236268">
        <w:t xml:space="preserve"> </w:t>
      </w:r>
      <w:r w:rsidRPr="00236268" w:rsidR="00236268">
        <w:t>(OpenAI, 2023)</w:t>
      </w:r>
      <w:r w:rsidR="00E00F10">
        <w:t xml:space="preserve"> </w:t>
      </w:r>
      <w:r>
        <w:t xml:space="preserve">is used to </w:t>
      </w:r>
      <w:r w:rsidR="00A85025">
        <w:t xml:space="preserve">turn the trending </w:t>
      </w:r>
      <w:r w:rsidR="00B33D1D">
        <w:t>item</w:t>
      </w:r>
      <w:r w:rsidR="00AB31CE">
        <w:t xml:space="preserve"> obtained</w:t>
      </w:r>
      <w:r w:rsidR="00B7539E">
        <w:t xml:space="preserve"> from </w:t>
      </w:r>
      <w:r w:rsidR="0084556F">
        <w:t>Google</w:t>
      </w:r>
      <w:r w:rsidR="00B7539E">
        <w:t xml:space="preserve"> Trend </w:t>
      </w:r>
      <w:r w:rsidR="007F1CC7">
        <w:t>into product</w:t>
      </w:r>
      <w:r w:rsidR="00C5365D">
        <w:t xml:space="preserve">s </w:t>
      </w:r>
      <w:r w:rsidR="0046511B">
        <w:t>to buy</w:t>
      </w:r>
      <w:r w:rsidR="006D75B1">
        <w:t xml:space="preserve">. </w:t>
      </w:r>
      <w:r w:rsidR="00332D03">
        <w:t xml:space="preserve">This gives </w:t>
      </w:r>
      <w:r w:rsidR="0017732E">
        <w:t>an idea</w:t>
      </w:r>
      <w:r w:rsidR="00332D03">
        <w:t xml:space="preserve"> </w:t>
      </w:r>
      <w:r w:rsidR="003924CA">
        <w:t>of which</w:t>
      </w:r>
      <w:r w:rsidR="00A0124D">
        <w:t xml:space="preserve"> product to buy </w:t>
      </w:r>
      <w:r w:rsidR="007372AB">
        <w:t xml:space="preserve">based on the current trend. </w:t>
      </w:r>
      <w:r w:rsidR="00704560">
        <w:t>The example is shown in Figure 2.</w:t>
      </w:r>
      <w:r w:rsidR="000A77A6">
        <w:t>3</w:t>
      </w:r>
      <w:r w:rsidR="00C27CD2">
        <w:t xml:space="preserve">. </w:t>
      </w:r>
      <w:r w:rsidR="001F69E5">
        <w:t>However, Cha</w:t>
      </w:r>
      <w:r w:rsidR="00945F4D">
        <w:t>tGPT is not accessed through Graphical User Interface (GUI</w:t>
      </w:r>
      <w:r w:rsidR="00C90F41">
        <w:t>),</w:t>
      </w:r>
      <w:r w:rsidR="00945F4D">
        <w:t xml:space="preserve"> but </w:t>
      </w:r>
      <w:r w:rsidR="00E028F3">
        <w:t>Application</w:t>
      </w:r>
      <w:r w:rsidR="00E451BB">
        <w:t xml:space="preserve"> </w:t>
      </w:r>
      <w:r w:rsidR="003A755F">
        <w:t>P</w:t>
      </w:r>
      <w:r w:rsidR="00E451BB">
        <w:t xml:space="preserve">rogramming </w:t>
      </w:r>
      <w:r w:rsidR="0009791B">
        <w:t>I</w:t>
      </w:r>
      <w:r w:rsidR="00E451BB">
        <w:t>nterface</w:t>
      </w:r>
      <w:r w:rsidR="00735805">
        <w:t xml:space="preserve"> (API)</w:t>
      </w:r>
      <w:r w:rsidR="00FA0C3F">
        <w:t xml:space="preserve"> as shown in Figure 2.4</w:t>
      </w:r>
      <w:r w:rsidR="00F6769E">
        <w:t xml:space="preserve">. </w:t>
      </w:r>
      <w:r w:rsidR="00C516B2">
        <w:t xml:space="preserve">To call </w:t>
      </w:r>
      <w:r w:rsidR="007F140E">
        <w:t xml:space="preserve">ChatGPT </w:t>
      </w:r>
      <w:r w:rsidR="00C516B2">
        <w:t>API</w:t>
      </w:r>
      <w:r w:rsidR="002C063D">
        <w:t xml:space="preserve">, </w:t>
      </w:r>
      <w:r w:rsidR="00CA618D">
        <w:t>a</w:t>
      </w:r>
      <w:r w:rsidR="00C3281E">
        <w:t>n</w:t>
      </w:r>
      <w:r w:rsidR="00CA618D">
        <w:t xml:space="preserve"> OpenAI account is needed</w:t>
      </w:r>
      <w:r w:rsidR="0021270D">
        <w:t>.</w:t>
      </w:r>
      <w:r w:rsidR="003A1779">
        <w:t xml:space="preserve"> The account can be</w:t>
      </w:r>
      <w:r w:rsidR="00A201ED">
        <w:t xml:space="preserve"> created by </w:t>
      </w:r>
      <w:r w:rsidR="00796CDB">
        <w:t>registering</w:t>
      </w:r>
      <w:r w:rsidR="00A201ED">
        <w:t xml:space="preserve"> </w:t>
      </w:r>
      <w:r w:rsidR="00302FAE">
        <w:t>at OpenAI</w:t>
      </w:r>
      <w:r w:rsidR="00110130">
        <w:t xml:space="preserve"> website</w:t>
      </w:r>
      <w:r w:rsidR="00112070">
        <w:t xml:space="preserve">. </w:t>
      </w:r>
      <w:r w:rsidR="00C63779">
        <w:t xml:space="preserve">Until the time of writing, </w:t>
      </w:r>
      <w:r w:rsidR="00D359F0">
        <w:t xml:space="preserve">the usage </w:t>
      </w:r>
      <w:r w:rsidR="0043591F">
        <w:t>of ChatGPT A</w:t>
      </w:r>
      <w:r w:rsidR="001C52F1">
        <w:t xml:space="preserve">PI is </w:t>
      </w:r>
      <w:r w:rsidR="001940FC">
        <w:t>costing 0.04 USD</w:t>
      </w:r>
      <w:r w:rsidR="00944B3C">
        <w:t xml:space="preserve"> as shown </w:t>
      </w:r>
      <w:r w:rsidR="00C94166">
        <w:t>in</w:t>
      </w:r>
      <w:r w:rsidR="00944B3C">
        <w:t xml:space="preserve"> Figure 2.5</w:t>
      </w:r>
      <w:r w:rsidR="00F84614">
        <w:t>.</w:t>
      </w:r>
      <w:r w:rsidR="00200C8D">
        <w:t xml:space="preserve"> The model </w:t>
      </w:r>
      <w:r w:rsidR="00FF0E6E">
        <w:t>used</w:t>
      </w:r>
      <w:r w:rsidR="00200C8D">
        <w:t xml:space="preserve"> </w:t>
      </w:r>
      <w:r w:rsidR="003479EF">
        <w:t>in this project</w:t>
      </w:r>
      <w:r w:rsidR="00D25D90">
        <w:t xml:space="preserve"> is </w:t>
      </w:r>
      <w:r w:rsidRPr="00D26EC9" w:rsidR="00D25D90">
        <w:rPr>
          <w:i/>
          <w:iCs/>
        </w:rPr>
        <w:t>gpt-3.5-turbo</w:t>
      </w:r>
      <w:r w:rsidR="00D25D90">
        <w:t xml:space="preserve"> which is the default model </w:t>
      </w:r>
      <w:r w:rsidR="007A7276">
        <w:t xml:space="preserve">for </w:t>
      </w:r>
      <w:r w:rsidR="00261811">
        <w:t>ChatGPT.</w:t>
      </w:r>
    </w:p>
    <w:p w:rsidR="007A3ACD" w:rsidP="009942DC" w:rsidRDefault="007A3ACD" w14:paraId="54F24A3A" w14:textId="77777777">
      <w:pPr>
        <w:ind w:firstLine="0"/>
      </w:pPr>
    </w:p>
    <w:p w:rsidRPr="00D81546" w:rsidR="00E07B1C" w:rsidP="009942DC" w:rsidRDefault="00E07B1C" w14:paraId="6DDB8133" w14:textId="77B7722E">
      <w:pPr>
        <w:ind w:firstLine="0"/>
      </w:pPr>
      <w:r w:rsidRPr="00E07B1C">
        <w:rPr>
          <w:noProof/>
        </w:rPr>
        <w:drawing>
          <wp:inline distT="0" distB="0" distL="0" distR="0" wp14:anchorId="53A456A2" wp14:editId="29F5CBB0">
            <wp:extent cx="5943600" cy="2343150"/>
            <wp:effectExtent l="0" t="0" r="0" b="0"/>
            <wp:docPr id="10" name="Picture 10" descr="A screenshot of a computer&#10;&#10;Description automatically generated with medium confidence">
              <a:extLst xmlns:a="http://schemas.openxmlformats.org/drawingml/2006/main">
                <a:ext uri="{FF2B5EF4-FFF2-40B4-BE49-F238E27FC236}">
                  <a16:creationId xmlns:a16="http://schemas.microsoft.com/office/drawing/2014/main" id="{DB2C55E9-1004-365A-905F-FD3B3345DB1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screenshot of a computer&#10;&#10;Description automatically generated with medium confidence">
                      <a:extLst>
                        <a:ext uri="{FF2B5EF4-FFF2-40B4-BE49-F238E27FC236}">
                          <a16:creationId xmlns:a16="http://schemas.microsoft.com/office/drawing/2014/main" id="{DB2C55E9-1004-365A-905F-FD3B3345DB13}"/>
                        </a:ext>
                      </a:extLst>
                    </pic:cNvPr>
                    <pic:cNvPicPr>
                      <a:picLocks noChangeAspect="1"/>
                    </pic:cNvPicPr>
                  </pic:nvPicPr>
                  <pic:blipFill>
                    <a:blip r:embed="rId14"/>
                    <a:stretch>
                      <a:fillRect/>
                    </a:stretch>
                  </pic:blipFill>
                  <pic:spPr>
                    <a:xfrm>
                      <a:off x="0" y="0"/>
                      <a:ext cx="5943600" cy="2343150"/>
                    </a:xfrm>
                    <a:prstGeom prst="rect">
                      <a:avLst/>
                    </a:prstGeom>
                  </pic:spPr>
                </pic:pic>
              </a:graphicData>
            </a:graphic>
          </wp:inline>
        </w:drawing>
      </w:r>
    </w:p>
    <w:p w:rsidR="0032055B" w:rsidP="00265DE5" w:rsidRDefault="00FD0760" w14:paraId="564C971F" w14:textId="149B5FF3">
      <w:pPr>
        <w:spacing w:line="480" w:lineRule="auto"/>
        <w:ind w:firstLine="0"/>
        <w:jc w:val="center"/>
      </w:pPr>
      <w:r>
        <w:t>Figure 2.</w:t>
      </w:r>
      <w:r w:rsidR="000A77A6">
        <w:t>3</w:t>
      </w:r>
      <w:r>
        <w:t>:</w:t>
      </w:r>
      <w:r w:rsidR="00C05BB1">
        <w:t xml:space="preserve"> </w:t>
      </w:r>
      <w:r w:rsidR="00E9687C">
        <w:t xml:space="preserve">The use of ChatGPT </w:t>
      </w:r>
      <w:r w:rsidR="00F3010E">
        <w:t xml:space="preserve">to </w:t>
      </w:r>
      <w:r w:rsidR="0066473D">
        <w:t xml:space="preserve">recommend </w:t>
      </w:r>
      <w:r w:rsidR="00082DC7">
        <w:t>products</w:t>
      </w:r>
      <w:r w:rsidR="0066473D">
        <w:t xml:space="preserve"> to buy based on current </w:t>
      </w:r>
      <w:r w:rsidR="0023727C">
        <w:t>trend.</w:t>
      </w:r>
    </w:p>
    <w:p w:rsidR="00D57DBC" w:rsidP="00265DE5" w:rsidRDefault="00D57DBC" w14:paraId="4710115D" w14:textId="77777777">
      <w:pPr>
        <w:spacing w:line="480" w:lineRule="auto"/>
        <w:ind w:firstLine="0"/>
        <w:jc w:val="center"/>
      </w:pPr>
    </w:p>
    <w:p w:rsidR="00A078E2" w:rsidP="00265DE5" w:rsidRDefault="00A078E2" w14:paraId="0C487B57" w14:textId="52942706">
      <w:pPr>
        <w:spacing w:line="480" w:lineRule="auto"/>
        <w:ind w:firstLine="0"/>
        <w:jc w:val="center"/>
      </w:pPr>
      <w:r w:rsidRPr="00A078E2">
        <w:rPr>
          <w:noProof/>
        </w:rPr>
        <w:drawing>
          <wp:inline distT="0" distB="0" distL="0" distR="0" wp14:anchorId="18A9F882" wp14:editId="24D39F33">
            <wp:extent cx="5943600" cy="2698115"/>
            <wp:effectExtent l="0" t="0" r="0" b="6985"/>
            <wp:docPr id="767803519" name="Picture 7678035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7803519" name="Picture 1" descr="A screenshot of a computer&#10;&#10;Description automatically generated"/>
                    <pic:cNvPicPr/>
                  </pic:nvPicPr>
                  <pic:blipFill>
                    <a:blip r:embed="rId15"/>
                    <a:stretch>
                      <a:fillRect/>
                    </a:stretch>
                  </pic:blipFill>
                  <pic:spPr>
                    <a:xfrm>
                      <a:off x="0" y="0"/>
                      <a:ext cx="5943600" cy="2698115"/>
                    </a:xfrm>
                    <a:prstGeom prst="rect">
                      <a:avLst/>
                    </a:prstGeom>
                  </pic:spPr>
                </pic:pic>
              </a:graphicData>
            </a:graphic>
          </wp:inline>
        </w:drawing>
      </w:r>
    </w:p>
    <w:p w:rsidR="00392DB0" w:rsidP="00265DE5" w:rsidRDefault="00392DB0" w14:paraId="13851359" w14:textId="7235196A">
      <w:pPr>
        <w:spacing w:line="480" w:lineRule="auto"/>
        <w:ind w:firstLine="0"/>
        <w:jc w:val="center"/>
      </w:pPr>
      <w:r>
        <w:t>Figure 2.4:</w:t>
      </w:r>
      <w:r w:rsidR="006B7C8B">
        <w:t xml:space="preserve"> Call to ChatGPT API and sample response</w:t>
      </w:r>
    </w:p>
    <w:p w:rsidR="00C25E73" w:rsidP="00265DE5" w:rsidRDefault="00C25E73" w14:paraId="467038AE" w14:textId="19E02453">
      <w:pPr>
        <w:spacing w:line="480" w:lineRule="auto"/>
        <w:ind w:firstLine="0"/>
        <w:jc w:val="center"/>
      </w:pPr>
      <w:r w:rsidRPr="00C25E73">
        <w:rPr>
          <w:noProof/>
        </w:rPr>
        <w:drawing>
          <wp:inline distT="0" distB="0" distL="0" distR="0" wp14:anchorId="46DE5467" wp14:editId="31A6B85C">
            <wp:extent cx="5172041" cy="3713260"/>
            <wp:effectExtent l="0" t="0" r="0" b="1905"/>
            <wp:docPr id="416378912" name="Picture 416378912"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378912" name="Picture 1" descr="A screenshot of a graph&#10;&#10;Description automatically generated with low confidence"/>
                    <pic:cNvPicPr/>
                  </pic:nvPicPr>
                  <pic:blipFill>
                    <a:blip r:embed="rId16"/>
                    <a:stretch>
                      <a:fillRect/>
                    </a:stretch>
                  </pic:blipFill>
                  <pic:spPr>
                    <a:xfrm>
                      <a:off x="0" y="0"/>
                      <a:ext cx="5176293" cy="3716313"/>
                    </a:xfrm>
                    <a:prstGeom prst="rect">
                      <a:avLst/>
                    </a:prstGeom>
                  </pic:spPr>
                </pic:pic>
              </a:graphicData>
            </a:graphic>
          </wp:inline>
        </w:drawing>
      </w:r>
    </w:p>
    <w:p w:rsidR="004D39C8" w:rsidP="00265DE5" w:rsidRDefault="004D39C8" w14:paraId="75D0262C" w14:textId="7A6222DF">
      <w:pPr>
        <w:spacing w:line="480" w:lineRule="auto"/>
        <w:ind w:firstLine="0"/>
        <w:jc w:val="center"/>
      </w:pPr>
      <w:r>
        <w:t xml:space="preserve">Figure 2.5: </w:t>
      </w:r>
      <w:r w:rsidR="00C64999">
        <w:t>Usage of ChatGPT</w:t>
      </w:r>
    </w:p>
    <w:p w:rsidR="000C17BB" w:rsidP="000C17BB" w:rsidRDefault="000C17BB" w14:paraId="4022328A" w14:textId="71534AE0">
      <w:pPr>
        <w:spacing w:line="480" w:lineRule="auto"/>
        <w:ind w:firstLine="0"/>
      </w:pPr>
    </w:p>
    <w:p w:rsidR="005127E9" w:rsidP="004C5526" w:rsidRDefault="005127E9" w14:paraId="279CF486" w14:textId="6727D006">
      <w:pPr>
        <w:pStyle w:val="Heading3"/>
      </w:pPr>
      <w:bookmarkStart w:name="_Toc138364985" w:id="13"/>
      <w:r>
        <w:t>Fuzzy Search Algorithm</w:t>
      </w:r>
      <w:bookmarkEnd w:id="13"/>
    </w:p>
    <w:p w:rsidR="25F15C7E" w:rsidP="07F16EB4" w:rsidRDefault="25F15C7E" w14:paraId="6E00EFB0" w14:textId="18E49C83">
      <w:pPr>
        <w:ind w:firstLine="0"/>
      </w:pPr>
      <w:r>
        <w:t xml:space="preserve">Fuzzy search </w:t>
      </w:r>
      <w:r w:rsidRPr="00C54C4D" w:rsidR="00C54C4D">
        <w:t>(Paiva, 2013)</w:t>
      </w:r>
      <w:r w:rsidR="00C54C4D">
        <w:t xml:space="preserve"> </w:t>
      </w:r>
      <w:r>
        <w:t xml:space="preserve">is an algorithm that is used to find patterns in strings (approximate string matching). The algorithm works by calculating the minimum cost associated with creating a string equal to a pattern. Fuzzy search algorithms can find relevant strings even if </w:t>
      </w:r>
      <w:r w:rsidR="00256EE7">
        <w:t>the</w:t>
      </w:r>
      <w:r>
        <w:t xml:space="preserve"> original string contains typo errors and </w:t>
      </w:r>
      <w:r w:rsidR="00C50850">
        <w:t>misspellings.</w:t>
      </w:r>
    </w:p>
    <w:p w:rsidR="00A03B67" w:rsidP="00D83DC7" w:rsidRDefault="00A03B67" w14:paraId="1221BEFF" w14:textId="1AFD6FFA">
      <w:pPr>
        <w:ind w:firstLine="0"/>
      </w:pPr>
      <w:r w:rsidRPr="00A03B67">
        <w:t xml:space="preserve">The fundamental principle behind fuzzy search algorithms is the use of a string metric, a mathematical measure of difference and similarity between two strings. One of the </w:t>
      </w:r>
      <w:r w:rsidRPr="00A03B67" w:rsidR="00CC53FB">
        <w:t>most used</w:t>
      </w:r>
      <w:r w:rsidRPr="00A03B67">
        <w:t xml:space="preserve"> metrics is the </w:t>
      </w:r>
      <w:proofErr w:type="spellStart"/>
      <w:r w:rsidRPr="00A03B67">
        <w:t>Levenshtein</w:t>
      </w:r>
      <w:proofErr w:type="spellEnd"/>
      <w:r w:rsidRPr="00A03B67">
        <w:t xml:space="preserve"> distance</w:t>
      </w:r>
      <w:r w:rsidR="000E1BB1">
        <w:t xml:space="preserve"> </w:t>
      </w:r>
      <w:r w:rsidRPr="00CE39D3" w:rsidR="00CE39D3">
        <w:t xml:space="preserve">(V. I. </w:t>
      </w:r>
      <w:proofErr w:type="spellStart"/>
      <w:r w:rsidRPr="00CE39D3" w:rsidR="00CE39D3">
        <w:t>Levenshtein</w:t>
      </w:r>
      <w:proofErr w:type="spellEnd"/>
      <w:r w:rsidRPr="00CE39D3" w:rsidR="00CE39D3">
        <w:t>, 1965)</w:t>
      </w:r>
      <w:r w:rsidRPr="00A03B67">
        <w:t xml:space="preserve">. This measures the minimum number of single-character edits, including insertions, deletions, or substitutions, needed to change one word into the other. In simple terms, the fewer the changes required, the closer the match. </w:t>
      </w:r>
    </w:p>
    <w:p w:rsidR="00D83DC7" w:rsidP="002A57B5" w:rsidRDefault="00A03B67" w14:paraId="7B9CFE1B" w14:textId="60758864">
      <w:pPr>
        <w:ind w:firstLine="0"/>
      </w:pPr>
      <w:r w:rsidRPr="00A03B67">
        <w:t>A fuzzy search algorithm works by calculating the string metric between the search term and each piece of data in the set. Matches are then scored based on this calculation, with lower scores indicating a closer match. A threshold is typically set to determine which scores are good enough to be returned as matches.</w:t>
      </w:r>
      <w:r w:rsidR="00FE108B">
        <w:t xml:space="preserve"> In this project, </w:t>
      </w:r>
      <w:r w:rsidR="009F09BC">
        <w:t xml:space="preserve">the python package, fuzzy </w:t>
      </w:r>
      <w:proofErr w:type="spellStart"/>
      <w:r w:rsidR="009F09BC">
        <w:t>wuzzy</w:t>
      </w:r>
      <w:proofErr w:type="spellEnd"/>
      <w:r w:rsidR="009F09BC">
        <w:t xml:space="preserve"> is used to</w:t>
      </w:r>
      <w:r w:rsidR="00590061">
        <w:t xml:space="preserve"> find </w:t>
      </w:r>
      <w:r w:rsidR="005C0321">
        <w:t>the</w:t>
      </w:r>
      <w:r w:rsidR="00590061">
        <w:t xml:space="preserve"> similar product </w:t>
      </w:r>
      <w:r w:rsidR="00374572">
        <w:t xml:space="preserve">in the product database </w:t>
      </w:r>
      <w:r w:rsidR="00590061">
        <w:t xml:space="preserve">according to the product recommend by ChatGPT based on the trending item. </w:t>
      </w:r>
      <w:r w:rsidR="00C6665E">
        <w:t xml:space="preserve">The threshold for the </w:t>
      </w:r>
      <w:proofErr w:type="spellStart"/>
      <w:r w:rsidR="00C6665E">
        <w:t>Levenshtein</w:t>
      </w:r>
      <w:proofErr w:type="spellEnd"/>
      <w:r w:rsidR="00C6665E">
        <w:t xml:space="preserve"> distance is set at </w:t>
      </w:r>
      <w:r w:rsidR="00BA5710">
        <w:t>60.</w:t>
      </w:r>
      <w:r w:rsidR="002A57B5">
        <w:t xml:space="preserve"> </w:t>
      </w:r>
      <w:r w:rsidR="00201863">
        <w:t>F</w:t>
      </w:r>
      <w:r w:rsidR="003A6742">
        <w:t>igure 2.</w:t>
      </w:r>
      <w:r w:rsidR="00562EE9">
        <w:t>6</w:t>
      </w:r>
      <w:r w:rsidR="003A6742">
        <w:t xml:space="preserve"> shows the </w:t>
      </w:r>
      <w:r w:rsidR="00EE5EEB">
        <w:t>python</w:t>
      </w:r>
      <w:r w:rsidR="00802E6D">
        <w:t xml:space="preserve"> function</w:t>
      </w:r>
      <w:r w:rsidR="00EE5EEB">
        <w:t xml:space="preserve"> code that </w:t>
      </w:r>
      <w:r w:rsidR="00C7112F">
        <w:t>finds</w:t>
      </w:r>
      <w:r w:rsidR="00C55A1C">
        <w:t xml:space="preserve"> </w:t>
      </w:r>
      <w:r w:rsidR="003A743C">
        <w:t>a</w:t>
      </w:r>
      <w:r w:rsidR="00C55A1C">
        <w:t xml:space="preserve"> similar product </w:t>
      </w:r>
      <w:r w:rsidR="005A6F99">
        <w:t xml:space="preserve">in the product </w:t>
      </w:r>
      <w:r w:rsidR="008E49F4">
        <w:t>table.</w:t>
      </w:r>
      <w:r w:rsidR="00EE5EEB">
        <w:t xml:space="preserve"> </w:t>
      </w:r>
    </w:p>
    <w:p w:rsidR="00FC53BE" w:rsidP="002A57B5" w:rsidRDefault="00FC53BE" w14:paraId="37726911" w14:textId="77777777">
      <w:pPr>
        <w:ind w:firstLine="0"/>
      </w:pPr>
    </w:p>
    <w:p w:rsidR="00BB0BF3" w:rsidP="002A57B5" w:rsidRDefault="00BB0BF3" w14:paraId="1B33DE3D" w14:textId="0A10436A">
      <w:pPr>
        <w:ind w:firstLine="0"/>
      </w:pPr>
      <w:r w:rsidRPr="00BB0BF3">
        <w:rPr>
          <w:noProof/>
        </w:rPr>
        <w:drawing>
          <wp:inline distT="0" distB="0" distL="0" distR="0" wp14:anchorId="2CF6F5AD" wp14:editId="6DA6C33C">
            <wp:extent cx="5943600" cy="1358900"/>
            <wp:effectExtent l="0" t="0" r="0" b="0"/>
            <wp:docPr id="728752812" name="Picture 728752812" descr="A picture containing text, font, softwar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752812" name="Picture 1" descr="A picture containing text, font, software, screenshot&#10;&#10;Description automatically generated"/>
                    <pic:cNvPicPr/>
                  </pic:nvPicPr>
                  <pic:blipFill>
                    <a:blip r:embed="rId17"/>
                    <a:stretch>
                      <a:fillRect/>
                    </a:stretch>
                  </pic:blipFill>
                  <pic:spPr>
                    <a:xfrm>
                      <a:off x="0" y="0"/>
                      <a:ext cx="5943600" cy="1358900"/>
                    </a:xfrm>
                    <a:prstGeom prst="rect">
                      <a:avLst/>
                    </a:prstGeom>
                  </pic:spPr>
                </pic:pic>
              </a:graphicData>
            </a:graphic>
          </wp:inline>
        </w:drawing>
      </w:r>
    </w:p>
    <w:p w:rsidR="0032055B" w:rsidP="00D25ECA" w:rsidRDefault="0044596C" w14:paraId="534E5AC6" w14:textId="43378560">
      <w:pPr>
        <w:spacing w:line="480" w:lineRule="auto"/>
        <w:ind w:firstLine="0"/>
        <w:jc w:val="center"/>
      </w:pPr>
      <w:r>
        <w:t>Figure 2.</w:t>
      </w:r>
      <w:r w:rsidR="00C71C5C">
        <w:t>6</w:t>
      </w:r>
      <w:r w:rsidR="00735C9E">
        <w:t xml:space="preserve">: </w:t>
      </w:r>
      <w:r w:rsidR="00285707">
        <w:t>Python function that find similar product with Fuzzy Search Algorithm</w:t>
      </w:r>
    </w:p>
    <w:p w:rsidR="00725EEC" w:rsidRDefault="00725EEC" w14:paraId="608DB7A0" w14:textId="59F6B9A0">
      <w:pPr>
        <w:spacing w:line="259" w:lineRule="auto"/>
        <w:ind w:firstLine="0"/>
        <w:jc w:val="left"/>
        <w:rPr>
          <w:rFonts w:eastAsiaTheme="majorEastAsia" w:cstheme="majorBidi"/>
          <w:b/>
          <w:bCs/>
          <w:sz w:val="32"/>
          <w:szCs w:val="32"/>
        </w:rPr>
      </w:pPr>
      <w:r>
        <w:br w:type="page"/>
      </w:r>
    </w:p>
    <w:p w:rsidR="0032055B" w:rsidP="00DE0B9C" w:rsidRDefault="0032055B" w14:paraId="7FFD47F3" w14:textId="4F85F17A">
      <w:pPr>
        <w:pStyle w:val="Heading1"/>
      </w:pPr>
      <w:bookmarkStart w:name="_Toc138364986" w:id="14"/>
      <w:r>
        <w:t>Results &amp; Discussions</w:t>
      </w:r>
      <w:bookmarkEnd w:id="14"/>
    </w:p>
    <w:p w:rsidR="006C1E8D" w:rsidP="00AA56B1" w:rsidRDefault="001A323E" w14:paraId="622167DA" w14:textId="29B32042">
      <w:pPr>
        <w:ind w:firstLine="0"/>
      </w:pPr>
      <w:r>
        <w:t xml:space="preserve">This </w:t>
      </w:r>
      <w:r w:rsidR="00695078">
        <w:t>chapter</w:t>
      </w:r>
      <w:r>
        <w:t xml:space="preserve"> </w:t>
      </w:r>
      <w:r w:rsidR="00C04FFE">
        <w:t>presents</w:t>
      </w:r>
      <w:r w:rsidR="007C0C2C">
        <w:t xml:space="preserve"> the result</w:t>
      </w:r>
      <w:r w:rsidR="00B5241B">
        <w:t xml:space="preserve"> and discussion for the project. </w:t>
      </w:r>
      <w:r w:rsidR="0038068D">
        <w:t xml:space="preserve">Section 3.1 </w:t>
      </w:r>
      <w:r w:rsidR="00042C04">
        <w:t>discusses</w:t>
      </w:r>
      <w:r w:rsidR="0038068D">
        <w:t xml:space="preserve"> the dataset used in the </w:t>
      </w:r>
      <w:r w:rsidR="00747E99">
        <w:t>projects.</w:t>
      </w:r>
      <w:r w:rsidR="009B0493">
        <w:t xml:space="preserve"> </w:t>
      </w:r>
      <w:r w:rsidR="009800A9">
        <w:t xml:space="preserve">Next, the result of trending </w:t>
      </w:r>
      <w:r w:rsidR="00F931B6">
        <w:t>items</w:t>
      </w:r>
      <w:r w:rsidR="009800A9">
        <w:t xml:space="preserve"> from Google Trend and </w:t>
      </w:r>
      <w:r w:rsidR="002E5900">
        <w:t xml:space="preserve">data pipeline are discussed in section 3.2 and 3.3 respectively. </w:t>
      </w:r>
      <w:r w:rsidR="00F575F1">
        <w:t xml:space="preserve">Furthermore, section 3.4 discusses the </w:t>
      </w:r>
      <w:r w:rsidR="0088559C">
        <w:t>final product</w:t>
      </w:r>
      <w:r w:rsidR="000E178C">
        <w:t xml:space="preserve"> of data application </w:t>
      </w:r>
      <w:r w:rsidR="009C1794">
        <w:t xml:space="preserve">developed </w:t>
      </w:r>
      <w:r w:rsidR="008D53C0">
        <w:t>with</w:t>
      </w:r>
      <w:r w:rsidR="009C1794">
        <w:t xml:space="preserve"> </w:t>
      </w:r>
      <w:proofErr w:type="spellStart"/>
      <w:r w:rsidR="009C1794">
        <w:t>streamlit</w:t>
      </w:r>
      <w:proofErr w:type="spellEnd"/>
      <w:r w:rsidR="004730D8">
        <w:t xml:space="preserve">. Lastly, section </w:t>
      </w:r>
      <w:r w:rsidR="00C27ECD">
        <w:t xml:space="preserve">3.5 </w:t>
      </w:r>
      <w:r w:rsidR="00451FF1">
        <w:t>compares</w:t>
      </w:r>
      <w:r w:rsidR="00C27ECD">
        <w:t xml:space="preserve"> </w:t>
      </w:r>
      <w:r w:rsidR="00AC4961">
        <w:t>using</w:t>
      </w:r>
      <w:r w:rsidR="00C27ECD">
        <w:t xml:space="preserve"> MySQL and MongoDB</w:t>
      </w:r>
      <w:r w:rsidR="00E66D51">
        <w:t xml:space="preserve"> as data source</w:t>
      </w:r>
      <w:r w:rsidR="00A170CD">
        <w:t>s</w:t>
      </w:r>
      <w:r w:rsidR="00B223DE">
        <w:t>.</w:t>
      </w:r>
    </w:p>
    <w:p w:rsidRPr="006C1E8D" w:rsidR="00B223DE" w:rsidP="00AA56B1" w:rsidRDefault="00B223DE" w14:paraId="25837FE1" w14:textId="77777777">
      <w:pPr>
        <w:ind w:firstLine="0"/>
      </w:pPr>
    </w:p>
    <w:p w:rsidR="006A6105" w:rsidP="00163425" w:rsidRDefault="00196126" w14:paraId="51A1CD16" w14:textId="39616825">
      <w:pPr>
        <w:pStyle w:val="Heading2"/>
      </w:pPr>
      <w:bookmarkStart w:name="_Toc138364987" w:id="15"/>
      <w:r>
        <w:t>Dataset</w:t>
      </w:r>
      <w:r w:rsidR="00AB5B74">
        <w:t>s</w:t>
      </w:r>
      <w:bookmarkEnd w:id="15"/>
    </w:p>
    <w:p w:rsidR="003E65BC" w:rsidP="003E65BC" w:rsidRDefault="00295D16" w14:paraId="5D914470" w14:textId="0EEF528E">
      <w:pPr>
        <w:ind w:firstLine="0"/>
      </w:pPr>
      <w:r>
        <w:t xml:space="preserve">The dataset used in this project </w:t>
      </w:r>
      <w:r w:rsidR="0068655A">
        <w:t>is taken from Kaggle</w:t>
      </w:r>
      <w:r w:rsidR="008B053F">
        <w:t xml:space="preserve"> of Amazon product sales dataset 2023</w:t>
      </w:r>
      <w:r w:rsidR="00221DAA">
        <w:t xml:space="preserve"> (</w:t>
      </w:r>
      <w:proofErr w:type="spellStart"/>
      <w:r w:rsidR="00221DAA">
        <w:t>Parab</w:t>
      </w:r>
      <w:proofErr w:type="spellEnd"/>
      <w:r w:rsidR="00221DAA">
        <w:t>, 2023)</w:t>
      </w:r>
      <w:r w:rsidR="008B053F">
        <w:t xml:space="preserve">. </w:t>
      </w:r>
      <w:r w:rsidR="00C00408">
        <w:t xml:space="preserve">The dataset </w:t>
      </w:r>
      <w:r w:rsidR="00BD1469">
        <w:t>contains</w:t>
      </w:r>
      <w:r w:rsidR="00C00408">
        <w:t xml:space="preserve"> </w:t>
      </w:r>
      <w:r w:rsidR="00E04E70">
        <w:t xml:space="preserve">142 categories </w:t>
      </w:r>
      <w:r w:rsidR="00500141">
        <w:t xml:space="preserve">of </w:t>
      </w:r>
      <w:r w:rsidR="00C71653">
        <w:t>Amazon products</w:t>
      </w:r>
      <w:r w:rsidR="00704D37">
        <w:t xml:space="preserve"> with more than 300,000 products</w:t>
      </w:r>
      <w:r w:rsidR="00A237AB">
        <w:t xml:space="preserve">. </w:t>
      </w:r>
      <w:r w:rsidR="001F3105">
        <w:t xml:space="preserve">The dataset </w:t>
      </w:r>
      <w:r w:rsidR="001D2400">
        <w:t>contains</w:t>
      </w:r>
      <w:r w:rsidR="001F3105">
        <w:t xml:space="preserve"> 1</w:t>
      </w:r>
      <w:r w:rsidR="001D2400">
        <w:t>1</w:t>
      </w:r>
      <w:r w:rsidR="001F3105">
        <w:t xml:space="preserve"> attributes which </w:t>
      </w:r>
      <w:r w:rsidR="005B1727">
        <w:t>are</w:t>
      </w:r>
      <w:r w:rsidR="001F3105">
        <w:t xml:space="preserve"> listed in table 3.1.</w:t>
      </w:r>
      <w:r w:rsidR="0064064C">
        <w:t xml:space="preserve"> </w:t>
      </w:r>
      <w:proofErr w:type="spellStart"/>
      <w:r w:rsidRPr="006D4A3C" w:rsidR="0064064C">
        <w:rPr>
          <w:i/>
          <w:iCs/>
        </w:rPr>
        <w:t>product_id</w:t>
      </w:r>
      <w:proofErr w:type="spellEnd"/>
      <w:r w:rsidR="0064064C">
        <w:t xml:space="preserve"> attribute is added after combining all the </w:t>
      </w:r>
      <w:r w:rsidR="006E0E6F">
        <w:t xml:space="preserve">csv file from the Kaggle into one big </w:t>
      </w:r>
      <w:r w:rsidR="0018252E">
        <w:t>dataset.</w:t>
      </w:r>
      <w:r w:rsidR="001F3105">
        <w:t xml:space="preserve"> </w:t>
      </w:r>
      <w:r w:rsidR="00A237AB">
        <w:t xml:space="preserve">The dataset is then split into </w:t>
      </w:r>
      <w:r w:rsidR="00377608">
        <w:t xml:space="preserve">two </w:t>
      </w:r>
      <w:r w:rsidR="009678FE">
        <w:t>datasets</w:t>
      </w:r>
      <w:r w:rsidR="00DA2450">
        <w:t xml:space="preserve"> by </w:t>
      </w:r>
      <w:r w:rsidR="00ED2135">
        <w:t xml:space="preserve">splitting from the middle. </w:t>
      </w:r>
      <w:r w:rsidR="00237B85">
        <w:t xml:space="preserve">This is to </w:t>
      </w:r>
      <w:r w:rsidR="00B90C2B">
        <w:t xml:space="preserve">split the dataset into two different </w:t>
      </w:r>
      <w:r w:rsidR="00C10325">
        <w:t>inputs</w:t>
      </w:r>
      <w:r w:rsidR="00B90C2B">
        <w:t xml:space="preserve"> </w:t>
      </w:r>
      <w:r w:rsidR="00E138BA">
        <w:t>for two groups.</w:t>
      </w:r>
      <w:r w:rsidR="00DE0100">
        <w:t xml:space="preserve"> </w:t>
      </w:r>
      <w:r w:rsidR="001C4BDF">
        <w:t xml:space="preserve">For </w:t>
      </w:r>
      <w:r w:rsidR="00880C54">
        <w:t xml:space="preserve">our group, we are using </w:t>
      </w:r>
      <w:r w:rsidR="008B723C">
        <w:t>the second</w:t>
      </w:r>
      <w:r w:rsidR="00D85C04">
        <w:t xml:space="preserve"> part of the dataset </w:t>
      </w:r>
      <w:r w:rsidR="00AA4997">
        <w:t>as the input</w:t>
      </w:r>
      <w:r w:rsidR="00002CFC">
        <w:t>, the example of the dataset is shown as Figure 3.1</w:t>
      </w:r>
      <w:r w:rsidR="008144A2">
        <w:t>.</w:t>
      </w:r>
      <w:r w:rsidR="007213DC">
        <w:t xml:space="preserve"> As can </w:t>
      </w:r>
      <w:r w:rsidR="000F54DC">
        <w:t>see</w:t>
      </w:r>
      <w:r w:rsidR="007213DC">
        <w:t xml:space="preserve"> from </w:t>
      </w:r>
      <w:r w:rsidR="00FB0E58">
        <w:t>Figure</w:t>
      </w:r>
      <w:r w:rsidR="007213DC">
        <w:t xml:space="preserve"> 3.1, </w:t>
      </w:r>
      <w:r w:rsidR="00CF3E09">
        <w:t>the product id starts from 198,123</w:t>
      </w:r>
      <w:r w:rsidR="009C749B">
        <w:t xml:space="preserve"> instead of </w:t>
      </w:r>
      <w:r w:rsidR="003E07E5">
        <w:t>1, this is to indicate that the</w:t>
      </w:r>
      <w:r w:rsidR="000D0675">
        <w:t xml:space="preserve"> input</w:t>
      </w:r>
      <w:r w:rsidR="003E07E5">
        <w:t xml:space="preserve"> dataset is</w:t>
      </w:r>
      <w:r w:rsidR="0075317C">
        <w:t xml:space="preserve"> different</w:t>
      </w:r>
      <w:r w:rsidR="00DD52D0">
        <w:t xml:space="preserve"> </w:t>
      </w:r>
      <w:r w:rsidR="004C29D0">
        <w:t>with another group.</w:t>
      </w:r>
      <w:r w:rsidR="00BC25AB">
        <w:t xml:space="preserve"> As the input dataset is different, hence the recommended product at the </w:t>
      </w:r>
      <w:r w:rsidR="00400475">
        <w:t>final product of data application is also different</w:t>
      </w:r>
      <w:r w:rsidR="0029621D">
        <w:t>.</w:t>
      </w:r>
    </w:p>
    <w:p w:rsidR="00B67D5C" w:rsidP="003E65BC" w:rsidRDefault="00B67D5C" w14:paraId="2BCD877C" w14:textId="77777777">
      <w:pPr>
        <w:ind w:firstLine="0"/>
      </w:pPr>
    </w:p>
    <w:tbl>
      <w:tblPr>
        <w:tblStyle w:val="TableGrid"/>
        <w:tblW w:w="0" w:type="auto"/>
        <w:tblLook w:val="04A0" w:firstRow="1" w:lastRow="0" w:firstColumn="1" w:lastColumn="0" w:noHBand="0" w:noVBand="1"/>
      </w:tblPr>
      <w:tblGrid>
        <w:gridCol w:w="3256"/>
        <w:gridCol w:w="6094"/>
      </w:tblGrid>
      <w:tr w:rsidR="00683F34" w:rsidTr="00405235" w14:paraId="10B6462D" w14:textId="77777777">
        <w:tc>
          <w:tcPr>
            <w:tcW w:w="3256" w:type="dxa"/>
          </w:tcPr>
          <w:p w:rsidRPr="00A94096" w:rsidR="00683F34" w:rsidP="003E65BC" w:rsidRDefault="00683F34" w14:paraId="1C39F300" w14:textId="435132BC">
            <w:pPr>
              <w:ind w:firstLine="0"/>
              <w:rPr>
                <w:b/>
                <w:bCs/>
              </w:rPr>
            </w:pPr>
            <w:r w:rsidRPr="00A94096">
              <w:rPr>
                <w:b/>
                <w:bCs/>
              </w:rPr>
              <w:t>Attribute name</w:t>
            </w:r>
          </w:p>
        </w:tc>
        <w:tc>
          <w:tcPr>
            <w:tcW w:w="6094" w:type="dxa"/>
          </w:tcPr>
          <w:p w:rsidRPr="00A94096" w:rsidR="00683F34" w:rsidP="003E65BC" w:rsidRDefault="00683F34" w14:paraId="762BFDD8" w14:textId="052113FF">
            <w:pPr>
              <w:ind w:firstLine="0"/>
              <w:rPr>
                <w:b/>
                <w:bCs/>
              </w:rPr>
            </w:pPr>
            <w:r w:rsidRPr="00A94096">
              <w:rPr>
                <w:b/>
                <w:bCs/>
              </w:rPr>
              <w:t>Description</w:t>
            </w:r>
          </w:p>
        </w:tc>
      </w:tr>
      <w:tr w:rsidR="00683F34" w:rsidTr="00405235" w14:paraId="60CF27CB" w14:textId="77777777">
        <w:tc>
          <w:tcPr>
            <w:tcW w:w="3256" w:type="dxa"/>
          </w:tcPr>
          <w:p w:rsidR="00683F34" w:rsidP="003E65BC" w:rsidRDefault="002E2810" w14:paraId="3BAEE5D1" w14:textId="38656E9B">
            <w:pPr>
              <w:ind w:firstLine="0"/>
            </w:pPr>
            <w:proofErr w:type="spellStart"/>
            <w:r w:rsidRPr="002E2810">
              <w:t>product_id</w:t>
            </w:r>
            <w:proofErr w:type="spellEnd"/>
          </w:p>
        </w:tc>
        <w:tc>
          <w:tcPr>
            <w:tcW w:w="6094" w:type="dxa"/>
          </w:tcPr>
          <w:p w:rsidR="00683F34" w:rsidP="003E65BC" w:rsidRDefault="00FF1510" w14:paraId="3FB368FA" w14:textId="13D28219">
            <w:pPr>
              <w:ind w:firstLine="0"/>
            </w:pPr>
            <w:r>
              <w:t>The unique identifier of the product</w:t>
            </w:r>
          </w:p>
        </w:tc>
      </w:tr>
      <w:tr w:rsidR="00683F34" w:rsidTr="00405235" w14:paraId="5EFF07DC" w14:textId="77777777">
        <w:tc>
          <w:tcPr>
            <w:tcW w:w="3256" w:type="dxa"/>
          </w:tcPr>
          <w:p w:rsidR="00683F34" w:rsidP="002E2810" w:rsidRDefault="002E2810" w14:paraId="063682F2" w14:textId="616D61CA">
            <w:pPr>
              <w:spacing w:line="240" w:lineRule="auto"/>
              <w:ind w:firstLine="0"/>
            </w:pPr>
            <w:proofErr w:type="spellStart"/>
            <w:r>
              <w:t>product_name</w:t>
            </w:r>
            <w:proofErr w:type="spellEnd"/>
          </w:p>
        </w:tc>
        <w:tc>
          <w:tcPr>
            <w:tcW w:w="6094" w:type="dxa"/>
          </w:tcPr>
          <w:p w:rsidR="00683F34" w:rsidP="003E65BC" w:rsidRDefault="007E4DDB" w14:paraId="744A3C7A" w14:textId="2215BDF5">
            <w:pPr>
              <w:ind w:firstLine="0"/>
            </w:pPr>
            <w:r w:rsidRPr="007E4DDB">
              <w:t>The name of the product</w:t>
            </w:r>
          </w:p>
        </w:tc>
      </w:tr>
      <w:tr w:rsidR="00683F34" w:rsidTr="00405235" w14:paraId="5ACF33E1" w14:textId="77777777">
        <w:tc>
          <w:tcPr>
            <w:tcW w:w="3256" w:type="dxa"/>
          </w:tcPr>
          <w:p w:rsidR="00683F34" w:rsidP="002E2810" w:rsidRDefault="002E2810" w14:paraId="78DD605B" w14:textId="34126C91">
            <w:pPr>
              <w:spacing w:line="240" w:lineRule="auto"/>
              <w:ind w:firstLine="0"/>
            </w:pPr>
            <w:proofErr w:type="spellStart"/>
            <w:r>
              <w:t>product_main_category</w:t>
            </w:r>
            <w:proofErr w:type="spellEnd"/>
          </w:p>
        </w:tc>
        <w:tc>
          <w:tcPr>
            <w:tcW w:w="6094" w:type="dxa"/>
          </w:tcPr>
          <w:p w:rsidR="00683F34" w:rsidP="003E65BC" w:rsidRDefault="007E4DDB" w14:paraId="5FC6704D" w14:textId="27A04375">
            <w:pPr>
              <w:ind w:firstLine="0"/>
            </w:pPr>
            <w:r w:rsidRPr="007E4DDB">
              <w:t xml:space="preserve">The main category of the product </w:t>
            </w:r>
            <w:r w:rsidRPr="007E4DDB" w:rsidR="009A318E">
              <w:t>belongs</w:t>
            </w:r>
          </w:p>
        </w:tc>
      </w:tr>
      <w:tr w:rsidR="00683F34" w:rsidTr="00405235" w14:paraId="7BB93571" w14:textId="77777777">
        <w:tc>
          <w:tcPr>
            <w:tcW w:w="3256" w:type="dxa"/>
          </w:tcPr>
          <w:p w:rsidR="00683F34" w:rsidP="006C4ABB" w:rsidRDefault="00A550B4" w14:paraId="5A062CE2" w14:textId="52AC155A">
            <w:pPr>
              <w:spacing w:line="240" w:lineRule="auto"/>
              <w:ind w:firstLine="0"/>
            </w:pPr>
            <w:proofErr w:type="spellStart"/>
            <w:r>
              <w:t>product_sub_category</w:t>
            </w:r>
            <w:proofErr w:type="spellEnd"/>
          </w:p>
        </w:tc>
        <w:tc>
          <w:tcPr>
            <w:tcW w:w="6094" w:type="dxa"/>
          </w:tcPr>
          <w:p w:rsidR="00683F34" w:rsidP="003E65BC" w:rsidRDefault="007E4DDB" w14:paraId="39F4B464" w14:textId="336950D6">
            <w:pPr>
              <w:ind w:firstLine="0"/>
            </w:pPr>
            <w:r w:rsidRPr="007E4DDB">
              <w:t xml:space="preserve">The </w:t>
            </w:r>
            <w:r w:rsidR="009A318E">
              <w:t>sub</w:t>
            </w:r>
            <w:r w:rsidRPr="007E4DDB" w:rsidR="009A318E">
              <w:t>category</w:t>
            </w:r>
            <w:r w:rsidRPr="007E4DDB">
              <w:t xml:space="preserve"> of the product </w:t>
            </w:r>
            <w:r w:rsidRPr="007E4DDB" w:rsidR="009A318E">
              <w:t>belongs</w:t>
            </w:r>
          </w:p>
        </w:tc>
      </w:tr>
      <w:tr w:rsidR="00683F34" w:rsidTr="00405235" w14:paraId="1BE9198A" w14:textId="77777777">
        <w:tc>
          <w:tcPr>
            <w:tcW w:w="3256" w:type="dxa"/>
          </w:tcPr>
          <w:p w:rsidR="00683F34" w:rsidP="00393566" w:rsidRDefault="00393566" w14:paraId="0B443D72" w14:textId="3BD253D7">
            <w:pPr>
              <w:spacing w:line="240" w:lineRule="auto"/>
              <w:ind w:firstLine="0"/>
            </w:pPr>
            <w:proofErr w:type="spellStart"/>
            <w:r>
              <w:t>product_image_link</w:t>
            </w:r>
            <w:proofErr w:type="spellEnd"/>
          </w:p>
        </w:tc>
        <w:tc>
          <w:tcPr>
            <w:tcW w:w="6094" w:type="dxa"/>
          </w:tcPr>
          <w:p w:rsidR="00683F34" w:rsidP="003E65BC" w:rsidRDefault="00063D3A" w14:paraId="53F5E899" w14:textId="3A078CA8">
            <w:pPr>
              <w:ind w:firstLine="0"/>
            </w:pPr>
            <w:r w:rsidRPr="00063D3A">
              <w:t>The image of the product look like</w:t>
            </w:r>
          </w:p>
        </w:tc>
      </w:tr>
      <w:tr w:rsidR="00683F34" w:rsidTr="00405235" w14:paraId="79093414" w14:textId="77777777">
        <w:tc>
          <w:tcPr>
            <w:tcW w:w="3256" w:type="dxa"/>
          </w:tcPr>
          <w:p w:rsidR="00683F34" w:rsidP="00393566" w:rsidRDefault="00393566" w14:paraId="58858272" w14:textId="3416F428">
            <w:pPr>
              <w:spacing w:line="240" w:lineRule="auto"/>
              <w:ind w:firstLine="0"/>
            </w:pPr>
            <w:proofErr w:type="spellStart"/>
            <w:r>
              <w:t>product_link</w:t>
            </w:r>
            <w:proofErr w:type="spellEnd"/>
          </w:p>
        </w:tc>
        <w:tc>
          <w:tcPr>
            <w:tcW w:w="6094" w:type="dxa"/>
          </w:tcPr>
          <w:p w:rsidR="00683F34" w:rsidP="003E65BC" w:rsidRDefault="004A0EF9" w14:paraId="14EA3BEA" w14:textId="1D58AF87">
            <w:pPr>
              <w:ind w:firstLine="0"/>
            </w:pPr>
            <w:r w:rsidRPr="004A0EF9">
              <w:t>The amazon website reference link of the product</w:t>
            </w:r>
          </w:p>
        </w:tc>
      </w:tr>
      <w:tr w:rsidR="00683F34" w:rsidTr="00405235" w14:paraId="3D305E76" w14:textId="77777777">
        <w:tc>
          <w:tcPr>
            <w:tcW w:w="3256" w:type="dxa"/>
          </w:tcPr>
          <w:p w:rsidR="00683F34" w:rsidP="00393566" w:rsidRDefault="00393566" w14:paraId="711FECAE" w14:textId="2BC0EDA6">
            <w:pPr>
              <w:spacing w:line="240" w:lineRule="auto"/>
              <w:ind w:firstLine="0"/>
            </w:pPr>
            <w:proofErr w:type="spellStart"/>
            <w:r>
              <w:t>product_ratings</w:t>
            </w:r>
            <w:proofErr w:type="spellEnd"/>
          </w:p>
        </w:tc>
        <w:tc>
          <w:tcPr>
            <w:tcW w:w="6094" w:type="dxa"/>
          </w:tcPr>
          <w:p w:rsidR="00683F34" w:rsidP="003E65BC" w:rsidRDefault="004A0EF9" w14:paraId="70C7D481" w14:textId="27432053">
            <w:pPr>
              <w:ind w:firstLine="0"/>
            </w:pPr>
            <w:r w:rsidRPr="004A0EF9">
              <w:t>The ratings given by amazon customers of the product</w:t>
            </w:r>
          </w:p>
        </w:tc>
      </w:tr>
      <w:tr w:rsidR="00393566" w:rsidTr="00405235" w14:paraId="63455915" w14:textId="77777777">
        <w:tc>
          <w:tcPr>
            <w:tcW w:w="3256" w:type="dxa"/>
          </w:tcPr>
          <w:p w:rsidR="00393566" w:rsidP="00393566" w:rsidRDefault="00393566" w14:paraId="00F233F3" w14:textId="4FB113A8">
            <w:pPr>
              <w:spacing w:line="240" w:lineRule="auto"/>
              <w:ind w:firstLine="0"/>
            </w:pPr>
            <w:proofErr w:type="spellStart"/>
            <w:r>
              <w:t>product_num_of_ratings</w:t>
            </w:r>
            <w:proofErr w:type="spellEnd"/>
          </w:p>
        </w:tc>
        <w:tc>
          <w:tcPr>
            <w:tcW w:w="6094" w:type="dxa"/>
          </w:tcPr>
          <w:p w:rsidR="00393566" w:rsidP="003E65BC" w:rsidRDefault="004A0EF9" w14:paraId="66BFB310" w14:textId="15EE7C2E">
            <w:pPr>
              <w:ind w:firstLine="0"/>
            </w:pPr>
            <w:r w:rsidRPr="004A0EF9">
              <w:t>The number of ratings given to this product in amazon shopping</w:t>
            </w:r>
          </w:p>
        </w:tc>
      </w:tr>
      <w:tr w:rsidR="00393566" w:rsidTr="00405235" w14:paraId="5F645C26" w14:textId="77777777">
        <w:tc>
          <w:tcPr>
            <w:tcW w:w="3256" w:type="dxa"/>
          </w:tcPr>
          <w:p w:rsidR="00393566" w:rsidP="00393566" w:rsidRDefault="00393566" w14:paraId="1D9A6F42" w14:textId="4AE2173C">
            <w:pPr>
              <w:spacing w:line="240" w:lineRule="auto"/>
              <w:ind w:firstLine="0"/>
            </w:pPr>
            <w:proofErr w:type="spellStart"/>
            <w:r>
              <w:t>product_discount_price</w:t>
            </w:r>
            <w:proofErr w:type="spellEnd"/>
          </w:p>
        </w:tc>
        <w:tc>
          <w:tcPr>
            <w:tcW w:w="6094" w:type="dxa"/>
          </w:tcPr>
          <w:p w:rsidR="00393566" w:rsidP="003E65BC" w:rsidRDefault="00615066" w14:paraId="48AAE6C8" w14:textId="327B95D5">
            <w:pPr>
              <w:ind w:firstLine="0"/>
            </w:pPr>
            <w:r w:rsidRPr="00615066">
              <w:t>The discount prices of the product</w:t>
            </w:r>
          </w:p>
        </w:tc>
      </w:tr>
      <w:tr w:rsidR="0064677E" w:rsidTr="00405235" w14:paraId="4CD50AD5" w14:textId="77777777">
        <w:tc>
          <w:tcPr>
            <w:tcW w:w="3256" w:type="dxa"/>
          </w:tcPr>
          <w:p w:rsidR="0064677E" w:rsidP="00393566" w:rsidRDefault="0064677E" w14:paraId="115739F2" w14:textId="549D48DF">
            <w:pPr>
              <w:spacing w:line="240" w:lineRule="auto"/>
              <w:ind w:firstLine="0"/>
            </w:pPr>
            <w:proofErr w:type="spellStart"/>
            <w:r>
              <w:t>product_actual_price</w:t>
            </w:r>
            <w:proofErr w:type="spellEnd"/>
          </w:p>
        </w:tc>
        <w:tc>
          <w:tcPr>
            <w:tcW w:w="6094" w:type="dxa"/>
          </w:tcPr>
          <w:p w:rsidR="0064677E" w:rsidP="003E65BC" w:rsidRDefault="00615066" w14:paraId="5A56BE72" w14:textId="0175851C">
            <w:pPr>
              <w:ind w:firstLine="0"/>
            </w:pPr>
            <w:r w:rsidRPr="00615066">
              <w:t>The actual MRP of the product</w:t>
            </w:r>
          </w:p>
        </w:tc>
      </w:tr>
    </w:tbl>
    <w:p w:rsidR="00607684" w:rsidP="003E1CB9" w:rsidRDefault="003759E5" w14:paraId="02C48D97" w14:textId="643D0F93">
      <w:pPr>
        <w:spacing w:before="240" w:after="0"/>
        <w:ind w:firstLine="0"/>
        <w:jc w:val="center"/>
      </w:pPr>
      <w:r>
        <w:t>Table 3.1: Attributes in the dataset</w:t>
      </w:r>
    </w:p>
    <w:p w:rsidR="00903D7C" w:rsidP="003E65BC" w:rsidRDefault="00903D7C" w14:paraId="15BD3A71" w14:textId="77777777">
      <w:pPr>
        <w:ind w:firstLine="0"/>
      </w:pPr>
    </w:p>
    <w:p w:rsidR="00193B3A" w:rsidP="003E65BC" w:rsidRDefault="00193B3A" w14:paraId="33E96BDE" w14:textId="457BD6BC">
      <w:pPr>
        <w:ind w:firstLine="0"/>
      </w:pPr>
      <w:r w:rsidRPr="00193B3A">
        <w:rPr>
          <w:noProof/>
        </w:rPr>
        <w:drawing>
          <wp:inline distT="0" distB="0" distL="0" distR="0" wp14:anchorId="3AE9BBE5" wp14:editId="4BDAF9AF">
            <wp:extent cx="5943600" cy="1226185"/>
            <wp:effectExtent l="0" t="0" r="0" b="0"/>
            <wp:docPr id="1440598795" name="Picture 1440598795"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0598795" name="Picture 1" descr="A screenshot of a computer&#10;&#10;Description automatically generated with low confidence"/>
                    <pic:cNvPicPr/>
                  </pic:nvPicPr>
                  <pic:blipFill>
                    <a:blip r:embed="rId18"/>
                    <a:stretch>
                      <a:fillRect/>
                    </a:stretch>
                  </pic:blipFill>
                  <pic:spPr>
                    <a:xfrm>
                      <a:off x="0" y="0"/>
                      <a:ext cx="5943600" cy="1226185"/>
                    </a:xfrm>
                    <a:prstGeom prst="rect">
                      <a:avLst/>
                    </a:prstGeom>
                  </pic:spPr>
                </pic:pic>
              </a:graphicData>
            </a:graphic>
          </wp:inline>
        </w:drawing>
      </w:r>
    </w:p>
    <w:p w:rsidR="00295D16" w:rsidP="001D5DE2" w:rsidRDefault="003306DF" w14:paraId="71DD6D73" w14:textId="2F53FA1E">
      <w:pPr>
        <w:ind w:firstLine="0"/>
        <w:jc w:val="center"/>
      </w:pPr>
      <w:r>
        <w:t>Figure 3.1</w:t>
      </w:r>
      <w:r w:rsidR="0069153E">
        <w:t xml:space="preserve">: </w:t>
      </w:r>
      <w:r w:rsidR="00DF3286">
        <w:t xml:space="preserve">Second part of </w:t>
      </w:r>
      <w:r w:rsidR="00D44BC3">
        <w:t xml:space="preserve">Amazon </w:t>
      </w:r>
      <w:r w:rsidR="003C34C9">
        <w:t>p</w:t>
      </w:r>
      <w:r w:rsidR="0069153E">
        <w:t>roduct data</w:t>
      </w:r>
      <w:r w:rsidR="00286509">
        <w:t>set</w:t>
      </w:r>
    </w:p>
    <w:p w:rsidR="00813BC0" w:rsidP="00813BC0" w:rsidRDefault="00813BC0" w14:paraId="6FB92530" w14:textId="77777777">
      <w:pPr>
        <w:ind w:firstLine="0"/>
      </w:pPr>
    </w:p>
    <w:p w:rsidR="003E65BC" w:rsidP="00C00EF3" w:rsidRDefault="0089581A" w14:paraId="2FB9FC92" w14:textId="3615D847">
      <w:pPr>
        <w:pStyle w:val="Heading2"/>
      </w:pPr>
      <w:bookmarkStart w:name="_Toc138364988" w:id="16"/>
      <w:r>
        <w:t>Trending Results</w:t>
      </w:r>
      <w:bookmarkEnd w:id="16"/>
    </w:p>
    <w:p w:rsidR="637E0F54" w:rsidP="00145739" w:rsidRDefault="637E0F54" w14:paraId="5F756047" w14:textId="398D62BF">
      <w:pPr>
        <w:ind w:firstLine="0"/>
      </w:pPr>
      <w:r w:rsidRPr="1388ED9C">
        <w:rPr>
          <w:rFonts w:eastAsia="Times New Roman" w:cs="Times New Roman"/>
          <w:color w:val="000000" w:themeColor="text1"/>
          <w:szCs w:val="24"/>
        </w:rPr>
        <w:t xml:space="preserve">The search trends are </w:t>
      </w:r>
      <w:r w:rsidRPr="1388ED9C">
        <w:rPr>
          <w:rFonts w:eastAsia="Times New Roman" w:cs="Times New Roman"/>
          <w:szCs w:val="24"/>
        </w:rPr>
        <w:t xml:space="preserve">retrieved from Google Trends using </w:t>
      </w:r>
      <w:proofErr w:type="spellStart"/>
      <w:r w:rsidRPr="1388ED9C">
        <w:rPr>
          <w:rFonts w:eastAsia="Times New Roman" w:cs="Times New Roman"/>
          <w:szCs w:val="24"/>
        </w:rPr>
        <w:t>pytrends</w:t>
      </w:r>
      <w:proofErr w:type="spellEnd"/>
      <w:r w:rsidRPr="1388ED9C">
        <w:rPr>
          <w:rFonts w:eastAsia="Times New Roman" w:cs="Times New Roman"/>
          <w:szCs w:val="24"/>
        </w:rPr>
        <w:t xml:space="preserve"> library. The trending keywords are scraped from Google Trends </w:t>
      </w:r>
      <w:r w:rsidRPr="1388ED9C" w:rsidR="009D36A8">
        <w:rPr>
          <w:rFonts w:eastAsia="Times New Roman" w:cs="Times New Roman"/>
          <w:szCs w:val="24"/>
        </w:rPr>
        <w:t>daily</w:t>
      </w:r>
      <w:r w:rsidRPr="1388ED9C">
        <w:rPr>
          <w:rFonts w:eastAsia="Times New Roman" w:cs="Times New Roman"/>
          <w:szCs w:val="24"/>
        </w:rPr>
        <w:t>. The date is included to differentiate the data from one another. The results are kept in MongoDB under the “</w:t>
      </w:r>
      <w:proofErr w:type="spellStart"/>
      <w:r w:rsidRPr="1388ED9C">
        <w:rPr>
          <w:rFonts w:eastAsia="Times New Roman" w:cs="Times New Roman"/>
          <w:szCs w:val="24"/>
        </w:rPr>
        <w:t>GoogleTrend</w:t>
      </w:r>
      <w:proofErr w:type="spellEnd"/>
      <w:r w:rsidRPr="1388ED9C">
        <w:rPr>
          <w:rFonts w:eastAsia="Times New Roman" w:cs="Times New Roman"/>
          <w:szCs w:val="24"/>
        </w:rPr>
        <w:t xml:space="preserve">” database </w:t>
      </w:r>
      <w:r w:rsidRPr="1388ED9C">
        <w:rPr>
          <w:rFonts w:eastAsia="Times New Roman" w:cs="Times New Roman"/>
          <w:color w:val="000000" w:themeColor="text1"/>
          <w:szCs w:val="24"/>
        </w:rPr>
        <w:t xml:space="preserve">and “Trending” collection. A sample of the keywords data stored in MongoDB is shown in </w:t>
      </w:r>
      <w:r w:rsidRPr="002C5A98">
        <w:rPr>
          <w:rFonts w:eastAsia="Times New Roman" w:cs="Times New Roman"/>
          <w:color w:val="000000" w:themeColor="text1"/>
          <w:szCs w:val="24"/>
        </w:rPr>
        <w:t>Figure 3.</w:t>
      </w:r>
      <w:r w:rsidRPr="002C5A98" w:rsidR="007418AC">
        <w:rPr>
          <w:rFonts w:eastAsia="Times New Roman" w:cs="Times New Roman"/>
          <w:color w:val="000000" w:themeColor="text1"/>
          <w:szCs w:val="24"/>
        </w:rPr>
        <w:t>2</w:t>
      </w:r>
      <w:r w:rsidRPr="002C5A98">
        <w:rPr>
          <w:rFonts w:eastAsia="Times New Roman" w:cs="Times New Roman"/>
          <w:color w:val="000000" w:themeColor="text1"/>
          <w:szCs w:val="24"/>
        </w:rPr>
        <w:t>.</w:t>
      </w:r>
    </w:p>
    <w:p w:rsidR="637E0F54" w:rsidP="1388ED9C" w:rsidRDefault="637E0F54" w14:paraId="2B933E3C" w14:textId="5AED8324">
      <w:pPr>
        <w:jc w:val="center"/>
      </w:pPr>
      <w:r>
        <w:rPr>
          <w:noProof/>
        </w:rPr>
        <w:drawing>
          <wp:inline distT="0" distB="0" distL="0" distR="0" wp14:anchorId="22DA0F55" wp14:editId="66CE9EAA">
            <wp:extent cx="2886075" cy="3774703"/>
            <wp:effectExtent l="0" t="0" r="0" b="4445"/>
            <wp:docPr id="1553122728" name="Picture 1553122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2886075" cy="3774703"/>
                    </a:xfrm>
                    <a:prstGeom prst="rect">
                      <a:avLst/>
                    </a:prstGeom>
                  </pic:spPr>
                </pic:pic>
              </a:graphicData>
            </a:graphic>
          </wp:inline>
        </w:drawing>
      </w:r>
    </w:p>
    <w:p w:rsidR="637E0F54" w:rsidP="1388ED9C" w:rsidRDefault="637E0F54" w14:paraId="5B72134B" w14:textId="4E05C5EF">
      <w:pPr>
        <w:spacing w:line="480" w:lineRule="auto"/>
        <w:jc w:val="center"/>
      </w:pPr>
      <w:r w:rsidRPr="002C5A98">
        <w:rPr>
          <w:rFonts w:eastAsia="Times New Roman" w:cs="Times New Roman"/>
          <w:szCs w:val="24"/>
        </w:rPr>
        <w:t>Figure 3.</w:t>
      </w:r>
      <w:r w:rsidR="007418AC">
        <w:rPr>
          <w:rFonts w:eastAsia="Times New Roman" w:cs="Times New Roman"/>
          <w:szCs w:val="24"/>
        </w:rPr>
        <w:t>2</w:t>
      </w:r>
      <w:r w:rsidRPr="1388ED9C">
        <w:rPr>
          <w:rFonts w:eastAsia="Times New Roman" w:cs="Times New Roman"/>
          <w:szCs w:val="24"/>
        </w:rPr>
        <w:t>: A sample of keywords data stored in MongoDB.</w:t>
      </w:r>
    </w:p>
    <w:p w:rsidRPr="00557DC1" w:rsidR="00557DC1" w:rsidP="000F6E50" w:rsidRDefault="00557DC1" w14:paraId="444BA328" w14:textId="1A5A3104">
      <w:pPr>
        <w:ind w:firstLine="0"/>
      </w:pPr>
    </w:p>
    <w:p w:rsidR="00FB113E" w:rsidP="00ED7D42" w:rsidRDefault="00661376" w14:paraId="173923D3" w14:textId="5CC96B69">
      <w:pPr>
        <w:pStyle w:val="Heading2"/>
      </w:pPr>
      <w:bookmarkStart w:name="_Toc138364989" w:id="17"/>
      <w:r>
        <w:t>Data Pipeline</w:t>
      </w:r>
      <w:bookmarkEnd w:id="17"/>
    </w:p>
    <w:p w:rsidR="00705D68" w:rsidP="00FB113E" w:rsidRDefault="00A45948" w14:paraId="7E795C42" w14:textId="4C51C301">
      <w:pPr>
        <w:ind w:firstLine="0"/>
      </w:pPr>
      <w:r>
        <w:t xml:space="preserve">Apache </w:t>
      </w:r>
      <w:proofErr w:type="spellStart"/>
      <w:r>
        <w:t>Nifi</w:t>
      </w:r>
      <w:proofErr w:type="spellEnd"/>
      <w:r>
        <w:t xml:space="preserve"> </w:t>
      </w:r>
      <w:r w:rsidR="003D5AD2">
        <w:t xml:space="preserve">is used to </w:t>
      </w:r>
      <w:r w:rsidR="001D766C">
        <w:t xml:space="preserve">integrate the data from MySQL and MongoDB to Hive. </w:t>
      </w:r>
      <w:r w:rsidR="00E366CA">
        <w:t xml:space="preserve">There </w:t>
      </w:r>
      <w:r w:rsidR="0037424D">
        <w:t>are</w:t>
      </w:r>
      <w:r w:rsidR="00E366CA">
        <w:t xml:space="preserve"> two </w:t>
      </w:r>
      <w:r w:rsidR="00C159E8">
        <w:t>pipelines</w:t>
      </w:r>
      <w:r w:rsidR="00E366CA">
        <w:t xml:space="preserve"> used in this project</w:t>
      </w:r>
      <w:r w:rsidR="0061185D">
        <w:t xml:space="preserve"> as there </w:t>
      </w:r>
      <w:r w:rsidR="00B67CB0">
        <w:t>are</w:t>
      </w:r>
      <w:r w:rsidR="0061185D">
        <w:t xml:space="preserve"> two data sources. </w:t>
      </w:r>
      <w:r w:rsidR="00557D7E">
        <w:t>The first one is the MySQL to Hive data pipeline</w:t>
      </w:r>
      <w:r w:rsidR="00A66F09">
        <w:t xml:space="preserve"> where </w:t>
      </w:r>
      <w:r w:rsidR="006404DB">
        <w:t xml:space="preserve">the </w:t>
      </w:r>
      <w:r w:rsidR="00984136">
        <w:t xml:space="preserve">product </w:t>
      </w:r>
      <w:r w:rsidR="006404DB">
        <w:t xml:space="preserve">data is first query from MySQL database then </w:t>
      </w:r>
      <w:r w:rsidR="00013362">
        <w:t xml:space="preserve">it is converted to </w:t>
      </w:r>
      <w:r w:rsidR="009766D2">
        <w:t xml:space="preserve">csv and saved in </w:t>
      </w:r>
      <w:r w:rsidR="003A6C67">
        <w:t>HDFS</w:t>
      </w:r>
      <w:r w:rsidR="000D4DE3">
        <w:t xml:space="preserve">. </w:t>
      </w:r>
      <w:r w:rsidR="004556A8">
        <w:t>Then, the product data csv is loaded into Hive using LOAD DATA INTO TABLE query</w:t>
      </w:r>
      <w:r w:rsidR="008F62FB">
        <w:t xml:space="preserve">. </w:t>
      </w:r>
      <w:r w:rsidR="000D4DE3">
        <w:t>As the product data is</w:t>
      </w:r>
      <w:r w:rsidR="001567C7">
        <w:t xml:space="preserve"> huge and contain</w:t>
      </w:r>
      <w:r w:rsidR="00F34FDA">
        <w:t xml:space="preserve">s a lot of data, it is more efficient to use LOAD DATA INTO TABLE to </w:t>
      </w:r>
      <w:r w:rsidR="004E6093">
        <w:t xml:space="preserve">insert the product data into Hive, instead of INSERT INTO. </w:t>
      </w:r>
      <w:r w:rsidR="009344CB">
        <w:t>Figure 3.3 shows the pipeline fr</w:t>
      </w:r>
      <w:r w:rsidR="00AF5ACC">
        <w:t>o</w:t>
      </w:r>
      <w:r w:rsidR="009344CB">
        <w:t>m MySQL to Hive.</w:t>
      </w:r>
    </w:p>
    <w:p w:rsidR="008716AF" w:rsidP="00FB113E" w:rsidRDefault="008716AF" w14:paraId="7D911B76" w14:textId="297B6E3F">
      <w:pPr>
        <w:ind w:firstLine="0"/>
      </w:pPr>
      <w:r>
        <w:t>The second pipeline is</w:t>
      </w:r>
      <w:r w:rsidR="00CC30B1">
        <w:t xml:space="preserve"> for trending data from MongoDB to H</w:t>
      </w:r>
      <w:r w:rsidR="008B0E80">
        <w:t xml:space="preserve">ive. </w:t>
      </w:r>
      <w:r w:rsidR="003954BD">
        <w:t>The pipeline is scheduled to run daily</w:t>
      </w:r>
      <w:r w:rsidR="00AE2FF3">
        <w:t xml:space="preserve">. </w:t>
      </w:r>
      <w:r w:rsidR="004F6CE0">
        <w:t xml:space="preserve">This pipeline </w:t>
      </w:r>
      <w:r w:rsidR="00AA5316">
        <w:t xml:space="preserve">will </w:t>
      </w:r>
      <w:r w:rsidR="005A6814">
        <w:t>take</w:t>
      </w:r>
      <w:r w:rsidR="00AA5316">
        <w:t xml:space="preserve"> the latest trending item from Google Trend</w:t>
      </w:r>
      <w:r w:rsidR="0031521C">
        <w:t xml:space="preserve"> from MongoDB and put</w:t>
      </w:r>
      <w:r w:rsidR="00D5372E">
        <w:t xml:space="preserve"> it into Hive</w:t>
      </w:r>
      <w:r w:rsidR="003F56D0">
        <w:t xml:space="preserve"> by </w:t>
      </w:r>
      <w:r w:rsidR="0033685F">
        <w:t>converting</w:t>
      </w:r>
      <w:r w:rsidR="003F56D0">
        <w:t xml:space="preserve"> the latest trending item in JSON format into </w:t>
      </w:r>
      <w:r w:rsidR="004207C9">
        <w:t>Hive</w:t>
      </w:r>
      <w:r w:rsidR="003F56D0">
        <w:t>QL</w:t>
      </w:r>
      <w:r w:rsidR="004207C9">
        <w:t xml:space="preserve"> statement using INSERT INTO.</w:t>
      </w:r>
      <w:r w:rsidR="00A81FE5">
        <w:t xml:space="preserve"> Figure 3.4 shows the pipeline </w:t>
      </w:r>
      <w:r w:rsidR="008621DD">
        <w:t>from MongoDB to Hive</w:t>
      </w:r>
      <w:r w:rsidR="00D7216A">
        <w:t>.</w:t>
      </w:r>
    </w:p>
    <w:p w:rsidR="00DD6E1C" w:rsidP="003F4E31" w:rsidRDefault="00DD6E1C" w14:paraId="28B53B64" w14:textId="11E5978D">
      <w:pPr>
        <w:ind w:firstLine="0"/>
        <w:jc w:val="center"/>
      </w:pPr>
      <w:r w:rsidRPr="00DD6E1C">
        <w:rPr>
          <w:noProof/>
        </w:rPr>
        <w:drawing>
          <wp:inline distT="0" distB="0" distL="0" distR="0" wp14:anchorId="2FF3B099" wp14:editId="066AF901">
            <wp:extent cx="5688419" cy="3575925"/>
            <wp:effectExtent l="0" t="0" r="7620" b="5715"/>
            <wp:docPr id="701965121" name="Picture 70196512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965121" name="Picture 1" descr="A screenshot of a computer&#10;&#10;Description automatically generated with medium confidence"/>
                    <pic:cNvPicPr/>
                  </pic:nvPicPr>
                  <pic:blipFill>
                    <a:blip r:embed="rId20"/>
                    <a:stretch>
                      <a:fillRect/>
                    </a:stretch>
                  </pic:blipFill>
                  <pic:spPr>
                    <a:xfrm>
                      <a:off x="0" y="0"/>
                      <a:ext cx="5690245" cy="3577073"/>
                    </a:xfrm>
                    <a:prstGeom prst="rect">
                      <a:avLst/>
                    </a:prstGeom>
                  </pic:spPr>
                </pic:pic>
              </a:graphicData>
            </a:graphic>
          </wp:inline>
        </w:drawing>
      </w:r>
    </w:p>
    <w:p w:rsidR="009B36E4" w:rsidP="00C16496" w:rsidRDefault="00F629BE" w14:paraId="5D854ECC" w14:textId="3B7E459A">
      <w:pPr>
        <w:ind w:firstLine="0"/>
        <w:jc w:val="center"/>
      </w:pPr>
      <w:r>
        <w:t>Figure 3.3</w:t>
      </w:r>
      <w:r w:rsidR="00C16496">
        <w:t xml:space="preserve"> </w:t>
      </w:r>
      <w:r w:rsidR="005D0394">
        <w:t>Data pipeline from</w:t>
      </w:r>
      <w:r w:rsidR="00775BC4">
        <w:t xml:space="preserve"> MySQL to Hive</w:t>
      </w:r>
    </w:p>
    <w:p w:rsidR="00A32627" w:rsidP="003F4E31" w:rsidRDefault="00066689" w14:paraId="3B5DC385" w14:textId="13B41B05">
      <w:pPr>
        <w:ind w:firstLine="0"/>
        <w:jc w:val="center"/>
      </w:pPr>
      <w:r w:rsidRPr="00066689">
        <w:rPr>
          <w:noProof/>
        </w:rPr>
        <w:drawing>
          <wp:inline distT="0" distB="0" distL="0" distR="0" wp14:anchorId="7F7D4775" wp14:editId="3840985C">
            <wp:extent cx="5648112" cy="3583172"/>
            <wp:effectExtent l="0" t="0" r="0" b="0"/>
            <wp:docPr id="669569391" name="Picture 66956939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69391" name="Picture 1" descr="A screenshot of a computer&#10;&#10;Description automatically generated with low confidence"/>
                    <pic:cNvPicPr/>
                  </pic:nvPicPr>
                  <pic:blipFill>
                    <a:blip r:embed="rId21"/>
                    <a:stretch>
                      <a:fillRect/>
                    </a:stretch>
                  </pic:blipFill>
                  <pic:spPr>
                    <a:xfrm>
                      <a:off x="0" y="0"/>
                      <a:ext cx="5649797" cy="3584241"/>
                    </a:xfrm>
                    <a:prstGeom prst="rect">
                      <a:avLst/>
                    </a:prstGeom>
                  </pic:spPr>
                </pic:pic>
              </a:graphicData>
            </a:graphic>
          </wp:inline>
        </w:drawing>
      </w:r>
    </w:p>
    <w:p w:rsidR="00E60AB7" w:rsidP="00D4521F" w:rsidRDefault="00E60AB7" w14:paraId="446A19A9" w14:textId="6A35B44C">
      <w:pPr>
        <w:ind w:firstLine="0"/>
        <w:jc w:val="center"/>
      </w:pPr>
      <w:r>
        <w:t>Figure 3.4: Data pipeline from MongoDB</w:t>
      </w:r>
      <w:r w:rsidR="007A2907">
        <w:t xml:space="preserve"> to Hive</w:t>
      </w:r>
    </w:p>
    <w:p w:rsidR="0045529D" w:rsidP="00FB113E" w:rsidRDefault="0045529D" w14:paraId="1D363C58" w14:textId="77777777">
      <w:pPr>
        <w:ind w:firstLine="0"/>
      </w:pPr>
    </w:p>
    <w:p w:rsidR="00B533B3" w:rsidP="00BB4402" w:rsidRDefault="00FD588E" w14:paraId="7B80F585" w14:textId="23318FA7">
      <w:pPr>
        <w:pStyle w:val="Heading2"/>
      </w:pPr>
      <w:bookmarkStart w:name="_Toc138364990" w:id="18"/>
      <w:r>
        <w:t>Result</w:t>
      </w:r>
      <w:r w:rsidR="00AD7164">
        <w:t xml:space="preserve"> – The data application</w:t>
      </w:r>
      <w:bookmarkEnd w:id="18"/>
    </w:p>
    <w:p w:rsidR="00AC3482" w:rsidP="00AA181B" w:rsidRDefault="00AC3482" w14:paraId="3F1D330D" w14:textId="77777777">
      <w:pPr>
        <w:pStyle w:val="Heading3"/>
      </w:pPr>
      <w:bookmarkStart w:name="_Toc138364991" w:id="19"/>
      <w:proofErr w:type="spellStart"/>
      <w:r>
        <w:t>Streamlit</w:t>
      </w:r>
      <w:bookmarkEnd w:id="19"/>
      <w:proofErr w:type="spellEnd"/>
    </w:p>
    <w:p w:rsidR="002475A0" w:rsidP="00C47816" w:rsidRDefault="00C47816" w14:paraId="3F6B86A5" w14:textId="00C64CC4">
      <w:pPr>
        <w:ind w:firstLine="0"/>
        <w:jc w:val="left"/>
      </w:pPr>
      <w:r w:rsidRPr="00C47816">
        <w:t xml:space="preserve">The </w:t>
      </w:r>
      <w:r w:rsidR="00D31CCA">
        <w:t>data web</w:t>
      </w:r>
      <w:r w:rsidRPr="00C47816">
        <w:t xml:space="preserve"> application</w:t>
      </w:r>
      <w:r w:rsidR="00F12FC2">
        <w:t>, product recommendation system</w:t>
      </w:r>
      <w:r w:rsidR="007A2F12">
        <w:t xml:space="preserve"> </w:t>
      </w:r>
      <w:r w:rsidR="00952B52">
        <w:t>was</w:t>
      </w:r>
      <w:r w:rsidR="007A2F12">
        <w:t xml:space="preserve"> developed with </w:t>
      </w:r>
      <w:proofErr w:type="spellStart"/>
      <w:r w:rsidRPr="00C47816">
        <w:t>Streamlit</w:t>
      </w:r>
      <w:proofErr w:type="spellEnd"/>
      <w:r w:rsidRPr="00C47816">
        <w:t xml:space="preserve"> as</w:t>
      </w:r>
      <w:r w:rsidR="00E279AB">
        <w:t xml:space="preserve"> shown </w:t>
      </w:r>
      <w:r w:rsidR="00841DE1">
        <w:t>in</w:t>
      </w:r>
      <w:r w:rsidRPr="00C47816">
        <w:t xml:space="preserve"> </w:t>
      </w:r>
      <w:r w:rsidR="00ED359A">
        <w:t>Figure 3.5</w:t>
      </w:r>
      <w:r w:rsidRPr="00C47816">
        <w:t xml:space="preserve">. </w:t>
      </w:r>
      <w:r w:rsidR="00F94CD6">
        <w:t xml:space="preserve">The final </w:t>
      </w:r>
      <w:r w:rsidR="00F3470A">
        <w:t>web application can be accessed with following URL:</w:t>
      </w:r>
      <w:r w:rsidR="00EB44A2">
        <w:t xml:space="preserve"> </w:t>
      </w:r>
      <w:hyperlink w:history="1" r:id="rId22">
        <w:r w:rsidRPr="006946BE" w:rsidR="00EB44A2">
          <w:rPr>
            <w:rStyle w:val="Hyperlink"/>
          </w:rPr>
          <w:t>https://group3.streamlit.app</w:t>
        </w:r>
      </w:hyperlink>
      <w:r w:rsidR="00EB44A2">
        <w:t xml:space="preserve"> .</w:t>
      </w:r>
      <w:r w:rsidR="00F3470A">
        <w:t xml:space="preserve"> </w:t>
      </w:r>
      <w:r w:rsidRPr="00C47816">
        <w:t xml:space="preserve">The user can use this website to know current trends in the left sidebar. Besides that, the users can select how many suggested products that users would like to see based on the trends. On the right side, the product appears based on the trends. This web application provides detailed information about the product. For example, this web application provides a category for each product, the original price and discount price, and a product review. The users can select this product, which will be linked to the Amazon page. Our group used the same web application designed as Group 2. However, there are some different features of the web application. For example, our group was using a different database from group 2. Therefore, the is a different product suggested for the users. Besides that, different amounts of suggested products are available for user selection compared to group 2. </w:t>
      </w:r>
    </w:p>
    <w:p w:rsidR="00345D87" w:rsidP="00C47816" w:rsidRDefault="00345D87" w14:paraId="66F62201" w14:textId="77777777">
      <w:pPr>
        <w:ind w:firstLine="0"/>
        <w:jc w:val="left"/>
      </w:pPr>
    </w:p>
    <w:p w:rsidR="00AC3482" w:rsidP="00C47816" w:rsidRDefault="006F3BCD" w14:paraId="41572909" w14:textId="08417D19">
      <w:pPr>
        <w:ind w:firstLine="0"/>
        <w:jc w:val="left"/>
      </w:pPr>
      <w:r w:rsidRPr="006F3BCD">
        <w:rPr>
          <w:noProof/>
        </w:rPr>
        <w:drawing>
          <wp:inline distT="0" distB="0" distL="0" distR="0" wp14:anchorId="0679B3B4" wp14:editId="05EFA449">
            <wp:extent cx="5943600" cy="3407410"/>
            <wp:effectExtent l="0" t="0" r="0" b="2540"/>
            <wp:docPr id="2014034229" name="Picture 201403422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4034229" name="Picture 1" descr="A screenshot of a computer&#10;&#10;Description automatically generated with medium confidence"/>
                    <pic:cNvPicPr/>
                  </pic:nvPicPr>
                  <pic:blipFill>
                    <a:blip r:embed="rId23"/>
                    <a:stretch>
                      <a:fillRect/>
                    </a:stretch>
                  </pic:blipFill>
                  <pic:spPr>
                    <a:xfrm>
                      <a:off x="0" y="0"/>
                      <a:ext cx="5943600" cy="3407410"/>
                    </a:xfrm>
                    <a:prstGeom prst="rect">
                      <a:avLst/>
                    </a:prstGeom>
                  </pic:spPr>
                </pic:pic>
              </a:graphicData>
            </a:graphic>
          </wp:inline>
        </w:drawing>
      </w:r>
      <w:r w:rsidRPr="006F3BCD">
        <w:rPr>
          <w:noProof/>
        </w:rPr>
        <w:t xml:space="preserve"> </w:t>
      </w:r>
    </w:p>
    <w:p w:rsidR="00AC3482" w:rsidP="00AC3482" w:rsidRDefault="00AC3482" w14:paraId="47CE175C" w14:textId="3E2D94A6">
      <w:pPr>
        <w:ind w:firstLine="0"/>
        <w:jc w:val="center"/>
      </w:pPr>
      <w:r>
        <w:t>Figure</w:t>
      </w:r>
      <w:r w:rsidR="003E74BD">
        <w:t xml:space="preserve"> 3.5</w:t>
      </w:r>
      <w:r>
        <w:t xml:space="preserve">: A screenshot of the </w:t>
      </w:r>
      <w:proofErr w:type="spellStart"/>
      <w:r>
        <w:t>Streamlit</w:t>
      </w:r>
      <w:proofErr w:type="spellEnd"/>
      <w:r>
        <w:t xml:space="preserve"> web application. </w:t>
      </w:r>
    </w:p>
    <w:p w:rsidR="00AC3482" w:rsidP="00B533B3" w:rsidRDefault="00AC3482" w14:paraId="406AC4C7" w14:textId="30B15E5E">
      <w:pPr>
        <w:ind w:firstLine="0"/>
      </w:pPr>
    </w:p>
    <w:p w:rsidRPr="00B533B3" w:rsidR="00B533B3" w:rsidP="00916AD7" w:rsidRDefault="00B533B3" w14:paraId="246E141A" w14:textId="31F330C3">
      <w:pPr>
        <w:pStyle w:val="Heading2"/>
      </w:pPr>
      <w:bookmarkStart w:name="_Toc138364992" w:id="20"/>
      <w:r>
        <w:t>Comparison of MySQL and MongoDB as Data Source</w:t>
      </w:r>
      <w:bookmarkEnd w:id="20"/>
    </w:p>
    <w:p w:rsidR="00312591" w:rsidP="00BD7531" w:rsidRDefault="00312591" w14:paraId="43678162" w14:textId="0AA16A0D">
      <w:pPr>
        <w:ind w:firstLine="0"/>
      </w:pPr>
      <w:r>
        <w:t>MySQL and MongoDB are both popular and widely used database systems, but they have fundamental differences in their data models and usage scenarios. MySQL is a relational database management system (RDBMS) that follows a structured, table-based data model with predefined schemas. It is highly suitable for applications that require complex transactions, strict data integrity, and adherence to the relational data model. MySQL supports SQL (Structured Query Language) for querying and manipulating data.</w:t>
      </w:r>
    </w:p>
    <w:p w:rsidR="00312591" w:rsidP="00BD7531" w:rsidRDefault="00312591" w14:paraId="20C4C56A" w14:textId="253516F1">
      <w:pPr>
        <w:ind w:firstLine="0"/>
      </w:pPr>
      <w:r>
        <w:t xml:space="preserve">On the other hand, MongoDB is a NoSQL database that utilizes a flexible, document-based data model. It allows for the storage of data in JSON-like documents, without enforcing strict schemas. This flexibility enables developers to work with dynamic and nested data structures, making MongoDB ideal for handling unstructured or semi-structured data. It also offers features like </w:t>
      </w:r>
      <w:proofErr w:type="spellStart"/>
      <w:r>
        <w:t>sharding</w:t>
      </w:r>
      <w:proofErr w:type="spellEnd"/>
      <w:r>
        <w:t xml:space="preserve"> and replication, which enable horizontal scalability across clusters of machines.</w:t>
      </w:r>
    </w:p>
    <w:p w:rsidR="00312591" w:rsidP="00BD7531" w:rsidRDefault="00312591" w14:paraId="2F1DD226" w14:textId="3A558552">
      <w:pPr>
        <w:ind w:firstLine="0"/>
      </w:pPr>
      <w:r>
        <w:t>In terms of scalability, MySQL is known for vertical scalability, meaning it can handle increasing loads by upgrading hardware resources such as CPU, memory, and storage. It is well-suited for applications with a fixed amount of data and moderate workloads. However, MySQL has limitations when it comes to scaling horizontally across multiple machines.</w:t>
      </w:r>
    </w:p>
    <w:p w:rsidR="00312591" w:rsidP="00BD7531" w:rsidRDefault="00312591" w14:paraId="60DE3949" w14:textId="28BD0244">
      <w:pPr>
        <w:ind w:firstLine="0"/>
      </w:pPr>
      <w:r>
        <w:t xml:space="preserve">On the other hand, MongoDB is designed for horizontal scalability, allowing data to be distributed and stored across multiple servers or clusters. It can handle high volumes of data and support large-scale, distributed applications. MongoDB's </w:t>
      </w:r>
      <w:proofErr w:type="spellStart"/>
      <w:r>
        <w:t>sharding</w:t>
      </w:r>
      <w:proofErr w:type="spellEnd"/>
      <w:r>
        <w:t xml:space="preserve"> capabilities allow for the distribution of data across shards, providing excellent scalability for write-intensive workloads.</w:t>
      </w:r>
    </w:p>
    <w:p w:rsidRPr="00F14A87" w:rsidR="002A386F" w:rsidP="00F14A87" w:rsidRDefault="00312591" w14:paraId="5032F45D" w14:textId="7B3337B5">
      <w:pPr>
        <w:ind w:firstLine="0"/>
      </w:pPr>
      <w:r>
        <w:t xml:space="preserve">Choosing between MySQL and MongoDB as a data source depends on the specific requirements of </w:t>
      </w:r>
      <w:r w:rsidR="0072732F">
        <w:t xml:space="preserve">the </w:t>
      </w:r>
      <w:r>
        <w:t xml:space="preserve">application. If </w:t>
      </w:r>
      <w:r w:rsidR="005F015D">
        <w:t xml:space="preserve">a </w:t>
      </w:r>
      <w:r>
        <w:t>well-defined schema and require complex transactions</w:t>
      </w:r>
      <w:r w:rsidR="00B80DDD">
        <w:t xml:space="preserve"> is needed</w:t>
      </w:r>
      <w:r>
        <w:t>, MySQL may be the better choice. However, if unstructured or rapidly evolving data</w:t>
      </w:r>
      <w:r w:rsidR="004376D4">
        <w:t xml:space="preserve"> is needed</w:t>
      </w:r>
      <w:r>
        <w:t xml:space="preserve">, and </w:t>
      </w:r>
      <w:r w:rsidR="00DD08F9">
        <w:t>requires</w:t>
      </w:r>
      <w:r>
        <w:t xml:space="preserve"> horizontal scalability and flexibility, MongoDB might be the more suitable option.</w:t>
      </w:r>
      <w:r w:rsidR="001840DC">
        <w:t xml:space="preserve"> In this project, MySQL is stored a well-defined </w:t>
      </w:r>
      <w:r w:rsidR="00B13642">
        <w:t>product data</w:t>
      </w:r>
      <w:r w:rsidR="000C01CB">
        <w:t xml:space="preserve">, while </w:t>
      </w:r>
      <w:r w:rsidR="00F845FC">
        <w:t xml:space="preserve">MongoDB is used to </w:t>
      </w:r>
      <w:r w:rsidR="00C7194E">
        <w:t>store</w:t>
      </w:r>
      <w:r w:rsidR="005D6AFD">
        <w:t xml:space="preserve"> </w:t>
      </w:r>
      <w:r w:rsidR="00512E90">
        <w:t>current trending item which is rapidly evolving data.</w:t>
      </w:r>
    </w:p>
    <w:p w:rsidR="00F365B0" w:rsidP="00DE0B9C" w:rsidRDefault="00F365B0" w14:paraId="3BE94334" w14:textId="46088714">
      <w:pPr>
        <w:pStyle w:val="Heading1"/>
      </w:pPr>
      <w:bookmarkStart w:name="_Toc138364993" w:id="21"/>
      <w:r>
        <w:t>Conclusions and Future Work</w:t>
      </w:r>
      <w:bookmarkEnd w:id="21"/>
    </w:p>
    <w:p w:rsidR="000403EC" w:rsidP="00825D0D" w:rsidRDefault="00A91645" w14:paraId="1FC46DC7" w14:textId="46037229">
      <w:pPr>
        <w:ind w:firstLine="0"/>
      </w:pPr>
      <w:r>
        <w:t>This project</w:t>
      </w:r>
      <w:r w:rsidR="00F71973">
        <w:t xml:space="preserve"> </w:t>
      </w:r>
      <w:r w:rsidR="003272E9">
        <w:t>has</w:t>
      </w:r>
      <w:r w:rsidR="00F71973">
        <w:t xml:space="preserve"> developed a</w:t>
      </w:r>
      <w:r w:rsidR="000B7171">
        <w:t xml:space="preserve"> </w:t>
      </w:r>
      <w:r w:rsidR="00275684">
        <w:t xml:space="preserve">product recommendation system with </w:t>
      </w:r>
      <w:r w:rsidR="007727C2">
        <w:t>a full</w:t>
      </w:r>
      <w:r w:rsidR="00275684">
        <w:t xml:space="preserve"> data pipeline </w:t>
      </w:r>
      <w:r w:rsidR="00FD63C5">
        <w:t xml:space="preserve">from data sources </w:t>
      </w:r>
      <w:r w:rsidR="007D2239">
        <w:t xml:space="preserve">to data </w:t>
      </w:r>
      <w:r w:rsidR="0094686B">
        <w:t>warehouse.</w:t>
      </w:r>
      <w:r w:rsidR="003C6C85">
        <w:t xml:space="preserve"> </w:t>
      </w:r>
      <w:r w:rsidR="00C5158C">
        <w:t xml:space="preserve">The project </w:t>
      </w:r>
      <w:r w:rsidR="00200A21">
        <w:t>has</w:t>
      </w:r>
      <w:r w:rsidR="00C5158C">
        <w:t xml:space="preserve"> been </w:t>
      </w:r>
      <w:r w:rsidR="00975445">
        <w:t xml:space="preserve">split into </w:t>
      </w:r>
      <w:r w:rsidR="00066AC0">
        <w:t>five parts</w:t>
      </w:r>
      <w:r w:rsidR="003322A6">
        <w:t>, consisting of</w:t>
      </w:r>
      <w:r w:rsidRPr="003E4774" w:rsidR="003E4774">
        <w:t xml:space="preserve"> </w:t>
      </w:r>
      <w:r w:rsidR="003E4774">
        <w:t>data source, data integration, data warehouse, analytics environment, and visualization &amp; deployment</w:t>
      </w:r>
      <w:r w:rsidR="00907D13">
        <w:t>.</w:t>
      </w:r>
      <w:r w:rsidR="003104D3">
        <w:t xml:space="preserve"> MySQL and MongoDB are used to store product data and trending </w:t>
      </w:r>
      <w:r w:rsidR="007E4167">
        <w:t>items</w:t>
      </w:r>
      <w:r w:rsidR="003104D3">
        <w:t xml:space="preserve"> to simulate the data source in the data pipeline. </w:t>
      </w:r>
      <w:r w:rsidR="00FE221F">
        <w:t xml:space="preserve">Apache </w:t>
      </w:r>
      <w:proofErr w:type="spellStart"/>
      <w:r w:rsidR="00FE221F">
        <w:t>Nifi</w:t>
      </w:r>
      <w:proofErr w:type="spellEnd"/>
      <w:r w:rsidR="00FE221F">
        <w:t xml:space="preserve"> is used to integrate </w:t>
      </w:r>
      <w:r w:rsidR="00416537">
        <w:t>data from multiple sources into data warehouses</w:t>
      </w:r>
      <w:r w:rsidR="00F070D6">
        <w:t xml:space="preserve">. </w:t>
      </w:r>
      <w:r w:rsidR="00C36F08">
        <w:t>Moreover, Hive is used as data warehouses in this project</w:t>
      </w:r>
      <w:r w:rsidR="00536823">
        <w:t xml:space="preserve">, running on top of Apache Hadoop. </w:t>
      </w:r>
      <w:r w:rsidR="00F85DD9">
        <w:t xml:space="preserve">In this project, </w:t>
      </w:r>
      <w:proofErr w:type="spellStart"/>
      <w:r w:rsidR="00F85DD9">
        <w:t>JupyterLab</w:t>
      </w:r>
      <w:proofErr w:type="spellEnd"/>
      <w:r w:rsidR="00F85DD9">
        <w:t xml:space="preserve"> </w:t>
      </w:r>
      <w:r w:rsidR="00755A12">
        <w:t xml:space="preserve">is used as the coding or analytics environment </w:t>
      </w:r>
      <w:r w:rsidR="004B1627">
        <w:t>with python</w:t>
      </w:r>
      <w:r w:rsidR="00920782">
        <w:t xml:space="preserve"> to </w:t>
      </w:r>
      <w:r w:rsidR="00981A13">
        <w:t xml:space="preserve">write the pipeline </w:t>
      </w:r>
      <w:r w:rsidR="004A724B">
        <w:t xml:space="preserve">to generate </w:t>
      </w:r>
      <w:r w:rsidR="00F00F3D">
        <w:t xml:space="preserve">product recommendation based on current trending item. </w:t>
      </w:r>
      <w:r w:rsidR="00DD1D72">
        <w:t>Lastly,</w:t>
      </w:r>
      <w:r w:rsidR="00BB5054">
        <w:t xml:space="preserve"> </w:t>
      </w:r>
      <w:proofErr w:type="spellStart"/>
      <w:r w:rsidR="00BB5054">
        <w:t>Streamlit</w:t>
      </w:r>
      <w:proofErr w:type="spellEnd"/>
      <w:r w:rsidR="00BB5054">
        <w:t xml:space="preserve"> is used</w:t>
      </w:r>
      <w:r w:rsidR="00DD1D72">
        <w:t xml:space="preserve"> </w:t>
      </w:r>
      <w:r w:rsidR="005A33F7">
        <w:t xml:space="preserve">to visualize the </w:t>
      </w:r>
      <w:r w:rsidR="0077169A">
        <w:t>recommended product</w:t>
      </w:r>
      <w:r w:rsidR="005056C5">
        <w:t xml:space="preserve"> and </w:t>
      </w:r>
      <w:r w:rsidR="009A1271">
        <w:t>present it</w:t>
      </w:r>
      <w:r w:rsidR="005056C5">
        <w:t xml:space="preserve"> as </w:t>
      </w:r>
      <w:r w:rsidR="00242C2F">
        <w:t>a web</w:t>
      </w:r>
      <w:r w:rsidR="005056C5">
        <w:t xml:space="preserve"> application.</w:t>
      </w:r>
    </w:p>
    <w:p w:rsidR="00F70D6F" w:rsidP="00825D0D" w:rsidRDefault="00C012A8" w14:paraId="258ACD3B" w14:textId="68FCC7F3">
      <w:pPr>
        <w:ind w:firstLine="0"/>
      </w:pPr>
      <w:r w:rsidR="00C012A8">
        <w:rPr/>
        <w:t>In consideration of future work, there are several</w:t>
      </w:r>
      <w:r w:rsidR="007C1C1D">
        <w:rPr/>
        <w:t xml:space="preserve"> </w:t>
      </w:r>
      <w:r w:rsidR="00127116">
        <w:rPr/>
        <w:t>enhancements that</w:t>
      </w:r>
      <w:r w:rsidR="007C1C1D">
        <w:rPr/>
        <w:t xml:space="preserve"> can be made to improve the system.</w:t>
      </w:r>
      <w:r w:rsidR="00294250">
        <w:rPr/>
        <w:t xml:space="preserve"> Firstly, </w:t>
      </w:r>
      <w:r w:rsidR="00FD5AD1">
        <w:rPr/>
        <w:t>the result</w:t>
      </w:r>
      <w:r w:rsidR="007942EC">
        <w:rPr/>
        <w:t xml:space="preserve"> can be included </w:t>
      </w:r>
      <w:r w:rsidR="00341A0B">
        <w:rPr/>
        <w:t>on</w:t>
      </w:r>
      <w:r w:rsidR="007942EC">
        <w:rPr/>
        <w:t xml:space="preserve"> the </w:t>
      </w:r>
      <w:r w:rsidR="00714F83">
        <w:rPr/>
        <w:t>homepage of ecommerce websites</w:t>
      </w:r>
      <w:r w:rsidR="003D6A64">
        <w:rPr/>
        <w:t xml:space="preserve"> instead of </w:t>
      </w:r>
      <w:r w:rsidR="000A71A4">
        <w:rPr/>
        <w:t>S</w:t>
      </w:r>
      <w:r w:rsidR="00D265C4">
        <w:rPr/>
        <w:t>treamlit</w:t>
      </w:r>
      <w:r w:rsidR="00B57F7E">
        <w:rPr/>
        <w:t xml:space="preserve"> as </w:t>
      </w:r>
      <w:r w:rsidR="000A71A4">
        <w:rPr/>
        <w:t>Streamlit</w:t>
      </w:r>
      <w:r w:rsidR="000A71A4">
        <w:rPr/>
        <w:t xml:space="preserve"> is only for demonstration purposes only.</w:t>
      </w:r>
      <w:r w:rsidR="00672A0A">
        <w:rPr/>
        <w:t xml:space="preserve"> Additionally,</w:t>
      </w:r>
      <w:r w:rsidR="00C627A1">
        <w:rPr/>
        <w:t xml:space="preserve"> </w:t>
      </w:r>
      <w:r w:rsidR="008647DA">
        <w:rPr/>
        <w:t xml:space="preserve">instead of using </w:t>
      </w:r>
      <w:r>
        <w:br/>
      </w:r>
      <w:r w:rsidR="00A61CA3">
        <w:rPr/>
        <w:t>Amazon product</w:t>
      </w:r>
      <w:r w:rsidR="31F3DBBA">
        <w:rPr/>
        <w:t>s</w:t>
      </w:r>
      <w:r w:rsidR="007B0EEB">
        <w:rPr/>
        <w:t>, it can</w:t>
      </w:r>
      <w:r w:rsidR="00DE7CA5">
        <w:rPr/>
        <w:t xml:space="preserve"> use </w:t>
      </w:r>
      <w:r w:rsidR="00DA52C8">
        <w:rPr/>
        <w:t xml:space="preserve">real ecommerce website </w:t>
      </w:r>
      <w:r w:rsidR="0153CEE0">
        <w:rPr/>
        <w:t>products</w:t>
      </w:r>
      <w:r w:rsidR="00DA52C8">
        <w:rPr/>
        <w:t xml:space="preserve"> </w:t>
      </w:r>
      <w:r w:rsidR="00C93E46">
        <w:rPr/>
        <w:t>as some of the product</w:t>
      </w:r>
      <w:r w:rsidR="4048007B">
        <w:rPr/>
        <w:t>s</w:t>
      </w:r>
      <w:r w:rsidR="00C93E46">
        <w:rPr/>
        <w:t xml:space="preserve"> in the Amazon dataset </w:t>
      </w:r>
      <w:r w:rsidR="7218A05A">
        <w:rPr/>
        <w:t>are</w:t>
      </w:r>
      <w:r w:rsidR="00C93E46">
        <w:rPr/>
        <w:t xml:space="preserve"> </w:t>
      </w:r>
      <w:r w:rsidR="00712694">
        <w:rPr/>
        <w:t xml:space="preserve">unavailable anymore. </w:t>
      </w:r>
      <w:r w:rsidR="00D12CA7">
        <w:rPr/>
        <w:t xml:space="preserve">This can prevent </w:t>
      </w:r>
      <w:r w:rsidR="17EE2864">
        <w:rPr/>
        <w:t>the</w:t>
      </w:r>
      <w:r w:rsidR="00D12CA7">
        <w:rPr/>
        <w:t xml:space="preserve"> </w:t>
      </w:r>
      <w:r w:rsidR="006F0C65">
        <w:rPr/>
        <w:t xml:space="preserve">product </w:t>
      </w:r>
      <w:r w:rsidR="00671CEA">
        <w:rPr/>
        <w:t>image</w:t>
      </w:r>
      <w:r w:rsidR="006F0C65">
        <w:rPr/>
        <w:t xml:space="preserve"> being empty during the demonstration</w:t>
      </w:r>
      <w:r w:rsidR="00C3771F">
        <w:rPr/>
        <w:t xml:space="preserve">. </w:t>
      </w:r>
    </w:p>
    <w:p w:rsidR="00372CDD" w:rsidP="00825D0D" w:rsidRDefault="00372CDD" w14:paraId="6FBE2AAE" w14:textId="77777777">
      <w:pPr>
        <w:ind w:firstLine="0"/>
      </w:pPr>
    </w:p>
    <w:p w:rsidR="000403EC" w:rsidP="45FC10AD" w:rsidRDefault="000403EC" w14:paraId="4DB43A7E" w14:textId="77777777">
      <w:pPr>
        <w:spacing w:line="480" w:lineRule="auto"/>
      </w:pPr>
    </w:p>
    <w:p w:rsidR="000403EC" w:rsidP="45FC10AD" w:rsidRDefault="000403EC" w14:paraId="6F66A878" w14:textId="77777777">
      <w:pPr>
        <w:spacing w:line="480" w:lineRule="auto"/>
      </w:pPr>
    </w:p>
    <w:p w:rsidR="000403EC" w:rsidP="45FC10AD" w:rsidRDefault="000403EC" w14:paraId="5059F70F" w14:textId="77777777">
      <w:pPr>
        <w:spacing w:line="480" w:lineRule="auto"/>
      </w:pPr>
    </w:p>
    <w:p w:rsidRPr="000403EC" w:rsidR="000403EC" w:rsidP="45FC10AD" w:rsidRDefault="000403EC" w14:paraId="2667E7C5" w14:textId="77777777">
      <w:pPr>
        <w:spacing w:line="480" w:lineRule="auto"/>
      </w:pPr>
    </w:p>
    <w:p w:rsidR="3B75B862" w:rsidP="45FC10AD" w:rsidRDefault="3B75B862" w14:paraId="68CF34FB" w14:textId="095AF718">
      <w:pPr>
        <w:spacing w:line="480" w:lineRule="auto"/>
      </w:pPr>
      <w:r>
        <w:br w:type="page"/>
      </w:r>
    </w:p>
    <w:p w:rsidR="75884622" w:rsidP="00DE0B9C" w:rsidRDefault="75884622" w14:paraId="377728ED" w14:textId="44165515">
      <w:pPr>
        <w:pStyle w:val="Heading1"/>
      </w:pPr>
      <w:bookmarkStart w:name="_Toc138364994" w:id="22"/>
      <w:r>
        <w:t>R</w:t>
      </w:r>
      <w:r w:rsidR="00DD23A2">
        <w:t>eferences</w:t>
      </w:r>
      <w:bookmarkEnd w:id="22"/>
    </w:p>
    <w:p w:rsidR="3CDEB555" w:rsidP="01CD04B8" w:rsidRDefault="3CDEB555" w14:paraId="7C9E2756" w14:textId="236E8163">
      <w:pPr>
        <w:pStyle w:val="NormalWeb"/>
        <w:spacing w:line="360" w:lineRule="auto"/>
        <w:ind w:left="720" w:hanging="720"/>
        <w:jc w:val="left"/>
      </w:pPr>
      <w:r w:rsidRPr="01CD04B8" w:rsidR="3CDEB555">
        <w:rPr>
          <w:color w:val="000000" w:themeColor="text1" w:themeTint="FF" w:themeShade="FF"/>
        </w:rPr>
        <w:t>Knotzer</w:t>
      </w:r>
      <w:r w:rsidRPr="01CD04B8" w:rsidR="3CDEB555">
        <w:rPr>
          <w:color w:val="000000" w:themeColor="text1" w:themeTint="FF" w:themeShade="FF"/>
        </w:rPr>
        <w:t xml:space="preserve">, Nicolas, "Product Recommendations in E-Commerce Retailing Applications". </w:t>
      </w:r>
      <w:hyperlink r:id="R75eb7870139f4766">
        <w:r w:rsidRPr="01CD04B8" w:rsidR="3CDEB555">
          <w:rPr>
            <w:rStyle w:val="Hyperlink"/>
          </w:rPr>
          <w:t>https://library.oapen.org/bitstream/handle/20.500.12657/26821/1/1003224.pdf</w:t>
        </w:r>
      </w:hyperlink>
    </w:p>
    <w:p w:rsidR="15F11062" w:rsidP="01CD04B8" w:rsidRDefault="3CDEB555" w14:paraId="06989E3C" w14:textId="1410E2AA" w14:noSpellErr="1">
      <w:pPr>
        <w:pStyle w:val="NormalWeb"/>
        <w:spacing w:line="360" w:lineRule="auto"/>
        <w:ind w:left="720" w:hanging="720"/>
        <w:jc w:val="left"/>
      </w:pPr>
      <w:r w:rsidRPr="01CD04B8" w:rsidR="3CDEB555">
        <w:rPr>
          <w:color w:val="000000" w:themeColor="text1" w:themeTint="FF" w:themeShade="FF"/>
        </w:rPr>
        <w:t xml:space="preserve">Lee (2014), "The Impact of Recommender Systems on Consumers: Study of Sales Volume and Diversity". </w:t>
      </w:r>
      <w:hyperlink r:id="R28ab0fb490d34387">
        <w:r w:rsidRPr="01CD04B8" w:rsidR="3CDEB555">
          <w:rPr>
            <w:rStyle w:val="Hyperlink"/>
          </w:rPr>
          <w:t>https://riskcenter.wharton.upenn.edu/wp-content/uploads/2014/07/Lee.pdf</w:t>
        </w:r>
      </w:hyperlink>
    </w:p>
    <w:p w:rsidR="3CDEB555" w:rsidP="01CD04B8" w:rsidRDefault="3CDEB555" w14:paraId="6BEEAD94" w14:textId="4044BD5A">
      <w:pPr>
        <w:pStyle w:val="NormalWeb"/>
        <w:spacing w:line="360" w:lineRule="auto"/>
        <w:ind w:left="720" w:hanging="720"/>
        <w:jc w:val="left"/>
      </w:pPr>
      <w:r w:rsidRPr="01CD04B8" w:rsidR="3CDEB555">
        <w:rPr>
          <w:color w:val="000000" w:themeColor="text1" w:themeTint="FF" w:themeShade="FF"/>
        </w:rPr>
        <w:t xml:space="preserve">Lee, D. &amp; </w:t>
      </w:r>
      <w:r w:rsidRPr="01CD04B8" w:rsidR="3CDEB555">
        <w:rPr>
          <w:color w:val="000000" w:themeColor="text1" w:themeTint="FF" w:themeShade="FF"/>
        </w:rPr>
        <w:t>Hosanagar</w:t>
      </w:r>
      <w:r w:rsidRPr="01CD04B8" w:rsidR="3CDEB555">
        <w:rPr>
          <w:color w:val="000000" w:themeColor="text1" w:themeTint="FF" w:themeShade="FF"/>
        </w:rPr>
        <w:t xml:space="preserve">, K., 2017, "How Do Recommender Systems Affect Sales Diversity? A Cross-Category Investigation via Randomized Field Experiment". </w:t>
      </w:r>
      <w:hyperlink r:id="R1bc6e66a056d479b">
        <w:r w:rsidRPr="01CD04B8" w:rsidR="3CDEB555">
          <w:rPr>
            <w:rStyle w:val="Hyperlink"/>
          </w:rPr>
          <w:t>https://repository.upenn.edu/cgi/viewcontent.cgi?article=1341&amp;context=marketing_papers</w:t>
        </w:r>
      </w:hyperlink>
    </w:p>
    <w:p w:rsidRPr="00192C8D" w:rsidR="00192C8D" w:rsidP="01CD04B8" w:rsidRDefault="00192C8D" w14:paraId="423D801D" w14:textId="77777777" w14:noSpellErr="1">
      <w:pPr>
        <w:spacing w:before="100" w:beforeAutospacing="on" w:after="100" w:afterAutospacing="on" w:line="360" w:lineRule="auto"/>
        <w:ind w:left="567" w:hanging="567"/>
        <w:jc w:val="left"/>
        <w:rPr>
          <w:rFonts w:eastAsia="Times New Roman" w:cs="Times New Roman"/>
          <w:lang w:val="en-SG" w:eastAsia="en-SG"/>
        </w:rPr>
      </w:pPr>
      <w:r w:rsidRPr="01CD04B8" w:rsidR="00192C8D">
        <w:rPr>
          <w:rFonts w:eastAsia="Times New Roman" w:cs="Times New Roman"/>
          <w:lang w:val="en-SG" w:eastAsia="en-SG"/>
        </w:rPr>
        <w:t xml:space="preserve">Rai, B. K. (2023). IOT based humidity and temperature control system for Smart Warehouse. </w:t>
      </w:r>
      <w:r w:rsidRPr="01CD04B8" w:rsidR="00192C8D">
        <w:rPr>
          <w:rFonts w:eastAsia="Times New Roman" w:cs="Times New Roman"/>
          <w:i w:val="1"/>
          <w:iCs w:val="1"/>
          <w:lang w:val="en-SG" w:eastAsia="en-SG"/>
        </w:rPr>
        <w:t>Gazi University Journal of Science</w:t>
      </w:r>
      <w:r w:rsidRPr="01CD04B8" w:rsidR="00192C8D">
        <w:rPr>
          <w:rFonts w:eastAsia="Times New Roman" w:cs="Times New Roman"/>
          <w:lang w:val="en-SG" w:eastAsia="en-SG"/>
        </w:rPr>
        <w:t xml:space="preserve">, </w:t>
      </w:r>
      <w:r w:rsidRPr="01CD04B8" w:rsidR="00192C8D">
        <w:rPr>
          <w:rFonts w:eastAsia="Times New Roman" w:cs="Times New Roman"/>
          <w:i w:val="1"/>
          <w:iCs w:val="1"/>
          <w:lang w:val="en-SG" w:eastAsia="en-SG"/>
        </w:rPr>
        <w:t>36</w:t>
      </w:r>
      <w:r w:rsidRPr="01CD04B8" w:rsidR="00192C8D">
        <w:rPr>
          <w:rFonts w:eastAsia="Times New Roman" w:cs="Times New Roman"/>
          <w:lang w:val="en-SG" w:eastAsia="en-SG"/>
        </w:rPr>
        <w:t xml:space="preserve">(1), 173–188. https://doi.org/10.35378/gujs.993959 </w:t>
      </w:r>
    </w:p>
    <w:p w:rsidRPr="00192C8D" w:rsidR="00192C8D" w:rsidP="01CD04B8" w:rsidRDefault="00192C8D" w14:paraId="4C68BA2B" w14:textId="77777777">
      <w:pPr>
        <w:spacing w:before="100" w:beforeAutospacing="on" w:after="100" w:afterAutospacing="on" w:line="360" w:lineRule="auto"/>
        <w:ind w:left="567" w:hanging="567"/>
        <w:jc w:val="left"/>
        <w:rPr>
          <w:rFonts w:eastAsia="Times New Roman" w:cs="Times New Roman"/>
          <w:lang w:val="en-SG" w:eastAsia="en-SG"/>
        </w:rPr>
      </w:pPr>
      <w:r w:rsidRPr="01CD04B8" w:rsidR="00192C8D">
        <w:rPr>
          <w:rFonts w:eastAsia="Times New Roman" w:cs="Times New Roman"/>
          <w:lang w:val="en-SG" w:eastAsia="en-SG"/>
        </w:rPr>
        <w:t>Sarangpure</w:t>
      </w:r>
      <w:r w:rsidRPr="01CD04B8" w:rsidR="00192C8D">
        <w:rPr>
          <w:rFonts w:eastAsia="Times New Roman" w:cs="Times New Roman"/>
          <w:lang w:val="en-SG" w:eastAsia="en-SG"/>
        </w:rPr>
        <w:t xml:space="preserve">, N., </w:t>
      </w:r>
      <w:r w:rsidRPr="01CD04B8" w:rsidR="00192C8D">
        <w:rPr>
          <w:rFonts w:eastAsia="Times New Roman" w:cs="Times New Roman"/>
          <w:lang w:val="en-SG" w:eastAsia="en-SG"/>
        </w:rPr>
        <w:t>Dhamde</w:t>
      </w:r>
      <w:r w:rsidRPr="01CD04B8" w:rsidR="00192C8D">
        <w:rPr>
          <w:rFonts w:eastAsia="Times New Roman" w:cs="Times New Roman"/>
          <w:lang w:val="en-SG" w:eastAsia="en-SG"/>
        </w:rPr>
        <w:t xml:space="preserve">, V., Roge, A., </w:t>
      </w:r>
      <w:r w:rsidRPr="01CD04B8" w:rsidR="00192C8D">
        <w:rPr>
          <w:rFonts w:eastAsia="Times New Roman" w:cs="Times New Roman"/>
          <w:lang w:val="en-SG" w:eastAsia="en-SG"/>
        </w:rPr>
        <w:t>Doye</w:t>
      </w:r>
      <w:r w:rsidRPr="01CD04B8" w:rsidR="00192C8D">
        <w:rPr>
          <w:rFonts w:eastAsia="Times New Roman" w:cs="Times New Roman"/>
          <w:lang w:val="en-SG" w:eastAsia="en-SG"/>
        </w:rPr>
        <w:t xml:space="preserve">, J., </w:t>
      </w:r>
      <w:r w:rsidRPr="01CD04B8" w:rsidR="00192C8D">
        <w:rPr>
          <w:rFonts w:eastAsia="Times New Roman" w:cs="Times New Roman"/>
          <w:lang w:val="en-SG" w:eastAsia="en-SG"/>
        </w:rPr>
        <w:t>Patle</w:t>
      </w:r>
      <w:r w:rsidRPr="01CD04B8" w:rsidR="00192C8D">
        <w:rPr>
          <w:rFonts w:eastAsia="Times New Roman" w:cs="Times New Roman"/>
          <w:lang w:val="en-SG" w:eastAsia="en-SG"/>
        </w:rPr>
        <w:t xml:space="preserve">, S., &amp; </w:t>
      </w:r>
      <w:r w:rsidRPr="01CD04B8" w:rsidR="00192C8D">
        <w:rPr>
          <w:rFonts w:eastAsia="Times New Roman" w:cs="Times New Roman"/>
          <w:lang w:val="en-SG" w:eastAsia="en-SG"/>
        </w:rPr>
        <w:t>Tamboli</w:t>
      </w:r>
      <w:r w:rsidRPr="01CD04B8" w:rsidR="00192C8D">
        <w:rPr>
          <w:rFonts w:eastAsia="Times New Roman" w:cs="Times New Roman"/>
          <w:lang w:val="en-SG" w:eastAsia="en-SG"/>
        </w:rPr>
        <w:t xml:space="preserve">, S. (2023). Automating the machine learning process using </w:t>
      </w:r>
      <w:r w:rsidRPr="01CD04B8" w:rsidR="00192C8D">
        <w:rPr>
          <w:rFonts w:eastAsia="Times New Roman" w:cs="Times New Roman"/>
          <w:lang w:val="en-SG" w:eastAsia="en-SG"/>
        </w:rPr>
        <w:t>pycaret</w:t>
      </w:r>
      <w:r w:rsidRPr="01CD04B8" w:rsidR="00192C8D">
        <w:rPr>
          <w:rFonts w:eastAsia="Times New Roman" w:cs="Times New Roman"/>
          <w:lang w:val="en-SG" w:eastAsia="en-SG"/>
        </w:rPr>
        <w:t xml:space="preserve"> and </w:t>
      </w:r>
      <w:r w:rsidRPr="01CD04B8" w:rsidR="00192C8D">
        <w:rPr>
          <w:rFonts w:eastAsia="Times New Roman" w:cs="Times New Roman"/>
          <w:lang w:val="en-SG" w:eastAsia="en-SG"/>
        </w:rPr>
        <w:t>Streamlit</w:t>
      </w:r>
      <w:r w:rsidRPr="01CD04B8" w:rsidR="00192C8D">
        <w:rPr>
          <w:rFonts w:eastAsia="Times New Roman" w:cs="Times New Roman"/>
          <w:lang w:val="en-SG" w:eastAsia="en-SG"/>
        </w:rPr>
        <w:t xml:space="preserve">. </w:t>
      </w:r>
      <w:r w:rsidRPr="01CD04B8" w:rsidR="00192C8D">
        <w:rPr>
          <w:rFonts w:eastAsia="Times New Roman" w:cs="Times New Roman"/>
          <w:i w:val="1"/>
          <w:iCs w:val="1"/>
          <w:lang w:val="en-SG" w:eastAsia="en-SG"/>
        </w:rPr>
        <w:t>2023 2nd International Conference for Innovation in Technology (INOCON)</w:t>
      </w:r>
      <w:r w:rsidRPr="01CD04B8" w:rsidR="00192C8D">
        <w:rPr>
          <w:rFonts w:eastAsia="Times New Roman" w:cs="Times New Roman"/>
          <w:lang w:val="en-SG" w:eastAsia="en-SG"/>
        </w:rPr>
        <w:t xml:space="preserve">. https://doi.org/10.1109/inocon57975.2023.10101357 </w:t>
      </w:r>
    </w:p>
    <w:p w:rsidR="103DA8DE" w:rsidP="01CD04B8" w:rsidRDefault="103DA8DE" w14:paraId="22EB2ED9" w14:textId="64B9A221" w14:noSpellErr="1">
      <w:pPr>
        <w:spacing w:line="360" w:lineRule="auto"/>
        <w:ind w:left="567" w:hanging="567"/>
        <w:jc w:val="left"/>
        <w:rPr>
          <w:rFonts w:eastAsia="Times New Roman" w:cs="Times New Roman"/>
          <w:lang w:val="en-SG"/>
        </w:rPr>
      </w:pPr>
      <w:r w:rsidRPr="01CD04B8" w:rsidR="103DA8DE">
        <w:rPr>
          <w:rFonts w:eastAsia="Times New Roman" w:cs="Times New Roman"/>
          <w:i w:val="1"/>
          <w:iCs w:val="1"/>
          <w:lang w:val="en-SG"/>
        </w:rPr>
        <w:t>OpenAI API</w:t>
      </w:r>
      <w:r w:rsidRPr="01CD04B8" w:rsidR="103DA8DE">
        <w:rPr>
          <w:rFonts w:eastAsia="Times New Roman" w:cs="Times New Roman"/>
          <w:lang w:val="en-SG"/>
        </w:rPr>
        <w:t xml:space="preserve">. OpenAI Platform. (n.d.). </w:t>
      </w:r>
      <w:hyperlink r:id="R94bb3159a73b4ef9">
        <w:r w:rsidRPr="01CD04B8" w:rsidR="103DA8DE">
          <w:rPr>
            <w:rStyle w:val="Hyperlink"/>
            <w:rFonts w:eastAsia="Times New Roman" w:cs="Times New Roman"/>
            <w:lang w:val="en-SG"/>
          </w:rPr>
          <w:t>https://platform.openai.com/docs/introduction/overview</w:t>
        </w:r>
      </w:hyperlink>
    </w:p>
    <w:p w:rsidRPr="00B95BE2" w:rsidR="00B95BE2" w:rsidP="01CD04B8" w:rsidRDefault="00B95BE2" w14:paraId="33479681" w14:textId="0A253120" w14:noSpellErr="1">
      <w:pPr>
        <w:spacing w:before="100" w:beforeAutospacing="on" w:after="100" w:afterAutospacing="on" w:line="360" w:lineRule="auto"/>
        <w:ind w:left="567" w:hanging="567"/>
        <w:jc w:val="left"/>
        <w:rPr>
          <w:rFonts w:eastAsia="Times New Roman" w:cs="Times New Roman"/>
          <w:lang w:eastAsia="zh-CN"/>
        </w:rPr>
      </w:pPr>
      <w:r w:rsidRPr="01CD04B8" w:rsidR="00B95BE2">
        <w:rPr>
          <w:rFonts w:eastAsia="Times New Roman" w:cs="Times New Roman"/>
          <w:lang w:eastAsia="zh-CN"/>
        </w:rPr>
        <w:t xml:space="preserve">Paiva, S. (2013). A fuzzy algorithm for </w:t>
      </w:r>
      <w:r w:rsidRPr="01CD04B8" w:rsidR="00B95BE2">
        <w:rPr>
          <w:rFonts w:eastAsia="Times New Roman" w:cs="Times New Roman"/>
          <w:lang w:eastAsia="zh-CN"/>
        </w:rPr>
        <w:t>optimizing</w:t>
      </w:r>
      <w:r w:rsidRPr="01CD04B8" w:rsidR="00B95BE2">
        <w:rPr>
          <w:rFonts w:eastAsia="Times New Roman" w:cs="Times New Roman"/>
          <w:lang w:eastAsia="zh-CN"/>
        </w:rPr>
        <w:t xml:space="preserve"> semantic documental searches. </w:t>
      </w:r>
      <w:r w:rsidRPr="01CD04B8" w:rsidR="00B95BE2">
        <w:rPr>
          <w:rFonts w:eastAsia="Times New Roman" w:cs="Times New Roman"/>
          <w:i w:val="1"/>
          <w:iCs w:val="1"/>
          <w:lang w:eastAsia="zh-CN"/>
        </w:rPr>
        <w:t>Procedia Technology</w:t>
      </w:r>
      <w:r w:rsidRPr="01CD04B8" w:rsidR="00B95BE2">
        <w:rPr>
          <w:rFonts w:eastAsia="Times New Roman" w:cs="Times New Roman"/>
          <w:lang w:eastAsia="zh-CN"/>
        </w:rPr>
        <w:t xml:space="preserve">, </w:t>
      </w:r>
      <w:r w:rsidRPr="01CD04B8" w:rsidR="00B95BE2">
        <w:rPr>
          <w:rFonts w:eastAsia="Times New Roman" w:cs="Times New Roman"/>
          <w:i w:val="1"/>
          <w:iCs w:val="1"/>
          <w:lang w:eastAsia="zh-CN"/>
        </w:rPr>
        <w:t>9</w:t>
      </w:r>
      <w:r w:rsidRPr="01CD04B8" w:rsidR="00B95BE2">
        <w:rPr>
          <w:rFonts w:eastAsia="Times New Roman" w:cs="Times New Roman"/>
          <w:lang w:eastAsia="zh-CN"/>
        </w:rPr>
        <w:t xml:space="preserve">, 1–10. </w:t>
      </w:r>
      <w:hyperlink r:id="Ra16a4014f63b4596">
        <w:r w:rsidRPr="01CD04B8" w:rsidR="000808DA">
          <w:rPr>
            <w:rStyle w:val="Hyperlink"/>
            <w:rFonts w:eastAsia="Times New Roman" w:cs="Times New Roman"/>
            <w:lang w:eastAsia="zh-CN"/>
          </w:rPr>
          <w:t>https://doi.org/10.1016/j.protcy.2013.12.001</w:t>
        </w:r>
      </w:hyperlink>
      <w:r w:rsidRPr="01CD04B8" w:rsidR="000808DA">
        <w:rPr>
          <w:rFonts w:eastAsia="Times New Roman" w:cs="Times New Roman"/>
          <w:lang w:eastAsia="zh-CN"/>
        </w:rPr>
        <w:t xml:space="preserve"> </w:t>
      </w:r>
      <w:r w:rsidRPr="01CD04B8" w:rsidR="00B95BE2">
        <w:rPr>
          <w:rFonts w:eastAsia="Times New Roman" w:cs="Times New Roman"/>
          <w:lang w:eastAsia="zh-CN"/>
        </w:rPr>
        <w:t xml:space="preserve"> </w:t>
      </w:r>
      <w:r w:rsidRPr="01CD04B8" w:rsidR="000808DA">
        <w:rPr>
          <w:rFonts w:eastAsia="Times New Roman" w:cs="Times New Roman"/>
          <w:lang w:eastAsia="zh-CN"/>
        </w:rPr>
        <w:t xml:space="preserve"> </w:t>
      </w:r>
    </w:p>
    <w:p w:rsidR="45FC10AD" w:rsidP="01CD04B8" w:rsidRDefault="00256FA4" w14:paraId="65EA32F4" w14:textId="4AC6AE13">
      <w:pPr>
        <w:spacing w:before="100" w:beforeAutospacing="on" w:after="100" w:afterAutospacing="on" w:line="360" w:lineRule="auto"/>
        <w:ind w:left="567" w:hanging="567"/>
        <w:jc w:val="left"/>
        <w:rPr>
          <w:rFonts w:eastAsia="Times New Roman" w:cs="Times New Roman"/>
          <w:lang w:eastAsia="zh-CN"/>
        </w:rPr>
      </w:pPr>
      <w:r w:rsidRPr="01CD04B8" w:rsidR="00256FA4">
        <w:rPr>
          <w:rFonts w:eastAsia="Times New Roman" w:cs="Times New Roman"/>
          <w:lang w:eastAsia="zh-CN"/>
        </w:rPr>
        <w:t xml:space="preserve">V. I. </w:t>
      </w:r>
      <w:r w:rsidRPr="01CD04B8" w:rsidR="00256FA4">
        <w:rPr>
          <w:rFonts w:eastAsia="Times New Roman" w:cs="Times New Roman"/>
          <w:lang w:eastAsia="zh-CN"/>
        </w:rPr>
        <w:t>Levenshtein</w:t>
      </w:r>
      <w:r w:rsidRPr="01CD04B8" w:rsidR="00256FA4">
        <w:rPr>
          <w:rFonts w:eastAsia="Times New Roman" w:cs="Times New Roman"/>
          <w:lang w:eastAsia="zh-CN"/>
        </w:rPr>
        <w:t xml:space="preserve">. (1965). Binary codes with correction of dropouts, </w:t>
      </w:r>
      <w:r w:rsidRPr="01CD04B8" w:rsidR="00256FA4">
        <w:rPr>
          <w:rFonts w:eastAsia="Times New Roman" w:cs="Times New Roman"/>
          <w:lang w:eastAsia="zh-CN"/>
        </w:rPr>
        <w:t>insertions</w:t>
      </w:r>
      <w:r w:rsidRPr="01CD04B8" w:rsidR="00256FA4">
        <w:rPr>
          <w:rFonts w:eastAsia="Times New Roman" w:cs="Times New Roman"/>
          <w:lang w:eastAsia="zh-CN"/>
        </w:rPr>
        <w:t xml:space="preserve"> and substitutions of symbols. </w:t>
      </w:r>
      <w:r w:rsidRPr="01CD04B8" w:rsidR="00256FA4">
        <w:rPr>
          <w:rFonts w:eastAsia="Times New Roman" w:cs="Times New Roman"/>
          <w:i w:val="1"/>
          <w:iCs w:val="1"/>
          <w:lang w:eastAsia="zh-CN"/>
        </w:rPr>
        <w:t>Dokl</w:t>
      </w:r>
      <w:r w:rsidRPr="01CD04B8" w:rsidR="00256FA4">
        <w:rPr>
          <w:rFonts w:eastAsia="Times New Roman" w:cs="Times New Roman"/>
          <w:i w:val="1"/>
          <w:iCs w:val="1"/>
          <w:lang w:eastAsia="zh-CN"/>
        </w:rPr>
        <w:t>. Academy of Sciences of the USSR</w:t>
      </w:r>
      <w:r w:rsidRPr="01CD04B8" w:rsidR="00256FA4">
        <w:rPr>
          <w:rFonts w:eastAsia="Times New Roman" w:cs="Times New Roman"/>
          <w:lang w:eastAsia="zh-CN"/>
        </w:rPr>
        <w:t xml:space="preserve">, </w:t>
      </w:r>
      <w:r w:rsidRPr="01CD04B8" w:rsidR="00256FA4">
        <w:rPr>
          <w:rFonts w:eastAsia="Times New Roman" w:cs="Times New Roman"/>
          <w:i w:val="1"/>
          <w:iCs w:val="1"/>
          <w:lang w:eastAsia="zh-CN"/>
        </w:rPr>
        <w:t>163</w:t>
      </w:r>
      <w:r w:rsidRPr="01CD04B8" w:rsidR="00256FA4">
        <w:rPr>
          <w:rFonts w:eastAsia="Times New Roman" w:cs="Times New Roman"/>
          <w:lang w:eastAsia="zh-CN"/>
        </w:rPr>
        <w:t xml:space="preserve">(4), 845–848. </w:t>
      </w:r>
    </w:p>
    <w:p w:rsidRPr="00F14F52" w:rsidR="00F14F52" w:rsidP="01CD04B8" w:rsidRDefault="00F14F52" w14:paraId="6D4072B6" w14:textId="40057B23">
      <w:pPr>
        <w:spacing w:before="100" w:beforeAutospacing="on" w:after="100" w:afterAutospacing="on" w:line="360" w:lineRule="auto"/>
        <w:ind w:left="567" w:hanging="567"/>
        <w:jc w:val="left"/>
        <w:rPr>
          <w:rFonts w:eastAsia="Times New Roman" w:cs="Times New Roman"/>
          <w:lang w:eastAsia="zh-CN"/>
        </w:rPr>
      </w:pPr>
      <w:r w:rsidRPr="01CD04B8" w:rsidR="00F14F52">
        <w:rPr>
          <w:rFonts w:eastAsia="Times New Roman" w:cs="Times New Roman"/>
          <w:lang w:eastAsia="zh-CN"/>
        </w:rPr>
        <w:t>Parab</w:t>
      </w:r>
      <w:r w:rsidRPr="01CD04B8" w:rsidR="00F14F52">
        <w:rPr>
          <w:rFonts w:eastAsia="Times New Roman" w:cs="Times New Roman"/>
          <w:lang w:eastAsia="zh-CN"/>
        </w:rPr>
        <w:t xml:space="preserve">, L. (2023, March 26). </w:t>
      </w:r>
      <w:r w:rsidRPr="01CD04B8" w:rsidR="00F14F52">
        <w:rPr>
          <w:rFonts w:eastAsia="Times New Roman" w:cs="Times New Roman"/>
          <w:i w:val="1"/>
          <w:iCs w:val="1"/>
          <w:lang w:eastAsia="zh-CN"/>
        </w:rPr>
        <w:t>Amazon Products Sales Dataset 2023</w:t>
      </w:r>
      <w:r w:rsidRPr="01CD04B8" w:rsidR="00F14F52">
        <w:rPr>
          <w:rFonts w:eastAsia="Times New Roman" w:cs="Times New Roman"/>
          <w:lang w:eastAsia="zh-CN"/>
        </w:rPr>
        <w:t xml:space="preserve">. Kaggle. </w:t>
      </w:r>
      <w:hyperlink r:id="Rac20816240fa4680">
        <w:r w:rsidRPr="01CD04B8" w:rsidR="00455F21">
          <w:rPr>
            <w:rStyle w:val="Hyperlink"/>
            <w:rFonts w:eastAsia="Times New Roman" w:cs="Times New Roman"/>
            <w:lang w:eastAsia="zh-CN"/>
          </w:rPr>
          <w:t>https://www.kaggle.com/datasets/lokeshparab/amazon-products-dataset?select=All%2BElectronics.csv</w:t>
        </w:r>
      </w:hyperlink>
      <w:r w:rsidRPr="01CD04B8" w:rsidR="00455F21">
        <w:rPr>
          <w:rFonts w:eastAsia="Times New Roman" w:cs="Times New Roman"/>
          <w:lang w:eastAsia="zh-CN"/>
        </w:rPr>
        <w:t xml:space="preserve"> </w:t>
      </w:r>
    </w:p>
    <w:p w:rsidRPr="00857DC7" w:rsidR="00F14F52" w:rsidP="01CD04B8" w:rsidRDefault="00BC5275" w14:paraId="5BA846AE" w14:textId="3B1524A1">
      <w:pPr>
        <w:spacing w:before="100" w:beforeAutospacing="on" w:after="100" w:afterAutospacing="on" w:line="360" w:lineRule="auto"/>
        <w:ind w:left="567" w:hanging="567"/>
        <w:jc w:val="left"/>
        <w:rPr>
          <w:rFonts w:eastAsia="Times New Roman" w:cs="Times New Roman"/>
          <w:lang w:eastAsia="zh-CN"/>
        </w:rPr>
      </w:pPr>
      <w:r w:rsidRPr="01CD04B8" w:rsidR="00BC5275">
        <w:rPr>
          <w:rFonts w:eastAsia="Times New Roman" w:cs="Times New Roman"/>
          <w:lang w:eastAsia="zh-CN"/>
        </w:rPr>
        <w:t xml:space="preserve">OpenAI. (2023). </w:t>
      </w:r>
      <w:r w:rsidRPr="01CD04B8" w:rsidR="00BC5275">
        <w:rPr>
          <w:rFonts w:eastAsia="Times New Roman" w:cs="Times New Roman"/>
          <w:i w:val="1"/>
          <w:iCs w:val="1"/>
          <w:lang w:eastAsia="zh-CN"/>
        </w:rPr>
        <w:t>Chatgpt</w:t>
      </w:r>
      <w:r w:rsidRPr="01CD04B8" w:rsidR="00BC5275">
        <w:rPr>
          <w:rFonts w:eastAsia="Times New Roman" w:cs="Times New Roman"/>
          <w:lang w:eastAsia="zh-CN"/>
        </w:rPr>
        <w:t xml:space="preserve">. ChatGPT. </w:t>
      </w:r>
      <w:hyperlink r:id="Ra8d5fc5485f54ae9">
        <w:r w:rsidRPr="01CD04B8" w:rsidR="00682B61">
          <w:rPr>
            <w:rStyle w:val="Hyperlink"/>
            <w:rFonts w:eastAsia="Times New Roman" w:cs="Times New Roman"/>
            <w:lang w:eastAsia="zh-CN"/>
          </w:rPr>
          <w:t>https://openai.com/chatgpt</w:t>
        </w:r>
      </w:hyperlink>
      <w:r w:rsidRPr="01CD04B8" w:rsidR="00682B61">
        <w:rPr>
          <w:rFonts w:eastAsia="Times New Roman" w:cs="Times New Roman"/>
          <w:lang w:eastAsia="zh-CN"/>
        </w:rPr>
        <w:t xml:space="preserve"> </w:t>
      </w:r>
    </w:p>
    <w:sectPr w:rsidRPr="00857DC7" w:rsidR="00F14F52" w:rsidSect="003F15C9">
      <w:footerReference w:type="default" r:id="rId31"/>
      <w:footerReference w:type="first" r:id="rId32"/>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F4979" w:rsidP="003F15C9" w:rsidRDefault="001F4979" w14:paraId="2E4B705C" w14:textId="77777777">
      <w:pPr>
        <w:spacing w:after="0" w:line="240" w:lineRule="auto"/>
      </w:pPr>
      <w:r>
        <w:separator/>
      </w:r>
    </w:p>
  </w:endnote>
  <w:endnote w:type="continuationSeparator" w:id="0">
    <w:p w:rsidR="001F4979" w:rsidP="003F15C9" w:rsidRDefault="001F4979" w14:paraId="01D88EEA" w14:textId="77777777">
      <w:pPr>
        <w:spacing w:after="0" w:line="240" w:lineRule="auto"/>
      </w:pPr>
      <w:r>
        <w:continuationSeparator/>
      </w:r>
    </w:p>
  </w:endnote>
  <w:endnote w:type="continuationNotice" w:id="1">
    <w:p w:rsidR="000D50C6" w:rsidRDefault="000D50C6" w14:paraId="57B16141"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3535530"/>
      <w:docPartObj>
        <w:docPartGallery w:val="Page Numbers (Bottom of Page)"/>
        <w:docPartUnique/>
      </w:docPartObj>
    </w:sdtPr>
    <w:sdtEndPr>
      <w:rPr>
        <w:noProof/>
      </w:rPr>
    </w:sdtEndPr>
    <w:sdtContent>
      <w:p w:rsidR="00B35859" w:rsidRDefault="00B35859" w14:paraId="21E0E911" w14:textId="0B47EFE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B35859" w:rsidRDefault="00B35859" w14:paraId="5CB44ED5"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31CF9" w:rsidRDefault="00931CF9" w14:paraId="1A4F7FBA" w14:textId="6C566053">
    <w:pPr>
      <w:pStyle w:val="Footer"/>
      <w:jc w:val="center"/>
    </w:pPr>
    <w:r>
      <w:fldChar w:fldCharType="begin"/>
    </w:r>
    <w:r>
      <w:instrText xml:space="preserve"> PAGE   \* MERGEFORMAT </w:instrText>
    </w:r>
    <w:r>
      <w:fldChar w:fldCharType="separate"/>
    </w:r>
    <w:r>
      <w:rPr>
        <w:noProof/>
      </w:rPr>
      <w:t>2</w:t>
    </w:r>
    <w:r>
      <w:rPr>
        <w:noProof/>
      </w:rPr>
      <w:fldChar w:fldCharType="end"/>
    </w:r>
  </w:p>
  <w:p w:rsidR="00931CF9" w:rsidRDefault="00931CF9" w14:paraId="731EBAB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F4979" w:rsidP="003F15C9" w:rsidRDefault="001F4979" w14:paraId="33E2E8E5" w14:textId="77777777">
      <w:pPr>
        <w:spacing w:after="0" w:line="240" w:lineRule="auto"/>
      </w:pPr>
      <w:r>
        <w:separator/>
      </w:r>
    </w:p>
  </w:footnote>
  <w:footnote w:type="continuationSeparator" w:id="0">
    <w:p w:rsidR="001F4979" w:rsidP="003F15C9" w:rsidRDefault="001F4979" w14:paraId="569E0498" w14:textId="77777777">
      <w:pPr>
        <w:spacing w:after="0" w:line="240" w:lineRule="auto"/>
      </w:pPr>
      <w:r>
        <w:continuationSeparator/>
      </w:r>
    </w:p>
  </w:footnote>
  <w:footnote w:type="continuationNotice" w:id="1">
    <w:p w:rsidR="000D50C6" w:rsidRDefault="000D50C6" w14:paraId="68FFA5B4" w14:textId="77777777">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5AD169"/>
    <w:multiLevelType w:val="hybridMultilevel"/>
    <w:tmpl w:val="A7A611EC"/>
    <w:lvl w:ilvl="0" w:tplc="D4F0820E">
      <w:start w:val="1"/>
      <w:numFmt w:val="bullet"/>
      <w:lvlText w:val=""/>
      <w:lvlJc w:val="left"/>
      <w:pPr>
        <w:ind w:left="720" w:hanging="360"/>
      </w:pPr>
      <w:rPr>
        <w:rFonts w:hint="default" w:ascii="Symbol" w:hAnsi="Symbol"/>
      </w:rPr>
    </w:lvl>
    <w:lvl w:ilvl="1" w:tplc="F744987A">
      <w:start w:val="1"/>
      <w:numFmt w:val="bullet"/>
      <w:lvlText w:val="o"/>
      <w:lvlJc w:val="left"/>
      <w:pPr>
        <w:ind w:left="1440" w:hanging="360"/>
      </w:pPr>
      <w:rPr>
        <w:rFonts w:hint="default" w:ascii="Courier New" w:hAnsi="Courier New"/>
      </w:rPr>
    </w:lvl>
    <w:lvl w:ilvl="2" w:tplc="0688E76C">
      <w:start w:val="1"/>
      <w:numFmt w:val="bullet"/>
      <w:lvlText w:val=""/>
      <w:lvlJc w:val="left"/>
      <w:pPr>
        <w:ind w:left="2160" w:hanging="360"/>
      </w:pPr>
      <w:rPr>
        <w:rFonts w:hint="default" w:ascii="Wingdings" w:hAnsi="Wingdings"/>
      </w:rPr>
    </w:lvl>
    <w:lvl w:ilvl="3" w:tplc="C2F0FCC0">
      <w:start w:val="1"/>
      <w:numFmt w:val="bullet"/>
      <w:lvlText w:val=""/>
      <w:lvlJc w:val="left"/>
      <w:pPr>
        <w:ind w:left="2880" w:hanging="360"/>
      </w:pPr>
      <w:rPr>
        <w:rFonts w:hint="default" w:ascii="Symbol" w:hAnsi="Symbol"/>
      </w:rPr>
    </w:lvl>
    <w:lvl w:ilvl="4" w:tplc="19FC417E">
      <w:start w:val="1"/>
      <w:numFmt w:val="bullet"/>
      <w:lvlText w:val="o"/>
      <w:lvlJc w:val="left"/>
      <w:pPr>
        <w:ind w:left="3600" w:hanging="360"/>
      </w:pPr>
      <w:rPr>
        <w:rFonts w:hint="default" w:ascii="Courier New" w:hAnsi="Courier New"/>
      </w:rPr>
    </w:lvl>
    <w:lvl w:ilvl="5" w:tplc="CFE41876">
      <w:start w:val="1"/>
      <w:numFmt w:val="bullet"/>
      <w:lvlText w:val=""/>
      <w:lvlJc w:val="left"/>
      <w:pPr>
        <w:ind w:left="4320" w:hanging="360"/>
      </w:pPr>
      <w:rPr>
        <w:rFonts w:hint="default" w:ascii="Wingdings" w:hAnsi="Wingdings"/>
      </w:rPr>
    </w:lvl>
    <w:lvl w:ilvl="6" w:tplc="B1443036">
      <w:start w:val="1"/>
      <w:numFmt w:val="bullet"/>
      <w:lvlText w:val=""/>
      <w:lvlJc w:val="left"/>
      <w:pPr>
        <w:ind w:left="5040" w:hanging="360"/>
      </w:pPr>
      <w:rPr>
        <w:rFonts w:hint="default" w:ascii="Symbol" w:hAnsi="Symbol"/>
      </w:rPr>
    </w:lvl>
    <w:lvl w:ilvl="7" w:tplc="E82C5BC6">
      <w:start w:val="1"/>
      <w:numFmt w:val="bullet"/>
      <w:lvlText w:val="o"/>
      <w:lvlJc w:val="left"/>
      <w:pPr>
        <w:ind w:left="5760" w:hanging="360"/>
      </w:pPr>
      <w:rPr>
        <w:rFonts w:hint="default" w:ascii="Courier New" w:hAnsi="Courier New"/>
      </w:rPr>
    </w:lvl>
    <w:lvl w:ilvl="8" w:tplc="1FF42AAE">
      <w:start w:val="1"/>
      <w:numFmt w:val="bullet"/>
      <w:lvlText w:val=""/>
      <w:lvlJc w:val="left"/>
      <w:pPr>
        <w:ind w:left="6480" w:hanging="360"/>
      </w:pPr>
      <w:rPr>
        <w:rFonts w:hint="default" w:ascii="Wingdings" w:hAnsi="Wingdings"/>
      </w:rPr>
    </w:lvl>
  </w:abstractNum>
  <w:abstractNum w:abstractNumId="1" w15:restartNumberingAfterBreak="0">
    <w:nsid w:val="176274EF"/>
    <w:multiLevelType w:val="hybridMultilevel"/>
    <w:tmpl w:val="C4963D4C"/>
    <w:lvl w:ilvl="0" w:tplc="F2D09E82">
      <w:start w:val="1"/>
      <w:numFmt w:val="decimal"/>
      <w:lvlText w:val="%1."/>
      <w:lvlJc w:val="left"/>
      <w:pPr>
        <w:ind w:left="720" w:hanging="360"/>
      </w:pPr>
    </w:lvl>
    <w:lvl w:ilvl="1" w:tplc="5DFC0182">
      <w:start w:val="1"/>
      <w:numFmt w:val="decimal"/>
      <w:lvlText w:val="%2."/>
      <w:lvlJc w:val="left"/>
      <w:pPr>
        <w:ind w:left="1440" w:hanging="360"/>
      </w:pPr>
    </w:lvl>
    <w:lvl w:ilvl="2" w:tplc="11F2D110">
      <w:start w:val="1"/>
      <w:numFmt w:val="lowerRoman"/>
      <w:lvlText w:val="%3."/>
      <w:lvlJc w:val="right"/>
      <w:pPr>
        <w:ind w:left="2160" w:hanging="180"/>
      </w:pPr>
    </w:lvl>
    <w:lvl w:ilvl="3" w:tplc="D8027CFC">
      <w:start w:val="1"/>
      <w:numFmt w:val="decimal"/>
      <w:lvlText w:val="%4."/>
      <w:lvlJc w:val="left"/>
      <w:pPr>
        <w:ind w:left="2880" w:hanging="360"/>
      </w:pPr>
    </w:lvl>
    <w:lvl w:ilvl="4" w:tplc="67268990">
      <w:start w:val="1"/>
      <w:numFmt w:val="lowerLetter"/>
      <w:lvlText w:val="%5."/>
      <w:lvlJc w:val="left"/>
      <w:pPr>
        <w:ind w:left="3600" w:hanging="360"/>
      </w:pPr>
    </w:lvl>
    <w:lvl w:ilvl="5" w:tplc="FF8C2C58">
      <w:start w:val="1"/>
      <w:numFmt w:val="lowerRoman"/>
      <w:lvlText w:val="%6."/>
      <w:lvlJc w:val="right"/>
      <w:pPr>
        <w:ind w:left="4320" w:hanging="180"/>
      </w:pPr>
    </w:lvl>
    <w:lvl w:ilvl="6" w:tplc="94FE6328">
      <w:start w:val="1"/>
      <w:numFmt w:val="decimal"/>
      <w:lvlText w:val="%7."/>
      <w:lvlJc w:val="left"/>
      <w:pPr>
        <w:ind w:left="5040" w:hanging="360"/>
      </w:pPr>
    </w:lvl>
    <w:lvl w:ilvl="7" w:tplc="57FCE39C">
      <w:start w:val="1"/>
      <w:numFmt w:val="lowerLetter"/>
      <w:lvlText w:val="%8."/>
      <w:lvlJc w:val="left"/>
      <w:pPr>
        <w:ind w:left="5760" w:hanging="360"/>
      </w:pPr>
    </w:lvl>
    <w:lvl w:ilvl="8" w:tplc="6304E7F8">
      <w:start w:val="1"/>
      <w:numFmt w:val="lowerRoman"/>
      <w:lvlText w:val="%9."/>
      <w:lvlJc w:val="right"/>
      <w:pPr>
        <w:ind w:left="6480" w:hanging="180"/>
      </w:pPr>
    </w:lvl>
  </w:abstractNum>
  <w:abstractNum w:abstractNumId="2" w15:restartNumberingAfterBreak="0">
    <w:nsid w:val="21FF67FE"/>
    <w:multiLevelType w:val="hybridMultilevel"/>
    <w:tmpl w:val="BDDC1CA4"/>
    <w:lvl w:ilvl="0" w:tplc="131A0A88">
      <w:start w:val="1"/>
      <w:numFmt w:val="decimal"/>
      <w:lvlText w:val="%1.0 "/>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502D1FAA"/>
    <w:multiLevelType w:val="hybridMultilevel"/>
    <w:tmpl w:val="F03A9DFE"/>
    <w:lvl w:ilvl="0" w:tplc="04090001">
      <w:start w:val="1"/>
      <w:numFmt w:val="bullet"/>
      <w:lvlText w:val=""/>
      <w:lvlJc w:val="left"/>
      <w:pPr>
        <w:ind w:left="1680" w:hanging="360"/>
      </w:pPr>
      <w:rPr>
        <w:rFonts w:hint="default" w:ascii="Symbol" w:hAnsi="Symbol"/>
      </w:rPr>
    </w:lvl>
    <w:lvl w:ilvl="1" w:tplc="04090003" w:tentative="1">
      <w:start w:val="1"/>
      <w:numFmt w:val="bullet"/>
      <w:lvlText w:val="o"/>
      <w:lvlJc w:val="left"/>
      <w:pPr>
        <w:ind w:left="2400" w:hanging="360"/>
      </w:pPr>
      <w:rPr>
        <w:rFonts w:hint="default" w:ascii="Courier New" w:hAnsi="Courier New" w:cs="Courier New"/>
      </w:rPr>
    </w:lvl>
    <w:lvl w:ilvl="2" w:tplc="04090005" w:tentative="1">
      <w:start w:val="1"/>
      <w:numFmt w:val="bullet"/>
      <w:lvlText w:val=""/>
      <w:lvlJc w:val="left"/>
      <w:pPr>
        <w:ind w:left="3120" w:hanging="360"/>
      </w:pPr>
      <w:rPr>
        <w:rFonts w:hint="default" w:ascii="Wingdings" w:hAnsi="Wingdings"/>
      </w:rPr>
    </w:lvl>
    <w:lvl w:ilvl="3" w:tplc="04090001" w:tentative="1">
      <w:start w:val="1"/>
      <w:numFmt w:val="bullet"/>
      <w:lvlText w:val=""/>
      <w:lvlJc w:val="left"/>
      <w:pPr>
        <w:ind w:left="3840" w:hanging="360"/>
      </w:pPr>
      <w:rPr>
        <w:rFonts w:hint="default" w:ascii="Symbol" w:hAnsi="Symbol"/>
      </w:rPr>
    </w:lvl>
    <w:lvl w:ilvl="4" w:tplc="04090003" w:tentative="1">
      <w:start w:val="1"/>
      <w:numFmt w:val="bullet"/>
      <w:lvlText w:val="o"/>
      <w:lvlJc w:val="left"/>
      <w:pPr>
        <w:ind w:left="4560" w:hanging="360"/>
      </w:pPr>
      <w:rPr>
        <w:rFonts w:hint="default" w:ascii="Courier New" w:hAnsi="Courier New" w:cs="Courier New"/>
      </w:rPr>
    </w:lvl>
    <w:lvl w:ilvl="5" w:tplc="04090005" w:tentative="1">
      <w:start w:val="1"/>
      <w:numFmt w:val="bullet"/>
      <w:lvlText w:val=""/>
      <w:lvlJc w:val="left"/>
      <w:pPr>
        <w:ind w:left="5280" w:hanging="360"/>
      </w:pPr>
      <w:rPr>
        <w:rFonts w:hint="default" w:ascii="Wingdings" w:hAnsi="Wingdings"/>
      </w:rPr>
    </w:lvl>
    <w:lvl w:ilvl="6" w:tplc="04090001" w:tentative="1">
      <w:start w:val="1"/>
      <w:numFmt w:val="bullet"/>
      <w:lvlText w:val=""/>
      <w:lvlJc w:val="left"/>
      <w:pPr>
        <w:ind w:left="6000" w:hanging="360"/>
      </w:pPr>
      <w:rPr>
        <w:rFonts w:hint="default" w:ascii="Symbol" w:hAnsi="Symbol"/>
      </w:rPr>
    </w:lvl>
    <w:lvl w:ilvl="7" w:tplc="04090003" w:tentative="1">
      <w:start w:val="1"/>
      <w:numFmt w:val="bullet"/>
      <w:lvlText w:val="o"/>
      <w:lvlJc w:val="left"/>
      <w:pPr>
        <w:ind w:left="6720" w:hanging="360"/>
      </w:pPr>
      <w:rPr>
        <w:rFonts w:hint="default" w:ascii="Courier New" w:hAnsi="Courier New" w:cs="Courier New"/>
      </w:rPr>
    </w:lvl>
    <w:lvl w:ilvl="8" w:tplc="04090005" w:tentative="1">
      <w:start w:val="1"/>
      <w:numFmt w:val="bullet"/>
      <w:lvlText w:val=""/>
      <w:lvlJc w:val="left"/>
      <w:pPr>
        <w:ind w:left="7440" w:hanging="360"/>
      </w:pPr>
      <w:rPr>
        <w:rFonts w:hint="default" w:ascii="Wingdings" w:hAnsi="Wingdings"/>
      </w:rPr>
    </w:lvl>
  </w:abstractNum>
  <w:abstractNum w:abstractNumId="4" w15:restartNumberingAfterBreak="0">
    <w:nsid w:val="545BD1A3"/>
    <w:multiLevelType w:val="hybridMultilevel"/>
    <w:tmpl w:val="307C6518"/>
    <w:lvl w:ilvl="0" w:tplc="AB80D12E">
      <w:start w:val="1"/>
      <w:numFmt w:val="decimal"/>
      <w:lvlText w:val="%1."/>
      <w:lvlJc w:val="left"/>
      <w:pPr>
        <w:ind w:left="720" w:hanging="360"/>
      </w:pPr>
    </w:lvl>
    <w:lvl w:ilvl="1" w:tplc="8A7096FE">
      <w:start w:val="1"/>
      <w:numFmt w:val="lowerLetter"/>
      <w:lvlText w:val="%2."/>
      <w:lvlJc w:val="left"/>
      <w:pPr>
        <w:ind w:left="1440" w:hanging="360"/>
      </w:pPr>
    </w:lvl>
    <w:lvl w:ilvl="2" w:tplc="0C44E448">
      <w:start w:val="1"/>
      <w:numFmt w:val="lowerRoman"/>
      <w:lvlText w:val="%3."/>
      <w:lvlJc w:val="right"/>
      <w:pPr>
        <w:ind w:left="2160" w:hanging="180"/>
      </w:pPr>
    </w:lvl>
    <w:lvl w:ilvl="3" w:tplc="50FC29A6">
      <w:start w:val="1"/>
      <w:numFmt w:val="decimal"/>
      <w:lvlText w:val="%4."/>
      <w:lvlJc w:val="left"/>
      <w:pPr>
        <w:ind w:left="2880" w:hanging="360"/>
      </w:pPr>
    </w:lvl>
    <w:lvl w:ilvl="4" w:tplc="22047B72">
      <w:start w:val="1"/>
      <w:numFmt w:val="lowerLetter"/>
      <w:lvlText w:val="%5."/>
      <w:lvlJc w:val="left"/>
      <w:pPr>
        <w:ind w:left="3600" w:hanging="360"/>
      </w:pPr>
    </w:lvl>
    <w:lvl w:ilvl="5" w:tplc="22EE665A">
      <w:start w:val="1"/>
      <w:numFmt w:val="lowerRoman"/>
      <w:lvlText w:val="%6."/>
      <w:lvlJc w:val="right"/>
      <w:pPr>
        <w:ind w:left="4320" w:hanging="180"/>
      </w:pPr>
    </w:lvl>
    <w:lvl w:ilvl="6" w:tplc="E1B44628">
      <w:start w:val="1"/>
      <w:numFmt w:val="decimal"/>
      <w:lvlText w:val="%7."/>
      <w:lvlJc w:val="left"/>
      <w:pPr>
        <w:ind w:left="5040" w:hanging="360"/>
      </w:pPr>
    </w:lvl>
    <w:lvl w:ilvl="7" w:tplc="E230DC74">
      <w:start w:val="1"/>
      <w:numFmt w:val="lowerLetter"/>
      <w:lvlText w:val="%8."/>
      <w:lvlJc w:val="left"/>
      <w:pPr>
        <w:ind w:left="5760" w:hanging="360"/>
      </w:pPr>
    </w:lvl>
    <w:lvl w:ilvl="8" w:tplc="EB7A3DEE">
      <w:start w:val="1"/>
      <w:numFmt w:val="lowerRoman"/>
      <w:lvlText w:val="%9."/>
      <w:lvlJc w:val="right"/>
      <w:pPr>
        <w:ind w:left="6480" w:hanging="180"/>
      </w:pPr>
    </w:lvl>
  </w:abstractNum>
  <w:abstractNum w:abstractNumId="5" w15:restartNumberingAfterBreak="0">
    <w:nsid w:val="623435FF"/>
    <w:multiLevelType w:val="multilevel"/>
    <w:tmpl w:val="9C0E3118"/>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70F52F97"/>
    <w:multiLevelType w:val="hybridMultilevel"/>
    <w:tmpl w:val="D76E3E96"/>
    <w:lvl w:ilvl="0" w:tplc="0AFCD222">
      <w:start w:val="1"/>
      <w:numFmt w:val="low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255597977">
    <w:abstractNumId w:val="0"/>
  </w:num>
  <w:num w:numId="2" w16cid:durableId="427314574">
    <w:abstractNumId w:val="6"/>
  </w:num>
  <w:num w:numId="3" w16cid:durableId="117342117">
    <w:abstractNumId w:val="2"/>
  </w:num>
  <w:num w:numId="4" w16cid:durableId="1836720780">
    <w:abstractNumId w:val="5"/>
  </w:num>
  <w:num w:numId="5" w16cid:durableId="1654211406">
    <w:abstractNumId w:val="1"/>
  </w:num>
  <w:num w:numId="6" w16cid:durableId="1253780515">
    <w:abstractNumId w:val="4"/>
  </w:num>
  <w:num w:numId="7" w16cid:durableId="595014877">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70"/>
  <w:trackRevisions w:val="false"/>
  <w:defaultTabStop w:val="720"/>
  <w:characterSpacingControl w:val="doNotCompres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jYzNzayMDIyNzJU0lEKTi0uzszPAykwqgUAlYbcOywAAAA="/>
  </w:docVars>
  <w:rsids>
    <w:rsidRoot w:val="5D3A67CA"/>
    <w:rsid w:val="00001917"/>
    <w:rsid w:val="00001F27"/>
    <w:rsid w:val="000024A2"/>
    <w:rsid w:val="00002CFC"/>
    <w:rsid w:val="000033CE"/>
    <w:rsid w:val="00005904"/>
    <w:rsid w:val="00006AD6"/>
    <w:rsid w:val="00006B56"/>
    <w:rsid w:val="00007C8F"/>
    <w:rsid w:val="00011C4A"/>
    <w:rsid w:val="00012338"/>
    <w:rsid w:val="000130F5"/>
    <w:rsid w:val="00013362"/>
    <w:rsid w:val="0001461E"/>
    <w:rsid w:val="000148E6"/>
    <w:rsid w:val="0001640B"/>
    <w:rsid w:val="00017887"/>
    <w:rsid w:val="00017D3C"/>
    <w:rsid w:val="000203B1"/>
    <w:rsid w:val="000209C1"/>
    <w:rsid w:val="00020D29"/>
    <w:rsid w:val="000212BF"/>
    <w:rsid w:val="000244F8"/>
    <w:rsid w:val="00024DA8"/>
    <w:rsid w:val="00025999"/>
    <w:rsid w:val="000263FC"/>
    <w:rsid w:val="00030246"/>
    <w:rsid w:val="00030D0C"/>
    <w:rsid w:val="0003332A"/>
    <w:rsid w:val="000336E9"/>
    <w:rsid w:val="00033E71"/>
    <w:rsid w:val="00034A40"/>
    <w:rsid w:val="00034F96"/>
    <w:rsid w:val="00035066"/>
    <w:rsid w:val="00035277"/>
    <w:rsid w:val="00037791"/>
    <w:rsid w:val="000403EC"/>
    <w:rsid w:val="00042C04"/>
    <w:rsid w:val="00042C97"/>
    <w:rsid w:val="00043F56"/>
    <w:rsid w:val="00046527"/>
    <w:rsid w:val="00046928"/>
    <w:rsid w:val="00046C0D"/>
    <w:rsid w:val="00047101"/>
    <w:rsid w:val="000510F3"/>
    <w:rsid w:val="000534BE"/>
    <w:rsid w:val="00056B75"/>
    <w:rsid w:val="00060219"/>
    <w:rsid w:val="000620BD"/>
    <w:rsid w:val="00062DD6"/>
    <w:rsid w:val="000631D5"/>
    <w:rsid w:val="00063D3A"/>
    <w:rsid w:val="00064642"/>
    <w:rsid w:val="000653C2"/>
    <w:rsid w:val="00066689"/>
    <w:rsid w:val="00066AC0"/>
    <w:rsid w:val="00066FD0"/>
    <w:rsid w:val="000679C4"/>
    <w:rsid w:val="00070F5C"/>
    <w:rsid w:val="00072915"/>
    <w:rsid w:val="00073B97"/>
    <w:rsid w:val="0007536C"/>
    <w:rsid w:val="000775BF"/>
    <w:rsid w:val="00077990"/>
    <w:rsid w:val="000808DA"/>
    <w:rsid w:val="00081B7A"/>
    <w:rsid w:val="00082DC7"/>
    <w:rsid w:val="00083CA6"/>
    <w:rsid w:val="00083F1A"/>
    <w:rsid w:val="00084C6D"/>
    <w:rsid w:val="0008615E"/>
    <w:rsid w:val="00086AE6"/>
    <w:rsid w:val="00090083"/>
    <w:rsid w:val="00090580"/>
    <w:rsid w:val="000914BF"/>
    <w:rsid w:val="000930D8"/>
    <w:rsid w:val="00093290"/>
    <w:rsid w:val="00094238"/>
    <w:rsid w:val="00094CD8"/>
    <w:rsid w:val="000960F9"/>
    <w:rsid w:val="0009791B"/>
    <w:rsid w:val="000A07DF"/>
    <w:rsid w:val="000A27AF"/>
    <w:rsid w:val="000A38CD"/>
    <w:rsid w:val="000A71A4"/>
    <w:rsid w:val="000A73F6"/>
    <w:rsid w:val="000A77A6"/>
    <w:rsid w:val="000B00A6"/>
    <w:rsid w:val="000B1E11"/>
    <w:rsid w:val="000B22A4"/>
    <w:rsid w:val="000B2497"/>
    <w:rsid w:val="000B2627"/>
    <w:rsid w:val="000B2D14"/>
    <w:rsid w:val="000B3413"/>
    <w:rsid w:val="000B4402"/>
    <w:rsid w:val="000B7171"/>
    <w:rsid w:val="000B79FF"/>
    <w:rsid w:val="000C01CB"/>
    <w:rsid w:val="000C17BB"/>
    <w:rsid w:val="000C2AFA"/>
    <w:rsid w:val="000C340A"/>
    <w:rsid w:val="000C459C"/>
    <w:rsid w:val="000C5355"/>
    <w:rsid w:val="000C5AE7"/>
    <w:rsid w:val="000C781B"/>
    <w:rsid w:val="000C7FB3"/>
    <w:rsid w:val="000D01C9"/>
    <w:rsid w:val="000D0675"/>
    <w:rsid w:val="000D0DB4"/>
    <w:rsid w:val="000D243C"/>
    <w:rsid w:val="000D245A"/>
    <w:rsid w:val="000D3B86"/>
    <w:rsid w:val="000D4DE3"/>
    <w:rsid w:val="000D50C6"/>
    <w:rsid w:val="000D713E"/>
    <w:rsid w:val="000D7854"/>
    <w:rsid w:val="000E1587"/>
    <w:rsid w:val="000E178C"/>
    <w:rsid w:val="000E1BB1"/>
    <w:rsid w:val="000E3D45"/>
    <w:rsid w:val="000E4875"/>
    <w:rsid w:val="000E4C33"/>
    <w:rsid w:val="000E6B40"/>
    <w:rsid w:val="000F043F"/>
    <w:rsid w:val="000F196D"/>
    <w:rsid w:val="000F23D1"/>
    <w:rsid w:val="000F29A4"/>
    <w:rsid w:val="000F5291"/>
    <w:rsid w:val="000F54DC"/>
    <w:rsid w:val="000F60FE"/>
    <w:rsid w:val="000F61C0"/>
    <w:rsid w:val="000F6E50"/>
    <w:rsid w:val="000F7877"/>
    <w:rsid w:val="000F7B44"/>
    <w:rsid w:val="000F7E8D"/>
    <w:rsid w:val="001004B4"/>
    <w:rsid w:val="00101500"/>
    <w:rsid w:val="00101A2D"/>
    <w:rsid w:val="00105013"/>
    <w:rsid w:val="00105592"/>
    <w:rsid w:val="00107EEE"/>
    <w:rsid w:val="00110130"/>
    <w:rsid w:val="00110BB1"/>
    <w:rsid w:val="00112070"/>
    <w:rsid w:val="001127EF"/>
    <w:rsid w:val="00113009"/>
    <w:rsid w:val="001147A9"/>
    <w:rsid w:val="0011496F"/>
    <w:rsid w:val="001158F1"/>
    <w:rsid w:val="0011655C"/>
    <w:rsid w:val="0011656F"/>
    <w:rsid w:val="00117C64"/>
    <w:rsid w:val="00117F57"/>
    <w:rsid w:val="001215F7"/>
    <w:rsid w:val="00122BE0"/>
    <w:rsid w:val="001234D3"/>
    <w:rsid w:val="00125FA3"/>
    <w:rsid w:val="00127116"/>
    <w:rsid w:val="00130B51"/>
    <w:rsid w:val="00131C24"/>
    <w:rsid w:val="00132487"/>
    <w:rsid w:val="0013292B"/>
    <w:rsid w:val="00133EEF"/>
    <w:rsid w:val="0013423F"/>
    <w:rsid w:val="001354F5"/>
    <w:rsid w:val="00136652"/>
    <w:rsid w:val="00140B7D"/>
    <w:rsid w:val="00141EA3"/>
    <w:rsid w:val="00141EA5"/>
    <w:rsid w:val="001454D4"/>
    <w:rsid w:val="00145739"/>
    <w:rsid w:val="001504E0"/>
    <w:rsid w:val="00150F3E"/>
    <w:rsid w:val="00151D82"/>
    <w:rsid w:val="001528C8"/>
    <w:rsid w:val="0015419D"/>
    <w:rsid w:val="00154477"/>
    <w:rsid w:val="001549F5"/>
    <w:rsid w:val="00154FDC"/>
    <w:rsid w:val="001567C7"/>
    <w:rsid w:val="00156D9B"/>
    <w:rsid w:val="00160580"/>
    <w:rsid w:val="00160684"/>
    <w:rsid w:val="001608CB"/>
    <w:rsid w:val="00160B28"/>
    <w:rsid w:val="00162DF2"/>
    <w:rsid w:val="00162E4A"/>
    <w:rsid w:val="0016318B"/>
    <w:rsid w:val="00163425"/>
    <w:rsid w:val="001635D6"/>
    <w:rsid w:val="001637B7"/>
    <w:rsid w:val="001640B2"/>
    <w:rsid w:val="0016762F"/>
    <w:rsid w:val="00170962"/>
    <w:rsid w:val="00170A37"/>
    <w:rsid w:val="00171F45"/>
    <w:rsid w:val="00174491"/>
    <w:rsid w:val="0017461F"/>
    <w:rsid w:val="00174717"/>
    <w:rsid w:val="00174B30"/>
    <w:rsid w:val="0017640A"/>
    <w:rsid w:val="00176D96"/>
    <w:rsid w:val="0017732E"/>
    <w:rsid w:val="00177BFC"/>
    <w:rsid w:val="00177C38"/>
    <w:rsid w:val="0018252E"/>
    <w:rsid w:val="001840DC"/>
    <w:rsid w:val="001873D6"/>
    <w:rsid w:val="0019094A"/>
    <w:rsid w:val="00191184"/>
    <w:rsid w:val="001919A5"/>
    <w:rsid w:val="00192C8D"/>
    <w:rsid w:val="00192F16"/>
    <w:rsid w:val="00193B3A"/>
    <w:rsid w:val="001940FC"/>
    <w:rsid w:val="001945FF"/>
    <w:rsid w:val="001947C0"/>
    <w:rsid w:val="001948BB"/>
    <w:rsid w:val="00195564"/>
    <w:rsid w:val="00195D38"/>
    <w:rsid w:val="00196126"/>
    <w:rsid w:val="0019620C"/>
    <w:rsid w:val="0019766E"/>
    <w:rsid w:val="001A16FB"/>
    <w:rsid w:val="001A2D44"/>
    <w:rsid w:val="001A323E"/>
    <w:rsid w:val="001A406B"/>
    <w:rsid w:val="001A629B"/>
    <w:rsid w:val="001A7C2C"/>
    <w:rsid w:val="001B0CE2"/>
    <w:rsid w:val="001B15AA"/>
    <w:rsid w:val="001B293F"/>
    <w:rsid w:val="001B4791"/>
    <w:rsid w:val="001B4A16"/>
    <w:rsid w:val="001B4C52"/>
    <w:rsid w:val="001B5106"/>
    <w:rsid w:val="001B6E47"/>
    <w:rsid w:val="001C0A2A"/>
    <w:rsid w:val="001C1BA2"/>
    <w:rsid w:val="001C205C"/>
    <w:rsid w:val="001C2789"/>
    <w:rsid w:val="001C4000"/>
    <w:rsid w:val="001C4BDF"/>
    <w:rsid w:val="001C52F1"/>
    <w:rsid w:val="001C589E"/>
    <w:rsid w:val="001C59AE"/>
    <w:rsid w:val="001D2167"/>
    <w:rsid w:val="001D2400"/>
    <w:rsid w:val="001D4DDA"/>
    <w:rsid w:val="001D5DE2"/>
    <w:rsid w:val="001D60AB"/>
    <w:rsid w:val="001D72B7"/>
    <w:rsid w:val="001D75F0"/>
    <w:rsid w:val="001D766C"/>
    <w:rsid w:val="001D7F43"/>
    <w:rsid w:val="001D7F8F"/>
    <w:rsid w:val="001E13EC"/>
    <w:rsid w:val="001E18DC"/>
    <w:rsid w:val="001E2290"/>
    <w:rsid w:val="001E4C3F"/>
    <w:rsid w:val="001E58F4"/>
    <w:rsid w:val="001E5B29"/>
    <w:rsid w:val="001F0113"/>
    <w:rsid w:val="001F03DE"/>
    <w:rsid w:val="001F27B4"/>
    <w:rsid w:val="001F3105"/>
    <w:rsid w:val="001F4979"/>
    <w:rsid w:val="001F591D"/>
    <w:rsid w:val="001F62AD"/>
    <w:rsid w:val="001F65E4"/>
    <w:rsid w:val="001F69E5"/>
    <w:rsid w:val="001F6ADC"/>
    <w:rsid w:val="001F7EA8"/>
    <w:rsid w:val="0020015C"/>
    <w:rsid w:val="002006C8"/>
    <w:rsid w:val="00200A21"/>
    <w:rsid w:val="00200C8D"/>
    <w:rsid w:val="00201863"/>
    <w:rsid w:val="002033DC"/>
    <w:rsid w:val="00205B9B"/>
    <w:rsid w:val="002068FB"/>
    <w:rsid w:val="00206BCE"/>
    <w:rsid w:val="00207E64"/>
    <w:rsid w:val="00211075"/>
    <w:rsid w:val="00211444"/>
    <w:rsid w:val="0021270D"/>
    <w:rsid w:val="0021660D"/>
    <w:rsid w:val="002166AC"/>
    <w:rsid w:val="002178AE"/>
    <w:rsid w:val="00217B79"/>
    <w:rsid w:val="00220E93"/>
    <w:rsid w:val="00221DAA"/>
    <w:rsid w:val="0022211F"/>
    <w:rsid w:val="0022477A"/>
    <w:rsid w:val="00227298"/>
    <w:rsid w:val="00232553"/>
    <w:rsid w:val="00232C5E"/>
    <w:rsid w:val="00232FED"/>
    <w:rsid w:val="002343E8"/>
    <w:rsid w:val="002344C2"/>
    <w:rsid w:val="002348A4"/>
    <w:rsid w:val="00235CF5"/>
    <w:rsid w:val="00235DE2"/>
    <w:rsid w:val="00236268"/>
    <w:rsid w:val="0023727C"/>
    <w:rsid w:val="002379F4"/>
    <w:rsid w:val="00237B85"/>
    <w:rsid w:val="002404C7"/>
    <w:rsid w:val="00242C2F"/>
    <w:rsid w:val="00244A7D"/>
    <w:rsid w:val="00244F16"/>
    <w:rsid w:val="002465F2"/>
    <w:rsid w:val="002475A0"/>
    <w:rsid w:val="002503CB"/>
    <w:rsid w:val="00251124"/>
    <w:rsid w:val="00251734"/>
    <w:rsid w:val="00252069"/>
    <w:rsid w:val="00252B44"/>
    <w:rsid w:val="00256667"/>
    <w:rsid w:val="00256DA3"/>
    <w:rsid w:val="00256EE7"/>
    <w:rsid w:val="00256FA4"/>
    <w:rsid w:val="00257594"/>
    <w:rsid w:val="00257DA2"/>
    <w:rsid w:val="00261811"/>
    <w:rsid w:val="00261C57"/>
    <w:rsid w:val="002631E7"/>
    <w:rsid w:val="00264A64"/>
    <w:rsid w:val="002653C9"/>
    <w:rsid w:val="00265DE5"/>
    <w:rsid w:val="002665EE"/>
    <w:rsid w:val="00266AF6"/>
    <w:rsid w:val="00267F26"/>
    <w:rsid w:val="0027136A"/>
    <w:rsid w:val="00271621"/>
    <w:rsid w:val="00272177"/>
    <w:rsid w:val="00275684"/>
    <w:rsid w:val="00277ADA"/>
    <w:rsid w:val="002803D8"/>
    <w:rsid w:val="00281D1C"/>
    <w:rsid w:val="0028286B"/>
    <w:rsid w:val="00285707"/>
    <w:rsid w:val="00286509"/>
    <w:rsid w:val="00286967"/>
    <w:rsid w:val="002869C4"/>
    <w:rsid w:val="00287027"/>
    <w:rsid w:val="00287EFC"/>
    <w:rsid w:val="00290041"/>
    <w:rsid w:val="00290993"/>
    <w:rsid w:val="00291E99"/>
    <w:rsid w:val="00293085"/>
    <w:rsid w:val="00293D02"/>
    <w:rsid w:val="00294250"/>
    <w:rsid w:val="00295D16"/>
    <w:rsid w:val="0029621D"/>
    <w:rsid w:val="00296E1F"/>
    <w:rsid w:val="002A18C8"/>
    <w:rsid w:val="002A1A4C"/>
    <w:rsid w:val="002A260E"/>
    <w:rsid w:val="002A29C3"/>
    <w:rsid w:val="002A386F"/>
    <w:rsid w:val="002A3E43"/>
    <w:rsid w:val="002A4E1D"/>
    <w:rsid w:val="002A54BB"/>
    <w:rsid w:val="002A57B5"/>
    <w:rsid w:val="002A6541"/>
    <w:rsid w:val="002A734D"/>
    <w:rsid w:val="002A7AF1"/>
    <w:rsid w:val="002B5330"/>
    <w:rsid w:val="002C063D"/>
    <w:rsid w:val="002C1D53"/>
    <w:rsid w:val="002C2A2C"/>
    <w:rsid w:val="002C5261"/>
    <w:rsid w:val="002C5A98"/>
    <w:rsid w:val="002C6A94"/>
    <w:rsid w:val="002D2D07"/>
    <w:rsid w:val="002D32E9"/>
    <w:rsid w:val="002D73CA"/>
    <w:rsid w:val="002D7D7E"/>
    <w:rsid w:val="002E0E7E"/>
    <w:rsid w:val="002E187E"/>
    <w:rsid w:val="002E22CE"/>
    <w:rsid w:val="002E2810"/>
    <w:rsid w:val="002E3125"/>
    <w:rsid w:val="002E3EA9"/>
    <w:rsid w:val="002E4D0A"/>
    <w:rsid w:val="002E5900"/>
    <w:rsid w:val="002E6385"/>
    <w:rsid w:val="002E6D94"/>
    <w:rsid w:val="002E7120"/>
    <w:rsid w:val="002F0640"/>
    <w:rsid w:val="002F22B4"/>
    <w:rsid w:val="002F4A37"/>
    <w:rsid w:val="002F5657"/>
    <w:rsid w:val="002F5933"/>
    <w:rsid w:val="002F6835"/>
    <w:rsid w:val="002F75DF"/>
    <w:rsid w:val="002F7638"/>
    <w:rsid w:val="0030121B"/>
    <w:rsid w:val="00301396"/>
    <w:rsid w:val="00301B76"/>
    <w:rsid w:val="00302C8B"/>
    <w:rsid w:val="00302FAE"/>
    <w:rsid w:val="003032A7"/>
    <w:rsid w:val="0030669E"/>
    <w:rsid w:val="00306F88"/>
    <w:rsid w:val="003101DE"/>
    <w:rsid w:val="003104D3"/>
    <w:rsid w:val="00310DFB"/>
    <w:rsid w:val="003112B0"/>
    <w:rsid w:val="00312123"/>
    <w:rsid w:val="00312591"/>
    <w:rsid w:val="0031450B"/>
    <w:rsid w:val="00314F10"/>
    <w:rsid w:val="0031521C"/>
    <w:rsid w:val="0031721A"/>
    <w:rsid w:val="0032055B"/>
    <w:rsid w:val="003206E0"/>
    <w:rsid w:val="003219B6"/>
    <w:rsid w:val="00321E75"/>
    <w:rsid w:val="0032328E"/>
    <w:rsid w:val="003236DA"/>
    <w:rsid w:val="00324C1A"/>
    <w:rsid w:val="003272E9"/>
    <w:rsid w:val="00327D16"/>
    <w:rsid w:val="003306DF"/>
    <w:rsid w:val="003310AF"/>
    <w:rsid w:val="00331883"/>
    <w:rsid w:val="00331E10"/>
    <w:rsid w:val="003322A6"/>
    <w:rsid w:val="00332D03"/>
    <w:rsid w:val="00333C9B"/>
    <w:rsid w:val="003343F7"/>
    <w:rsid w:val="0033685F"/>
    <w:rsid w:val="003368C2"/>
    <w:rsid w:val="003379F0"/>
    <w:rsid w:val="00341826"/>
    <w:rsid w:val="00341850"/>
    <w:rsid w:val="003418CA"/>
    <w:rsid w:val="00341A0B"/>
    <w:rsid w:val="00341F95"/>
    <w:rsid w:val="00343123"/>
    <w:rsid w:val="00343BD6"/>
    <w:rsid w:val="003440E3"/>
    <w:rsid w:val="00345116"/>
    <w:rsid w:val="00345D87"/>
    <w:rsid w:val="003469FC"/>
    <w:rsid w:val="003479EF"/>
    <w:rsid w:val="003515AA"/>
    <w:rsid w:val="00351FC0"/>
    <w:rsid w:val="00352FF1"/>
    <w:rsid w:val="0035517E"/>
    <w:rsid w:val="00355BF2"/>
    <w:rsid w:val="00355D0C"/>
    <w:rsid w:val="003569B5"/>
    <w:rsid w:val="00357FCC"/>
    <w:rsid w:val="00360BC1"/>
    <w:rsid w:val="00362432"/>
    <w:rsid w:val="003624FE"/>
    <w:rsid w:val="00362F59"/>
    <w:rsid w:val="0036466D"/>
    <w:rsid w:val="003652BF"/>
    <w:rsid w:val="00365785"/>
    <w:rsid w:val="0036608D"/>
    <w:rsid w:val="00371E65"/>
    <w:rsid w:val="0037268A"/>
    <w:rsid w:val="00372CDD"/>
    <w:rsid w:val="0037424D"/>
    <w:rsid w:val="00374572"/>
    <w:rsid w:val="003750F5"/>
    <w:rsid w:val="003759E5"/>
    <w:rsid w:val="003759F7"/>
    <w:rsid w:val="00375F6B"/>
    <w:rsid w:val="00376269"/>
    <w:rsid w:val="00377608"/>
    <w:rsid w:val="0038068D"/>
    <w:rsid w:val="003844B7"/>
    <w:rsid w:val="00386807"/>
    <w:rsid w:val="00386EDE"/>
    <w:rsid w:val="00387731"/>
    <w:rsid w:val="0039202B"/>
    <w:rsid w:val="0039242B"/>
    <w:rsid w:val="003924CA"/>
    <w:rsid w:val="003928F1"/>
    <w:rsid w:val="00392DB0"/>
    <w:rsid w:val="00393566"/>
    <w:rsid w:val="00393D6D"/>
    <w:rsid w:val="00394B0F"/>
    <w:rsid w:val="00395254"/>
    <w:rsid w:val="003954BD"/>
    <w:rsid w:val="00396617"/>
    <w:rsid w:val="00397272"/>
    <w:rsid w:val="003A1575"/>
    <w:rsid w:val="003A1779"/>
    <w:rsid w:val="003A17B4"/>
    <w:rsid w:val="003A2088"/>
    <w:rsid w:val="003A2E87"/>
    <w:rsid w:val="003A3424"/>
    <w:rsid w:val="003A36C1"/>
    <w:rsid w:val="003A3825"/>
    <w:rsid w:val="003A406E"/>
    <w:rsid w:val="003A4229"/>
    <w:rsid w:val="003A424F"/>
    <w:rsid w:val="003A4D1F"/>
    <w:rsid w:val="003A5F12"/>
    <w:rsid w:val="003A6742"/>
    <w:rsid w:val="003A6C67"/>
    <w:rsid w:val="003A6F48"/>
    <w:rsid w:val="003A743C"/>
    <w:rsid w:val="003A750B"/>
    <w:rsid w:val="003A755F"/>
    <w:rsid w:val="003A7A15"/>
    <w:rsid w:val="003A7B17"/>
    <w:rsid w:val="003B251E"/>
    <w:rsid w:val="003B30C7"/>
    <w:rsid w:val="003B3113"/>
    <w:rsid w:val="003B3E41"/>
    <w:rsid w:val="003B40D4"/>
    <w:rsid w:val="003B41A3"/>
    <w:rsid w:val="003B675A"/>
    <w:rsid w:val="003B6FAE"/>
    <w:rsid w:val="003B74CE"/>
    <w:rsid w:val="003C0555"/>
    <w:rsid w:val="003C0892"/>
    <w:rsid w:val="003C0FCF"/>
    <w:rsid w:val="003C190A"/>
    <w:rsid w:val="003C1A4C"/>
    <w:rsid w:val="003C1AE4"/>
    <w:rsid w:val="003C1B72"/>
    <w:rsid w:val="003C21E2"/>
    <w:rsid w:val="003C333A"/>
    <w:rsid w:val="003C34C8"/>
    <w:rsid w:val="003C34C9"/>
    <w:rsid w:val="003C3D95"/>
    <w:rsid w:val="003C4FF0"/>
    <w:rsid w:val="003C59B1"/>
    <w:rsid w:val="003C59B6"/>
    <w:rsid w:val="003C5B92"/>
    <w:rsid w:val="003C6C85"/>
    <w:rsid w:val="003C7AB1"/>
    <w:rsid w:val="003D3483"/>
    <w:rsid w:val="003D5AD2"/>
    <w:rsid w:val="003D60B4"/>
    <w:rsid w:val="003D6A64"/>
    <w:rsid w:val="003D77B2"/>
    <w:rsid w:val="003E07E5"/>
    <w:rsid w:val="003E0E43"/>
    <w:rsid w:val="003E116E"/>
    <w:rsid w:val="003E1CB9"/>
    <w:rsid w:val="003E1CDD"/>
    <w:rsid w:val="003E2168"/>
    <w:rsid w:val="003E4774"/>
    <w:rsid w:val="003E482E"/>
    <w:rsid w:val="003E5475"/>
    <w:rsid w:val="003E5CD9"/>
    <w:rsid w:val="003E5F86"/>
    <w:rsid w:val="003E65BC"/>
    <w:rsid w:val="003E6D0E"/>
    <w:rsid w:val="003E74BD"/>
    <w:rsid w:val="003F082E"/>
    <w:rsid w:val="003F15C9"/>
    <w:rsid w:val="003F2C15"/>
    <w:rsid w:val="003F4A50"/>
    <w:rsid w:val="003F4E31"/>
    <w:rsid w:val="003F56D0"/>
    <w:rsid w:val="003F5834"/>
    <w:rsid w:val="003F5E4B"/>
    <w:rsid w:val="00400288"/>
    <w:rsid w:val="0040040B"/>
    <w:rsid w:val="00400475"/>
    <w:rsid w:val="00400A61"/>
    <w:rsid w:val="00401A00"/>
    <w:rsid w:val="0040437E"/>
    <w:rsid w:val="00404EE0"/>
    <w:rsid w:val="00405235"/>
    <w:rsid w:val="004067B3"/>
    <w:rsid w:val="004114AF"/>
    <w:rsid w:val="00413713"/>
    <w:rsid w:val="00414BE4"/>
    <w:rsid w:val="00415BA4"/>
    <w:rsid w:val="00416537"/>
    <w:rsid w:val="004169AF"/>
    <w:rsid w:val="004207C9"/>
    <w:rsid w:val="00420ED0"/>
    <w:rsid w:val="00421817"/>
    <w:rsid w:val="00425B9E"/>
    <w:rsid w:val="004300C7"/>
    <w:rsid w:val="00430B7A"/>
    <w:rsid w:val="00432D07"/>
    <w:rsid w:val="00433418"/>
    <w:rsid w:val="00433B26"/>
    <w:rsid w:val="00434837"/>
    <w:rsid w:val="0043591F"/>
    <w:rsid w:val="004372B5"/>
    <w:rsid w:val="004376D4"/>
    <w:rsid w:val="00437BD9"/>
    <w:rsid w:val="00440B3A"/>
    <w:rsid w:val="004411D5"/>
    <w:rsid w:val="00442853"/>
    <w:rsid w:val="00442B6F"/>
    <w:rsid w:val="00443A05"/>
    <w:rsid w:val="0044596C"/>
    <w:rsid w:val="00446611"/>
    <w:rsid w:val="00447C2C"/>
    <w:rsid w:val="00447E6E"/>
    <w:rsid w:val="00450479"/>
    <w:rsid w:val="004506E7"/>
    <w:rsid w:val="00451FF1"/>
    <w:rsid w:val="00453056"/>
    <w:rsid w:val="0045328E"/>
    <w:rsid w:val="00453E7F"/>
    <w:rsid w:val="00454745"/>
    <w:rsid w:val="0045529D"/>
    <w:rsid w:val="004556A8"/>
    <w:rsid w:val="00455C1D"/>
    <w:rsid w:val="00455C70"/>
    <w:rsid w:val="00455F21"/>
    <w:rsid w:val="00455FBB"/>
    <w:rsid w:val="00456A0F"/>
    <w:rsid w:val="0045782F"/>
    <w:rsid w:val="00461148"/>
    <w:rsid w:val="00461CCD"/>
    <w:rsid w:val="0046511B"/>
    <w:rsid w:val="004661DE"/>
    <w:rsid w:val="004677CF"/>
    <w:rsid w:val="004730D8"/>
    <w:rsid w:val="0047633A"/>
    <w:rsid w:val="0047691C"/>
    <w:rsid w:val="004779A7"/>
    <w:rsid w:val="004821BF"/>
    <w:rsid w:val="00482FCE"/>
    <w:rsid w:val="0048302D"/>
    <w:rsid w:val="004844CC"/>
    <w:rsid w:val="00486CDE"/>
    <w:rsid w:val="004922ED"/>
    <w:rsid w:val="004934DE"/>
    <w:rsid w:val="00493D2B"/>
    <w:rsid w:val="004945C5"/>
    <w:rsid w:val="00495345"/>
    <w:rsid w:val="004A0EF9"/>
    <w:rsid w:val="004A5188"/>
    <w:rsid w:val="004A724B"/>
    <w:rsid w:val="004A7444"/>
    <w:rsid w:val="004A74FE"/>
    <w:rsid w:val="004B01C0"/>
    <w:rsid w:val="004B1627"/>
    <w:rsid w:val="004B1C59"/>
    <w:rsid w:val="004B3095"/>
    <w:rsid w:val="004B4699"/>
    <w:rsid w:val="004B5E7D"/>
    <w:rsid w:val="004B699C"/>
    <w:rsid w:val="004B6A97"/>
    <w:rsid w:val="004B7F4E"/>
    <w:rsid w:val="004C05C1"/>
    <w:rsid w:val="004C06A8"/>
    <w:rsid w:val="004C16B8"/>
    <w:rsid w:val="004C29D0"/>
    <w:rsid w:val="004C5526"/>
    <w:rsid w:val="004C5970"/>
    <w:rsid w:val="004C7B78"/>
    <w:rsid w:val="004C7EC9"/>
    <w:rsid w:val="004D0290"/>
    <w:rsid w:val="004D0619"/>
    <w:rsid w:val="004D2721"/>
    <w:rsid w:val="004D2B47"/>
    <w:rsid w:val="004D39AD"/>
    <w:rsid w:val="004D39C8"/>
    <w:rsid w:val="004D4516"/>
    <w:rsid w:val="004D5047"/>
    <w:rsid w:val="004D5E79"/>
    <w:rsid w:val="004E17F5"/>
    <w:rsid w:val="004E3981"/>
    <w:rsid w:val="004E3BFE"/>
    <w:rsid w:val="004E5048"/>
    <w:rsid w:val="004E6093"/>
    <w:rsid w:val="004E60D5"/>
    <w:rsid w:val="004E6B62"/>
    <w:rsid w:val="004E74F2"/>
    <w:rsid w:val="004F476B"/>
    <w:rsid w:val="004F62E7"/>
    <w:rsid w:val="004F6CE0"/>
    <w:rsid w:val="004F7A93"/>
    <w:rsid w:val="00500141"/>
    <w:rsid w:val="00502493"/>
    <w:rsid w:val="005044A1"/>
    <w:rsid w:val="0050479B"/>
    <w:rsid w:val="00504F6F"/>
    <w:rsid w:val="005056C5"/>
    <w:rsid w:val="00505D07"/>
    <w:rsid w:val="00507DC8"/>
    <w:rsid w:val="005105D7"/>
    <w:rsid w:val="005107F5"/>
    <w:rsid w:val="005127E9"/>
    <w:rsid w:val="005129F0"/>
    <w:rsid w:val="00512B20"/>
    <w:rsid w:val="00512E90"/>
    <w:rsid w:val="00513B1E"/>
    <w:rsid w:val="00514ADD"/>
    <w:rsid w:val="00515BF6"/>
    <w:rsid w:val="00516666"/>
    <w:rsid w:val="00517091"/>
    <w:rsid w:val="00524CC6"/>
    <w:rsid w:val="00525647"/>
    <w:rsid w:val="00526386"/>
    <w:rsid w:val="005277A0"/>
    <w:rsid w:val="00527E1A"/>
    <w:rsid w:val="0053033C"/>
    <w:rsid w:val="0053063A"/>
    <w:rsid w:val="0053333D"/>
    <w:rsid w:val="0053580E"/>
    <w:rsid w:val="00535BA6"/>
    <w:rsid w:val="00535ED5"/>
    <w:rsid w:val="00536037"/>
    <w:rsid w:val="00536823"/>
    <w:rsid w:val="00536849"/>
    <w:rsid w:val="0053711C"/>
    <w:rsid w:val="00537CEA"/>
    <w:rsid w:val="00537FE1"/>
    <w:rsid w:val="005409B6"/>
    <w:rsid w:val="00541300"/>
    <w:rsid w:val="0054182B"/>
    <w:rsid w:val="00542491"/>
    <w:rsid w:val="00543A59"/>
    <w:rsid w:val="0054537A"/>
    <w:rsid w:val="00546846"/>
    <w:rsid w:val="00547292"/>
    <w:rsid w:val="005519AB"/>
    <w:rsid w:val="005555C0"/>
    <w:rsid w:val="005556F9"/>
    <w:rsid w:val="005561EF"/>
    <w:rsid w:val="005563E3"/>
    <w:rsid w:val="00557D7E"/>
    <w:rsid w:val="00557DC1"/>
    <w:rsid w:val="0056241D"/>
    <w:rsid w:val="00562EE9"/>
    <w:rsid w:val="0056365E"/>
    <w:rsid w:val="00564805"/>
    <w:rsid w:val="00565A9A"/>
    <w:rsid w:val="005672FE"/>
    <w:rsid w:val="005734D2"/>
    <w:rsid w:val="005759A1"/>
    <w:rsid w:val="005801B1"/>
    <w:rsid w:val="005804B3"/>
    <w:rsid w:val="0058075B"/>
    <w:rsid w:val="00580B91"/>
    <w:rsid w:val="00581D49"/>
    <w:rsid w:val="00581EA9"/>
    <w:rsid w:val="0058372B"/>
    <w:rsid w:val="005839B1"/>
    <w:rsid w:val="00584182"/>
    <w:rsid w:val="005851E8"/>
    <w:rsid w:val="00586B2F"/>
    <w:rsid w:val="0058712F"/>
    <w:rsid w:val="005877BD"/>
    <w:rsid w:val="00587A36"/>
    <w:rsid w:val="00590061"/>
    <w:rsid w:val="00590C02"/>
    <w:rsid w:val="0059270E"/>
    <w:rsid w:val="0059282B"/>
    <w:rsid w:val="005944B4"/>
    <w:rsid w:val="0059659C"/>
    <w:rsid w:val="0059725B"/>
    <w:rsid w:val="005A0CDA"/>
    <w:rsid w:val="005A0D52"/>
    <w:rsid w:val="005A0D80"/>
    <w:rsid w:val="005A253B"/>
    <w:rsid w:val="005A33F7"/>
    <w:rsid w:val="005A3FDF"/>
    <w:rsid w:val="005A586E"/>
    <w:rsid w:val="005A596B"/>
    <w:rsid w:val="005A67E9"/>
    <w:rsid w:val="005A6814"/>
    <w:rsid w:val="005A6F99"/>
    <w:rsid w:val="005A7F5C"/>
    <w:rsid w:val="005B1727"/>
    <w:rsid w:val="005B197E"/>
    <w:rsid w:val="005B2376"/>
    <w:rsid w:val="005B4950"/>
    <w:rsid w:val="005B4B62"/>
    <w:rsid w:val="005B4BD0"/>
    <w:rsid w:val="005B4D01"/>
    <w:rsid w:val="005B500A"/>
    <w:rsid w:val="005B6912"/>
    <w:rsid w:val="005B69D4"/>
    <w:rsid w:val="005B6C8A"/>
    <w:rsid w:val="005C0321"/>
    <w:rsid w:val="005C0A37"/>
    <w:rsid w:val="005C2177"/>
    <w:rsid w:val="005C2F3A"/>
    <w:rsid w:val="005C30D7"/>
    <w:rsid w:val="005D0394"/>
    <w:rsid w:val="005D0732"/>
    <w:rsid w:val="005D0864"/>
    <w:rsid w:val="005D108F"/>
    <w:rsid w:val="005D2652"/>
    <w:rsid w:val="005D28B1"/>
    <w:rsid w:val="005D2F9E"/>
    <w:rsid w:val="005D4605"/>
    <w:rsid w:val="005D5E70"/>
    <w:rsid w:val="005D6AFD"/>
    <w:rsid w:val="005D6DDE"/>
    <w:rsid w:val="005E1911"/>
    <w:rsid w:val="005E1CBF"/>
    <w:rsid w:val="005E68A8"/>
    <w:rsid w:val="005F015D"/>
    <w:rsid w:val="005F0C66"/>
    <w:rsid w:val="005F1C20"/>
    <w:rsid w:val="005F36A9"/>
    <w:rsid w:val="005F4D71"/>
    <w:rsid w:val="005F516B"/>
    <w:rsid w:val="00604665"/>
    <w:rsid w:val="00604F9D"/>
    <w:rsid w:val="00606E4B"/>
    <w:rsid w:val="00607684"/>
    <w:rsid w:val="00607CEA"/>
    <w:rsid w:val="00610786"/>
    <w:rsid w:val="00610893"/>
    <w:rsid w:val="00610CBB"/>
    <w:rsid w:val="0061185D"/>
    <w:rsid w:val="006129A6"/>
    <w:rsid w:val="00612AB6"/>
    <w:rsid w:val="00614280"/>
    <w:rsid w:val="0061484C"/>
    <w:rsid w:val="00615066"/>
    <w:rsid w:val="006150BE"/>
    <w:rsid w:val="0061785C"/>
    <w:rsid w:val="00617C72"/>
    <w:rsid w:val="0061A9C4"/>
    <w:rsid w:val="00621C3E"/>
    <w:rsid w:val="006223F2"/>
    <w:rsid w:val="00622AD5"/>
    <w:rsid w:val="00622C0D"/>
    <w:rsid w:val="00623202"/>
    <w:rsid w:val="00623F2C"/>
    <w:rsid w:val="00624390"/>
    <w:rsid w:val="006246A2"/>
    <w:rsid w:val="00624D6A"/>
    <w:rsid w:val="00624EC9"/>
    <w:rsid w:val="00625087"/>
    <w:rsid w:val="00626480"/>
    <w:rsid w:val="006267B7"/>
    <w:rsid w:val="00626B3A"/>
    <w:rsid w:val="00632EDB"/>
    <w:rsid w:val="00633921"/>
    <w:rsid w:val="00636F8E"/>
    <w:rsid w:val="00637D9A"/>
    <w:rsid w:val="0064022C"/>
    <w:rsid w:val="006404DB"/>
    <w:rsid w:val="00640500"/>
    <w:rsid w:val="0064064C"/>
    <w:rsid w:val="00640F9B"/>
    <w:rsid w:val="00641F7B"/>
    <w:rsid w:val="006424E8"/>
    <w:rsid w:val="00642FDF"/>
    <w:rsid w:val="0064329D"/>
    <w:rsid w:val="006454C2"/>
    <w:rsid w:val="006455D0"/>
    <w:rsid w:val="0064677E"/>
    <w:rsid w:val="00646ACB"/>
    <w:rsid w:val="00650D78"/>
    <w:rsid w:val="00650F0D"/>
    <w:rsid w:val="00651E00"/>
    <w:rsid w:val="00652260"/>
    <w:rsid w:val="00652FA8"/>
    <w:rsid w:val="006538DD"/>
    <w:rsid w:val="006568AB"/>
    <w:rsid w:val="00656D14"/>
    <w:rsid w:val="0065754F"/>
    <w:rsid w:val="006603E8"/>
    <w:rsid w:val="00661376"/>
    <w:rsid w:val="0066473D"/>
    <w:rsid w:val="006647A1"/>
    <w:rsid w:val="00671CEA"/>
    <w:rsid w:val="00672406"/>
    <w:rsid w:val="00672A0A"/>
    <w:rsid w:val="006731A8"/>
    <w:rsid w:val="006769B5"/>
    <w:rsid w:val="0068147E"/>
    <w:rsid w:val="00682986"/>
    <w:rsid w:val="00682A69"/>
    <w:rsid w:val="00682B61"/>
    <w:rsid w:val="00683388"/>
    <w:rsid w:val="00683F34"/>
    <w:rsid w:val="00684311"/>
    <w:rsid w:val="0068462C"/>
    <w:rsid w:val="0068655A"/>
    <w:rsid w:val="006868E2"/>
    <w:rsid w:val="006872E2"/>
    <w:rsid w:val="006877C6"/>
    <w:rsid w:val="0069153E"/>
    <w:rsid w:val="0069228E"/>
    <w:rsid w:val="00693FA7"/>
    <w:rsid w:val="00694C90"/>
    <w:rsid w:val="00695078"/>
    <w:rsid w:val="006953E2"/>
    <w:rsid w:val="00695ADC"/>
    <w:rsid w:val="006977B6"/>
    <w:rsid w:val="006A2CE7"/>
    <w:rsid w:val="006A2E4B"/>
    <w:rsid w:val="006A5DB8"/>
    <w:rsid w:val="006A6105"/>
    <w:rsid w:val="006A7062"/>
    <w:rsid w:val="006A7176"/>
    <w:rsid w:val="006A7341"/>
    <w:rsid w:val="006A7423"/>
    <w:rsid w:val="006A7843"/>
    <w:rsid w:val="006A7BF4"/>
    <w:rsid w:val="006B7C8B"/>
    <w:rsid w:val="006C0272"/>
    <w:rsid w:val="006C092E"/>
    <w:rsid w:val="006C0D2C"/>
    <w:rsid w:val="006C131E"/>
    <w:rsid w:val="006C1E8D"/>
    <w:rsid w:val="006C3DBD"/>
    <w:rsid w:val="006C3EBE"/>
    <w:rsid w:val="006C4ABB"/>
    <w:rsid w:val="006C5149"/>
    <w:rsid w:val="006C51A1"/>
    <w:rsid w:val="006C5B3E"/>
    <w:rsid w:val="006C5EA1"/>
    <w:rsid w:val="006C7E4A"/>
    <w:rsid w:val="006D04F2"/>
    <w:rsid w:val="006D144C"/>
    <w:rsid w:val="006D29DF"/>
    <w:rsid w:val="006D4317"/>
    <w:rsid w:val="006D4A3C"/>
    <w:rsid w:val="006D4E87"/>
    <w:rsid w:val="006D6E2C"/>
    <w:rsid w:val="006D709E"/>
    <w:rsid w:val="006D75B1"/>
    <w:rsid w:val="006E014D"/>
    <w:rsid w:val="006E0E6F"/>
    <w:rsid w:val="006E2185"/>
    <w:rsid w:val="006E28F8"/>
    <w:rsid w:val="006E2CE3"/>
    <w:rsid w:val="006E5702"/>
    <w:rsid w:val="006E5D67"/>
    <w:rsid w:val="006F0966"/>
    <w:rsid w:val="006F0C65"/>
    <w:rsid w:val="006F127E"/>
    <w:rsid w:val="006F3BCD"/>
    <w:rsid w:val="006F611A"/>
    <w:rsid w:val="006F633E"/>
    <w:rsid w:val="006F7C1E"/>
    <w:rsid w:val="006F7CFA"/>
    <w:rsid w:val="00701588"/>
    <w:rsid w:val="00702C33"/>
    <w:rsid w:val="00703CC4"/>
    <w:rsid w:val="00703E9B"/>
    <w:rsid w:val="00704560"/>
    <w:rsid w:val="00704D37"/>
    <w:rsid w:val="0070527A"/>
    <w:rsid w:val="00705D68"/>
    <w:rsid w:val="0070607D"/>
    <w:rsid w:val="00706394"/>
    <w:rsid w:val="00706428"/>
    <w:rsid w:val="007072EA"/>
    <w:rsid w:val="00707793"/>
    <w:rsid w:val="00707C84"/>
    <w:rsid w:val="00710FCE"/>
    <w:rsid w:val="0071123E"/>
    <w:rsid w:val="007112CB"/>
    <w:rsid w:val="00711D5F"/>
    <w:rsid w:val="00712373"/>
    <w:rsid w:val="00712694"/>
    <w:rsid w:val="00712A05"/>
    <w:rsid w:val="00712F3B"/>
    <w:rsid w:val="0071366B"/>
    <w:rsid w:val="00713CC3"/>
    <w:rsid w:val="0071453C"/>
    <w:rsid w:val="00714F83"/>
    <w:rsid w:val="00720026"/>
    <w:rsid w:val="00720129"/>
    <w:rsid w:val="00720C26"/>
    <w:rsid w:val="00720E13"/>
    <w:rsid w:val="007213DC"/>
    <w:rsid w:val="00721942"/>
    <w:rsid w:val="00721B00"/>
    <w:rsid w:val="00723F73"/>
    <w:rsid w:val="00725EEC"/>
    <w:rsid w:val="00725F18"/>
    <w:rsid w:val="00726045"/>
    <w:rsid w:val="00726A8D"/>
    <w:rsid w:val="0072732F"/>
    <w:rsid w:val="00727AE5"/>
    <w:rsid w:val="00727BAE"/>
    <w:rsid w:val="007304A8"/>
    <w:rsid w:val="00730ADE"/>
    <w:rsid w:val="0073170D"/>
    <w:rsid w:val="00731D0F"/>
    <w:rsid w:val="00735805"/>
    <w:rsid w:val="00735B8A"/>
    <w:rsid w:val="00735C9E"/>
    <w:rsid w:val="007372AB"/>
    <w:rsid w:val="00737B65"/>
    <w:rsid w:val="00737CFC"/>
    <w:rsid w:val="0074023D"/>
    <w:rsid w:val="00740B6D"/>
    <w:rsid w:val="00740CF9"/>
    <w:rsid w:val="007418AC"/>
    <w:rsid w:val="00747E99"/>
    <w:rsid w:val="0075043A"/>
    <w:rsid w:val="00750ED4"/>
    <w:rsid w:val="00750F60"/>
    <w:rsid w:val="0075317C"/>
    <w:rsid w:val="00755A12"/>
    <w:rsid w:val="00755E03"/>
    <w:rsid w:val="00757CB8"/>
    <w:rsid w:val="00762233"/>
    <w:rsid w:val="007626AB"/>
    <w:rsid w:val="007626E5"/>
    <w:rsid w:val="007633BB"/>
    <w:rsid w:val="007641A8"/>
    <w:rsid w:val="00764439"/>
    <w:rsid w:val="00764CDA"/>
    <w:rsid w:val="00765B98"/>
    <w:rsid w:val="007677E9"/>
    <w:rsid w:val="00770E8F"/>
    <w:rsid w:val="007710E1"/>
    <w:rsid w:val="0077165F"/>
    <w:rsid w:val="0077169A"/>
    <w:rsid w:val="007716A5"/>
    <w:rsid w:val="007727C2"/>
    <w:rsid w:val="007730A1"/>
    <w:rsid w:val="00774418"/>
    <w:rsid w:val="00775BC4"/>
    <w:rsid w:val="00776532"/>
    <w:rsid w:val="0077664F"/>
    <w:rsid w:val="00777680"/>
    <w:rsid w:val="00777BDB"/>
    <w:rsid w:val="00781705"/>
    <w:rsid w:val="0078288F"/>
    <w:rsid w:val="00784DFE"/>
    <w:rsid w:val="00790178"/>
    <w:rsid w:val="00791245"/>
    <w:rsid w:val="00791C24"/>
    <w:rsid w:val="00791FF3"/>
    <w:rsid w:val="007942EC"/>
    <w:rsid w:val="00794925"/>
    <w:rsid w:val="00794A0F"/>
    <w:rsid w:val="00794DB9"/>
    <w:rsid w:val="00795BEB"/>
    <w:rsid w:val="00796CDB"/>
    <w:rsid w:val="007974AD"/>
    <w:rsid w:val="00797824"/>
    <w:rsid w:val="007A0026"/>
    <w:rsid w:val="007A18C1"/>
    <w:rsid w:val="007A1D47"/>
    <w:rsid w:val="007A2377"/>
    <w:rsid w:val="007A2907"/>
    <w:rsid w:val="007A2C0F"/>
    <w:rsid w:val="007A2F12"/>
    <w:rsid w:val="007A3ACD"/>
    <w:rsid w:val="007A60B5"/>
    <w:rsid w:val="007A6950"/>
    <w:rsid w:val="007A716E"/>
    <w:rsid w:val="007A7276"/>
    <w:rsid w:val="007A7E72"/>
    <w:rsid w:val="007A7F6C"/>
    <w:rsid w:val="007B0949"/>
    <w:rsid w:val="007B0EEB"/>
    <w:rsid w:val="007B1E72"/>
    <w:rsid w:val="007B1FF5"/>
    <w:rsid w:val="007B224A"/>
    <w:rsid w:val="007B57F6"/>
    <w:rsid w:val="007B6AA2"/>
    <w:rsid w:val="007B6D6E"/>
    <w:rsid w:val="007C0C2C"/>
    <w:rsid w:val="007C0CE2"/>
    <w:rsid w:val="007C1C1D"/>
    <w:rsid w:val="007C62A1"/>
    <w:rsid w:val="007C76AC"/>
    <w:rsid w:val="007D2205"/>
    <w:rsid w:val="007D2239"/>
    <w:rsid w:val="007D4984"/>
    <w:rsid w:val="007D5BB9"/>
    <w:rsid w:val="007E029D"/>
    <w:rsid w:val="007E0512"/>
    <w:rsid w:val="007E206E"/>
    <w:rsid w:val="007E3CFB"/>
    <w:rsid w:val="007E4167"/>
    <w:rsid w:val="007E4DDB"/>
    <w:rsid w:val="007E52F8"/>
    <w:rsid w:val="007E5619"/>
    <w:rsid w:val="007F140E"/>
    <w:rsid w:val="007F1CC7"/>
    <w:rsid w:val="007F4ACC"/>
    <w:rsid w:val="007F4D93"/>
    <w:rsid w:val="007F4DB0"/>
    <w:rsid w:val="007F53F7"/>
    <w:rsid w:val="007F5E6C"/>
    <w:rsid w:val="007F6C07"/>
    <w:rsid w:val="007F6E85"/>
    <w:rsid w:val="007F73C3"/>
    <w:rsid w:val="007F76B4"/>
    <w:rsid w:val="007F7762"/>
    <w:rsid w:val="007F7DA9"/>
    <w:rsid w:val="00801FFB"/>
    <w:rsid w:val="00802415"/>
    <w:rsid w:val="00802E6D"/>
    <w:rsid w:val="0080707F"/>
    <w:rsid w:val="008072E9"/>
    <w:rsid w:val="00810363"/>
    <w:rsid w:val="008117FE"/>
    <w:rsid w:val="00811870"/>
    <w:rsid w:val="00813B8B"/>
    <w:rsid w:val="00813BC0"/>
    <w:rsid w:val="00813D7D"/>
    <w:rsid w:val="008144A2"/>
    <w:rsid w:val="00815E61"/>
    <w:rsid w:val="008161AB"/>
    <w:rsid w:val="00817634"/>
    <w:rsid w:val="0082071C"/>
    <w:rsid w:val="00820A4B"/>
    <w:rsid w:val="00821BA1"/>
    <w:rsid w:val="00822802"/>
    <w:rsid w:val="00825919"/>
    <w:rsid w:val="00825D0D"/>
    <w:rsid w:val="008269D0"/>
    <w:rsid w:val="00830008"/>
    <w:rsid w:val="00830033"/>
    <w:rsid w:val="008302ED"/>
    <w:rsid w:val="00830648"/>
    <w:rsid w:val="00832272"/>
    <w:rsid w:val="008322E6"/>
    <w:rsid w:val="00832A7B"/>
    <w:rsid w:val="008346B6"/>
    <w:rsid w:val="008360EF"/>
    <w:rsid w:val="00836703"/>
    <w:rsid w:val="00840EB8"/>
    <w:rsid w:val="00841DE1"/>
    <w:rsid w:val="008437EF"/>
    <w:rsid w:val="008443A4"/>
    <w:rsid w:val="0084485F"/>
    <w:rsid w:val="0084556F"/>
    <w:rsid w:val="00847248"/>
    <w:rsid w:val="00847385"/>
    <w:rsid w:val="00847439"/>
    <w:rsid w:val="00851460"/>
    <w:rsid w:val="00852E77"/>
    <w:rsid w:val="00853864"/>
    <w:rsid w:val="0085418B"/>
    <w:rsid w:val="00854859"/>
    <w:rsid w:val="00854F1A"/>
    <w:rsid w:val="008553AB"/>
    <w:rsid w:val="00855DC5"/>
    <w:rsid w:val="008567D3"/>
    <w:rsid w:val="0085686E"/>
    <w:rsid w:val="008578C7"/>
    <w:rsid w:val="00857DC7"/>
    <w:rsid w:val="008618E2"/>
    <w:rsid w:val="008621DD"/>
    <w:rsid w:val="00862473"/>
    <w:rsid w:val="00862AF5"/>
    <w:rsid w:val="0086327C"/>
    <w:rsid w:val="008633AE"/>
    <w:rsid w:val="008634AD"/>
    <w:rsid w:val="00863D01"/>
    <w:rsid w:val="008647DA"/>
    <w:rsid w:val="00865A00"/>
    <w:rsid w:val="008660F0"/>
    <w:rsid w:val="00866A09"/>
    <w:rsid w:val="00867A03"/>
    <w:rsid w:val="00867EB6"/>
    <w:rsid w:val="008702F2"/>
    <w:rsid w:val="00870867"/>
    <w:rsid w:val="008716AF"/>
    <w:rsid w:val="00874494"/>
    <w:rsid w:val="00874B43"/>
    <w:rsid w:val="00876047"/>
    <w:rsid w:val="00877927"/>
    <w:rsid w:val="008808BE"/>
    <w:rsid w:val="00880C54"/>
    <w:rsid w:val="0088105E"/>
    <w:rsid w:val="00883CD8"/>
    <w:rsid w:val="008843F9"/>
    <w:rsid w:val="0088537C"/>
    <w:rsid w:val="0088559C"/>
    <w:rsid w:val="0088580C"/>
    <w:rsid w:val="00886433"/>
    <w:rsid w:val="008900A4"/>
    <w:rsid w:val="00890846"/>
    <w:rsid w:val="008913DE"/>
    <w:rsid w:val="008919F1"/>
    <w:rsid w:val="00893F39"/>
    <w:rsid w:val="0089581A"/>
    <w:rsid w:val="008A0E5D"/>
    <w:rsid w:val="008A1631"/>
    <w:rsid w:val="008A241E"/>
    <w:rsid w:val="008A24CB"/>
    <w:rsid w:val="008A2AFB"/>
    <w:rsid w:val="008A70A7"/>
    <w:rsid w:val="008A70EE"/>
    <w:rsid w:val="008B053F"/>
    <w:rsid w:val="008B0CCC"/>
    <w:rsid w:val="008B0E4D"/>
    <w:rsid w:val="008B0E80"/>
    <w:rsid w:val="008B4095"/>
    <w:rsid w:val="008B4A0E"/>
    <w:rsid w:val="008B549A"/>
    <w:rsid w:val="008B7035"/>
    <w:rsid w:val="008B723C"/>
    <w:rsid w:val="008C1EB5"/>
    <w:rsid w:val="008C27CF"/>
    <w:rsid w:val="008C30DE"/>
    <w:rsid w:val="008C3107"/>
    <w:rsid w:val="008C3340"/>
    <w:rsid w:val="008C54F2"/>
    <w:rsid w:val="008C5A49"/>
    <w:rsid w:val="008C66BE"/>
    <w:rsid w:val="008D05C4"/>
    <w:rsid w:val="008D1815"/>
    <w:rsid w:val="008D1A8A"/>
    <w:rsid w:val="008D3542"/>
    <w:rsid w:val="008D5235"/>
    <w:rsid w:val="008D53C0"/>
    <w:rsid w:val="008D5E09"/>
    <w:rsid w:val="008D6540"/>
    <w:rsid w:val="008D7B1F"/>
    <w:rsid w:val="008D7E61"/>
    <w:rsid w:val="008E14D2"/>
    <w:rsid w:val="008E28CF"/>
    <w:rsid w:val="008E306F"/>
    <w:rsid w:val="008E3739"/>
    <w:rsid w:val="008E3E87"/>
    <w:rsid w:val="008E3F59"/>
    <w:rsid w:val="008E478A"/>
    <w:rsid w:val="008E49F4"/>
    <w:rsid w:val="008E4EBF"/>
    <w:rsid w:val="008E69F4"/>
    <w:rsid w:val="008E716E"/>
    <w:rsid w:val="008E7251"/>
    <w:rsid w:val="008F069D"/>
    <w:rsid w:val="008F0833"/>
    <w:rsid w:val="008F2B0C"/>
    <w:rsid w:val="008F3266"/>
    <w:rsid w:val="008F4353"/>
    <w:rsid w:val="008F5347"/>
    <w:rsid w:val="008F62D0"/>
    <w:rsid w:val="008F62FB"/>
    <w:rsid w:val="00900B74"/>
    <w:rsid w:val="00903D7C"/>
    <w:rsid w:val="009043DA"/>
    <w:rsid w:val="009051C6"/>
    <w:rsid w:val="009057B5"/>
    <w:rsid w:val="00906A01"/>
    <w:rsid w:val="00907092"/>
    <w:rsid w:val="00907D13"/>
    <w:rsid w:val="00907FF0"/>
    <w:rsid w:val="009158F9"/>
    <w:rsid w:val="00916AD7"/>
    <w:rsid w:val="00920782"/>
    <w:rsid w:val="00921BC4"/>
    <w:rsid w:val="00922016"/>
    <w:rsid w:val="00925E5C"/>
    <w:rsid w:val="0092602D"/>
    <w:rsid w:val="00926059"/>
    <w:rsid w:val="009260AC"/>
    <w:rsid w:val="00926C05"/>
    <w:rsid w:val="00931CF9"/>
    <w:rsid w:val="009344CB"/>
    <w:rsid w:val="00936545"/>
    <w:rsid w:val="009367CE"/>
    <w:rsid w:val="0093680F"/>
    <w:rsid w:val="00936F63"/>
    <w:rsid w:val="00937232"/>
    <w:rsid w:val="0094138A"/>
    <w:rsid w:val="009425D0"/>
    <w:rsid w:val="009428DF"/>
    <w:rsid w:val="00944585"/>
    <w:rsid w:val="0094474F"/>
    <w:rsid w:val="00944B3C"/>
    <w:rsid w:val="00945F4D"/>
    <w:rsid w:val="00946105"/>
    <w:rsid w:val="00946794"/>
    <w:rsid w:val="0094686B"/>
    <w:rsid w:val="00947357"/>
    <w:rsid w:val="00947950"/>
    <w:rsid w:val="00950CC0"/>
    <w:rsid w:val="00951ECF"/>
    <w:rsid w:val="00952B52"/>
    <w:rsid w:val="00955607"/>
    <w:rsid w:val="009561EA"/>
    <w:rsid w:val="00956347"/>
    <w:rsid w:val="009568E2"/>
    <w:rsid w:val="00957872"/>
    <w:rsid w:val="00957DA5"/>
    <w:rsid w:val="009608F3"/>
    <w:rsid w:val="00961A44"/>
    <w:rsid w:val="00961DE5"/>
    <w:rsid w:val="00962E84"/>
    <w:rsid w:val="00964317"/>
    <w:rsid w:val="00964AA1"/>
    <w:rsid w:val="00966614"/>
    <w:rsid w:val="009678FE"/>
    <w:rsid w:val="0097056C"/>
    <w:rsid w:val="00970AA6"/>
    <w:rsid w:val="009723BB"/>
    <w:rsid w:val="00973DBD"/>
    <w:rsid w:val="00975445"/>
    <w:rsid w:val="009763D4"/>
    <w:rsid w:val="009766D2"/>
    <w:rsid w:val="00976922"/>
    <w:rsid w:val="00976A13"/>
    <w:rsid w:val="009800A9"/>
    <w:rsid w:val="009806CB"/>
    <w:rsid w:val="00981A13"/>
    <w:rsid w:val="00981B1B"/>
    <w:rsid w:val="0098247B"/>
    <w:rsid w:val="00982FA4"/>
    <w:rsid w:val="00983FC9"/>
    <w:rsid w:val="00984136"/>
    <w:rsid w:val="009846C1"/>
    <w:rsid w:val="009851B3"/>
    <w:rsid w:val="00985513"/>
    <w:rsid w:val="00985625"/>
    <w:rsid w:val="00986791"/>
    <w:rsid w:val="00986BF8"/>
    <w:rsid w:val="009879BC"/>
    <w:rsid w:val="0099192C"/>
    <w:rsid w:val="009921EF"/>
    <w:rsid w:val="00992E1C"/>
    <w:rsid w:val="00993A34"/>
    <w:rsid w:val="009942DC"/>
    <w:rsid w:val="00994CE4"/>
    <w:rsid w:val="0099563B"/>
    <w:rsid w:val="00996CE3"/>
    <w:rsid w:val="0099730C"/>
    <w:rsid w:val="009A1271"/>
    <w:rsid w:val="009A318E"/>
    <w:rsid w:val="009A49D5"/>
    <w:rsid w:val="009A5405"/>
    <w:rsid w:val="009B02E2"/>
    <w:rsid w:val="009B0493"/>
    <w:rsid w:val="009B07B6"/>
    <w:rsid w:val="009B36E4"/>
    <w:rsid w:val="009B4FAE"/>
    <w:rsid w:val="009B5734"/>
    <w:rsid w:val="009B6303"/>
    <w:rsid w:val="009B6703"/>
    <w:rsid w:val="009B6FDF"/>
    <w:rsid w:val="009C15B5"/>
    <w:rsid w:val="009C1794"/>
    <w:rsid w:val="009C4C09"/>
    <w:rsid w:val="009C5759"/>
    <w:rsid w:val="009C65C7"/>
    <w:rsid w:val="009C749B"/>
    <w:rsid w:val="009C754E"/>
    <w:rsid w:val="009C7D18"/>
    <w:rsid w:val="009D1D39"/>
    <w:rsid w:val="009D36A8"/>
    <w:rsid w:val="009D38D8"/>
    <w:rsid w:val="009D45E7"/>
    <w:rsid w:val="009D4FFA"/>
    <w:rsid w:val="009D53E3"/>
    <w:rsid w:val="009D57E9"/>
    <w:rsid w:val="009D6229"/>
    <w:rsid w:val="009D70E9"/>
    <w:rsid w:val="009D7234"/>
    <w:rsid w:val="009E0DFA"/>
    <w:rsid w:val="009E181F"/>
    <w:rsid w:val="009E2D08"/>
    <w:rsid w:val="009E2E4A"/>
    <w:rsid w:val="009E3B40"/>
    <w:rsid w:val="009E4571"/>
    <w:rsid w:val="009E7552"/>
    <w:rsid w:val="009F09BC"/>
    <w:rsid w:val="009F09F1"/>
    <w:rsid w:val="009F1D57"/>
    <w:rsid w:val="009F296C"/>
    <w:rsid w:val="009F7320"/>
    <w:rsid w:val="009F7954"/>
    <w:rsid w:val="00A0033C"/>
    <w:rsid w:val="00A0124D"/>
    <w:rsid w:val="00A02BB4"/>
    <w:rsid w:val="00A03B67"/>
    <w:rsid w:val="00A04A53"/>
    <w:rsid w:val="00A055A8"/>
    <w:rsid w:val="00A06A53"/>
    <w:rsid w:val="00A078E2"/>
    <w:rsid w:val="00A10C3A"/>
    <w:rsid w:val="00A13AAD"/>
    <w:rsid w:val="00A15BBC"/>
    <w:rsid w:val="00A15BCB"/>
    <w:rsid w:val="00A163E9"/>
    <w:rsid w:val="00A170CD"/>
    <w:rsid w:val="00A175C5"/>
    <w:rsid w:val="00A201ED"/>
    <w:rsid w:val="00A20209"/>
    <w:rsid w:val="00A20407"/>
    <w:rsid w:val="00A23435"/>
    <w:rsid w:val="00A237AB"/>
    <w:rsid w:val="00A24762"/>
    <w:rsid w:val="00A2577E"/>
    <w:rsid w:val="00A3108B"/>
    <w:rsid w:val="00A32627"/>
    <w:rsid w:val="00A32C29"/>
    <w:rsid w:val="00A335F9"/>
    <w:rsid w:val="00A338AF"/>
    <w:rsid w:val="00A354F6"/>
    <w:rsid w:val="00A405C3"/>
    <w:rsid w:val="00A42F84"/>
    <w:rsid w:val="00A45948"/>
    <w:rsid w:val="00A45DF0"/>
    <w:rsid w:val="00A4766B"/>
    <w:rsid w:val="00A47E70"/>
    <w:rsid w:val="00A47FC1"/>
    <w:rsid w:val="00A50CE6"/>
    <w:rsid w:val="00A522AA"/>
    <w:rsid w:val="00A52D39"/>
    <w:rsid w:val="00A53439"/>
    <w:rsid w:val="00A54A7B"/>
    <w:rsid w:val="00A54C06"/>
    <w:rsid w:val="00A550B4"/>
    <w:rsid w:val="00A55AD3"/>
    <w:rsid w:val="00A566CB"/>
    <w:rsid w:val="00A566D3"/>
    <w:rsid w:val="00A574BA"/>
    <w:rsid w:val="00A60C5C"/>
    <w:rsid w:val="00A60CF4"/>
    <w:rsid w:val="00A61CA3"/>
    <w:rsid w:val="00A64F8F"/>
    <w:rsid w:val="00A652C6"/>
    <w:rsid w:val="00A6549F"/>
    <w:rsid w:val="00A659E9"/>
    <w:rsid w:val="00A66CA0"/>
    <w:rsid w:val="00A66F09"/>
    <w:rsid w:val="00A7164A"/>
    <w:rsid w:val="00A727C0"/>
    <w:rsid w:val="00A72898"/>
    <w:rsid w:val="00A7343E"/>
    <w:rsid w:val="00A73770"/>
    <w:rsid w:val="00A740F9"/>
    <w:rsid w:val="00A76306"/>
    <w:rsid w:val="00A76C48"/>
    <w:rsid w:val="00A80876"/>
    <w:rsid w:val="00A81B68"/>
    <w:rsid w:val="00A81FE5"/>
    <w:rsid w:val="00A82EE1"/>
    <w:rsid w:val="00A83B7F"/>
    <w:rsid w:val="00A84215"/>
    <w:rsid w:val="00A84304"/>
    <w:rsid w:val="00A85025"/>
    <w:rsid w:val="00A851B4"/>
    <w:rsid w:val="00A85FAA"/>
    <w:rsid w:val="00A91645"/>
    <w:rsid w:val="00A92FD5"/>
    <w:rsid w:val="00A93605"/>
    <w:rsid w:val="00A93A11"/>
    <w:rsid w:val="00A94096"/>
    <w:rsid w:val="00A9412F"/>
    <w:rsid w:val="00A9418A"/>
    <w:rsid w:val="00A94581"/>
    <w:rsid w:val="00A94F46"/>
    <w:rsid w:val="00A96622"/>
    <w:rsid w:val="00A968E5"/>
    <w:rsid w:val="00A96AD8"/>
    <w:rsid w:val="00AA0F69"/>
    <w:rsid w:val="00AA113F"/>
    <w:rsid w:val="00AA181B"/>
    <w:rsid w:val="00AA3466"/>
    <w:rsid w:val="00AA377D"/>
    <w:rsid w:val="00AA39F0"/>
    <w:rsid w:val="00AA47B6"/>
    <w:rsid w:val="00AA4997"/>
    <w:rsid w:val="00AA4CB8"/>
    <w:rsid w:val="00AA5316"/>
    <w:rsid w:val="00AA56B1"/>
    <w:rsid w:val="00AA5ED1"/>
    <w:rsid w:val="00AA6323"/>
    <w:rsid w:val="00AA75E1"/>
    <w:rsid w:val="00AA77C1"/>
    <w:rsid w:val="00AA796E"/>
    <w:rsid w:val="00AA7EA4"/>
    <w:rsid w:val="00AB0F76"/>
    <w:rsid w:val="00AB218C"/>
    <w:rsid w:val="00AB259E"/>
    <w:rsid w:val="00AB2D5E"/>
    <w:rsid w:val="00AB31CE"/>
    <w:rsid w:val="00AB4347"/>
    <w:rsid w:val="00AB48F6"/>
    <w:rsid w:val="00AB4F4F"/>
    <w:rsid w:val="00AB5B74"/>
    <w:rsid w:val="00AC00CE"/>
    <w:rsid w:val="00AC148C"/>
    <w:rsid w:val="00AC2F5B"/>
    <w:rsid w:val="00AC3482"/>
    <w:rsid w:val="00AC3708"/>
    <w:rsid w:val="00AC4961"/>
    <w:rsid w:val="00AC540B"/>
    <w:rsid w:val="00AD0CA9"/>
    <w:rsid w:val="00AD12F7"/>
    <w:rsid w:val="00AD1F0B"/>
    <w:rsid w:val="00AD2532"/>
    <w:rsid w:val="00AD3E4E"/>
    <w:rsid w:val="00AD4AE7"/>
    <w:rsid w:val="00AD5B6B"/>
    <w:rsid w:val="00AD6C0F"/>
    <w:rsid w:val="00AD7164"/>
    <w:rsid w:val="00AE0961"/>
    <w:rsid w:val="00AE202A"/>
    <w:rsid w:val="00AE2AE2"/>
    <w:rsid w:val="00AE2FF3"/>
    <w:rsid w:val="00AE38A0"/>
    <w:rsid w:val="00AE4EBA"/>
    <w:rsid w:val="00AE6F1D"/>
    <w:rsid w:val="00AE735A"/>
    <w:rsid w:val="00AF05F3"/>
    <w:rsid w:val="00AF1E71"/>
    <w:rsid w:val="00AF48B1"/>
    <w:rsid w:val="00AF5ACC"/>
    <w:rsid w:val="00AF622C"/>
    <w:rsid w:val="00AF797E"/>
    <w:rsid w:val="00B017A2"/>
    <w:rsid w:val="00B01C0F"/>
    <w:rsid w:val="00B03165"/>
    <w:rsid w:val="00B03636"/>
    <w:rsid w:val="00B036A3"/>
    <w:rsid w:val="00B0637C"/>
    <w:rsid w:val="00B06AEF"/>
    <w:rsid w:val="00B07741"/>
    <w:rsid w:val="00B12A7C"/>
    <w:rsid w:val="00B13642"/>
    <w:rsid w:val="00B1414A"/>
    <w:rsid w:val="00B169CD"/>
    <w:rsid w:val="00B16D09"/>
    <w:rsid w:val="00B223DE"/>
    <w:rsid w:val="00B22489"/>
    <w:rsid w:val="00B22D0E"/>
    <w:rsid w:val="00B23E6F"/>
    <w:rsid w:val="00B24F46"/>
    <w:rsid w:val="00B25BBB"/>
    <w:rsid w:val="00B27814"/>
    <w:rsid w:val="00B27A02"/>
    <w:rsid w:val="00B30983"/>
    <w:rsid w:val="00B31C72"/>
    <w:rsid w:val="00B31D2F"/>
    <w:rsid w:val="00B320C2"/>
    <w:rsid w:val="00B33C75"/>
    <w:rsid w:val="00B33D1D"/>
    <w:rsid w:val="00B3413D"/>
    <w:rsid w:val="00B34E52"/>
    <w:rsid w:val="00B35859"/>
    <w:rsid w:val="00B36695"/>
    <w:rsid w:val="00B41D19"/>
    <w:rsid w:val="00B42221"/>
    <w:rsid w:val="00B46240"/>
    <w:rsid w:val="00B46923"/>
    <w:rsid w:val="00B50961"/>
    <w:rsid w:val="00B5241B"/>
    <w:rsid w:val="00B533B3"/>
    <w:rsid w:val="00B53B6F"/>
    <w:rsid w:val="00B54224"/>
    <w:rsid w:val="00B5624D"/>
    <w:rsid w:val="00B56AEB"/>
    <w:rsid w:val="00B57F7E"/>
    <w:rsid w:val="00B60912"/>
    <w:rsid w:val="00B61483"/>
    <w:rsid w:val="00B615BF"/>
    <w:rsid w:val="00B623A2"/>
    <w:rsid w:val="00B648D6"/>
    <w:rsid w:val="00B65912"/>
    <w:rsid w:val="00B65EA0"/>
    <w:rsid w:val="00B66BAC"/>
    <w:rsid w:val="00B67CB0"/>
    <w:rsid w:val="00B67D5C"/>
    <w:rsid w:val="00B70781"/>
    <w:rsid w:val="00B70B97"/>
    <w:rsid w:val="00B70C78"/>
    <w:rsid w:val="00B73BF8"/>
    <w:rsid w:val="00B7539E"/>
    <w:rsid w:val="00B80DDD"/>
    <w:rsid w:val="00B811D5"/>
    <w:rsid w:val="00B813F0"/>
    <w:rsid w:val="00B835EA"/>
    <w:rsid w:val="00B83FD8"/>
    <w:rsid w:val="00B84909"/>
    <w:rsid w:val="00B84DC2"/>
    <w:rsid w:val="00B84DE5"/>
    <w:rsid w:val="00B8767D"/>
    <w:rsid w:val="00B90C2B"/>
    <w:rsid w:val="00B91854"/>
    <w:rsid w:val="00B920BE"/>
    <w:rsid w:val="00B92DFC"/>
    <w:rsid w:val="00B95BE2"/>
    <w:rsid w:val="00B9670F"/>
    <w:rsid w:val="00B9694E"/>
    <w:rsid w:val="00B976E5"/>
    <w:rsid w:val="00BA0084"/>
    <w:rsid w:val="00BA2FC6"/>
    <w:rsid w:val="00BA3615"/>
    <w:rsid w:val="00BA3921"/>
    <w:rsid w:val="00BA5710"/>
    <w:rsid w:val="00BA7648"/>
    <w:rsid w:val="00BA7C2F"/>
    <w:rsid w:val="00BB09ED"/>
    <w:rsid w:val="00BB0BF3"/>
    <w:rsid w:val="00BB1FCE"/>
    <w:rsid w:val="00BB34C0"/>
    <w:rsid w:val="00BB4402"/>
    <w:rsid w:val="00BB5054"/>
    <w:rsid w:val="00BB5F37"/>
    <w:rsid w:val="00BB70A5"/>
    <w:rsid w:val="00BB764E"/>
    <w:rsid w:val="00BC25AB"/>
    <w:rsid w:val="00BC5275"/>
    <w:rsid w:val="00BC67F9"/>
    <w:rsid w:val="00BD04CE"/>
    <w:rsid w:val="00BD1469"/>
    <w:rsid w:val="00BD17F2"/>
    <w:rsid w:val="00BD1C38"/>
    <w:rsid w:val="00BD34BF"/>
    <w:rsid w:val="00BD45E7"/>
    <w:rsid w:val="00BD5156"/>
    <w:rsid w:val="00BD5C1D"/>
    <w:rsid w:val="00BD5E78"/>
    <w:rsid w:val="00BD6D30"/>
    <w:rsid w:val="00BD7531"/>
    <w:rsid w:val="00BD786A"/>
    <w:rsid w:val="00BE0481"/>
    <w:rsid w:val="00BE2A56"/>
    <w:rsid w:val="00BE6F1B"/>
    <w:rsid w:val="00BF0609"/>
    <w:rsid w:val="00BF1E1E"/>
    <w:rsid w:val="00BF3243"/>
    <w:rsid w:val="00BF4CFC"/>
    <w:rsid w:val="00BF6053"/>
    <w:rsid w:val="00C00408"/>
    <w:rsid w:val="00C00ECB"/>
    <w:rsid w:val="00C00EF3"/>
    <w:rsid w:val="00C012A8"/>
    <w:rsid w:val="00C0192C"/>
    <w:rsid w:val="00C01CD2"/>
    <w:rsid w:val="00C01DAF"/>
    <w:rsid w:val="00C02A46"/>
    <w:rsid w:val="00C02E18"/>
    <w:rsid w:val="00C02FA0"/>
    <w:rsid w:val="00C04FFE"/>
    <w:rsid w:val="00C05BB1"/>
    <w:rsid w:val="00C05C31"/>
    <w:rsid w:val="00C0626D"/>
    <w:rsid w:val="00C0706A"/>
    <w:rsid w:val="00C07CED"/>
    <w:rsid w:val="00C10325"/>
    <w:rsid w:val="00C1132B"/>
    <w:rsid w:val="00C134AE"/>
    <w:rsid w:val="00C14164"/>
    <w:rsid w:val="00C159E8"/>
    <w:rsid w:val="00C16496"/>
    <w:rsid w:val="00C17176"/>
    <w:rsid w:val="00C2233C"/>
    <w:rsid w:val="00C231F4"/>
    <w:rsid w:val="00C23500"/>
    <w:rsid w:val="00C23508"/>
    <w:rsid w:val="00C23A8D"/>
    <w:rsid w:val="00C23D29"/>
    <w:rsid w:val="00C249DE"/>
    <w:rsid w:val="00C251C7"/>
    <w:rsid w:val="00C25E73"/>
    <w:rsid w:val="00C27CD2"/>
    <w:rsid w:val="00C27ECD"/>
    <w:rsid w:val="00C300F2"/>
    <w:rsid w:val="00C31D5B"/>
    <w:rsid w:val="00C3281E"/>
    <w:rsid w:val="00C34976"/>
    <w:rsid w:val="00C35544"/>
    <w:rsid w:val="00C361F6"/>
    <w:rsid w:val="00C36456"/>
    <w:rsid w:val="00C36B74"/>
    <w:rsid w:val="00C36F08"/>
    <w:rsid w:val="00C3771F"/>
    <w:rsid w:val="00C416CA"/>
    <w:rsid w:val="00C42971"/>
    <w:rsid w:val="00C42ABE"/>
    <w:rsid w:val="00C4387F"/>
    <w:rsid w:val="00C4483B"/>
    <w:rsid w:val="00C45FA8"/>
    <w:rsid w:val="00C47816"/>
    <w:rsid w:val="00C50440"/>
    <w:rsid w:val="00C50850"/>
    <w:rsid w:val="00C5158C"/>
    <w:rsid w:val="00C516B2"/>
    <w:rsid w:val="00C51EFD"/>
    <w:rsid w:val="00C524F7"/>
    <w:rsid w:val="00C52961"/>
    <w:rsid w:val="00C52C6E"/>
    <w:rsid w:val="00C52DC0"/>
    <w:rsid w:val="00C534AE"/>
    <w:rsid w:val="00C5365D"/>
    <w:rsid w:val="00C54C4D"/>
    <w:rsid w:val="00C55A1C"/>
    <w:rsid w:val="00C627A1"/>
    <w:rsid w:val="00C62EBA"/>
    <w:rsid w:val="00C62F50"/>
    <w:rsid w:val="00C63779"/>
    <w:rsid w:val="00C63CAA"/>
    <w:rsid w:val="00C64999"/>
    <w:rsid w:val="00C65D74"/>
    <w:rsid w:val="00C65F4D"/>
    <w:rsid w:val="00C6665E"/>
    <w:rsid w:val="00C66814"/>
    <w:rsid w:val="00C67169"/>
    <w:rsid w:val="00C67361"/>
    <w:rsid w:val="00C700EF"/>
    <w:rsid w:val="00C7063A"/>
    <w:rsid w:val="00C7112F"/>
    <w:rsid w:val="00C71653"/>
    <w:rsid w:val="00C7194E"/>
    <w:rsid w:val="00C71C5C"/>
    <w:rsid w:val="00C71D01"/>
    <w:rsid w:val="00C72572"/>
    <w:rsid w:val="00C72583"/>
    <w:rsid w:val="00C727A8"/>
    <w:rsid w:val="00C727FE"/>
    <w:rsid w:val="00C74771"/>
    <w:rsid w:val="00C74F87"/>
    <w:rsid w:val="00C751E0"/>
    <w:rsid w:val="00C76237"/>
    <w:rsid w:val="00C77834"/>
    <w:rsid w:val="00C80194"/>
    <w:rsid w:val="00C801BA"/>
    <w:rsid w:val="00C8207D"/>
    <w:rsid w:val="00C836EC"/>
    <w:rsid w:val="00C83F57"/>
    <w:rsid w:val="00C8492D"/>
    <w:rsid w:val="00C864E0"/>
    <w:rsid w:val="00C87EC7"/>
    <w:rsid w:val="00C90F41"/>
    <w:rsid w:val="00C91A98"/>
    <w:rsid w:val="00C91F7A"/>
    <w:rsid w:val="00C91FE1"/>
    <w:rsid w:val="00C92B15"/>
    <w:rsid w:val="00C93317"/>
    <w:rsid w:val="00C93E46"/>
    <w:rsid w:val="00C94166"/>
    <w:rsid w:val="00C94637"/>
    <w:rsid w:val="00C94992"/>
    <w:rsid w:val="00C9637F"/>
    <w:rsid w:val="00C969B3"/>
    <w:rsid w:val="00C97FDD"/>
    <w:rsid w:val="00CA0766"/>
    <w:rsid w:val="00CA2012"/>
    <w:rsid w:val="00CA4117"/>
    <w:rsid w:val="00CA618D"/>
    <w:rsid w:val="00CA6D0D"/>
    <w:rsid w:val="00CA6F73"/>
    <w:rsid w:val="00CA7647"/>
    <w:rsid w:val="00CA7712"/>
    <w:rsid w:val="00CA791C"/>
    <w:rsid w:val="00CA7A45"/>
    <w:rsid w:val="00CB0758"/>
    <w:rsid w:val="00CB0BE8"/>
    <w:rsid w:val="00CB15E7"/>
    <w:rsid w:val="00CB20C8"/>
    <w:rsid w:val="00CB229F"/>
    <w:rsid w:val="00CB38E8"/>
    <w:rsid w:val="00CB441E"/>
    <w:rsid w:val="00CB49D1"/>
    <w:rsid w:val="00CB71D3"/>
    <w:rsid w:val="00CB78F1"/>
    <w:rsid w:val="00CC20CC"/>
    <w:rsid w:val="00CC30B1"/>
    <w:rsid w:val="00CC53FB"/>
    <w:rsid w:val="00CD0630"/>
    <w:rsid w:val="00CD0825"/>
    <w:rsid w:val="00CD08BF"/>
    <w:rsid w:val="00CD101C"/>
    <w:rsid w:val="00CD2516"/>
    <w:rsid w:val="00CD2A77"/>
    <w:rsid w:val="00CD3927"/>
    <w:rsid w:val="00CE1E4D"/>
    <w:rsid w:val="00CE2467"/>
    <w:rsid w:val="00CE2AB1"/>
    <w:rsid w:val="00CE39D3"/>
    <w:rsid w:val="00CE4A6E"/>
    <w:rsid w:val="00CE582B"/>
    <w:rsid w:val="00CE6428"/>
    <w:rsid w:val="00CE7E9A"/>
    <w:rsid w:val="00CF17C7"/>
    <w:rsid w:val="00CF3B04"/>
    <w:rsid w:val="00CF3E09"/>
    <w:rsid w:val="00CF54FE"/>
    <w:rsid w:val="00CF6673"/>
    <w:rsid w:val="00CF6F31"/>
    <w:rsid w:val="00CF7DF1"/>
    <w:rsid w:val="00D01A85"/>
    <w:rsid w:val="00D03FBD"/>
    <w:rsid w:val="00D04260"/>
    <w:rsid w:val="00D06F7F"/>
    <w:rsid w:val="00D0712A"/>
    <w:rsid w:val="00D0790C"/>
    <w:rsid w:val="00D079B4"/>
    <w:rsid w:val="00D10D3B"/>
    <w:rsid w:val="00D11BFC"/>
    <w:rsid w:val="00D12CA7"/>
    <w:rsid w:val="00D152B5"/>
    <w:rsid w:val="00D218FB"/>
    <w:rsid w:val="00D23F94"/>
    <w:rsid w:val="00D25D90"/>
    <w:rsid w:val="00D25ECA"/>
    <w:rsid w:val="00D26027"/>
    <w:rsid w:val="00D2652B"/>
    <w:rsid w:val="00D265C4"/>
    <w:rsid w:val="00D26BB3"/>
    <w:rsid w:val="00D26D3D"/>
    <w:rsid w:val="00D26EC9"/>
    <w:rsid w:val="00D2796D"/>
    <w:rsid w:val="00D27C4A"/>
    <w:rsid w:val="00D31A61"/>
    <w:rsid w:val="00D31BFD"/>
    <w:rsid w:val="00D31CCA"/>
    <w:rsid w:val="00D337CD"/>
    <w:rsid w:val="00D33AA1"/>
    <w:rsid w:val="00D34375"/>
    <w:rsid w:val="00D359F0"/>
    <w:rsid w:val="00D36A55"/>
    <w:rsid w:val="00D36AA4"/>
    <w:rsid w:val="00D36DFF"/>
    <w:rsid w:val="00D37074"/>
    <w:rsid w:val="00D415CC"/>
    <w:rsid w:val="00D4168B"/>
    <w:rsid w:val="00D4380C"/>
    <w:rsid w:val="00D442C9"/>
    <w:rsid w:val="00D44BC3"/>
    <w:rsid w:val="00D4521F"/>
    <w:rsid w:val="00D45791"/>
    <w:rsid w:val="00D46198"/>
    <w:rsid w:val="00D4662F"/>
    <w:rsid w:val="00D469D1"/>
    <w:rsid w:val="00D4A0AE"/>
    <w:rsid w:val="00D51C13"/>
    <w:rsid w:val="00D5359A"/>
    <w:rsid w:val="00D5372E"/>
    <w:rsid w:val="00D579D0"/>
    <w:rsid w:val="00D57DBC"/>
    <w:rsid w:val="00D607DB"/>
    <w:rsid w:val="00D60AB2"/>
    <w:rsid w:val="00D611D1"/>
    <w:rsid w:val="00D61322"/>
    <w:rsid w:val="00D63862"/>
    <w:rsid w:val="00D638C7"/>
    <w:rsid w:val="00D63BD9"/>
    <w:rsid w:val="00D64A29"/>
    <w:rsid w:val="00D64B72"/>
    <w:rsid w:val="00D6753E"/>
    <w:rsid w:val="00D6760F"/>
    <w:rsid w:val="00D70B10"/>
    <w:rsid w:val="00D7216A"/>
    <w:rsid w:val="00D72C7F"/>
    <w:rsid w:val="00D7350B"/>
    <w:rsid w:val="00D7415C"/>
    <w:rsid w:val="00D747A1"/>
    <w:rsid w:val="00D74A60"/>
    <w:rsid w:val="00D74F00"/>
    <w:rsid w:val="00D75009"/>
    <w:rsid w:val="00D75117"/>
    <w:rsid w:val="00D77C77"/>
    <w:rsid w:val="00D77E2E"/>
    <w:rsid w:val="00D811DB"/>
    <w:rsid w:val="00D81386"/>
    <w:rsid w:val="00D81546"/>
    <w:rsid w:val="00D8207B"/>
    <w:rsid w:val="00D82765"/>
    <w:rsid w:val="00D833C1"/>
    <w:rsid w:val="00D83802"/>
    <w:rsid w:val="00D83C14"/>
    <w:rsid w:val="00D83D51"/>
    <w:rsid w:val="00D83DC7"/>
    <w:rsid w:val="00D842F3"/>
    <w:rsid w:val="00D859D5"/>
    <w:rsid w:val="00D85C04"/>
    <w:rsid w:val="00D861C6"/>
    <w:rsid w:val="00D87CAD"/>
    <w:rsid w:val="00D9019C"/>
    <w:rsid w:val="00D91527"/>
    <w:rsid w:val="00D9425A"/>
    <w:rsid w:val="00D96494"/>
    <w:rsid w:val="00D96F52"/>
    <w:rsid w:val="00D973AD"/>
    <w:rsid w:val="00D97471"/>
    <w:rsid w:val="00DA1473"/>
    <w:rsid w:val="00DA1B7E"/>
    <w:rsid w:val="00DA1C4B"/>
    <w:rsid w:val="00DA1E6A"/>
    <w:rsid w:val="00DA2450"/>
    <w:rsid w:val="00DA3089"/>
    <w:rsid w:val="00DA400B"/>
    <w:rsid w:val="00DA459E"/>
    <w:rsid w:val="00DA52C8"/>
    <w:rsid w:val="00DA64E7"/>
    <w:rsid w:val="00DA736A"/>
    <w:rsid w:val="00DA7FC4"/>
    <w:rsid w:val="00DB0C77"/>
    <w:rsid w:val="00DB119B"/>
    <w:rsid w:val="00DB3397"/>
    <w:rsid w:val="00DB3D99"/>
    <w:rsid w:val="00DB5A27"/>
    <w:rsid w:val="00DB6CD4"/>
    <w:rsid w:val="00DC06C2"/>
    <w:rsid w:val="00DC0C35"/>
    <w:rsid w:val="00DC2633"/>
    <w:rsid w:val="00DC5DA1"/>
    <w:rsid w:val="00DC77AE"/>
    <w:rsid w:val="00DD08F9"/>
    <w:rsid w:val="00DD1D72"/>
    <w:rsid w:val="00DD22CF"/>
    <w:rsid w:val="00DD23A2"/>
    <w:rsid w:val="00DD2475"/>
    <w:rsid w:val="00DD3386"/>
    <w:rsid w:val="00DD399B"/>
    <w:rsid w:val="00DD4216"/>
    <w:rsid w:val="00DD4F9F"/>
    <w:rsid w:val="00DD52D0"/>
    <w:rsid w:val="00DD53DE"/>
    <w:rsid w:val="00DD6241"/>
    <w:rsid w:val="00DD6E1C"/>
    <w:rsid w:val="00DD6E4F"/>
    <w:rsid w:val="00DD70A8"/>
    <w:rsid w:val="00DD75E9"/>
    <w:rsid w:val="00DD7978"/>
    <w:rsid w:val="00DE0100"/>
    <w:rsid w:val="00DE09EC"/>
    <w:rsid w:val="00DE0B9C"/>
    <w:rsid w:val="00DE0D9E"/>
    <w:rsid w:val="00DE0E0D"/>
    <w:rsid w:val="00DE0E92"/>
    <w:rsid w:val="00DE1861"/>
    <w:rsid w:val="00DE1A69"/>
    <w:rsid w:val="00DE2CAB"/>
    <w:rsid w:val="00DE5747"/>
    <w:rsid w:val="00DE5B40"/>
    <w:rsid w:val="00DE65B9"/>
    <w:rsid w:val="00DE6DCD"/>
    <w:rsid w:val="00DE7186"/>
    <w:rsid w:val="00DE7BCC"/>
    <w:rsid w:val="00DE7CA5"/>
    <w:rsid w:val="00DF117F"/>
    <w:rsid w:val="00DF1729"/>
    <w:rsid w:val="00DF2330"/>
    <w:rsid w:val="00DF3286"/>
    <w:rsid w:val="00DF34C0"/>
    <w:rsid w:val="00DF5876"/>
    <w:rsid w:val="00DF6D1F"/>
    <w:rsid w:val="00E0031E"/>
    <w:rsid w:val="00E00EA8"/>
    <w:rsid w:val="00E00F10"/>
    <w:rsid w:val="00E01465"/>
    <w:rsid w:val="00E028F3"/>
    <w:rsid w:val="00E03D3F"/>
    <w:rsid w:val="00E04DC0"/>
    <w:rsid w:val="00E04E70"/>
    <w:rsid w:val="00E061B0"/>
    <w:rsid w:val="00E06332"/>
    <w:rsid w:val="00E069A0"/>
    <w:rsid w:val="00E0771D"/>
    <w:rsid w:val="00E07B1C"/>
    <w:rsid w:val="00E103D6"/>
    <w:rsid w:val="00E11095"/>
    <w:rsid w:val="00E113C1"/>
    <w:rsid w:val="00E1191A"/>
    <w:rsid w:val="00E124AE"/>
    <w:rsid w:val="00E12C23"/>
    <w:rsid w:val="00E1356E"/>
    <w:rsid w:val="00E138BA"/>
    <w:rsid w:val="00E150F7"/>
    <w:rsid w:val="00E159F7"/>
    <w:rsid w:val="00E223E4"/>
    <w:rsid w:val="00E23915"/>
    <w:rsid w:val="00E23FF4"/>
    <w:rsid w:val="00E242CC"/>
    <w:rsid w:val="00E25F4B"/>
    <w:rsid w:val="00E25F75"/>
    <w:rsid w:val="00E26366"/>
    <w:rsid w:val="00E277A3"/>
    <w:rsid w:val="00E27963"/>
    <w:rsid w:val="00E279AB"/>
    <w:rsid w:val="00E301F0"/>
    <w:rsid w:val="00E302B3"/>
    <w:rsid w:val="00E30E38"/>
    <w:rsid w:val="00E32BAB"/>
    <w:rsid w:val="00E334A5"/>
    <w:rsid w:val="00E33856"/>
    <w:rsid w:val="00E338A3"/>
    <w:rsid w:val="00E33CF5"/>
    <w:rsid w:val="00E33E7F"/>
    <w:rsid w:val="00E366CA"/>
    <w:rsid w:val="00E37198"/>
    <w:rsid w:val="00E376EC"/>
    <w:rsid w:val="00E40E22"/>
    <w:rsid w:val="00E4192D"/>
    <w:rsid w:val="00E437F0"/>
    <w:rsid w:val="00E44E02"/>
    <w:rsid w:val="00E451BB"/>
    <w:rsid w:val="00E454C0"/>
    <w:rsid w:val="00E4584B"/>
    <w:rsid w:val="00E45FA7"/>
    <w:rsid w:val="00E466BE"/>
    <w:rsid w:val="00E46AA5"/>
    <w:rsid w:val="00E46E64"/>
    <w:rsid w:val="00E47213"/>
    <w:rsid w:val="00E508CC"/>
    <w:rsid w:val="00E51400"/>
    <w:rsid w:val="00E52CBF"/>
    <w:rsid w:val="00E56BD4"/>
    <w:rsid w:val="00E60AB7"/>
    <w:rsid w:val="00E61372"/>
    <w:rsid w:val="00E61B61"/>
    <w:rsid w:val="00E65F3E"/>
    <w:rsid w:val="00E662C8"/>
    <w:rsid w:val="00E66D51"/>
    <w:rsid w:val="00E66F17"/>
    <w:rsid w:val="00E70DF4"/>
    <w:rsid w:val="00E70F40"/>
    <w:rsid w:val="00E71ED0"/>
    <w:rsid w:val="00E7217F"/>
    <w:rsid w:val="00E724A7"/>
    <w:rsid w:val="00E7592F"/>
    <w:rsid w:val="00E76F53"/>
    <w:rsid w:val="00E774F9"/>
    <w:rsid w:val="00E80181"/>
    <w:rsid w:val="00E80B3F"/>
    <w:rsid w:val="00E81239"/>
    <w:rsid w:val="00E815E4"/>
    <w:rsid w:val="00E83F1E"/>
    <w:rsid w:val="00E8498D"/>
    <w:rsid w:val="00E85FB3"/>
    <w:rsid w:val="00E8767E"/>
    <w:rsid w:val="00E9007E"/>
    <w:rsid w:val="00E9047B"/>
    <w:rsid w:val="00E9088C"/>
    <w:rsid w:val="00E90C69"/>
    <w:rsid w:val="00E95B20"/>
    <w:rsid w:val="00E9687C"/>
    <w:rsid w:val="00EA0B58"/>
    <w:rsid w:val="00EA305E"/>
    <w:rsid w:val="00EA3859"/>
    <w:rsid w:val="00EA4137"/>
    <w:rsid w:val="00EA41C5"/>
    <w:rsid w:val="00EA576B"/>
    <w:rsid w:val="00EA5E68"/>
    <w:rsid w:val="00EB0567"/>
    <w:rsid w:val="00EB0CDE"/>
    <w:rsid w:val="00EB1DA0"/>
    <w:rsid w:val="00EB44A2"/>
    <w:rsid w:val="00EB4D78"/>
    <w:rsid w:val="00EB6CB4"/>
    <w:rsid w:val="00EB6E0D"/>
    <w:rsid w:val="00EB75CE"/>
    <w:rsid w:val="00EC045F"/>
    <w:rsid w:val="00EC16C0"/>
    <w:rsid w:val="00EC1B60"/>
    <w:rsid w:val="00EC2E86"/>
    <w:rsid w:val="00EC6938"/>
    <w:rsid w:val="00EC7544"/>
    <w:rsid w:val="00EC7A01"/>
    <w:rsid w:val="00EC7DBC"/>
    <w:rsid w:val="00ED012A"/>
    <w:rsid w:val="00ED0981"/>
    <w:rsid w:val="00ED2135"/>
    <w:rsid w:val="00ED2CF2"/>
    <w:rsid w:val="00ED359A"/>
    <w:rsid w:val="00ED3DBA"/>
    <w:rsid w:val="00ED45C5"/>
    <w:rsid w:val="00ED7D42"/>
    <w:rsid w:val="00EE0B4F"/>
    <w:rsid w:val="00EE12AF"/>
    <w:rsid w:val="00EE520F"/>
    <w:rsid w:val="00EE5EEB"/>
    <w:rsid w:val="00EE7A3E"/>
    <w:rsid w:val="00EE7F16"/>
    <w:rsid w:val="00EF0FFE"/>
    <w:rsid w:val="00EF1148"/>
    <w:rsid w:val="00EF2E06"/>
    <w:rsid w:val="00EF4D9F"/>
    <w:rsid w:val="00EF7807"/>
    <w:rsid w:val="00EF7DEE"/>
    <w:rsid w:val="00F007D8"/>
    <w:rsid w:val="00F00F3D"/>
    <w:rsid w:val="00F02514"/>
    <w:rsid w:val="00F0313F"/>
    <w:rsid w:val="00F031F9"/>
    <w:rsid w:val="00F037D4"/>
    <w:rsid w:val="00F03849"/>
    <w:rsid w:val="00F061E7"/>
    <w:rsid w:val="00F062F1"/>
    <w:rsid w:val="00F06AF4"/>
    <w:rsid w:val="00F070D6"/>
    <w:rsid w:val="00F10B59"/>
    <w:rsid w:val="00F127BE"/>
    <w:rsid w:val="00F12A33"/>
    <w:rsid w:val="00F12FC2"/>
    <w:rsid w:val="00F14A87"/>
    <w:rsid w:val="00F14F52"/>
    <w:rsid w:val="00F15E75"/>
    <w:rsid w:val="00F15E7B"/>
    <w:rsid w:val="00F163E9"/>
    <w:rsid w:val="00F179B6"/>
    <w:rsid w:val="00F21529"/>
    <w:rsid w:val="00F21CE5"/>
    <w:rsid w:val="00F22BAF"/>
    <w:rsid w:val="00F24310"/>
    <w:rsid w:val="00F248A6"/>
    <w:rsid w:val="00F24B9B"/>
    <w:rsid w:val="00F24EF2"/>
    <w:rsid w:val="00F25C2E"/>
    <w:rsid w:val="00F268D5"/>
    <w:rsid w:val="00F27AD0"/>
    <w:rsid w:val="00F3010E"/>
    <w:rsid w:val="00F30B7C"/>
    <w:rsid w:val="00F3198D"/>
    <w:rsid w:val="00F322B7"/>
    <w:rsid w:val="00F3261A"/>
    <w:rsid w:val="00F3310B"/>
    <w:rsid w:val="00F3470A"/>
    <w:rsid w:val="00F34FDA"/>
    <w:rsid w:val="00F35A30"/>
    <w:rsid w:val="00F35B12"/>
    <w:rsid w:val="00F3633E"/>
    <w:rsid w:val="00F365B0"/>
    <w:rsid w:val="00F36A2E"/>
    <w:rsid w:val="00F374AA"/>
    <w:rsid w:val="00F379FE"/>
    <w:rsid w:val="00F4060B"/>
    <w:rsid w:val="00F41CED"/>
    <w:rsid w:val="00F44EE3"/>
    <w:rsid w:val="00F4527A"/>
    <w:rsid w:val="00F46D2B"/>
    <w:rsid w:val="00F47781"/>
    <w:rsid w:val="00F512DB"/>
    <w:rsid w:val="00F52240"/>
    <w:rsid w:val="00F575A1"/>
    <w:rsid w:val="00F575F1"/>
    <w:rsid w:val="00F57829"/>
    <w:rsid w:val="00F6058E"/>
    <w:rsid w:val="00F60BC1"/>
    <w:rsid w:val="00F62836"/>
    <w:rsid w:val="00F629BE"/>
    <w:rsid w:val="00F62A79"/>
    <w:rsid w:val="00F630D9"/>
    <w:rsid w:val="00F63FBB"/>
    <w:rsid w:val="00F662EA"/>
    <w:rsid w:val="00F664E6"/>
    <w:rsid w:val="00F66966"/>
    <w:rsid w:val="00F66C1F"/>
    <w:rsid w:val="00F6769E"/>
    <w:rsid w:val="00F70C09"/>
    <w:rsid w:val="00F70D6F"/>
    <w:rsid w:val="00F71973"/>
    <w:rsid w:val="00F7275B"/>
    <w:rsid w:val="00F77E1B"/>
    <w:rsid w:val="00F80841"/>
    <w:rsid w:val="00F81F2B"/>
    <w:rsid w:val="00F824A4"/>
    <w:rsid w:val="00F845FC"/>
    <w:rsid w:val="00F84614"/>
    <w:rsid w:val="00F8556E"/>
    <w:rsid w:val="00F85DD9"/>
    <w:rsid w:val="00F868A0"/>
    <w:rsid w:val="00F87C81"/>
    <w:rsid w:val="00F90411"/>
    <w:rsid w:val="00F90699"/>
    <w:rsid w:val="00F90C82"/>
    <w:rsid w:val="00F91971"/>
    <w:rsid w:val="00F931B6"/>
    <w:rsid w:val="00F943D2"/>
    <w:rsid w:val="00F94CD6"/>
    <w:rsid w:val="00F96F60"/>
    <w:rsid w:val="00FA08D7"/>
    <w:rsid w:val="00FA09EC"/>
    <w:rsid w:val="00FA0C3F"/>
    <w:rsid w:val="00FA11E0"/>
    <w:rsid w:val="00FA1C05"/>
    <w:rsid w:val="00FA3166"/>
    <w:rsid w:val="00FA39D1"/>
    <w:rsid w:val="00FA402A"/>
    <w:rsid w:val="00FA5A04"/>
    <w:rsid w:val="00FA70A6"/>
    <w:rsid w:val="00FB0125"/>
    <w:rsid w:val="00FB0E58"/>
    <w:rsid w:val="00FB113E"/>
    <w:rsid w:val="00FB156E"/>
    <w:rsid w:val="00FB26C3"/>
    <w:rsid w:val="00FB323F"/>
    <w:rsid w:val="00FB43AC"/>
    <w:rsid w:val="00FB4A3C"/>
    <w:rsid w:val="00FB4D88"/>
    <w:rsid w:val="00FB57BA"/>
    <w:rsid w:val="00FB5A86"/>
    <w:rsid w:val="00FB5FE1"/>
    <w:rsid w:val="00FC09FF"/>
    <w:rsid w:val="00FC2EEB"/>
    <w:rsid w:val="00FC4866"/>
    <w:rsid w:val="00FC4E36"/>
    <w:rsid w:val="00FC4EA8"/>
    <w:rsid w:val="00FC4F6B"/>
    <w:rsid w:val="00FC53B1"/>
    <w:rsid w:val="00FC53BE"/>
    <w:rsid w:val="00FC6A13"/>
    <w:rsid w:val="00FC6FB9"/>
    <w:rsid w:val="00FC6FD7"/>
    <w:rsid w:val="00FD0760"/>
    <w:rsid w:val="00FD588E"/>
    <w:rsid w:val="00FD5AD1"/>
    <w:rsid w:val="00FD63C5"/>
    <w:rsid w:val="00FD69DA"/>
    <w:rsid w:val="00FD77C3"/>
    <w:rsid w:val="00FE046A"/>
    <w:rsid w:val="00FE051E"/>
    <w:rsid w:val="00FE108B"/>
    <w:rsid w:val="00FE178E"/>
    <w:rsid w:val="00FE1E59"/>
    <w:rsid w:val="00FE221F"/>
    <w:rsid w:val="00FE28B4"/>
    <w:rsid w:val="00FE2E63"/>
    <w:rsid w:val="00FE37FC"/>
    <w:rsid w:val="00FE4660"/>
    <w:rsid w:val="00FE5C2D"/>
    <w:rsid w:val="00FE7884"/>
    <w:rsid w:val="00FF0E6E"/>
    <w:rsid w:val="00FF1510"/>
    <w:rsid w:val="00FF3770"/>
    <w:rsid w:val="00FF3B20"/>
    <w:rsid w:val="00FF4435"/>
    <w:rsid w:val="00FF578C"/>
    <w:rsid w:val="0153CEE0"/>
    <w:rsid w:val="01942042"/>
    <w:rsid w:val="01CD04B8"/>
    <w:rsid w:val="02C32731"/>
    <w:rsid w:val="032227BF"/>
    <w:rsid w:val="03A659E1"/>
    <w:rsid w:val="03C23A61"/>
    <w:rsid w:val="045EF792"/>
    <w:rsid w:val="04C71C6A"/>
    <w:rsid w:val="04CBC104"/>
    <w:rsid w:val="0551133A"/>
    <w:rsid w:val="0584758D"/>
    <w:rsid w:val="06AD105D"/>
    <w:rsid w:val="06E0ADFE"/>
    <w:rsid w:val="073B3712"/>
    <w:rsid w:val="075CC0C1"/>
    <w:rsid w:val="07CD109A"/>
    <w:rsid w:val="07F16EB4"/>
    <w:rsid w:val="080748D7"/>
    <w:rsid w:val="081F2F3E"/>
    <w:rsid w:val="087AA271"/>
    <w:rsid w:val="087F76C3"/>
    <w:rsid w:val="08F60318"/>
    <w:rsid w:val="09169EAA"/>
    <w:rsid w:val="098FCFFE"/>
    <w:rsid w:val="09F16CAF"/>
    <w:rsid w:val="0B33777C"/>
    <w:rsid w:val="0B5FC920"/>
    <w:rsid w:val="0BEE851B"/>
    <w:rsid w:val="0C01508B"/>
    <w:rsid w:val="0C1C6DC2"/>
    <w:rsid w:val="0C3EF3C0"/>
    <w:rsid w:val="0C5EF592"/>
    <w:rsid w:val="0C8E58D4"/>
    <w:rsid w:val="0D12E12E"/>
    <w:rsid w:val="0D36D448"/>
    <w:rsid w:val="0DBB257A"/>
    <w:rsid w:val="0DDE3C94"/>
    <w:rsid w:val="0E2A2935"/>
    <w:rsid w:val="0E80328E"/>
    <w:rsid w:val="0EB83097"/>
    <w:rsid w:val="0ED408E4"/>
    <w:rsid w:val="103DA8DE"/>
    <w:rsid w:val="111F0FB0"/>
    <w:rsid w:val="112BD1DC"/>
    <w:rsid w:val="1169319E"/>
    <w:rsid w:val="117DE78D"/>
    <w:rsid w:val="11AB5EFA"/>
    <w:rsid w:val="11CF0AA4"/>
    <w:rsid w:val="12044073"/>
    <w:rsid w:val="134E01F3"/>
    <w:rsid w:val="1368FA55"/>
    <w:rsid w:val="1388438E"/>
    <w:rsid w:val="1388ED9C"/>
    <w:rsid w:val="1394B2AE"/>
    <w:rsid w:val="140B1102"/>
    <w:rsid w:val="1483399D"/>
    <w:rsid w:val="151038B6"/>
    <w:rsid w:val="154113BE"/>
    <w:rsid w:val="1582B908"/>
    <w:rsid w:val="159BEA66"/>
    <w:rsid w:val="15AC40A0"/>
    <w:rsid w:val="15C6FBCF"/>
    <w:rsid w:val="15F11062"/>
    <w:rsid w:val="1608BD93"/>
    <w:rsid w:val="167E853D"/>
    <w:rsid w:val="16AD2522"/>
    <w:rsid w:val="16FA6445"/>
    <w:rsid w:val="17380089"/>
    <w:rsid w:val="1758F2D0"/>
    <w:rsid w:val="17AA13DF"/>
    <w:rsid w:val="17EE2864"/>
    <w:rsid w:val="18AAFF44"/>
    <w:rsid w:val="192D049C"/>
    <w:rsid w:val="193082DF"/>
    <w:rsid w:val="19F766E8"/>
    <w:rsid w:val="1A232715"/>
    <w:rsid w:val="1A3C87EB"/>
    <w:rsid w:val="1B11A77B"/>
    <w:rsid w:val="1B3FEB7B"/>
    <w:rsid w:val="1B8EA4E2"/>
    <w:rsid w:val="1C30797C"/>
    <w:rsid w:val="1CCF372B"/>
    <w:rsid w:val="1CF4E439"/>
    <w:rsid w:val="1D69A5C9"/>
    <w:rsid w:val="1E305093"/>
    <w:rsid w:val="1E80F9B4"/>
    <w:rsid w:val="1F05762A"/>
    <w:rsid w:val="1F2F45E3"/>
    <w:rsid w:val="1F684B0A"/>
    <w:rsid w:val="1FE6D9AA"/>
    <w:rsid w:val="20868870"/>
    <w:rsid w:val="208FF4F8"/>
    <w:rsid w:val="20D9EB08"/>
    <w:rsid w:val="21822E15"/>
    <w:rsid w:val="22506278"/>
    <w:rsid w:val="22BFC904"/>
    <w:rsid w:val="22D710B1"/>
    <w:rsid w:val="238DA3BE"/>
    <w:rsid w:val="243863B2"/>
    <w:rsid w:val="248F3259"/>
    <w:rsid w:val="24BB613B"/>
    <w:rsid w:val="24DF18D1"/>
    <w:rsid w:val="254EC57D"/>
    <w:rsid w:val="25F15C7E"/>
    <w:rsid w:val="265E4270"/>
    <w:rsid w:val="26BF4E44"/>
    <w:rsid w:val="275A9DC4"/>
    <w:rsid w:val="276FD52C"/>
    <w:rsid w:val="27933A27"/>
    <w:rsid w:val="28A2208B"/>
    <w:rsid w:val="28C990BE"/>
    <w:rsid w:val="28F90919"/>
    <w:rsid w:val="2A12039D"/>
    <w:rsid w:val="2A17D796"/>
    <w:rsid w:val="2A79AA11"/>
    <w:rsid w:val="2B560F45"/>
    <w:rsid w:val="2BB6B056"/>
    <w:rsid w:val="2BFBB100"/>
    <w:rsid w:val="2DC7B04B"/>
    <w:rsid w:val="2DCC7A3C"/>
    <w:rsid w:val="2E8156FA"/>
    <w:rsid w:val="2F9C6B5C"/>
    <w:rsid w:val="2FBAE1C0"/>
    <w:rsid w:val="305455CD"/>
    <w:rsid w:val="30584FD7"/>
    <w:rsid w:val="30C75B8F"/>
    <w:rsid w:val="31C953BB"/>
    <w:rsid w:val="31D02315"/>
    <w:rsid w:val="31F3DBBA"/>
    <w:rsid w:val="329FEB5F"/>
    <w:rsid w:val="3335FFFC"/>
    <w:rsid w:val="33C9AFC1"/>
    <w:rsid w:val="34B56EC0"/>
    <w:rsid w:val="34E7AFD9"/>
    <w:rsid w:val="34FDD0E4"/>
    <w:rsid w:val="35D78C21"/>
    <w:rsid w:val="36F067FF"/>
    <w:rsid w:val="378C84DF"/>
    <w:rsid w:val="37D5E71C"/>
    <w:rsid w:val="37DC838C"/>
    <w:rsid w:val="388AED45"/>
    <w:rsid w:val="393AB6F8"/>
    <w:rsid w:val="3971B77D"/>
    <w:rsid w:val="39FD1370"/>
    <w:rsid w:val="3A0558DC"/>
    <w:rsid w:val="3A0F8F96"/>
    <w:rsid w:val="3B0D87DE"/>
    <w:rsid w:val="3B75B862"/>
    <w:rsid w:val="3CA9583F"/>
    <w:rsid w:val="3CBB8F35"/>
    <w:rsid w:val="3CDEB555"/>
    <w:rsid w:val="3E0C63CB"/>
    <w:rsid w:val="3E1A9512"/>
    <w:rsid w:val="3F282513"/>
    <w:rsid w:val="3F7E6E67"/>
    <w:rsid w:val="3F90A658"/>
    <w:rsid w:val="4048007B"/>
    <w:rsid w:val="40CA8230"/>
    <w:rsid w:val="41222C4E"/>
    <w:rsid w:val="41686A14"/>
    <w:rsid w:val="41CDC7B4"/>
    <w:rsid w:val="424C4FCB"/>
    <w:rsid w:val="4294BEEA"/>
    <w:rsid w:val="42F23A6F"/>
    <w:rsid w:val="43816821"/>
    <w:rsid w:val="43A2B4A4"/>
    <w:rsid w:val="4492F710"/>
    <w:rsid w:val="44A1ECCD"/>
    <w:rsid w:val="45451A4E"/>
    <w:rsid w:val="45627B8F"/>
    <w:rsid w:val="45FC10AD"/>
    <w:rsid w:val="466D862F"/>
    <w:rsid w:val="46DA0267"/>
    <w:rsid w:val="46DA5566"/>
    <w:rsid w:val="46FE4BF0"/>
    <w:rsid w:val="4733782A"/>
    <w:rsid w:val="473B0C45"/>
    <w:rsid w:val="47904C31"/>
    <w:rsid w:val="47A5343C"/>
    <w:rsid w:val="48082B2B"/>
    <w:rsid w:val="48235AF6"/>
    <w:rsid w:val="4834B52F"/>
    <w:rsid w:val="48CA26B9"/>
    <w:rsid w:val="4A061471"/>
    <w:rsid w:val="4A65F71A"/>
    <w:rsid w:val="4A6DDFE9"/>
    <w:rsid w:val="4AAD02ED"/>
    <w:rsid w:val="4AE137ED"/>
    <w:rsid w:val="4C2B1DA7"/>
    <w:rsid w:val="4C705124"/>
    <w:rsid w:val="4CBA3047"/>
    <w:rsid w:val="4D840A56"/>
    <w:rsid w:val="4D9A0E8E"/>
    <w:rsid w:val="4DB62294"/>
    <w:rsid w:val="4DBD0A7E"/>
    <w:rsid w:val="4DC2A415"/>
    <w:rsid w:val="4ED52325"/>
    <w:rsid w:val="4EF16E23"/>
    <w:rsid w:val="4F252080"/>
    <w:rsid w:val="4F35E700"/>
    <w:rsid w:val="4F4551DC"/>
    <w:rsid w:val="50306F04"/>
    <w:rsid w:val="51B31DE1"/>
    <w:rsid w:val="51D13FCD"/>
    <w:rsid w:val="51EA735D"/>
    <w:rsid w:val="51F47EBD"/>
    <w:rsid w:val="52572A54"/>
    <w:rsid w:val="52B09EE3"/>
    <w:rsid w:val="52F528AE"/>
    <w:rsid w:val="531A4222"/>
    <w:rsid w:val="532720A3"/>
    <w:rsid w:val="53611C52"/>
    <w:rsid w:val="53D8EABA"/>
    <w:rsid w:val="54E47202"/>
    <w:rsid w:val="55B81F4D"/>
    <w:rsid w:val="55C8DF30"/>
    <w:rsid w:val="571C5D40"/>
    <w:rsid w:val="57B19C40"/>
    <w:rsid w:val="582F8641"/>
    <w:rsid w:val="585096F3"/>
    <w:rsid w:val="58822C32"/>
    <w:rsid w:val="596D102C"/>
    <w:rsid w:val="59A3635C"/>
    <w:rsid w:val="5AD6888C"/>
    <w:rsid w:val="5AE52576"/>
    <w:rsid w:val="5B299371"/>
    <w:rsid w:val="5C04F977"/>
    <w:rsid w:val="5C133291"/>
    <w:rsid w:val="5C87EDB7"/>
    <w:rsid w:val="5D27C270"/>
    <w:rsid w:val="5D3A67CA"/>
    <w:rsid w:val="5D559D55"/>
    <w:rsid w:val="5DCCB807"/>
    <w:rsid w:val="5FF0AA19"/>
    <w:rsid w:val="6195EC96"/>
    <w:rsid w:val="619C4685"/>
    <w:rsid w:val="61B226DA"/>
    <w:rsid w:val="624706CA"/>
    <w:rsid w:val="6292C1F6"/>
    <w:rsid w:val="637E0F54"/>
    <w:rsid w:val="63BCB01D"/>
    <w:rsid w:val="63BDD383"/>
    <w:rsid w:val="63F9BA65"/>
    <w:rsid w:val="661B3560"/>
    <w:rsid w:val="66FC7F9B"/>
    <w:rsid w:val="674E43B5"/>
    <w:rsid w:val="67EEEE1C"/>
    <w:rsid w:val="680D1BA0"/>
    <w:rsid w:val="68482024"/>
    <w:rsid w:val="68564484"/>
    <w:rsid w:val="68B5B892"/>
    <w:rsid w:val="68D0EBB9"/>
    <w:rsid w:val="6A34205D"/>
    <w:rsid w:val="6AD13BB4"/>
    <w:rsid w:val="6B4661E6"/>
    <w:rsid w:val="6BFD1702"/>
    <w:rsid w:val="6C088C7B"/>
    <w:rsid w:val="6C327B58"/>
    <w:rsid w:val="6C44B24E"/>
    <w:rsid w:val="6C9E45CE"/>
    <w:rsid w:val="6DE082AF"/>
    <w:rsid w:val="6E4F4ADA"/>
    <w:rsid w:val="6FAAECD8"/>
    <w:rsid w:val="6FC6FCAD"/>
    <w:rsid w:val="6FDC93FD"/>
    <w:rsid w:val="6FE0E598"/>
    <w:rsid w:val="70129EC2"/>
    <w:rsid w:val="7183665B"/>
    <w:rsid w:val="72013962"/>
    <w:rsid w:val="72172CEE"/>
    <w:rsid w:val="7218A05A"/>
    <w:rsid w:val="72493CE6"/>
    <w:rsid w:val="729414F8"/>
    <w:rsid w:val="72B3F3D2"/>
    <w:rsid w:val="73246E89"/>
    <w:rsid w:val="73B4072F"/>
    <w:rsid w:val="73C4044F"/>
    <w:rsid w:val="7462F748"/>
    <w:rsid w:val="7504DA5D"/>
    <w:rsid w:val="75884622"/>
    <w:rsid w:val="75CED773"/>
    <w:rsid w:val="7608CE90"/>
    <w:rsid w:val="7665879E"/>
    <w:rsid w:val="77DA60FE"/>
    <w:rsid w:val="77ED3DFB"/>
    <w:rsid w:val="78688492"/>
    <w:rsid w:val="79A1C47A"/>
    <w:rsid w:val="7AD30DB7"/>
    <w:rsid w:val="7AFC74C2"/>
    <w:rsid w:val="7B0D885B"/>
    <w:rsid w:val="7BB9ED61"/>
    <w:rsid w:val="7BCC7F77"/>
    <w:rsid w:val="7CAA189E"/>
    <w:rsid w:val="7D357B1E"/>
    <w:rsid w:val="7E5562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A67CA"/>
  <w15:chartTrackingRefBased/>
  <w15:docId w15:val="{D97E6641-75E6-4CCC-899D-FBC1D0FC709A}"/>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A5E68"/>
    <w:pPr>
      <w:spacing w:line="360" w:lineRule="auto"/>
      <w:ind w:firstLine="720"/>
      <w:jc w:val="both"/>
    </w:pPr>
    <w:rPr>
      <w:rFonts w:ascii="Times New Roman" w:hAnsi="Times New Roman"/>
      <w:sz w:val="24"/>
    </w:rPr>
  </w:style>
  <w:style w:type="paragraph" w:styleId="Heading1">
    <w:name w:val="heading 1"/>
    <w:next w:val="Normal"/>
    <w:link w:val="Heading1Char"/>
    <w:uiPriority w:val="9"/>
    <w:qFormat/>
    <w:rsid w:val="00DE0B9C"/>
    <w:pPr>
      <w:keepNext/>
      <w:keepLines/>
      <w:numPr>
        <w:numId w:val="4"/>
      </w:numPr>
      <w:spacing w:before="240" w:after="120" w:line="480" w:lineRule="auto"/>
      <w:outlineLvl w:val="0"/>
    </w:pPr>
    <w:rPr>
      <w:rFonts w:ascii="Times New Roman" w:hAnsi="Times New Roman" w:eastAsiaTheme="majorEastAsia" w:cstheme="majorBidi"/>
      <w:b/>
      <w:bCs/>
      <w:sz w:val="32"/>
      <w:szCs w:val="32"/>
    </w:rPr>
  </w:style>
  <w:style w:type="paragraph" w:styleId="Heading2">
    <w:name w:val="heading 2"/>
    <w:next w:val="Normal"/>
    <w:link w:val="Heading2Char"/>
    <w:uiPriority w:val="9"/>
    <w:unhideWhenUsed/>
    <w:qFormat/>
    <w:rsid w:val="00797824"/>
    <w:pPr>
      <w:keepNext/>
      <w:keepLines/>
      <w:numPr>
        <w:ilvl w:val="1"/>
        <w:numId w:val="4"/>
      </w:numPr>
      <w:spacing w:before="40" w:after="80" w:line="480" w:lineRule="auto"/>
      <w:outlineLvl w:val="1"/>
    </w:pPr>
    <w:rPr>
      <w:rFonts w:ascii="Times New Roman" w:hAnsi="Times New Roman" w:eastAsiaTheme="majorEastAsia" w:cstheme="majorBidi"/>
      <w:b/>
      <w:bCs/>
      <w:sz w:val="24"/>
      <w:szCs w:val="24"/>
    </w:rPr>
  </w:style>
  <w:style w:type="paragraph" w:styleId="Heading3">
    <w:name w:val="heading 3"/>
    <w:basedOn w:val="Normal"/>
    <w:next w:val="Normal"/>
    <w:link w:val="Heading3Char"/>
    <w:uiPriority w:val="9"/>
    <w:unhideWhenUsed/>
    <w:qFormat/>
    <w:rsid w:val="007A7E72"/>
    <w:pPr>
      <w:keepNext/>
      <w:keepLines/>
      <w:numPr>
        <w:ilvl w:val="2"/>
        <w:numId w:val="4"/>
      </w:numPr>
      <w:spacing w:before="40" w:after="0"/>
      <w:outlineLvl w:val="2"/>
    </w:pPr>
    <w:rPr>
      <w:rFonts w:cs="Times New Roman" w:eastAsiaTheme="majorEastAsia"/>
      <w:b/>
      <w:bCs/>
      <w:szCs w:val="24"/>
    </w:rPr>
  </w:style>
  <w:style w:type="paragraph" w:styleId="Heading4">
    <w:name w:val="heading 4"/>
    <w:basedOn w:val="Normal"/>
    <w:next w:val="Normal"/>
    <w:link w:val="Heading4Char"/>
    <w:uiPriority w:val="9"/>
    <w:unhideWhenUsed/>
    <w:qFormat/>
    <w:rsid w:val="00D973AD"/>
    <w:pPr>
      <w:keepNext/>
      <w:keepLines/>
      <w:numPr>
        <w:ilvl w:val="3"/>
        <w:numId w:val="4"/>
      </w:numPr>
      <w:spacing w:before="40" w:after="0"/>
      <w:outlineLvl w:val="3"/>
    </w:pPr>
    <w:rPr>
      <w:rFonts w:cs="Times New Roman" w:eastAsiaTheme="majorEastAsia"/>
    </w:rPr>
  </w:style>
  <w:style w:type="paragraph" w:styleId="Heading5">
    <w:name w:val="heading 5"/>
    <w:basedOn w:val="Normal"/>
    <w:next w:val="Normal"/>
    <w:link w:val="Heading5Char"/>
    <w:uiPriority w:val="9"/>
    <w:semiHidden/>
    <w:unhideWhenUsed/>
    <w:qFormat/>
    <w:rsid w:val="0058372B"/>
    <w:pPr>
      <w:keepNext/>
      <w:keepLines/>
      <w:numPr>
        <w:ilvl w:val="4"/>
        <w:numId w:val="4"/>
      </w:numPr>
      <w:spacing w:before="40" w:after="0"/>
      <w:outlineLvl w:val="4"/>
    </w:pPr>
    <w:rPr>
      <w:rFonts w:asciiTheme="majorHAnsi" w:hAnsiTheme="majorHAnsi"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58372B"/>
    <w:pPr>
      <w:keepNext/>
      <w:keepLines/>
      <w:numPr>
        <w:ilvl w:val="5"/>
        <w:numId w:val="4"/>
      </w:numPr>
      <w:spacing w:before="40" w:after="0"/>
      <w:outlineLvl w:val="5"/>
    </w:pPr>
    <w:rPr>
      <w:rFonts w:asciiTheme="majorHAnsi" w:hAnsiTheme="majorHAnsi" w:eastAsiaTheme="majorEastAsia" w:cstheme="majorBidi"/>
      <w:color w:val="1F3763" w:themeColor="accent1" w:themeShade="7F"/>
    </w:rPr>
  </w:style>
  <w:style w:type="paragraph" w:styleId="Heading7">
    <w:name w:val="heading 7"/>
    <w:basedOn w:val="Normal"/>
    <w:next w:val="Normal"/>
    <w:link w:val="Heading7Char"/>
    <w:uiPriority w:val="9"/>
    <w:semiHidden/>
    <w:unhideWhenUsed/>
    <w:qFormat/>
    <w:rsid w:val="0058372B"/>
    <w:pPr>
      <w:keepNext/>
      <w:keepLines/>
      <w:numPr>
        <w:ilvl w:val="6"/>
        <w:numId w:val="4"/>
      </w:numPr>
      <w:spacing w:before="40" w:after="0"/>
      <w:outlineLvl w:val="6"/>
    </w:pPr>
    <w:rPr>
      <w:rFonts w:asciiTheme="majorHAnsi" w:hAnsiTheme="majorHAnsi" w:eastAsiaTheme="majorEastAsia" w:cstheme="majorBidi"/>
      <w:i/>
      <w:iCs/>
      <w:color w:val="1F3763" w:themeColor="accent1" w:themeShade="7F"/>
    </w:rPr>
  </w:style>
  <w:style w:type="paragraph" w:styleId="Heading8">
    <w:name w:val="heading 8"/>
    <w:basedOn w:val="Normal"/>
    <w:next w:val="Normal"/>
    <w:link w:val="Heading8Char"/>
    <w:uiPriority w:val="9"/>
    <w:semiHidden/>
    <w:unhideWhenUsed/>
    <w:qFormat/>
    <w:rsid w:val="0058372B"/>
    <w:pPr>
      <w:keepNext/>
      <w:keepLines/>
      <w:numPr>
        <w:ilvl w:val="7"/>
        <w:numId w:val="4"/>
      </w:numPr>
      <w:spacing w:before="40" w:after="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8372B"/>
    <w:pPr>
      <w:keepNext/>
      <w:keepLines/>
      <w:numPr>
        <w:ilvl w:val="8"/>
        <w:numId w:val="4"/>
      </w:numPr>
      <w:spacing w:before="40" w:after="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0024A2"/>
    <w:rPr>
      <w:color w:val="0000FF"/>
      <w:u w:val="single"/>
    </w:rPr>
  </w:style>
  <w:style w:type="paragraph" w:styleId="ListParagraph">
    <w:name w:val="List Paragraph"/>
    <w:basedOn w:val="Normal"/>
    <w:uiPriority w:val="34"/>
    <w:qFormat/>
    <w:rsid w:val="00E65F3E"/>
    <w:pPr>
      <w:ind w:left="720"/>
      <w:contextualSpacing/>
    </w:pPr>
  </w:style>
  <w:style w:type="character" w:styleId="normaltextrun" w:customStyle="1">
    <w:name w:val="normaltextrun"/>
    <w:basedOn w:val="DefaultParagraphFont"/>
    <w:rsid w:val="00E65F3E"/>
  </w:style>
  <w:style w:type="paragraph" w:styleId="NormalWeb">
    <w:name w:val="Normal (Web)"/>
    <w:basedOn w:val="Normal"/>
    <w:uiPriority w:val="99"/>
    <w:unhideWhenUsed/>
    <w:rsid w:val="00E65F3E"/>
    <w:pPr>
      <w:spacing w:before="100" w:beforeAutospacing="1" w:after="100" w:afterAutospacing="1" w:line="240" w:lineRule="auto"/>
    </w:pPr>
    <w:rPr>
      <w:rFonts w:eastAsia="Times New Roman" w:cs="Times New Roman"/>
      <w:szCs w:val="24"/>
      <w:lang w:val="en-SG" w:eastAsia="en-SG"/>
    </w:rPr>
  </w:style>
  <w:style w:type="character" w:styleId="Heading1Char" w:customStyle="1">
    <w:name w:val="Heading 1 Char"/>
    <w:basedOn w:val="DefaultParagraphFont"/>
    <w:link w:val="Heading1"/>
    <w:uiPriority w:val="9"/>
    <w:rsid w:val="00DE0B9C"/>
    <w:rPr>
      <w:rFonts w:ascii="Times New Roman" w:hAnsi="Times New Roman" w:eastAsiaTheme="majorEastAsia" w:cstheme="majorBidi"/>
      <w:b/>
      <w:bCs/>
      <w:sz w:val="32"/>
      <w:szCs w:val="32"/>
    </w:rPr>
  </w:style>
  <w:style w:type="paragraph" w:styleId="TOCHeading">
    <w:name w:val="TOC Heading"/>
    <w:basedOn w:val="Heading1"/>
    <w:next w:val="Normal"/>
    <w:uiPriority w:val="39"/>
    <w:unhideWhenUsed/>
    <w:qFormat/>
    <w:rsid w:val="00440B3A"/>
    <w:pPr>
      <w:numPr>
        <w:numId w:val="0"/>
      </w:numPr>
      <w:outlineLvl w:val="9"/>
    </w:pPr>
  </w:style>
  <w:style w:type="paragraph" w:styleId="TOC1">
    <w:name w:val="toc 1"/>
    <w:basedOn w:val="Normal"/>
    <w:next w:val="Normal"/>
    <w:autoRedefine/>
    <w:uiPriority w:val="39"/>
    <w:unhideWhenUsed/>
    <w:rsid w:val="00136652"/>
    <w:pPr>
      <w:spacing w:after="100"/>
    </w:pPr>
  </w:style>
  <w:style w:type="paragraph" w:styleId="NoSpacing">
    <w:name w:val="No Spacing"/>
    <w:uiPriority w:val="1"/>
    <w:qFormat/>
    <w:rsid w:val="00136652"/>
    <w:pPr>
      <w:spacing w:after="0" w:line="240" w:lineRule="auto"/>
    </w:pPr>
    <w:rPr>
      <w:rFonts w:ascii="Times New Roman" w:hAnsi="Times New Roman"/>
      <w:sz w:val="24"/>
    </w:rPr>
  </w:style>
  <w:style w:type="paragraph" w:styleId="Header">
    <w:name w:val="header"/>
    <w:basedOn w:val="Normal"/>
    <w:link w:val="HeaderChar"/>
    <w:uiPriority w:val="99"/>
    <w:unhideWhenUsed/>
    <w:rsid w:val="003F15C9"/>
    <w:pPr>
      <w:tabs>
        <w:tab w:val="center" w:pos="4513"/>
        <w:tab w:val="right" w:pos="9026"/>
      </w:tabs>
      <w:spacing w:after="0" w:line="240" w:lineRule="auto"/>
    </w:pPr>
  </w:style>
  <w:style w:type="character" w:styleId="HeaderChar" w:customStyle="1">
    <w:name w:val="Header Char"/>
    <w:basedOn w:val="DefaultParagraphFont"/>
    <w:link w:val="Header"/>
    <w:uiPriority w:val="99"/>
    <w:rsid w:val="003F15C9"/>
    <w:rPr>
      <w:rFonts w:ascii="Times New Roman" w:hAnsi="Times New Roman"/>
      <w:sz w:val="24"/>
    </w:rPr>
  </w:style>
  <w:style w:type="paragraph" w:styleId="Footer">
    <w:name w:val="footer"/>
    <w:basedOn w:val="Normal"/>
    <w:link w:val="FooterChar"/>
    <w:uiPriority w:val="99"/>
    <w:unhideWhenUsed/>
    <w:rsid w:val="003F15C9"/>
    <w:pPr>
      <w:tabs>
        <w:tab w:val="center" w:pos="4513"/>
        <w:tab w:val="right" w:pos="9026"/>
      </w:tabs>
      <w:spacing w:after="0" w:line="240" w:lineRule="auto"/>
    </w:pPr>
  </w:style>
  <w:style w:type="character" w:styleId="FooterChar" w:customStyle="1">
    <w:name w:val="Footer Char"/>
    <w:basedOn w:val="DefaultParagraphFont"/>
    <w:link w:val="Footer"/>
    <w:uiPriority w:val="99"/>
    <w:rsid w:val="003F15C9"/>
    <w:rPr>
      <w:rFonts w:ascii="Times New Roman" w:hAnsi="Times New Roman"/>
      <w:sz w:val="24"/>
    </w:rPr>
  </w:style>
  <w:style w:type="character" w:styleId="Heading2Char" w:customStyle="1">
    <w:name w:val="Heading 2 Char"/>
    <w:basedOn w:val="DefaultParagraphFont"/>
    <w:link w:val="Heading2"/>
    <w:uiPriority w:val="9"/>
    <w:rsid w:val="00797824"/>
    <w:rPr>
      <w:rFonts w:ascii="Times New Roman" w:hAnsi="Times New Roman" w:eastAsiaTheme="majorEastAsia" w:cstheme="majorBidi"/>
      <w:b/>
      <w:bCs/>
      <w:sz w:val="24"/>
      <w:szCs w:val="24"/>
    </w:rPr>
  </w:style>
  <w:style w:type="paragraph" w:styleId="TOC2">
    <w:name w:val="toc 2"/>
    <w:basedOn w:val="Normal"/>
    <w:next w:val="Normal"/>
    <w:autoRedefine/>
    <w:uiPriority w:val="39"/>
    <w:unhideWhenUsed/>
    <w:rsid w:val="003F2C15"/>
    <w:pPr>
      <w:spacing w:after="100"/>
      <w:ind w:left="240"/>
    </w:pPr>
  </w:style>
  <w:style w:type="paragraph" w:styleId="Caption">
    <w:name w:val="caption"/>
    <w:basedOn w:val="Normal"/>
    <w:next w:val="Normal"/>
    <w:uiPriority w:val="35"/>
    <w:unhideWhenUsed/>
    <w:qFormat/>
    <w:rsid w:val="00ED0981"/>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731D0F"/>
    <w:rPr>
      <w:color w:val="954F72" w:themeColor="followedHyperlink"/>
      <w:u w:val="single"/>
    </w:rPr>
  </w:style>
  <w:style w:type="character" w:styleId="Heading3Char" w:customStyle="1">
    <w:name w:val="Heading 3 Char"/>
    <w:basedOn w:val="DefaultParagraphFont"/>
    <w:link w:val="Heading3"/>
    <w:uiPriority w:val="9"/>
    <w:rsid w:val="007A7E72"/>
    <w:rPr>
      <w:rFonts w:ascii="Times New Roman" w:hAnsi="Times New Roman" w:cs="Times New Roman" w:eastAsiaTheme="majorEastAsia"/>
      <w:b/>
      <w:bCs/>
      <w:sz w:val="24"/>
      <w:szCs w:val="24"/>
    </w:rPr>
  </w:style>
  <w:style w:type="character" w:styleId="Heading4Char" w:customStyle="1">
    <w:name w:val="Heading 4 Char"/>
    <w:basedOn w:val="DefaultParagraphFont"/>
    <w:link w:val="Heading4"/>
    <w:uiPriority w:val="9"/>
    <w:rsid w:val="00D973AD"/>
    <w:rPr>
      <w:rFonts w:ascii="Times New Roman" w:hAnsi="Times New Roman" w:cs="Times New Roman" w:eastAsiaTheme="majorEastAsia"/>
      <w:sz w:val="24"/>
    </w:rPr>
  </w:style>
  <w:style w:type="character" w:styleId="Heading5Char" w:customStyle="1">
    <w:name w:val="Heading 5 Char"/>
    <w:basedOn w:val="DefaultParagraphFont"/>
    <w:link w:val="Heading5"/>
    <w:uiPriority w:val="9"/>
    <w:semiHidden/>
    <w:rsid w:val="0058372B"/>
    <w:rPr>
      <w:rFonts w:asciiTheme="majorHAnsi" w:hAnsiTheme="majorHAnsi" w:eastAsiaTheme="majorEastAsia" w:cstheme="majorBidi"/>
      <w:color w:val="2F5496" w:themeColor="accent1" w:themeShade="BF"/>
      <w:sz w:val="24"/>
    </w:rPr>
  </w:style>
  <w:style w:type="character" w:styleId="Heading6Char" w:customStyle="1">
    <w:name w:val="Heading 6 Char"/>
    <w:basedOn w:val="DefaultParagraphFont"/>
    <w:link w:val="Heading6"/>
    <w:uiPriority w:val="9"/>
    <w:semiHidden/>
    <w:rsid w:val="0058372B"/>
    <w:rPr>
      <w:rFonts w:asciiTheme="majorHAnsi" w:hAnsiTheme="majorHAnsi" w:eastAsiaTheme="majorEastAsia" w:cstheme="majorBidi"/>
      <w:color w:val="1F3763" w:themeColor="accent1" w:themeShade="7F"/>
      <w:sz w:val="24"/>
    </w:rPr>
  </w:style>
  <w:style w:type="character" w:styleId="Heading7Char" w:customStyle="1">
    <w:name w:val="Heading 7 Char"/>
    <w:basedOn w:val="DefaultParagraphFont"/>
    <w:link w:val="Heading7"/>
    <w:uiPriority w:val="9"/>
    <w:semiHidden/>
    <w:rsid w:val="0058372B"/>
    <w:rPr>
      <w:rFonts w:asciiTheme="majorHAnsi" w:hAnsiTheme="majorHAnsi" w:eastAsiaTheme="majorEastAsia" w:cstheme="majorBidi"/>
      <w:i/>
      <w:iCs/>
      <w:color w:val="1F3763" w:themeColor="accent1" w:themeShade="7F"/>
      <w:sz w:val="24"/>
    </w:rPr>
  </w:style>
  <w:style w:type="character" w:styleId="Heading8Char" w:customStyle="1">
    <w:name w:val="Heading 8 Char"/>
    <w:basedOn w:val="DefaultParagraphFont"/>
    <w:link w:val="Heading8"/>
    <w:uiPriority w:val="9"/>
    <w:semiHidden/>
    <w:rsid w:val="0058372B"/>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58372B"/>
    <w:rPr>
      <w:rFonts w:asciiTheme="majorHAnsi" w:hAnsiTheme="majorHAnsi" w:eastAsiaTheme="majorEastAsia" w:cstheme="majorBidi"/>
      <w:i/>
      <w:iCs/>
      <w:color w:val="272727" w:themeColor="text1" w:themeTint="D8"/>
      <w:sz w:val="21"/>
      <w:szCs w:val="21"/>
    </w:rPr>
  </w:style>
  <w:style w:type="table" w:styleId="TableGrid">
    <w:name w:val="Table Grid"/>
    <w:basedOn w:val="TableNormal"/>
    <w:uiPriority w:val="39"/>
    <w:rsid w:val="00ED2CF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3">
    <w:name w:val="toc 3"/>
    <w:basedOn w:val="Normal"/>
    <w:next w:val="Normal"/>
    <w:autoRedefine/>
    <w:uiPriority w:val="39"/>
    <w:unhideWhenUsed/>
    <w:rsid w:val="00B533B3"/>
    <w:pPr>
      <w:spacing w:after="100"/>
      <w:ind w:left="480"/>
    </w:pPr>
  </w:style>
  <w:style w:type="character" w:styleId="UnresolvedMention">
    <w:name w:val="Unresolved Mention"/>
    <w:basedOn w:val="DefaultParagraphFont"/>
    <w:uiPriority w:val="99"/>
    <w:semiHidden/>
    <w:unhideWhenUsed/>
    <w:rsid w:val="000808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8220950">
      <w:bodyDiv w:val="1"/>
      <w:marLeft w:val="0"/>
      <w:marRight w:val="0"/>
      <w:marTop w:val="0"/>
      <w:marBottom w:val="0"/>
      <w:divBdr>
        <w:top w:val="none" w:sz="0" w:space="0" w:color="auto"/>
        <w:left w:val="none" w:sz="0" w:space="0" w:color="auto"/>
        <w:bottom w:val="none" w:sz="0" w:space="0" w:color="auto"/>
        <w:right w:val="none" w:sz="0" w:space="0" w:color="auto"/>
      </w:divBdr>
    </w:div>
    <w:div w:id="384958677">
      <w:bodyDiv w:val="1"/>
      <w:marLeft w:val="0"/>
      <w:marRight w:val="0"/>
      <w:marTop w:val="0"/>
      <w:marBottom w:val="0"/>
      <w:divBdr>
        <w:top w:val="none" w:sz="0" w:space="0" w:color="auto"/>
        <w:left w:val="none" w:sz="0" w:space="0" w:color="auto"/>
        <w:bottom w:val="none" w:sz="0" w:space="0" w:color="auto"/>
        <w:right w:val="none" w:sz="0" w:space="0" w:color="auto"/>
      </w:divBdr>
    </w:div>
    <w:div w:id="435252609">
      <w:bodyDiv w:val="1"/>
      <w:marLeft w:val="0"/>
      <w:marRight w:val="0"/>
      <w:marTop w:val="0"/>
      <w:marBottom w:val="0"/>
      <w:divBdr>
        <w:top w:val="none" w:sz="0" w:space="0" w:color="auto"/>
        <w:left w:val="none" w:sz="0" w:space="0" w:color="auto"/>
        <w:bottom w:val="none" w:sz="0" w:space="0" w:color="auto"/>
        <w:right w:val="none" w:sz="0" w:space="0" w:color="auto"/>
      </w:divBdr>
    </w:div>
    <w:div w:id="453595725">
      <w:bodyDiv w:val="1"/>
      <w:marLeft w:val="0"/>
      <w:marRight w:val="0"/>
      <w:marTop w:val="0"/>
      <w:marBottom w:val="0"/>
      <w:divBdr>
        <w:top w:val="none" w:sz="0" w:space="0" w:color="auto"/>
        <w:left w:val="none" w:sz="0" w:space="0" w:color="auto"/>
        <w:bottom w:val="none" w:sz="0" w:space="0" w:color="auto"/>
        <w:right w:val="none" w:sz="0" w:space="0" w:color="auto"/>
      </w:divBdr>
    </w:div>
    <w:div w:id="539126985">
      <w:bodyDiv w:val="1"/>
      <w:marLeft w:val="0"/>
      <w:marRight w:val="0"/>
      <w:marTop w:val="0"/>
      <w:marBottom w:val="0"/>
      <w:divBdr>
        <w:top w:val="none" w:sz="0" w:space="0" w:color="auto"/>
        <w:left w:val="none" w:sz="0" w:space="0" w:color="auto"/>
        <w:bottom w:val="none" w:sz="0" w:space="0" w:color="auto"/>
        <w:right w:val="none" w:sz="0" w:space="0" w:color="auto"/>
      </w:divBdr>
    </w:div>
    <w:div w:id="726144520">
      <w:bodyDiv w:val="1"/>
      <w:marLeft w:val="0"/>
      <w:marRight w:val="0"/>
      <w:marTop w:val="0"/>
      <w:marBottom w:val="0"/>
      <w:divBdr>
        <w:top w:val="none" w:sz="0" w:space="0" w:color="auto"/>
        <w:left w:val="none" w:sz="0" w:space="0" w:color="auto"/>
        <w:bottom w:val="none" w:sz="0" w:space="0" w:color="auto"/>
        <w:right w:val="none" w:sz="0" w:space="0" w:color="auto"/>
      </w:divBdr>
    </w:div>
    <w:div w:id="739407119">
      <w:bodyDiv w:val="1"/>
      <w:marLeft w:val="0"/>
      <w:marRight w:val="0"/>
      <w:marTop w:val="0"/>
      <w:marBottom w:val="0"/>
      <w:divBdr>
        <w:top w:val="none" w:sz="0" w:space="0" w:color="auto"/>
        <w:left w:val="none" w:sz="0" w:space="0" w:color="auto"/>
        <w:bottom w:val="none" w:sz="0" w:space="0" w:color="auto"/>
        <w:right w:val="none" w:sz="0" w:space="0" w:color="auto"/>
      </w:divBdr>
    </w:div>
    <w:div w:id="755632041">
      <w:bodyDiv w:val="1"/>
      <w:marLeft w:val="0"/>
      <w:marRight w:val="0"/>
      <w:marTop w:val="0"/>
      <w:marBottom w:val="0"/>
      <w:divBdr>
        <w:top w:val="none" w:sz="0" w:space="0" w:color="auto"/>
        <w:left w:val="none" w:sz="0" w:space="0" w:color="auto"/>
        <w:bottom w:val="none" w:sz="0" w:space="0" w:color="auto"/>
        <w:right w:val="none" w:sz="0" w:space="0" w:color="auto"/>
      </w:divBdr>
    </w:div>
    <w:div w:id="772439030">
      <w:bodyDiv w:val="1"/>
      <w:marLeft w:val="0"/>
      <w:marRight w:val="0"/>
      <w:marTop w:val="0"/>
      <w:marBottom w:val="0"/>
      <w:divBdr>
        <w:top w:val="none" w:sz="0" w:space="0" w:color="auto"/>
        <w:left w:val="none" w:sz="0" w:space="0" w:color="auto"/>
        <w:bottom w:val="none" w:sz="0" w:space="0" w:color="auto"/>
        <w:right w:val="none" w:sz="0" w:space="0" w:color="auto"/>
      </w:divBdr>
      <w:divsChild>
        <w:div w:id="522939074">
          <w:marLeft w:val="0"/>
          <w:marRight w:val="0"/>
          <w:marTop w:val="0"/>
          <w:marBottom w:val="0"/>
          <w:divBdr>
            <w:top w:val="none" w:sz="0" w:space="0" w:color="auto"/>
            <w:left w:val="none" w:sz="0" w:space="0" w:color="auto"/>
            <w:bottom w:val="none" w:sz="0" w:space="0" w:color="auto"/>
            <w:right w:val="none" w:sz="0" w:space="0" w:color="auto"/>
          </w:divBdr>
        </w:div>
        <w:div w:id="1308247466">
          <w:marLeft w:val="0"/>
          <w:marRight w:val="0"/>
          <w:marTop w:val="0"/>
          <w:marBottom w:val="0"/>
          <w:divBdr>
            <w:top w:val="none" w:sz="0" w:space="0" w:color="auto"/>
            <w:left w:val="none" w:sz="0" w:space="0" w:color="auto"/>
            <w:bottom w:val="none" w:sz="0" w:space="0" w:color="auto"/>
            <w:right w:val="none" w:sz="0" w:space="0" w:color="auto"/>
          </w:divBdr>
        </w:div>
      </w:divsChild>
    </w:div>
    <w:div w:id="778568136">
      <w:bodyDiv w:val="1"/>
      <w:marLeft w:val="0"/>
      <w:marRight w:val="0"/>
      <w:marTop w:val="0"/>
      <w:marBottom w:val="0"/>
      <w:divBdr>
        <w:top w:val="none" w:sz="0" w:space="0" w:color="auto"/>
        <w:left w:val="none" w:sz="0" w:space="0" w:color="auto"/>
        <w:bottom w:val="none" w:sz="0" w:space="0" w:color="auto"/>
        <w:right w:val="none" w:sz="0" w:space="0" w:color="auto"/>
      </w:divBdr>
    </w:div>
    <w:div w:id="846676529">
      <w:bodyDiv w:val="1"/>
      <w:marLeft w:val="0"/>
      <w:marRight w:val="0"/>
      <w:marTop w:val="0"/>
      <w:marBottom w:val="0"/>
      <w:divBdr>
        <w:top w:val="none" w:sz="0" w:space="0" w:color="auto"/>
        <w:left w:val="none" w:sz="0" w:space="0" w:color="auto"/>
        <w:bottom w:val="none" w:sz="0" w:space="0" w:color="auto"/>
        <w:right w:val="none" w:sz="0" w:space="0" w:color="auto"/>
      </w:divBdr>
    </w:div>
    <w:div w:id="853154120">
      <w:bodyDiv w:val="1"/>
      <w:marLeft w:val="0"/>
      <w:marRight w:val="0"/>
      <w:marTop w:val="0"/>
      <w:marBottom w:val="0"/>
      <w:divBdr>
        <w:top w:val="none" w:sz="0" w:space="0" w:color="auto"/>
        <w:left w:val="none" w:sz="0" w:space="0" w:color="auto"/>
        <w:bottom w:val="none" w:sz="0" w:space="0" w:color="auto"/>
        <w:right w:val="none" w:sz="0" w:space="0" w:color="auto"/>
      </w:divBdr>
    </w:div>
    <w:div w:id="1075587103">
      <w:bodyDiv w:val="1"/>
      <w:marLeft w:val="0"/>
      <w:marRight w:val="0"/>
      <w:marTop w:val="0"/>
      <w:marBottom w:val="0"/>
      <w:divBdr>
        <w:top w:val="none" w:sz="0" w:space="0" w:color="auto"/>
        <w:left w:val="none" w:sz="0" w:space="0" w:color="auto"/>
        <w:bottom w:val="none" w:sz="0" w:space="0" w:color="auto"/>
        <w:right w:val="none" w:sz="0" w:space="0" w:color="auto"/>
      </w:divBdr>
    </w:div>
    <w:div w:id="1170563087">
      <w:bodyDiv w:val="1"/>
      <w:marLeft w:val="0"/>
      <w:marRight w:val="0"/>
      <w:marTop w:val="0"/>
      <w:marBottom w:val="0"/>
      <w:divBdr>
        <w:top w:val="none" w:sz="0" w:space="0" w:color="auto"/>
        <w:left w:val="none" w:sz="0" w:space="0" w:color="auto"/>
        <w:bottom w:val="none" w:sz="0" w:space="0" w:color="auto"/>
        <w:right w:val="none" w:sz="0" w:space="0" w:color="auto"/>
      </w:divBdr>
    </w:div>
    <w:div w:id="1231884465">
      <w:bodyDiv w:val="1"/>
      <w:marLeft w:val="0"/>
      <w:marRight w:val="0"/>
      <w:marTop w:val="0"/>
      <w:marBottom w:val="0"/>
      <w:divBdr>
        <w:top w:val="none" w:sz="0" w:space="0" w:color="auto"/>
        <w:left w:val="none" w:sz="0" w:space="0" w:color="auto"/>
        <w:bottom w:val="none" w:sz="0" w:space="0" w:color="auto"/>
        <w:right w:val="none" w:sz="0" w:space="0" w:color="auto"/>
      </w:divBdr>
    </w:div>
    <w:div w:id="1248269966">
      <w:bodyDiv w:val="1"/>
      <w:marLeft w:val="0"/>
      <w:marRight w:val="0"/>
      <w:marTop w:val="0"/>
      <w:marBottom w:val="0"/>
      <w:divBdr>
        <w:top w:val="none" w:sz="0" w:space="0" w:color="auto"/>
        <w:left w:val="none" w:sz="0" w:space="0" w:color="auto"/>
        <w:bottom w:val="none" w:sz="0" w:space="0" w:color="auto"/>
        <w:right w:val="none" w:sz="0" w:space="0" w:color="auto"/>
      </w:divBdr>
    </w:div>
    <w:div w:id="1351837270">
      <w:bodyDiv w:val="1"/>
      <w:marLeft w:val="0"/>
      <w:marRight w:val="0"/>
      <w:marTop w:val="0"/>
      <w:marBottom w:val="0"/>
      <w:divBdr>
        <w:top w:val="none" w:sz="0" w:space="0" w:color="auto"/>
        <w:left w:val="none" w:sz="0" w:space="0" w:color="auto"/>
        <w:bottom w:val="none" w:sz="0" w:space="0" w:color="auto"/>
        <w:right w:val="none" w:sz="0" w:space="0" w:color="auto"/>
      </w:divBdr>
    </w:div>
    <w:div w:id="1413502605">
      <w:bodyDiv w:val="1"/>
      <w:marLeft w:val="0"/>
      <w:marRight w:val="0"/>
      <w:marTop w:val="0"/>
      <w:marBottom w:val="0"/>
      <w:divBdr>
        <w:top w:val="none" w:sz="0" w:space="0" w:color="auto"/>
        <w:left w:val="none" w:sz="0" w:space="0" w:color="auto"/>
        <w:bottom w:val="none" w:sz="0" w:space="0" w:color="auto"/>
        <w:right w:val="none" w:sz="0" w:space="0" w:color="auto"/>
      </w:divBdr>
    </w:div>
    <w:div w:id="1581602489">
      <w:bodyDiv w:val="1"/>
      <w:marLeft w:val="0"/>
      <w:marRight w:val="0"/>
      <w:marTop w:val="0"/>
      <w:marBottom w:val="0"/>
      <w:divBdr>
        <w:top w:val="none" w:sz="0" w:space="0" w:color="auto"/>
        <w:left w:val="none" w:sz="0" w:space="0" w:color="auto"/>
        <w:bottom w:val="none" w:sz="0" w:space="0" w:color="auto"/>
        <w:right w:val="none" w:sz="0" w:space="0" w:color="auto"/>
      </w:divBdr>
    </w:div>
    <w:div w:id="1584335064">
      <w:bodyDiv w:val="1"/>
      <w:marLeft w:val="0"/>
      <w:marRight w:val="0"/>
      <w:marTop w:val="0"/>
      <w:marBottom w:val="0"/>
      <w:divBdr>
        <w:top w:val="none" w:sz="0" w:space="0" w:color="auto"/>
        <w:left w:val="none" w:sz="0" w:space="0" w:color="auto"/>
        <w:bottom w:val="none" w:sz="0" w:space="0" w:color="auto"/>
        <w:right w:val="none" w:sz="0" w:space="0" w:color="auto"/>
      </w:divBdr>
    </w:div>
    <w:div w:id="1602570301">
      <w:bodyDiv w:val="1"/>
      <w:marLeft w:val="0"/>
      <w:marRight w:val="0"/>
      <w:marTop w:val="0"/>
      <w:marBottom w:val="0"/>
      <w:divBdr>
        <w:top w:val="none" w:sz="0" w:space="0" w:color="auto"/>
        <w:left w:val="none" w:sz="0" w:space="0" w:color="auto"/>
        <w:bottom w:val="none" w:sz="0" w:space="0" w:color="auto"/>
        <w:right w:val="none" w:sz="0" w:space="0" w:color="auto"/>
      </w:divBdr>
    </w:div>
    <w:div w:id="1605185134">
      <w:bodyDiv w:val="1"/>
      <w:marLeft w:val="0"/>
      <w:marRight w:val="0"/>
      <w:marTop w:val="0"/>
      <w:marBottom w:val="0"/>
      <w:divBdr>
        <w:top w:val="none" w:sz="0" w:space="0" w:color="auto"/>
        <w:left w:val="none" w:sz="0" w:space="0" w:color="auto"/>
        <w:bottom w:val="none" w:sz="0" w:space="0" w:color="auto"/>
        <w:right w:val="none" w:sz="0" w:space="0" w:color="auto"/>
      </w:divBdr>
    </w:div>
    <w:div w:id="1670907397">
      <w:bodyDiv w:val="1"/>
      <w:marLeft w:val="0"/>
      <w:marRight w:val="0"/>
      <w:marTop w:val="0"/>
      <w:marBottom w:val="0"/>
      <w:divBdr>
        <w:top w:val="none" w:sz="0" w:space="0" w:color="auto"/>
        <w:left w:val="none" w:sz="0" w:space="0" w:color="auto"/>
        <w:bottom w:val="none" w:sz="0" w:space="0" w:color="auto"/>
        <w:right w:val="none" w:sz="0" w:space="0" w:color="auto"/>
      </w:divBdr>
    </w:div>
    <w:div w:id="1762528591">
      <w:bodyDiv w:val="1"/>
      <w:marLeft w:val="0"/>
      <w:marRight w:val="0"/>
      <w:marTop w:val="0"/>
      <w:marBottom w:val="0"/>
      <w:divBdr>
        <w:top w:val="none" w:sz="0" w:space="0" w:color="auto"/>
        <w:left w:val="none" w:sz="0" w:space="0" w:color="auto"/>
        <w:bottom w:val="none" w:sz="0" w:space="0" w:color="auto"/>
        <w:right w:val="none" w:sz="0" w:space="0" w:color="auto"/>
      </w:divBdr>
    </w:div>
    <w:div w:id="1766883064">
      <w:bodyDiv w:val="1"/>
      <w:marLeft w:val="0"/>
      <w:marRight w:val="0"/>
      <w:marTop w:val="0"/>
      <w:marBottom w:val="0"/>
      <w:divBdr>
        <w:top w:val="none" w:sz="0" w:space="0" w:color="auto"/>
        <w:left w:val="none" w:sz="0" w:space="0" w:color="auto"/>
        <w:bottom w:val="none" w:sz="0" w:space="0" w:color="auto"/>
        <w:right w:val="none" w:sz="0" w:space="0" w:color="auto"/>
      </w:divBdr>
    </w:div>
    <w:div w:id="1819296008">
      <w:bodyDiv w:val="1"/>
      <w:marLeft w:val="0"/>
      <w:marRight w:val="0"/>
      <w:marTop w:val="0"/>
      <w:marBottom w:val="0"/>
      <w:divBdr>
        <w:top w:val="none" w:sz="0" w:space="0" w:color="auto"/>
        <w:left w:val="none" w:sz="0" w:space="0" w:color="auto"/>
        <w:bottom w:val="none" w:sz="0" w:space="0" w:color="auto"/>
        <w:right w:val="none" w:sz="0" w:space="0" w:color="auto"/>
      </w:divBdr>
    </w:div>
    <w:div w:id="1831556255">
      <w:bodyDiv w:val="1"/>
      <w:marLeft w:val="0"/>
      <w:marRight w:val="0"/>
      <w:marTop w:val="0"/>
      <w:marBottom w:val="0"/>
      <w:divBdr>
        <w:top w:val="none" w:sz="0" w:space="0" w:color="auto"/>
        <w:left w:val="none" w:sz="0" w:space="0" w:color="auto"/>
        <w:bottom w:val="none" w:sz="0" w:space="0" w:color="auto"/>
        <w:right w:val="none" w:sz="0" w:space="0" w:color="auto"/>
      </w:divBdr>
    </w:div>
    <w:div w:id="1883783573">
      <w:bodyDiv w:val="1"/>
      <w:marLeft w:val="0"/>
      <w:marRight w:val="0"/>
      <w:marTop w:val="0"/>
      <w:marBottom w:val="0"/>
      <w:divBdr>
        <w:top w:val="none" w:sz="0" w:space="0" w:color="auto"/>
        <w:left w:val="none" w:sz="0" w:space="0" w:color="auto"/>
        <w:bottom w:val="none" w:sz="0" w:space="0" w:color="auto"/>
        <w:right w:val="none" w:sz="0" w:space="0" w:color="auto"/>
      </w:divBdr>
    </w:div>
    <w:div w:id="1999380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3.png" Id="rId13" /><Relationship Type="http://schemas.openxmlformats.org/officeDocument/2006/relationships/image" Target="media/image8.png" Id="rId18" /><Relationship Type="http://schemas.openxmlformats.org/officeDocument/2006/relationships/customXml" Target="../customXml/item3.xml" Id="rId3" /><Relationship Type="http://schemas.openxmlformats.org/officeDocument/2006/relationships/image" Target="media/image11.png" Id="rId21" /><Relationship Type="http://schemas.openxmlformats.org/officeDocument/2006/relationships/theme" Target="theme/theme1.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image" Target="media/image7.png" Id="rId17" /><Relationship Type="http://schemas.openxmlformats.org/officeDocument/2006/relationships/fontTable" Target="fontTable.xml" Id="rId33" /><Relationship Type="http://schemas.openxmlformats.org/officeDocument/2006/relationships/customXml" Target="../customXml/item2.xml" Id="rId2" /><Relationship Type="http://schemas.openxmlformats.org/officeDocument/2006/relationships/image" Target="media/image6.png" Id="rId16" /><Relationship Type="http://schemas.openxmlformats.org/officeDocument/2006/relationships/image" Target="media/image10.png"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footer" Target="footer2.xml" Id="rId32" /><Relationship Type="http://schemas.openxmlformats.org/officeDocument/2006/relationships/numbering" Target="numbering.xml" Id="rId5" /><Relationship Type="http://schemas.openxmlformats.org/officeDocument/2006/relationships/image" Target="media/image5.png" Id="rId15" /><Relationship Type="http://schemas.openxmlformats.org/officeDocument/2006/relationships/image" Target="media/image12.png" Id="rId23" /><Relationship Type="http://schemas.openxmlformats.org/officeDocument/2006/relationships/endnotes" Target="endnotes.xml" Id="rId10" /><Relationship Type="http://schemas.openxmlformats.org/officeDocument/2006/relationships/image" Target="media/image9.png" Id="rId19" /><Relationship Type="http://schemas.openxmlformats.org/officeDocument/2006/relationships/footer" Target="footer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4.png" Id="rId14" /><Relationship Type="http://schemas.openxmlformats.org/officeDocument/2006/relationships/hyperlink" Target="https://group3.streamlit.app/" TargetMode="External" Id="rId22" /><Relationship Type="http://schemas.openxmlformats.org/officeDocument/2006/relationships/hyperlink" Target="https://library.oapen.org/bitstream/handle/20.500.12657/26821/1/1003224.pdf" TargetMode="External" Id="R75eb7870139f4766" /><Relationship Type="http://schemas.openxmlformats.org/officeDocument/2006/relationships/hyperlink" Target="https://riskcenter.wharton.upenn.edu/wp-content/uploads/2014/07/Lee.pdf" TargetMode="External" Id="R28ab0fb490d34387" /><Relationship Type="http://schemas.openxmlformats.org/officeDocument/2006/relationships/hyperlink" Target="https://repository.upenn.edu/cgi/viewcontent.cgi?article=1341&amp;context=marketing_papers" TargetMode="External" Id="R1bc6e66a056d479b" /><Relationship Type="http://schemas.openxmlformats.org/officeDocument/2006/relationships/hyperlink" Target="https://platform.openai.com/docs/introduction/overview" TargetMode="External" Id="R94bb3159a73b4ef9" /><Relationship Type="http://schemas.openxmlformats.org/officeDocument/2006/relationships/hyperlink" Target="https://doi.org/10.1016/j.protcy.2013.12.001" TargetMode="External" Id="Ra16a4014f63b4596" /><Relationship Type="http://schemas.openxmlformats.org/officeDocument/2006/relationships/hyperlink" Target="https://www.kaggle.com/datasets/lokeshparab/amazon-products-dataset?select=All%2BElectronics.csv" TargetMode="External" Id="Rac20816240fa4680" /><Relationship Type="http://schemas.openxmlformats.org/officeDocument/2006/relationships/hyperlink" Target="https://openai.com/chatgpt" TargetMode="External" Id="Ra8d5fc5485f54ae9" /><Relationship Type="http://schemas.openxmlformats.org/officeDocument/2006/relationships/glossaryDocument" Target="glossary/document.xml" Id="R5afee658c7b443a4"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8b118b47-91e3-443f-bee3-45a29f6a903c}"/>
      </w:docPartPr>
      <w:docPartBody>
        <w:p w14:paraId="53DFB1FF">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CA878EB3EF5974BA83A491495D43B38" ma:contentTypeVersion="2" ma:contentTypeDescription="Create a new document." ma:contentTypeScope="" ma:versionID="d7dc39dbaad00ee34992e14bca353160">
  <xsd:schema xmlns:xsd="http://www.w3.org/2001/XMLSchema" xmlns:xs="http://www.w3.org/2001/XMLSchema" xmlns:p="http://schemas.microsoft.com/office/2006/metadata/properties" xmlns:ns2="fb4f7e7f-a4f5-4485-b35a-03a0e010ceb8" targetNamespace="http://schemas.microsoft.com/office/2006/metadata/properties" ma:root="true" ma:fieldsID="26c9b660438435fa846a044ae583ac38" ns2:_="">
    <xsd:import namespace="fb4f7e7f-a4f5-4485-b35a-03a0e010ceb8"/>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f7e7f-a4f5-4485-b35a-03a0e010ce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7E174CE-4BB6-4AD9-B722-DA6CC6B1C5AD}">
  <ds:schemaRefs>
    <ds:schemaRef ds:uri="http://schemas.openxmlformats.org/officeDocument/2006/bibliography"/>
  </ds:schemaRefs>
</ds:datastoreItem>
</file>

<file path=customXml/itemProps2.xml><?xml version="1.0" encoding="utf-8"?>
<ds:datastoreItem xmlns:ds="http://schemas.openxmlformats.org/officeDocument/2006/customXml" ds:itemID="{43453005-B99F-4D95-81E5-5147BF9D6AB0}">
  <ds:schemaRefs>
    <ds:schemaRef ds:uri="http://schemas.microsoft.com/sharepoint/v3/contenttype/forms"/>
  </ds:schemaRefs>
</ds:datastoreItem>
</file>

<file path=customXml/itemProps3.xml><?xml version="1.0" encoding="utf-8"?>
<ds:datastoreItem xmlns:ds="http://schemas.openxmlformats.org/officeDocument/2006/customXml" ds:itemID="{96DFE4F3-3805-44BA-903B-5650152D0AE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f7e7f-a4f5-4485-b35a-03a0e010ceb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CED8A8D-C2F5-40AE-B222-7C7053C261C9}">
  <ds:schemaRefs>
    <ds:schemaRef ds:uri="http://purl.org/dc/terms/"/>
    <ds:schemaRef ds:uri="http://schemas.microsoft.com/office/infopath/2007/PartnerControls"/>
    <ds:schemaRef ds:uri="http://schemas.microsoft.com/office/2006/documentManagement/types"/>
    <ds:schemaRef ds:uri="fb4f7e7f-a4f5-4485-b35a-03a0e010ceb8"/>
    <ds:schemaRef ds:uri="http://schemas.microsoft.com/office/2006/metadata/properties"/>
    <ds:schemaRef ds:uri="http://purl.org/dc/elements/1.1/"/>
    <ds:schemaRef ds:uri="http://www.w3.org/XML/1998/namespace"/>
    <ds:schemaRef ds:uri="http://schemas.openxmlformats.org/package/2006/metadata/core-properties"/>
    <ds:schemaRef ds:uri="http://purl.org/dc/dcmitype/"/>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uel Tan Joo Woon</dc:creator>
  <keywords/>
  <dc:description/>
  <lastModifiedBy>Wee Hin Sheik</lastModifiedBy>
  <revision>184</revision>
  <lastPrinted>2023-04-14T15:14:00.0000000Z</lastPrinted>
  <dcterms:created xsi:type="dcterms:W3CDTF">2023-06-22T14:17:00.0000000Z</dcterms:created>
  <dcterms:modified xsi:type="dcterms:W3CDTF">2023-06-23T02:38:08.084975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CA878EB3EF5974BA83A491495D43B38</vt:lpwstr>
  </property>
</Properties>
</file>